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DC9E3F" w14:textId="77777777" w:rsidR="00A14E86" w:rsidRPr="006A0D5E" w:rsidRDefault="00A14E86" w:rsidP="002C4359">
      <w:pPr>
        <w:pStyle w:val="Bezodstpw"/>
        <w:jc w:val="both"/>
      </w:pPr>
      <w:bookmarkStart w:id="0" w:name="raport-z-projektu-zespołowego"/>
      <w:r w:rsidRPr="006A0D5E">
        <w:t>Jakub Maliszewski,</w:t>
      </w:r>
    </w:p>
    <w:p w14:paraId="3AAFC495" w14:textId="77777777" w:rsidR="00A14E86" w:rsidRPr="006A0D5E" w:rsidRDefault="00A14E86" w:rsidP="002C4359">
      <w:pPr>
        <w:pStyle w:val="Bezodstpw"/>
        <w:jc w:val="both"/>
      </w:pPr>
      <w:r w:rsidRPr="006A0D5E">
        <w:t xml:space="preserve">Mateusz </w:t>
      </w:r>
      <w:proofErr w:type="spellStart"/>
      <w:r w:rsidRPr="006A0D5E">
        <w:t>Lewczak</w:t>
      </w:r>
      <w:proofErr w:type="spellEnd"/>
      <w:r w:rsidRPr="006A0D5E">
        <w:t>,</w:t>
      </w:r>
    </w:p>
    <w:p w14:paraId="04155EFA" w14:textId="77777777" w:rsidR="00A14E86" w:rsidRPr="006A0D5E" w:rsidRDefault="00A14E86" w:rsidP="002C4359">
      <w:pPr>
        <w:pStyle w:val="Bezodstpw"/>
        <w:jc w:val="both"/>
      </w:pPr>
      <w:r w:rsidRPr="006A0D5E">
        <w:t xml:space="preserve">Krzysztof </w:t>
      </w:r>
      <w:proofErr w:type="spellStart"/>
      <w:r w:rsidRPr="006A0D5E">
        <w:t>Blankiewicz</w:t>
      </w:r>
      <w:proofErr w:type="spellEnd"/>
      <w:r w:rsidRPr="006A0D5E">
        <w:t>,</w:t>
      </w:r>
    </w:p>
    <w:p w14:paraId="6C926DD5" w14:textId="77777777" w:rsidR="00A14E86" w:rsidRPr="006A0D5E" w:rsidRDefault="00A14E86" w:rsidP="002C4359">
      <w:pPr>
        <w:pStyle w:val="Bezodstpw"/>
        <w:jc w:val="both"/>
      </w:pPr>
      <w:r w:rsidRPr="006A0D5E">
        <w:t>Konrad Polański</w:t>
      </w:r>
    </w:p>
    <w:p w14:paraId="07302E94" w14:textId="77777777" w:rsidR="001F4B52" w:rsidRDefault="001F4B52" w:rsidP="001F4B52">
      <w:pPr>
        <w:pStyle w:val="Tytu"/>
        <w:jc w:val="left"/>
      </w:pPr>
    </w:p>
    <w:p w14:paraId="3550E7F8" w14:textId="0A0544E1" w:rsidR="0021104C" w:rsidRPr="001F4B52" w:rsidRDefault="00000000" w:rsidP="001F4B52">
      <w:pPr>
        <w:pStyle w:val="Tytu"/>
        <w:jc w:val="left"/>
        <w:rPr>
          <w:sz w:val="72"/>
          <w:szCs w:val="72"/>
        </w:rPr>
      </w:pPr>
      <w:r w:rsidRPr="001F4B52">
        <w:rPr>
          <w:sz w:val="72"/>
          <w:szCs w:val="72"/>
        </w:rPr>
        <w:t>Raport z Projektu zespołowego</w:t>
      </w:r>
    </w:p>
    <w:p w14:paraId="37290413" w14:textId="2336826A" w:rsidR="00A14E86" w:rsidRPr="001F4B52" w:rsidRDefault="00A14E86" w:rsidP="002C4359">
      <w:pPr>
        <w:pStyle w:val="Podtytu"/>
        <w:jc w:val="both"/>
        <w:rPr>
          <w:b/>
          <w:i/>
          <w:sz w:val="40"/>
          <w:szCs w:val="40"/>
        </w:rPr>
      </w:pPr>
      <w:r w:rsidRPr="001F4B52">
        <w:rPr>
          <w:b/>
          <w:sz w:val="40"/>
          <w:szCs w:val="40"/>
        </w:rPr>
        <w:t xml:space="preserve">Gra typu FPS(First-Person </w:t>
      </w:r>
      <w:proofErr w:type="spellStart"/>
      <w:r w:rsidRPr="001F4B52">
        <w:rPr>
          <w:b/>
          <w:sz w:val="40"/>
          <w:szCs w:val="40"/>
        </w:rPr>
        <w:t>Shooter</w:t>
      </w:r>
      <w:proofErr w:type="spellEnd"/>
      <w:r w:rsidRPr="001F4B52">
        <w:rPr>
          <w:b/>
          <w:sz w:val="40"/>
          <w:szCs w:val="40"/>
        </w:rPr>
        <w:t>) w stylu gry Doom93</w:t>
      </w:r>
    </w:p>
    <w:p w14:paraId="50A83A85" w14:textId="209BA1D1" w:rsidR="001F4B52" w:rsidRDefault="001F4B52">
      <w:r>
        <w:br w:type="page"/>
      </w:r>
      <w:bookmarkStart w:id="1" w:name="wprowadzenie"/>
    </w:p>
    <w:sdt>
      <w:sdtPr>
        <w:id w:val="-1950073621"/>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639D6711" w14:textId="7A270472" w:rsidR="001F4B52" w:rsidRDefault="001F4B52">
          <w:pPr>
            <w:pStyle w:val="Nagwekspisutreci"/>
          </w:pPr>
          <w:r>
            <w:t>Spis treści</w:t>
          </w:r>
        </w:p>
        <w:p w14:paraId="6EC6FDAF" w14:textId="32361AFF" w:rsidR="00420218" w:rsidRDefault="001F4B52">
          <w:pPr>
            <w:pStyle w:val="Spistreci1"/>
            <w:tabs>
              <w:tab w:val="left" w:pos="480"/>
              <w:tab w:val="right" w:leader="dot" w:pos="9396"/>
            </w:tabs>
            <w:rPr>
              <w:rFonts w:eastAsiaTheme="minorEastAsia"/>
              <w:noProof/>
              <w:kern w:val="2"/>
              <w:lang w:val="en-GB" w:eastAsia="en-GB"/>
              <w14:ligatures w14:val="standardContextual"/>
            </w:rPr>
          </w:pPr>
          <w:r>
            <w:fldChar w:fldCharType="begin"/>
          </w:r>
          <w:r>
            <w:instrText xml:space="preserve"> TOC \o "1-3" \h \z \u </w:instrText>
          </w:r>
          <w:r>
            <w:fldChar w:fldCharType="separate"/>
          </w:r>
          <w:hyperlink w:anchor="_Toc176298387" w:history="1">
            <w:r w:rsidR="00420218" w:rsidRPr="004402E1">
              <w:rPr>
                <w:rStyle w:val="Hipercze"/>
                <w:noProof/>
              </w:rPr>
              <w:t>1.</w:t>
            </w:r>
            <w:r w:rsidR="00420218">
              <w:rPr>
                <w:rFonts w:eastAsiaTheme="minorEastAsia"/>
                <w:noProof/>
                <w:kern w:val="2"/>
                <w:lang w:val="en-GB" w:eastAsia="en-GB"/>
                <w14:ligatures w14:val="standardContextual"/>
              </w:rPr>
              <w:tab/>
            </w:r>
            <w:r w:rsidR="00420218" w:rsidRPr="004402E1">
              <w:rPr>
                <w:rStyle w:val="Hipercze"/>
                <w:noProof/>
              </w:rPr>
              <w:t>Wstęp</w:t>
            </w:r>
            <w:r w:rsidR="00420218">
              <w:rPr>
                <w:noProof/>
                <w:webHidden/>
              </w:rPr>
              <w:tab/>
            </w:r>
            <w:r w:rsidR="00420218">
              <w:rPr>
                <w:noProof/>
                <w:webHidden/>
              </w:rPr>
              <w:fldChar w:fldCharType="begin"/>
            </w:r>
            <w:r w:rsidR="00420218">
              <w:rPr>
                <w:noProof/>
                <w:webHidden/>
              </w:rPr>
              <w:instrText xml:space="preserve"> PAGEREF _Toc176298387 \h </w:instrText>
            </w:r>
            <w:r w:rsidR="00420218">
              <w:rPr>
                <w:noProof/>
                <w:webHidden/>
              </w:rPr>
            </w:r>
            <w:r w:rsidR="00420218">
              <w:rPr>
                <w:noProof/>
                <w:webHidden/>
              </w:rPr>
              <w:fldChar w:fldCharType="separate"/>
            </w:r>
            <w:r w:rsidR="00420218">
              <w:rPr>
                <w:noProof/>
                <w:webHidden/>
              </w:rPr>
              <w:t>4</w:t>
            </w:r>
            <w:r w:rsidR="00420218">
              <w:rPr>
                <w:noProof/>
                <w:webHidden/>
              </w:rPr>
              <w:fldChar w:fldCharType="end"/>
            </w:r>
          </w:hyperlink>
        </w:p>
        <w:p w14:paraId="62FF2180" w14:textId="73F59BCB"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388" w:history="1">
            <w:r w:rsidRPr="004402E1">
              <w:rPr>
                <w:rStyle w:val="Hipercze"/>
                <w:noProof/>
              </w:rPr>
              <w:t>1.1.</w:t>
            </w:r>
            <w:r>
              <w:rPr>
                <w:rFonts w:eastAsiaTheme="minorEastAsia"/>
                <w:noProof/>
                <w:kern w:val="2"/>
                <w:lang w:val="en-GB" w:eastAsia="en-GB"/>
                <w14:ligatures w14:val="standardContextual"/>
              </w:rPr>
              <w:tab/>
            </w:r>
            <w:r w:rsidRPr="004402E1">
              <w:rPr>
                <w:rStyle w:val="Hipercze"/>
                <w:noProof/>
              </w:rPr>
              <w:t>Założenia projektowe</w:t>
            </w:r>
            <w:r>
              <w:rPr>
                <w:noProof/>
                <w:webHidden/>
              </w:rPr>
              <w:tab/>
            </w:r>
            <w:r>
              <w:rPr>
                <w:noProof/>
                <w:webHidden/>
              </w:rPr>
              <w:fldChar w:fldCharType="begin"/>
            </w:r>
            <w:r>
              <w:rPr>
                <w:noProof/>
                <w:webHidden/>
              </w:rPr>
              <w:instrText xml:space="preserve"> PAGEREF _Toc176298388 \h </w:instrText>
            </w:r>
            <w:r>
              <w:rPr>
                <w:noProof/>
                <w:webHidden/>
              </w:rPr>
            </w:r>
            <w:r>
              <w:rPr>
                <w:noProof/>
                <w:webHidden/>
              </w:rPr>
              <w:fldChar w:fldCharType="separate"/>
            </w:r>
            <w:r>
              <w:rPr>
                <w:noProof/>
                <w:webHidden/>
              </w:rPr>
              <w:t>4</w:t>
            </w:r>
            <w:r>
              <w:rPr>
                <w:noProof/>
                <w:webHidden/>
              </w:rPr>
              <w:fldChar w:fldCharType="end"/>
            </w:r>
          </w:hyperlink>
        </w:p>
        <w:p w14:paraId="70B52050" w14:textId="0A9D1EE9"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389" w:history="1">
            <w:r w:rsidRPr="004402E1">
              <w:rPr>
                <w:rStyle w:val="Hipercze"/>
                <w:noProof/>
              </w:rPr>
              <w:t>1.2.</w:t>
            </w:r>
            <w:r>
              <w:rPr>
                <w:rFonts w:eastAsiaTheme="minorEastAsia"/>
                <w:noProof/>
                <w:kern w:val="2"/>
                <w:lang w:val="en-GB" w:eastAsia="en-GB"/>
                <w14:ligatures w14:val="standardContextual"/>
              </w:rPr>
              <w:tab/>
            </w:r>
            <w:r w:rsidRPr="004402E1">
              <w:rPr>
                <w:rStyle w:val="Hipercze"/>
                <w:noProof/>
              </w:rPr>
              <w:t>Harmonogram i spis zadań</w:t>
            </w:r>
            <w:r>
              <w:rPr>
                <w:noProof/>
                <w:webHidden/>
              </w:rPr>
              <w:tab/>
            </w:r>
            <w:r>
              <w:rPr>
                <w:noProof/>
                <w:webHidden/>
              </w:rPr>
              <w:fldChar w:fldCharType="begin"/>
            </w:r>
            <w:r>
              <w:rPr>
                <w:noProof/>
                <w:webHidden/>
              </w:rPr>
              <w:instrText xml:space="preserve"> PAGEREF _Toc176298389 \h </w:instrText>
            </w:r>
            <w:r>
              <w:rPr>
                <w:noProof/>
                <w:webHidden/>
              </w:rPr>
            </w:r>
            <w:r>
              <w:rPr>
                <w:noProof/>
                <w:webHidden/>
              </w:rPr>
              <w:fldChar w:fldCharType="separate"/>
            </w:r>
            <w:r>
              <w:rPr>
                <w:noProof/>
                <w:webHidden/>
              </w:rPr>
              <w:t>5</w:t>
            </w:r>
            <w:r>
              <w:rPr>
                <w:noProof/>
                <w:webHidden/>
              </w:rPr>
              <w:fldChar w:fldCharType="end"/>
            </w:r>
          </w:hyperlink>
        </w:p>
        <w:p w14:paraId="6FA57DB8" w14:textId="41FD3ED7"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390" w:history="1">
            <w:r w:rsidRPr="004402E1">
              <w:rPr>
                <w:rStyle w:val="Hipercze"/>
                <w:noProof/>
              </w:rPr>
              <w:t>1.3.</w:t>
            </w:r>
            <w:r>
              <w:rPr>
                <w:rFonts w:eastAsiaTheme="minorEastAsia"/>
                <w:noProof/>
                <w:kern w:val="2"/>
                <w:lang w:val="en-GB" w:eastAsia="en-GB"/>
                <w14:ligatures w14:val="standardContextual"/>
              </w:rPr>
              <w:tab/>
            </w:r>
            <w:r w:rsidRPr="004402E1">
              <w:rPr>
                <w:rStyle w:val="Hipercze"/>
                <w:noProof/>
              </w:rPr>
              <w:t>Technologia i Narzędzia</w:t>
            </w:r>
            <w:r>
              <w:rPr>
                <w:noProof/>
                <w:webHidden/>
              </w:rPr>
              <w:tab/>
            </w:r>
            <w:r>
              <w:rPr>
                <w:noProof/>
                <w:webHidden/>
              </w:rPr>
              <w:fldChar w:fldCharType="begin"/>
            </w:r>
            <w:r>
              <w:rPr>
                <w:noProof/>
                <w:webHidden/>
              </w:rPr>
              <w:instrText xml:space="preserve"> PAGEREF _Toc176298390 \h </w:instrText>
            </w:r>
            <w:r>
              <w:rPr>
                <w:noProof/>
                <w:webHidden/>
              </w:rPr>
            </w:r>
            <w:r>
              <w:rPr>
                <w:noProof/>
                <w:webHidden/>
              </w:rPr>
              <w:fldChar w:fldCharType="separate"/>
            </w:r>
            <w:r>
              <w:rPr>
                <w:noProof/>
                <w:webHidden/>
              </w:rPr>
              <w:t>6</w:t>
            </w:r>
            <w:r>
              <w:rPr>
                <w:noProof/>
                <w:webHidden/>
              </w:rPr>
              <w:fldChar w:fldCharType="end"/>
            </w:r>
          </w:hyperlink>
        </w:p>
        <w:p w14:paraId="3AD4E1F9" w14:textId="56C3C3F3" w:rsidR="00420218" w:rsidRDefault="00420218">
          <w:pPr>
            <w:pStyle w:val="Spistreci1"/>
            <w:tabs>
              <w:tab w:val="left" w:pos="480"/>
              <w:tab w:val="right" w:leader="dot" w:pos="9396"/>
            </w:tabs>
            <w:rPr>
              <w:rFonts w:eastAsiaTheme="minorEastAsia"/>
              <w:noProof/>
              <w:kern w:val="2"/>
              <w:lang w:val="en-GB" w:eastAsia="en-GB"/>
              <w14:ligatures w14:val="standardContextual"/>
            </w:rPr>
          </w:pPr>
          <w:hyperlink w:anchor="_Toc176298391" w:history="1">
            <w:r w:rsidRPr="004402E1">
              <w:rPr>
                <w:rStyle w:val="Hipercze"/>
                <w:noProof/>
              </w:rPr>
              <w:t>2.</w:t>
            </w:r>
            <w:r>
              <w:rPr>
                <w:rFonts w:eastAsiaTheme="minorEastAsia"/>
                <w:noProof/>
                <w:kern w:val="2"/>
                <w:lang w:val="en-GB" w:eastAsia="en-GB"/>
                <w14:ligatures w14:val="standardContextual"/>
              </w:rPr>
              <w:tab/>
            </w:r>
            <w:r w:rsidRPr="004402E1">
              <w:rPr>
                <w:rStyle w:val="Hipercze"/>
                <w:noProof/>
              </w:rPr>
              <w:t>Wprowadzenie teoretyczne</w:t>
            </w:r>
            <w:r>
              <w:rPr>
                <w:noProof/>
                <w:webHidden/>
              </w:rPr>
              <w:tab/>
            </w:r>
            <w:r>
              <w:rPr>
                <w:noProof/>
                <w:webHidden/>
              </w:rPr>
              <w:fldChar w:fldCharType="begin"/>
            </w:r>
            <w:r>
              <w:rPr>
                <w:noProof/>
                <w:webHidden/>
              </w:rPr>
              <w:instrText xml:space="preserve"> PAGEREF _Toc176298391 \h </w:instrText>
            </w:r>
            <w:r>
              <w:rPr>
                <w:noProof/>
                <w:webHidden/>
              </w:rPr>
            </w:r>
            <w:r>
              <w:rPr>
                <w:noProof/>
                <w:webHidden/>
              </w:rPr>
              <w:fldChar w:fldCharType="separate"/>
            </w:r>
            <w:r>
              <w:rPr>
                <w:noProof/>
                <w:webHidden/>
              </w:rPr>
              <w:t>6</w:t>
            </w:r>
            <w:r>
              <w:rPr>
                <w:noProof/>
                <w:webHidden/>
              </w:rPr>
              <w:fldChar w:fldCharType="end"/>
            </w:r>
          </w:hyperlink>
        </w:p>
        <w:p w14:paraId="13EDD71D" w14:textId="680078C5"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392" w:history="1">
            <w:r w:rsidRPr="004402E1">
              <w:rPr>
                <w:rStyle w:val="Hipercze"/>
                <w:noProof/>
              </w:rPr>
              <w:t>2.1.</w:t>
            </w:r>
            <w:r>
              <w:rPr>
                <w:rFonts w:eastAsiaTheme="minorEastAsia"/>
                <w:noProof/>
                <w:kern w:val="2"/>
                <w:lang w:val="en-GB" w:eastAsia="en-GB"/>
                <w14:ligatures w14:val="standardContextual"/>
              </w:rPr>
              <w:tab/>
            </w:r>
            <w:r w:rsidRPr="004402E1">
              <w:rPr>
                <w:rStyle w:val="Hipercze"/>
                <w:noProof/>
              </w:rPr>
              <w:t>Doom93 (Jakub Maliszewski)</w:t>
            </w:r>
            <w:r>
              <w:rPr>
                <w:noProof/>
                <w:webHidden/>
              </w:rPr>
              <w:tab/>
            </w:r>
            <w:r>
              <w:rPr>
                <w:noProof/>
                <w:webHidden/>
              </w:rPr>
              <w:fldChar w:fldCharType="begin"/>
            </w:r>
            <w:r>
              <w:rPr>
                <w:noProof/>
                <w:webHidden/>
              </w:rPr>
              <w:instrText xml:space="preserve"> PAGEREF _Toc176298392 \h </w:instrText>
            </w:r>
            <w:r>
              <w:rPr>
                <w:noProof/>
                <w:webHidden/>
              </w:rPr>
            </w:r>
            <w:r>
              <w:rPr>
                <w:noProof/>
                <w:webHidden/>
              </w:rPr>
              <w:fldChar w:fldCharType="separate"/>
            </w:r>
            <w:r>
              <w:rPr>
                <w:noProof/>
                <w:webHidden/>
              </w:rPr>
              <w:t>6</w:t>
            </w:r>
            <w:r>
              <w:rPr>
                <w:noProof/>
                <w:webHidden/>
              </w:rPr>
              <w:fldChar w:fldCharType="end"/>
            </w:r>
          </w:hyperlink>
        </w:p>
        <w:p w14:paraId="26623C38" w14:textId="199C1343"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393" w:history="1">
            <w:r w:rsidRPr="004402E1">
              <w:rPr>
                <w:rStyle w:val="Hipercze"/>
                <w:noProof/>
              </w:rPr>
              <w:t>2.2.</w:t>
            </w:r>
            <w:r>
              <w:rPr>
                <w:rFonts w:eastAsiaTheme="minorEastAsia"/>
                <w:noProof/>
                <w:kern w:val="2"/>
                <w:lang w:val="en-GB" w:eastAsia="en-GB"/>
                <w14:ligatures w14:val="standardContextual"/>
              </w:rPr>
              <w:tab/>
            </w:r>
            <w:r w:rsidRPr="004402E1">
              <w:rPr>
                <w:rStyle w:val="Hipercze"/>
                <w:noProof/>
              </w:rPr>
              <w:t>Silniki gier (Jakub Maliszewski)</w:t>
            </w:r>
            <w:r>
              <w:rPr>
                <w:noProof/>
                <w:webHidden/>
              </w:rPr>
              <w:tab/>
            </w:r>
            <w:r>
              <w:rPr>
                <w:noProof/>
                <w:webHidden/>
              </w:rPr>
              <w:fldChar w:fldCharType="begin"/>
            </w:r>
            <w:r>
              <w:rPr>
                <w:noProof/>
                <w:webHidden/>
              </w:rPr>
              <w:instrText xml:space="preserve"> PAGEREF _Toc176298393 \h </w:instrText>
            </w:r>
            <w:r>
              <w:rPr>
                <w:noProof/>
                <w:webHidden/>
              </w:rPr>
            </w:r>
            <w:r>
              <w:rPr>
                <w:noProof/>
                <w:webHidden/>
              </w:rPr>
              <w:fldChar w:fldCharType="separate"/>
            </w:r>
            <w:r>
              <w:rPr>
                <w:noProof/>
                <w:webHidden/>
              </w:rPr>
              <w:t>8</w:t>
            </w:r>
            <w:r>
              <w:rPr>
                <w:noProof/>
                <w:webHidden/>
              </w:rPr>
              <w:fldChar w:fldCharType="end"/>
            </w:r>
          </w:hyperlink>
        </w:p>
        <w:p w14:paraId="21ACEB2A" w14:textId="05786865"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394" w:history="1">
            <w:r w:rsidRPr="004402E1">
              <w:rPr>
                <w:rStyle w:val="Hipercze"/>
                <w:noProof/>
              </w:rPr>
              <w:t>2.3.</w:t>
            </w:r>
            <w:r>
              <w:rPr>
                <w:rFonts w:eastAsiaTheme="minorEastAsia"/>
                <w:noProof/>
                <w:kern w:val="2"/>
                <w:lang w:val="en-GB" w:eastAsia="en-GB"/>
                <w14:ligatures w14:val="standardContextual"/>
              </w:rPr>
              <w:tab/>
            </w:r>
            <w:r w:rsidRPr="004402E1">
              <w:rPr>
                <w:rStyle w:val="Hipercze"/>
                <w:noProof/>
              </w:rPr>
              <w:t>Format Pliku WAD w Grze Doom (Mateusz Lewczak)</w:t>
            </w:r>
            <w:r>
              <w:rPr>
                <w:noProof/>
                <w:webHidden/>
              </w:rPr>
              <w:tab/>
            </w:r>
            <w:r>
              <w:rPr>
                <w:noProof/>
                <w:webHidden/>
              </w:rPr>
              <w:fldChar w:fldCharType="begin"/>
            </w:r>
            <w:r>
              <w:rPr>
                <w:noProof/>
                <w:webHidden/>
              </w:rPr>
              <w:instrText xml:space="preserve"> PAGEREF _Toc176298394 \h </w:instrText>
            </w:r>
            <w:r>
              <w:rPr>
                <w:noProof/>
                <w:webHidden/>
              </w:rPr>
            </w:r>
            <w:r>
              <w:rPr>
                <w:noProof/>
                <w:webHidden/>
              </w:rPr>
              <w:fldChar w:fldCharType="separate"/>
            </w:r>
            <w:r>
              <w:rPr>
                <w:noProof/>
                <w:webHidden/>
              </w:rPr>
              <w:t>10</w:t>
            </w:r>
            <w:r>
              <w:rPr>
                <w:noProof/>
                <w:webHidden/>
              </w:rPr>
              <w:fldChar w:fldCharType="end"/>
            </w:r>
          </w:hyperlink>
        </w:p>
        <w:p w14:paraId="01C6744B" w14:textId="21C8E6D9"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395" w:history="1">
            <w:r w:rsidRPr="004402E1">
              <w:rPr>
                <w:rStyle w:val="Hipercze"/>
                <w:noProof/>
              </w:rPr>
              <w:t>2.4.</w:t>
            </w:r>
            <w:r>
              <w:rPr>
                <w:rFonts w:eastAsiaTheme="minorEastAsia"/>
                <w:noProof/>
                <w:kern w:val="2"/>
                <w:lang w:val="en-GB" w:eastAsia="en-GB"/>
                <w14:ligatures w14:val="standardContextual"/>
              </w:rPr>
              <w:tab/>
            </w:r>
            <w:r w:rsidRPr="004402E1">
              <w:rPr>
                <w:rStyle w:val="Hipercze"/>
                <w:noProof/>
              </w:rPr>
              <w:t>Zasada Działania Algorytmu Binary Space Partitioning (BSP) w Grze Doom (Mateusz Lewczak)</w:t>
            </w:r>
            <w:r>
              <w:rPr>
                <w:noProof/>
                <w:webHidden/>
              </w:rPr>
              <w:tab/>
            </w:r>
            <w:r>
              <w:rPr>
                <w:noProof/>
                <w:webHidden/>
              </w:rPr>
              <w:fldChar w:fldCharType="begin"/>
            </w:r>
            <w:r>
              <w:rPr>
                <w:noProof/>
                <w:webHidden/>
              </w:rPr>
              <w:instrText xml:space="preserve"> PAGEREF _Toc176298395 \h </w:instrText>
            </w:r>
            <w:r>
              <w:rPr>
                <w:noProof/>
                <w:webHidden/>
              </w:rPr>
            </w:r>
            <w:r>
              <w:rPr>
                <w:noProof/>
                <w:webHidden/>
              </w:rPr>
              <w:fldChar w:fldCharType="separate"/>
            </w:r>
            <w:r>
              <w:rPr>
                <w:noProof/>
                <w:webHidden/>
              </w:rPr>
              <w:t>13</w:t>
            </w:r>
            <w:r>
              <w:rPr>
                <w:noProof/>
                <w:webHidden/>
              </w:rPr>
              <w:fldChar w:fldCharType="end"/>
            </w:r>
          </w:hyperlink>
        </w:p>
        <w:p w14:paraId="3568000B" w14:textId="644E45D6"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396" w:history="1">
            <w:r w:rsidRPr="004402E1">
              <w:rPr>
                <w:rStyle w:val="Hipercze"/>
                <w:noProof/>
              </w:rPr>
              <w:t>2.5.</w:t>
            </w:r>
            <w:r>
              <w:rPr>
                <w:rFonts w:eastAsiaTheme="minorEastAsia"/>
                <w:noProof/>
                <w:kern w:val="2"/>
                <w:lang w:val="en-GB" w:eastAsia="en-GB"/>
                <w14:ligatures w14:val="standardContextual"/>
              </w:rPr>
              <w:tab/>
            </w:r>
            <w:r w:rsidRPr="004402E1">
              <w:rPr>
                <w:rStyle w:val="Hipercze"/>
                <w:noProof/>
              </w:rPr>
              <w:t>Wykorzystanie BSP do Renderowania w grze Doom (Mateusz Lewczak)</w:t>
            </w:r>
            <w:r>
              <w:rPr>
                <w:noProof/>
                <w:webHidden/>
              </w:rPr>
              <w:tab/>
            </w:r>
            <w:r>
              <w:rPr>
                <w:noProof/>
                <w:webHidden/>
              </w:rPr>
              <w:fldChar w:fldCharType="begin"/>
            </w:r>
            <w:r>
              <w:rPr>
                <w:noProof/>
                <w:webHidden/>
              </w:rPr>
              <w:instrText xml:space="preserve"> PAGEREF _Toc176298396 \h </w:instrText>
            </w:r>
            <w:r>
              <w:rPr>
                <w:noProof/>
                <w:webHidden/>
              </w:rPr>
            </w:r>
            <w:r>
              <w:rPr>
                <w:noProof/>
                <w:webHidden/>
              </w:rPr>
              <w:fldChar w:fldCharType="separate"/>
            </w:r>
            <w:r>
              <w:rPr>
                <w:noProof/>
                <w:webHidden/>
              </w:rPr>
              <w:t>14</w:t>
            </w:r>
            <w:r>
              <w:rPr>
                <w:noProof/>
                <w:webHidden/>
              </w:rPr>
              <w:fldChar w:fldCharType="end"/>
            </w:r>
          </w:hyperlink>
        </w:p>
        <w:p w14:paraId="71D67293" w14:textId="0EBEE371"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397" w:history="1">
            <w:r w:rsidRPr="004402E1">
              <w:rPr>
                <w:rStyle w:val="Hipercze"/>
                <w:noProof/>
              </w:rPr>
              <w:t>2.6.</w:t>
            </w:r>
            <w:r>
              <w:rPr>
                <w:rFonts w:eastAsiaTheme="minorEastAsia"/>
                <w:noProof/>
                <w:kern w:val="2"/>
                <w:lang w:val="en-GB" w:eastAsia="en-GB"/>
                <w14:ligatures w14:val="standardContextual"/>
              </w:rPr>
              <w:tab/>
            </w:r>
            <w:r w:rsidRPr="004402E1">
              <w:rPr>
                <w:rStyle w:val="Hipercze"/>
                <w:noProof/>
              </w:rPr>
              <w:t>Wykorzystanie BSP do Szybkiej Detekcji Kolizji</w:t>
            </w:r>
            <w:r>
              <w:rPr>
                <w:noProof/>
                <w:webHidden/>
              </w:rPr>
              <w:tab/>
            </w:r>
            <w:r>
              <w:rPr>
                <w:noProof/>
                <w:webHidden/>
              </w:rPr>
              <w:fldChar w:fldCharType="begin"/>
            </w:r>
            <w:r>
              <w:rPr>
                <w:noProof/>
                <w:webHidden/>
              </w:rPr>
              <w:instrText xml:space="preserve"> PAGEREF _Toc176298397 \h </w:instrText>
            </w:r>
            <w:r>
              <w:rPr>
                <w:noProof/>
                <w:webHidden/>
              </w:rPr>
            </w:r>
            <w:r>
              <w:rPr>
                <w:noProof/>
                <w:webHidden/>
              </w:rPr>
              <w:fldChar w:fldCharType="separate"/>
            </w:r>
            <w:r>
              <w:rPr>
                <w:noProof/>
                <w:webHidden/>
              </w:rPr>
              <w:t>15</w:t>
            </w:r>
            <w:r>
              <w:rPr>
                <w:noProof/>
                <w:webHidden/>
              </w:rPr>
              <w:fldChar w:fldCharType="end"/>
            </w:r>
          </w:hyperlink>
        </w:p>
        <w:p w14:paraId="4AF6544F" w14:textId="555AE4A2"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398" w:history="1">
            <w:r w:rsidRPr="004402E1">
              <w:rPr>
                <w:rStyle w:val="Hipercze"/>
                <w:noProof/>
              </w:rPr>
              <w:t>2.7.</w:t>
            </w:r>
            <w:r>
              <w:rPr>
                <w:rFonts w:eastAsiaTheme="minorEastAsia"/>
                <w:noProof/>
                <w:kern w:val="2"/>
                <w:lang w:val="en-GB" w:eastAsia="en-GB"/>
                <w14:ligatures w14:val="standardContextual"/>
              </w:rPr>
              <w:tab/>
            </w:r>
            <w:r w:rsidRPr="004402E1">
              <w:rPr>
                <w:rStyle w:val="Hipercze"/>
                <w:noProof/>
              </w:rPr>
              <w:t>Zasada Działania Wzorca Entity Component System (ECS) (Mateusz Lewczak)</w:t>
            </w:r>
            <w:r>
              <w:rPr>
                <w:noProof/>
                <w:webHidden/>
              </w:rPr>
              <w:tab/>
            </w:r>
            <w:r>
              <w:rPr>
                <w:noProof/>
                <w:webHidden/>
              </w:rPr>
              <w:fldChar w:fldCharType="begin"/>
            </w:r>
            <w:r>
              <w:rPr>
                <w:noProof/>
                <w:webHidden/>
              </w:rPr>
              <w:instrText xml:space="preserve"> PAGEREF _Toc176298398 \h </w:instrText>
            </w:r>
            <w:r>
              <w:rPr>
                <w:noProof/>
                <w:webHidden/>
              </w:rPr>
            </w:r>
            <w:r>
              <w:rPr>
                <w:noProof/>
                <w:webHidden/>
              </w:rPr>
              <w:fldChar w:fldCharType="separate"/>
            </w:r>
            <w:r>
              <w:rPr>
                <w:noProof/>
                <w:webHidden/>
              </w:rPr>
              <w:t>16</w:t>
            </w:r>
            <w:r>
              <w:rPr>
                <w:noProof/>
                <w:webHidden/>
              </w:rPr>
              <w:fldChar w:fldCharType="end"/>
            </w:r>
          </w:hyperlink>
        </w:p>
        <w:p w14:paraId="670D2B8B" w14:textId="5DA02CA0" w:rsidR="00420218" w:rsidRDefault="00420218">
          <w:pPr>
            <w:pStyle w:val="Spistreci1"/>
            <w:tabs>
              <w:tab w:val="left" w:pos="480"/>
              <w:tab w:val="right" w:leader="dot" w:pos="9396"/>
            </w:tabs>
            <w:rPr>
              <w:rFonts w:eastAsiaTheme="minorEastAsia"/>
              <w:noProof/>
              <w:kern w:val="2"/>
              <w:lang w:val="en-GB" w:eastAsia="en-GB"/>
              <w14:ligatures w14:val="standardContextual"/>
            </w:rPr>
          </w:pPr>
          <w:hyperlink w:anchor="_Toc176298399" w:history="1">
            <w:r w:rsidRPr="004402E1">
              <w:rPr>
                <w:rStyle w:val="Hipercze"/>
                <w:noProof/>
              </w:rPr>
              <w:t>3.</w:t>
            </w:r>
            <w:r>
              <w:rPr>
                <w:rFonts w:eastAsiaTheme="minorEastAsia"/>
                <w:noProof/>
                <w:kern w:val="2"/>
                <w:lang w:val="en-GB" w:eastAsia="en-GB"/>
                <w14:ligatures w14:val="standardContextual"/>
              </w:rPr>
              <w:tab/>
            </w:r>
            <w:r w:rsidRPr="004402E1">
              <w:rPr>
                <w:rStyle w:val="Hipercze"/>
                <w:noProof/>
              </w:rPr>
              <w:t>Opis realizowanego projektu</w:t>
            </w:r>
            <w:r>
              <w:rPr>
                <w:noProof/>
                <w:webHidden/>
              </w:rPr>
              <w:tab/>
            </w:r>
            <w:r>
              <w:rPr>
                <w:noProof/>
                <w:webHidden/>
              </w:rPr>
              <w:fldChar w:fldCharType="begin"/>
            </w:r>
            <w:r>
              <w:rPr>
                <w:noProof/>
                <w:webHidden/>
              </w:rPr>
              <w:instrText xml:space="preserve"> PAGEREF _Toc176298399 \h </w:instrText>
            </w:r>
            <w:r>
              <w:rPr>
                <w:noProof/>
                <w:webHidden/>
              </w:rPr>
            </w:r>
            <w:r>
              <w:rPr>
                <w:noProof/>
                <w:webHidden/>
              </w:rPr>
              <w:fldChar w:fldCharType="separate"/>
            </w:r>
            <w:r>
              <w:rPr>
                <w:noProof/>
                <w:webHidden/>
              </w:rPr>
              <w:t>18</w:t>
            </w:r>
            <w:r>
              <w:rPr>
                <w:noProof/>
                <w:webHidden/>
              </w:rPr>
              <w:fldChar w:fldCharType="end"/>
            </w:r>
          </w:hyperlink>
        </w:p>
        <w:p w14:paraId="7F4C7352" w14:textId="1FF7FEAF"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400" w:history="1">
            <w:r w:rsidRPr="004402E1">
              <w:rPr>
                <w:rStyle w:val="Hipercze"/>
                <w:noProof/>
              </w:rPr>
              <w:t>3.1.</w:t>
            </w:r>
            <w:r>
              <w:rPr>
                <w:rFonts w:eastAsiaTheme="minorEastAsia"/>
                <w:noProof/>
                <w:kern w:val="2"/>
                <w:lang w:val="en-GB" w:eastAsia="en-GB"/>
                <w14:ligatures w14:val="standardContextual"/>
              </w:rPr>
              <w:tab/>
            </w:r>
            <w:r w:rsidRPr="004402E1">
              <w:rPr>
                <w:rStyle w:val="Hipercze"/>
                <w:noProof/>
              </w:rPr>
              <w:t>System współpracy w grupie (Mateusz Lewczak)</w:t>
            </w:r>
            <w:r>
              <w:rPr>
                <w:noProof/>
                <w:webHidden/>
              </w:rPr>
              <w:tab/>
            </w:r>
            <w:r>
              <w:rPr>
                <w:noProof/>
                <w:webHidden/>
              </w:rPr>
              <w:fldChar w:fldCharType="begin"/>
            </w:r>
            <w:r>
              <w:rPr>
                <w:noProof/>
                <w:webHidden/>
              </w:rPr>
              <w:instrText xml:space="preserve"> PAGEREF _Toc176298400 \h </w:instrText>
            </w:r>
            <w:r>
              <w:rPr>
                <w:noProof/>
                <w:webHidden/>
              </w:rPr>
            </w:r>
            <w:r>
              <w:rPr>
                <w:noProof/>
                <w:webHidden/>
              </w:rPr>
              <w:fldChar w:fldCharType="separate"/>
            </w:r>
            <w:r>
              <w:rPr>
                <w:noProof/>
                <w:webHidden/>
              </w:rPr>
              <w:t>18</w:t>
            </w:r>
            <w:r>
              <w:rPr>
                <w:noProof/>
                <w:webHidden/>
              </w:rPr>
              <w:fldChar w:fldCharType="end"/>
            </w:r>
          </w:hyperlink>
        </w:p>
        <w:p w14:paraId="32F10C59" w14:textId="41FDCB56"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401" w:history="1">
            <w:r w:rsidRPr="004402E1">
              <w:rPr>
                <w:rStyle w:val="Hipercze"/>
                <w:noProof/>
              </w:rPr>
              <w:t>3.2.</w:t>
            </w:r>
            <w:r>
              <w:rPr>
                <w:rFonts w:eastAsiaTheme="minorEastAsia"/>
                <w:noProof/>
                <w:kern w:val="2"/>
                <w:lang w:val="en-GB" w:eastAsia="en-GB"/>
                <w14:ligatures w14:val="standardContextual"/>
              </w:rPr>
              <w:tab/>
            </w:r>
            <w:r w:rsidRPr="004402E1">
              <w:rPr>
                <w:rStyle w:val="Hipercze"/>
                <w:noProof/>
              </w:rPr>
              <w:t>Struktura Katalogów w Naszym Projekcie (Mateusz Lewczak)</w:t>
            </w:r>
            <w:r>
              <w:rPr>
                <w:noProof/>
                <w:webHidden/>
              </w:rPr>
              <w:tab/>
            </w:r>
            <w:r>
              <w:rPr>
                <w:noProof/>
                <w:webHidden/>
              </w:rPr>
              <w:fldChar w:fldCharType="begin"/>
            </w:r>
            <w:r>
              <w:rPr>
                <w:noProof/>
                <w:webHidden/>
              </w:rPr>
              <w:instrText xml:space="preserve"> PAGEREF _Toc176298401 \h </w:instrText>
            </w:r>
            <w:r>
              <w:rPr>
                <w:noProof/>
                <w:webHidden/>
              </w:rPr>
            </w:r>
            <w:r>
              <w:rPr>
                <w:noProof/>
                <w:webHidden/>
              </w:rPr>
              <w:fldChar w:fldCharType="separate"/>
            </w:r>
            <w:r>
              <w:rPr>
                <w:noProof/>
                <w:webHidden/>
              </w:rPr>
              <w:t>21</w:t>
            </w:r>
            <w:r>
              <w:rPr>
                <w:noProof/>
                <w:webHidden/>
              </w:rPr>
              <w:fldChar w:fldCharType="end"/>
            </w:r>
          </w:hyperlink>
        </w:p>
        <w:p w14:paraId="64737A09" w14:textId="3DB4D075"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402" w:history="1">
            <w:r w:rsidRPr="004402E1">
              <w:rPr>
                <w:rStyle w:val="Hipercze"/>
                <w:noProof/>
              </w:rPr>
              <w:t>3.3.</w:t>
            </w:r>
            <w:r>
              <w:rPr>
                <w:rFonts w:eastAsiaTheme="minorEastAsia"/>
                <w:noProof/>
                <w:kern w:val="2"/>
                <w:lang w:val="en-GB" w:eastAsia="en-GB"/>
                <w14:ligatures w14:val="standardContextual"/>
              </w:rPr>
              <w:tab/>
            </w:r>
            <w:r w:rsidRPr="004402E1">
              <w:rPr>
                <w:rStyle w:val="Hipercze"/>
                <w:noProof/>
              </w:rPr>
              <w:t>Zasada Działania WAD Loader’a (Mateusz Lewczak)</w:t>
            </w:r>
            <w:r>
              <w:rPr>
                <w:noProof/>
                <w:webHidden/>
              </w:rPr>
              <w:tab/>
            </w:r>
            <w:r>
              <w:rPr>
                <w:noProof/>
                <w:webHidden/>
              </w:rPr>
              <w:fldChar w:fldCharType="begin"/>
            </w:r>
            <w:r>
              <w:rPr>
                <w:noProof/>
                <w:webHidden/>
              </w:rPr>
              <w:instrText xml:space="preserve"> PAGEREF _Toc176298402 \h </w:instrText>
            </w:r>
            <w:r>
              <w:rPr>
                <w:noProof/>
                <w:webHidden/>
              </w:rPr>
            </w:r>
            <w:r>
              <w:rPr>
                <w:noProof/>
                <w:webHidden/>
              </w:rPr>
              <w:fldChar w:fldCharType="separate"/>
            </w:r>
            <w:r>
              <w:rPr>
                <w:noProof/>
                <w:webHidden/>
              </w:rPr>
              <w:t>23</w:t>
            </w:r>
            <w:r>
              <w:rPr>
                <w:noProof/>
                <w:webHidden/>
              </w:rPr>
              <w:fldChar w:fldCharType="end"/>
            </w:r>
          </w:hyperlink>
        </w:p>
        <w:p w14:paraId="3D1DA4F4" w14:textId="179C5D66"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403" w:history="1">
            <w:r w:rsidRPr="004402E1">
              <w:rPr>
                <w:rStyle w:val="Hipercze"/>
                <w:noProof/>
              </w:rPr>
              <w:t>3.4.</w:t>
            </w:r>
            <w:r>
              <w:rPr>
                <w:rFonts w:eastAsiaTheme="minorEastAsia"/>
                <w:noProof/>
                <w:kern w:val="2"/>
                <w:lang w:val="en-GB" w:eastAsia="en-GB"/>
                <w14:ligatures w14:val="standardContextual"/>
              </w:rPr>
              <w:tab/>
            </w:r>
            <w:r w:rsidRPr="004402E1">
              <w:rPr>
                <w:rStyle w:val="Hipercze"/>
                <w:noProof/>
              </w:rPr>
              <w:t>Zasada Działania Systemu Entity Component System (ECS) (Mateusz Lewczak)</w:t>
            </w:r>
            <w:r>
              <w:rPr>
                <w:noProof/>
                <w:webHidden/>
              </w:rPr>
              <w:tab/>
            </w:r>
            <w:r>
              <w:rPr>
                <w:noProof/>
                <w:webHidden/>
              </w:rPr>
              <w:fldChar w:fldCharType="begin"/>
            </w:r>
            <w:r>
              <w:rPr>
                <w:noProof/>
                <w:webHidden/>
              </w:rPr>
              <w:instrText xml:space="preserve"> PAGEREF _Toc176298403 \h </w:instrText>
            </w:r>
            <w:r>
              <w:rPr>
                <w:noProof/>
                <w:webHidden/>
              </w:rPr>
            </w:r>
            <w:r>
              <w:rPr>
                <w:noProof/>
                <w:webHidden/>
              </w:rPr>
              <w:fldChar w:fldCharType="separate"/>
            </w:r>
            <w:r>
              <w:rPr>
                <w:noProof/>
                <w:webHidden/>
              </w:rPr>
              <w:t>24</w:t>
            </w:r>
            <w:r>
              <w:rPr>
                <w:noProof/>
                <w:webHidden/>
              </w:rPr>
              <w:fldChar w:fldCharType="end"/>
            </w:r>
          </w:hyperlink>
        </w:p>
        <w:p w14:paraId="354DFDE2" w14:textId="7E1DFEB6"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404" w:history="1">
            <w:r w:rsidRPr="004402E1">
              <w:rPr>
                <w:rStyle w:val="Hipercze"/>
                <w:noProof/>
              </w:rPr>
              <w:t>3.5.</w:t>
            </w:r>
            <w:r>
              <w:rPr>
                <w:rFonts w:eastAsiaTheme="minorEastAsia"/>
                <w:noProof/>
                <w:kern w:val="2"/>
                <w:lang w:val="en-GB" w:eastAsia="en-GB"/>
                <w14:ligatures w14:val="standardContextual"/>
              </w:rPr>
              <w:tab/>
            </w:r>
            <w:r w:rsidRPr="004402E1">
              <w:rPr>
                <w:rStyle w:val="Hipercze"/>
                <w:noProof/>
              </w:rPr>
              <w:t>Zasada Działania Game Engine’a</w:t>
            </w:r>
            <w:r>
              <w:rPr>
                <w:noProof/>
                <w:webHidden/>
              </w:rPr>
              <w:tab/>
            </w:r>
            <w:r>
              <w:rPr>
                <w:noProof/>
                <w:webHidden/>
              </w:rPr>
              <w:fldChar w:fldCharType="begin"/>
            </w:r>
            <w:r>
              <w:rPr>
                <w:noProof/>
                <w:webHidden/>
              </w:rPr>
              <w:instrText xml:space="preserve"> PAGEREF _Toc176298404 \h </w:instrText>
            </w:r>
            <w:r>
              <w:rPr>
                <w:noProof/>
                <w:webHidden/>
              </w:rPr>
            </w:r>
            <w:r>
              <w:rPr>
                <w:noProof/>
                <w:webHidden/>
              </w:rPr>
              <w:fldChar w:fldCharType="separate"/>
            </w:r>
            <w:r>
              <w:rPr>
                <w:noProof/>
                <w:webHidden/>
              </w:rPr>
              <w:t>27</w:t>
            </w:r>
            <w:r>
              <w:rPr>
                <w:noProof/>
                <w:webHidden/>
              </w:rPr>
              <w:fldChar w:fldCharType="end"/>
            </w:r>
          </w:hyperlink>
        </w:p>
        <w:p w14:paraId="0C118765" w14:textId="4486F248"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405" w:history="1">
            <w:r w:rsidRPr="004402E1">
              <w:rPr>
                <w:rStyle w:val="Hipercze"/>
                <w:noProof/>
              </w:rPr>
              <w:t>3.6.</w:t>
            </w:r>
            <w:r>
              <w:rPr>
                <w:rFonts w:eastAsiaTheme="minorEastAsia"/>
                <w:noProof/>
                <w:kern w:val="2"/>
                <w:lang w:val="en-GB" w:eastAsia="en-GB"/>
                <w14:ligatures w14:val="standardContextual"/>
              </w:rPr>
              <w:tab/>
            </w:r>
            <w:r w:rsidRPr="004402E1">
              <w:rPr>
                <w:rStyle w:val="Hipercze"/>
                <w:noProof/>
              </w:rPr>
              <w:t>Zasada Działania Core’owych Elementów Silnika</w:t>
            </w:r>
            <w:r>
              <w:rPr>
                <w:noProof/>
                <w:webHidden/>
              </w:rPr>
              <w:tab/>
            </w:r>
            <w:r>
              <w:rPr>
                <w:noProof/>
                <w:webHidden/>
              </w:rPr>
              <w:fldChar w:fldCharType="begin"/>
            </w:r>
            <w:r>
              <w:rPr>
                <w:noProof/>
                <w:webHidden/>
              </w:rPr>
              <w:instrText xml:space="preserve"> PAGEREF _Toc176298405 \h </w:instrText>
            </w:r>
            <w:r>
              <w:rPr>
                <w:noProof/>
                <w:webHidden/>
              </w:rPr>
            </w:r>
            <w:r>
              <w:rPr>
                <w:noProof/>
                <w:webHidden/>
              </w:rPr>
              <w:fldChar w:fldCharType="separate"/>
            </w:r>
            <w:r>
              <w:rPr>
                <w:noProof/>
                <w:webHidden/>
              </w:rPr>
              <w:t>29</w:t>
            </w:r>
            <w:r>
              <w:rPr>
                <w:noProof/>
                <w:webHidden/>
              </w:rPr>
              <w:fldChar w:fldCharType="end"/>
            </w:r>
          </w:hyperlink>
        </w:p>
        <w:p w14:paraId="1783DB53" w14:textId="063543D6"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406" w:history="1">
            <w:r w:rsidRPr="004402E1">
              <w:rPr>
                <w:rStyle w:val="Hipercze"/>
                <w:noProof/>
              </w:rPr>
              <w:t>3.7.</w:t>
            </w:r>
            <w:r>
              <w:rPr>
                <w:rFonts w:eastAsiaTheme="minorEastAsia"/>
                <w:noProof/>
                <w:kern w:val="2"/>
                <w:lang w:val="en-GB" w:eastAsia="en-GB"/>
                <w14:ligatures w14:val="standardContextual"/>
              </w:rPr>
              <w:tab/>
            </w:r>
            <w:r w:rsidRPr="004402E1">
              <w:rPr>
                <w:rStyle w:val="Hipercze"/>
                <w:noProof/>
              </w:rPr>
              <w:t>Zasada Działania Klasy BSP</w:t>
            </w:r>
            <w:r>
              <w:rPr>
                <w:noProof/>
                <w:webHidden/>
              </w:rPr>
              <w:tab/>
            </w:r>
            <w:r>
              <w:rPr>
                <w:noProof/>
                <w:webHidden/>
              </w:rPr>
              <w:fldChar w:fldCharType="begin"/>
            </w:r>
            <w:r>
              <w:rPr>
                <w:noProof/>
                <w:webHidden/>
              </w:rPr>
              <w:instrText xml:space="preserve"> PAGEREF _Toc176298406 \h </w:instrText>
            </w:r>
            <w:r>
              <w:rPr>
                <w:noProof/>
                <w:webHidden/>
              </w:rPr>
            </w:r>
            <w:r>
              <w:rPr>
                <w:noProof/>
                <w:webHidden/>
              </w:rPr>
              <w:fldChar w:fldCharType="separate"/>
            </w:r>
            <w:r>
              <w:rPr>
                <w:noProof/>
                <w:webHidden/>
              </w:rPr>
              <w:t>31</w:t>
            </w:r>
            <w:r>
              <w:rPr>
                <w:noProof/>
                <w:webHidden/>
              </w:rPr>
              <w:fldChar w:fldCharType="end"/>
            </w:r>
          </w:hyperlink>
        </w:p>
        <w:p w14:paraId="3881CA62" w14:textId="2FFDBB6E"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407" w:history="1">
            <w:r w:rsidRPr="004402E1">
              <w:rPr>
                <w:rStyle w:val="Hipercze"/>
                <w:noProof/>
              </w:rPr>
              <w:t>3.8.</w:t>
            </w:r>
            <w:r>
              <w:rPr>
                <w:rFonts w:eastAsiaTheme="minorEastAsia"/>
                <w:noProof/>
                <w:kern w:val="2"/>
                <w:lang w:val="en-GB" w:eastAsia="en-GB"/>
                <w14:ligatures w14:val="standardContextual"/>
              </w:rPr>
              <w:tab/>
            </w:r>
            <w:r w:rsidRPr="004402E1">
              <w:rPr>
                <w:rStyle w:val="Hipercze"/>
                <w:noProof/>
              </w:rPr>
              <w:t>CollectableSystem</w:t>
            </w:r>
            <w:r>
              <w:rPr>
                <w:noProof/>
                <w:webHidden/>
              </w:rPr>
              <w:tab/>
            </w:r>
            <w:r>
              <w:rPr>
                <w:noProof/>
                <w:webHidden/>
              </w:rPr>
              <w:fldChar w:fldCharType="begin"/>
            </w:r>
            <w:r>
              <w:rPr>
                <w:noProof/>
                <w:webHidden/>
              </w:rPr>
              <w:instrText xml:space="preserve"> PAGEREF _Toc176298407 \h </w:instrText>
            </w:r>
            <w:r>
              <w:rPr>
                <w:noProof/>
                <w:webHidden/>
              </w:rPr>
            </w:r>
            <w:r>
              <w:rPr>
                <w:noProof/>
                <w:webHidden/>
              </w:rPr>
              <w:fldChar w:fldCharType="separate"/>
            </w:r>
            <w:r>
              <w:rPr>
                <w:noProof/>
                <w:webHidden/>
              </w:rPr>
              <w:t>32</w:t>
            </w:r>
            <w:r>
              <w:rPr>
                <w:noProof/>
                <w:webHidden/>
              </w:rPr>
              <w:fldChar w:fldCharType="end"/>
            </w:r>
          </w:hyperlink>
        </w:p>
        <w:p w14:paraId="663DD329" w14:textId="476EC6C1"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408" w:history="1">
            <w:r w:rsidRPr="004402E1">
              <w:rPr>
                <w:rStyle w:val="Hipercze"/>
                <w:noProof/>
              </w:rPr>
              <w:t>3.9.</w:t>
            </w:r>
            <w:r>
              <w:rPr>
                <w:rFonts w:eastAsiaTheme="minorEastAsia"/>
                <w:noProof/>
                <w:kern w:val="2"/>
                <w:lang w:val="en-GB" w:eastAsia="en-GB"/>
                <w14:ligatures w14:val="standardContextual"/>
              </w:rPr>
              <w:tab/>
            </w:r>
            <w:r w:rsidRPr="004402E1">
              <w:rPr>
                <w:rStyle w:val="Hipercze"/>
                <w:noProof/>
              </w:rPr>
              <w:t>PlayerControllSystem (JM)</w:t>
            </w:r>
            <w:r>
              <w:rPr>
                <w:noProof/>
                <w:webHidden/>
              </w:rPr>
              <w:tab/>
            </w:r>
            <w:r>
              <w:rPr>
                <w:noProof/>
                <w:webHidden/>
              </w:rPr>
              <w:fldChar w:fldCharType="begin"/>
            </w:r>
            <w:r>
              <w:rPr>
                <w:noProof/>
                <w:webHidden/>
              </w:rPr>
              <w:instrText xml:space="preserve"> PAGEREF _Toc176298408 \h </w:instrText>
            </w:r>
            <w:r>
              <w:rPr>
                <w:noProof/>
                <w:webHidden/>
              </w:rPr>
            </w:r>
            <w:r>
              <w:rPr>
                <w:noProof/>
                <w:webHidden/>
              </w:rPr>
              <w:fldChar w:fldCharType="separate"/>
            </w:r>
            <w:r>
              <w:rPr>
                <w:noProof/>
                <w:webHidden/>
              </w:rPr>
              <w:t>33</w:t>
            </w:r>
            <w:r>
              <w:rPr>
                <w:noProof/>
                <w:webHidden/>
              </w:rPr>
              <w:fldChar w:fldCharType="end"/>
            </w:r>
          </w:hyperlink>
        </w:p>
        <w:p w14:paraId="6CDAC99F" w14:textId="3F2B2A2A" w:rsidR="00420218" w:rsidRDefault="00420218">
          <w:pPr>
            <w:pStyle w:val="Spistreci2"/>
            <w:tabs>
              <w:tab w:val="left" w:pos="1200"/>
              <w:tab w:val="right" w:leader="dot" w:pos="9396"/>
            </w:tabs>
            <w:rPr>
              <w:rFonts w:eastAsiaTheme="minorEastAsia"/>
              <w:noProof/>
              <w:kern w:val="2"/>
              <w:lang w:val="en-GB" w:eastAsia="en-GB"/>
              <w14:ligatures w14:val="standardContextual"/>
            </w:rPr>
          </w:pPr>
          <w:hyperlink w:anchor="_Toc176298409" w:history="1">
            <w:r w:rsidRPr="004402E1">
              <w:rPr>
                <w:rStyle w:val="Hipercze"/>
                <w:noProof/>
              </w:rPr>
              <w:t>3.10.</w:t>
            </w:r>
            <w:r>
              <w:rPr>
                <w:rFonts w:eastAsiaTheme="minorEastAsia"/>
                <w:noProof/>
                <w:kern w:val="2"/>
                <w:lang w:val="en-GB" w:eastAsia="en-GB"/>
                <w14:ligatures w14:val="standardContextual"/>
              </w:rPr>
              <w:tab/>
            </w:r>
            <w:r w:rsidRPr="004402E1">
              <w:rPr>
                <w:rStyle w:val="Hipercze"/>
                <w:noProof/>
              </w:rPr>
              <w:t>PlayerMovementSystem (JM)</w:t>
            </w:r>
            <w:r>
              <w:rPr>
                <w:noProof/>
                <w:webHidden/>
              </w:rPr>
              <w:tab/>
            </w:r>
            <w:r>
              <w:rPr>
                <w:noProof/>
                <w:webHidden/>
              </w:rPr>
              <w:fldChar w:fldCharType="begin"/>
            </w:r>
            <w:r>
              <w:rPr>
                <w:noProof/>
                <w:webHidden/>
              </w:rPr>
              <w:instrText xml:space="preserve"> PAGEREF _Toc176298409 \h </w:instrText>
            </w:r>
            <w:r>
              <w:rPr>
                <w:noProof/>
                <w:webHidden/>
              </w:rPr>
            </w:r>
            <w:r>
              <w:rPr>
                <w:noProof/>
                <w:webHidden/>
              </w:rPr>
              <w:fldChar w:fldCharType="separate"/>
            </w:r>
            <w:r>
              <w:rPr>
                <w:noProof/>
                <w:webHidden/>
              </w:rPr>
              <w:t>34</w:t>
            </w:r>
            <w:r>
              <w:rPr>
                <w:noProof/>
                <w:webHidden/>
              </w:rPr>
              <w:fldChar w:fldCharType="end"/>
            </w:r>
          </w:hyperlink>
        </w:p>
        <w:p w14:paraId="2075D106" w14:textId="1791AFFE" w:rsidR="00420218" w:rsidRDefault="00420218">
          <w:pPr>
            <w:pStyle w:val="Spistreci2"/>
            <w:tabs>
              <w:tab w:val="left" w:pos="1200"/>
              <w:tab w:val="right" w:leader="dot" w:pos="9396"/>
            </w:tabs>
            <w:rPr>
              <w:rFonts w:eastAsiaTheme="minorEastAsia"/>
              <w:noProof/>
              <w:kern w:val="2"/>
              <w:lang w:val="en-GB" w:eastAsia="en-GB"/>
              <w14:ligatures w14:val="standardContextual"/>
            </w:rPr>
          </w:pPr>
          <w:hyperlink w:anchor="_Toc176298410" w:history="1">
            <w:r w:rsidRPr="004402E1">
              <w:rPr>
                <w:rStyle w:val="Hipercze"/>
                <w:noProof/>
              </w:rPr>
              <w:t>3.11.</w:t>
            </w:r>
            <w:r>
              <w:rPr>
                <w:rFonts w:eastAsiaTheme="minorEastAsia"/>
                <w:noProof/>
                <w:kern w:val="2"/>
                <w:lang w:val="en-GB" w:eastAsia="en-GB"/>
                <w14:ligatures w14:val="standardContextual"/>
              </w:rPr>
              <w:tab/>
            </w:r>
            <w:r w:rsidRPr="004402E1">
              <w:rPr>
                <w:rStyle w:val="Hipercze"/>
                <w:noProof/>
              </w:rPr>
              <w:t>EnemySystem (JM)</w:t>
            </w:r>
            <w:r>
              <w:rPr>
                <w:noProof/>
                <w:webHidden/>
              </w:rPr>
              <w:tab/>
            </w:r>
            <w:r>
              <w:rPr>
                <w:noProof/>
                <w:webHidden/>
              </w:rPr>
              <w:fldChar w:fldCharType="begin"/>
            </w:r>
            <w:r>
              <w:rPr>
                <w:noProof/>
                <w:webHidden/>
              </w:rPr>
              <w:instrText xml:space="preserve"> PAGEREF _Toc176298410 \h </w:instrText>
            </w:r>
            <w:r>
              <w:rPr>
                <w:noProof/>
                <w:webHidden/>
              </w:rPr>
            </w:r>
            <w:r>
              <w:rPr>
                <w:noProof/>
                <w:webHidden/>
              </w:rPr>
              <w:fldChar w:fldCharType="separate"/>
            </w:r>
            <w:r>
              <w:rPr>
                <w:noProof/>
                <w:webHidden/>
              </w:rPr>
              <w:t>36</w:t>
            </w:r>
            <w:r>
              <w:rPr>
                <w:noProof/>
                <w:webHidden/>
              </w:rPr>
              <w:fldChar w:fldCharType="end"/>
            </w:r>
          </w:hyperlink>
        </w:p>
        <w:p w14:paraId="62E09B2F" w14:textId="0C80C586" w:rsidR="00420218" w:rsidRDefault="00420218">
          <w:pPr>
            <w:pStyle w:val="Spistreci2"/>
            <w:tabs>
              <w:tab w:val="left" w:pos="1200"/>
              <w:tab w:val="right" w:leader="dot" w:pos="9396"/>
            </w:tabs>
            <w:rPr>
              <w:rFonts w:eastAsiaTheme="minorEastAsia"/>
              <w:noProof/>
              <w:kern w:val="2"/>
              <w:lang w:val="en-GB" w:eastAsia="en-GB"/>
              <w14:ligatures w14:val="standardContextual"/>
            </w:rPr>
          </w:pPr>
          <w:hyperlink w:anchor="_Toc176298411" w:history="1">
            <w:r w:rsidRPr="004402E1">
              <w:rPr>
                <w:rStyle w:val="Hipercze"/>
                <w:noProof/>
              </w:rPr>
              <w:t>3.12.</w:t>
            </w:r>
            <w:r>
              <w:rPr>
                <w:rFonts w:eastAsiaTheme="minorEastAsia"/>
                <w:noProof/>
                <w:kern w:val="2"/>
                <w:lang w:val="en-GB" w:eastAsia="en-GB"/>
                <w14:ligatures w14:val="standardContextual"/>
              </w:rPr>
              <w:tab/>
            </w:r>
            <w:r w:rsidRPr="004402E1">
              <w:rPr>
                <w:rStyle w:val="Hipercze"/>
                <w:noProof/>
              </w:rPr>
              <w:t>GameRenderingSystem (ML)</w:t>
            </w:r>
            <w:r>
              <w:rPr>
                <w:noProof/>
                <w:webHidden/>
              </w:rPr>
              <w:tab/>
            </w:r>
            <w:r>
              <w:rPr>
                <w:noProof/>
                <w:webHidden/>
              </w:rPr>
              <w:fldChar w:fldCharType="begin"/>
            </w:r>
            <w:r>
              <w:rPr>
                <w:noProof/>
                <w:webHidden/>
              </w:rPr>
              <w:instrText xml:space="preserve"> PAGEREF _Toc176298411 \h </w:instrText>
            </w:r>
            <w:r>
              <w:rPr>
                <w:noProof/>
                <w:webHidden/>
              </w:rPr>
            </w:r>
            <w:r>
              <w:rPr>
                <w:noProof/>
                <w:webHidden/>
              </w:rPr>
              <w:fldChar w:fldCharType="separate"/>
            </w:r>
            <w:r>
              <w:rPr>
                <w:noProof/>
                <w:webHidden/>
              </w:rPr>
              <w:t>38</w:t>
            </w:r>
            <w:r>
              <w:rPr>
                <w:noProof/>
                <w:webHidden/>
              </w:rPr>
              <w:fldChar w:fldCharType="end"/>
            </w:r>
          </w:hyperlink>
        </w:p>
        <w:p w14:paraId="5DAE4944" w14:textId="318DFBB0" w:rsidR="00420218" w:rsidRDefault="00420218">
          <w:pPr>
            <w:pStyle w:val="Spistreci2"/>
            <w:tabs>
              <w:tab w:val="left" w:pos="1200"/>
              <w:tab w:val="right" w:leader="dot" w:pos="9396"/>
            </w:tabs>
            <w:rPr>
              <w:rFonts w:eastAsiaTheme="minorEastAsia"/>
              <w:noProof/>
              <w:kern w:val="2"/>
              <w:lang w:val="en-GB" w:eastAsia="en-GB"/>
              <w14:ligatures w14:val="standardContextual"/>
            </w:rPr>
          </w:pPr>
          <w:hyperlink w:anchor="_Toc176298412" w:history="1">
            <w:r w:rsidRPr="004402E1">
              <w:rPr>
                <w:rStyle w:val="Hipercze"/>
                <w:noProof/>
              </w:rPr>
              <w:t>3.13.</w:t>
            </w:r>
            <w:r>
              <w:rPr>
                <w:rFonts w:eastAsiaTheme="minorEastAsia"/>
                <w:noProof/>
                <w:kern w:val="2"/>
                <w:lang w:val="en-GB" w:eastAsia="en-GB"/>
                <w14:ligatures w14:val="standardContextual"/>
              </w:rPr>
              <w:tab/>
            </w:r>
            <w:r w:rsidRPr="004402E1">
              <w:rPr>
                <w:rStyle w:val="Hipercze"/>
                <w:noProof/>
              </w:rPr>
              <w:t>MinimapRenderingSystem (ML)</w:t>
            </w:r>
            <w:r>
              <w:rPr>
                <w:noProof/>
                <w:webHidden/>
              </w:rPr>
              <w:tab/>
            </w:r>
            <w:r>
              <w:rPr>
                <w:noProof/>
                <w:webHidden/>
              </w:rPr>
              <w:fldChar w:fldCharType="begin"/>
            </w:r>
            <w:r>
              <w:rPr>
                <w:noProof/>
                <w:webHidden/>
              </w:rPr>
              <w:instrText xml:space="preserve"> PAGEREF _Toc176298412 \h </w:instrText>
            </w:r>
            <w:r>
              <w:rPr>
                <w:noProof/>
                <w:webHidden/>
              </w:rPr>
            </w:r>
            <w:r>
              <w:rPr>
                <w:noProof/>
                <w:webHidden/>
              </w:rPr>
              <w:fldChar w:fldCharType="separate"/>
            </w:r>
            <w:r>
              <w:rPr>
                <w:noProof/>
                <w:webHidden/>
              </w:rPr>
              <w:t>39</w:t>
            </w:r>
            <w:r>
              <w:rPr>
                <w:noProof/>
                <w:webHidden/>
              </w:rPr>
              <w:fldChar w:fldCharType="end"/>
            </w:r>
          </w:hyperlink>
        </w:p>
        <w:p w14:paraId="023DA4D3" w14:textId="39BC1F18" w:rsidR="00420218" w:rsidRDefault="00420218">
          <w:pPr>
            <w:pStyle w:val="Spistreci2"/>
            <w:tabs>
              <w:tab w:val="left" w:pos="1200"/>
              <w:tab w:val="right" w:leader="dot" w:pos="9396"/>
            </w:tabs>
            <w:rPr>
              <w:rFonts w:eastAsiaTheme="minorEastAsia"/>
              <w:noProof/>
              <w:kern w:val="2"/>
              <w:lang w:val="en-GB" w:eastAsia="en-GB"/>
              <w14:ligatures w14:val="standardContextual"/>
            </w:rPr>
          </w:pPr>
          <w:hyperlink w:anchor="_Toc176298413" w:history="1">
            <w:r w:rsidRPr="004402E1">
              <w:rPr>
                <w:rStyle w:val="Hipercze"/>
                <w:noProof/>
              </w:rPr>
              <w:t>3.14.</w:t>
            </w:r>
            <w:r>
              <w:rPr>
                <w:rFonts w:eastAsiaTheme="minorEastAsia"/>
                <w:noProof/>
                <w:kern w:val="2"/>
                <w:lang w:val="en-GB" w:eastAsia="en-GB"/>
                <w14:ligatures w14:val="standardContextual"/>
              </w:rPr>
              <w:tab/>
            </w:r>
            <w:r w:rsidRPr="004402E1">
              <w:rPr>
                <w:rStyle w:val="Hipercze"/>
                <w:noProof/>
              </w:rPr>
              <w:t>HUDRenderingSystem (JM)</w:t>
            </w:r>
            <w:r>
              <w:rPr>
                <w:noProof/>
                <w:webHidden/>
              </w:rPr>
              <w:tab/>
            </w:r>
            <w:r>
              <w:rPr>
                <w:noProof/>
                <w:webHidden/>
              </w:rPr>
              <w:fldChar w:fldCharType="begin"/>
            </w:r>
            <w:r>
              <w:rPr>
                <w:noProof/>
                <w:webHidden/>
              </w:rPr>
              <w:instrText xml:space="preserve"> PAGEREF _Toc176298413 \h </w:instrText>
            </w:r>
            <w:r>
              <w:rPr>
                <w:noProof/>
                <w:webHidden/>
              </w:rPr>
            </w:r>
            <w:r>
              <w:rPr>
                <w:noProof/>
                <w:webHidden/>
              </w:rPr>
              <w:fldChar w:fldCharType="separate"/>
            </w:r>
            <w:r>
              <w:rPr>
                <w:noProof/>
                <w:webHidden/>
              </w:rPr>
              <w:t>40</w:t>
            </w:r>
            <w:r>
              <w:rPr>
                <w:noProof/>
                <w:webHidden/>
              </w:rPr>
              <w:fldChar w:fldCharType="end"/>
            </w:r>
          </w:hyperlink>
        </w:p>
        <w:p w14:paraId="11E8F471" w14:textId="434ED708" w:rsidR="00420218" w:rsidRDefault="00420218">
          <w:pPr>
            <w:pStyle w:val="Spistreci1"/>
            <w:tabs>
              <w:tab w:val="left" w:pos="480"/>
              <w:tab w:val="right" w:leader="dot" w:pos="9396"/>
            </w:tabs>
            <w:rPr>
              <w:rFonts w:eastAsiaTheme="minorEastAsia"/>
              <w:noProof/>
              <w:kern w:val="2"/>
              <w:lang w:val="en-GB" w:eastAsia="en-GB"/>
              <w14:ligatures w14:val="standardContextual"/>
            </w:rPr>
          </w:pPr>
          <w:hyperlink w:anchor="_Toc176298414" w:history="1">
            <w:r w:rsidRPr="004402E1">
              <w:rPr>
                <w:rStyle w:val="Hipercze"/>
                <w:noProof/>
              </w:rPr>
              <w:t>4.</w:t>
            </w:r>
            <w:r>
              <w:rPr>
                <w:rFonts w:eastAsiaTheme="minorEastAsia"/>
                <w:noProof/>
                <w:kern w:val="2"/>
                <w:lang w:val="en-GB" w:eastAsia="en-GB"/>
                <w14:ligatures w14:val="standardContextual"/>
              </w:rPr>
              <w:tab/>
            </w:r>
            <w:r w:rsidRPr="004402E1">
              <w:rPr>
                <w:rStyle w:val="Hipercze"/>
                <w:noProof/>
              </w:rPr>
              <w:t>Podsumowanie</w:t>
            </w:r>
            <w:r>
              <w:rPr>
                <w:noProof/>
                <w:webHidden/>
              </w:rPr>
              <w:tab/>
            </w:r>
            <w:r>
              <w:rPr>
                <w:noProof/>
                <w:webHidden/>
              </w:rPr>
              <w:fldChar w:fldCharType="begin"/>
            </w:r>
            <w:r>
              <w:rPr>
                <w:noProof/>
                <w:webHidden/>
              </w:rPr>
              <w:instrText xml:space="preserve"> PAGEREF _Toc176298414 \h </w:instrText>
            </w:r>
            <w:r>
              <w:rPr>
                <w:noProof/>
                <w:webHidden/>
              </w:rPr>
            </w:r>
            <w:r>
              <w:rPr>
                <w:noProof/>
                <w:webHidden/>
              </w:rPr>
              <w:fldChar w:fldCharType="separate"/>
            </w:r>
            <w:r>
              <w:rPr>
                <w:noProof/>
                <w:webHidden/>
              </w:rPr>
              <w:t>41</w:t>
            </w:r>
            <w:r>
              <w:rPr>
                <w:noProof/>
                <w:webHidden/>
              </w:rPr>
              <w:fldChar w:fldCharType="end"/>
            </w:r>
          </w:hyperlink>
        </w:p>
        <w:p w14:paraId="30F658F6" w14:textId="01EBFA6D"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415" w:history="1">
            <w:r w:rsidRPr="004402E1">
              <w:rPr>
                <w:rStyle w:val="Hipercze"/>
                <w:noProof/>
              </w:rPr>
              <w:t>4.1.</w:t>
            </w:r>
            <w:r>
              <w:rPr>
                <w:rFonts w:eastAsiaTheme="minorEastAsia"/>
                <w:noProof/>
                <w:kern w:val="2"/>
                <w:lang w:val="en-GB" w:eastAsia="en-GB"/>
                <w14:ligatures w14:val="standardContextual"/>
              </w:rPr>
              <w:tab/>
            </w:r>
            <w:r w:rsidRPr="004402E1">
              <w:rPr>
                <w:rStyle w:val="Hipercze"/>
                <w:noProof/>
              </w:rPr>
              <w:t>Główne Osiągnięcia Projektu</w:t>
            </w:r>
            <w:r>
              <w:rPr>
                <w:noProof/>
                <w:webHidden/>
              </w:rPr>
              <w:tab/>
            </w:r>
            <w:r>
              <w:rPr>
                <w:noProof/>
                <w:webHidden/>
              </w:rPr>
              <w:fldChar w:fldCharType="begin"/>
            </w:r>
            <w:r>
              <w:rPr>
                <w:noProof/>
                <w:webHidden/>
              </w:rPr>
              <w:instrText xml:space="preserve"> PAGEREF _Toc176298415 \h </w:instrText>
            </w:r>
            <w:r>
              <w:rPr>
                <w:noProof/>
                <w:webHidden/>
              </w:rPr>
            </w:r>
            <w:r>
              <w:rPr>
                <w:noProof/>
                <w:webHidden/>
              </w:rPr>
              <w:fldChar w:fldCharType="separate"/>
            </w:r>
            <w:r>
              <w:rPr>
                <w:noProof/>
                <w:webHidden/>
              </w:rPr>
              <w:t>41</w:t>
            </w:r>
            <w:r>
              <w:rPr>
                <w:noProof/>
                <w:webHidden/>
              </w:rPr>
              <w:fldChar w:fldCharType="end"/>
            </w:r>
          </w:hyperlink>
        </w:p>
        <w:p w14:paraId="75BFB1E7" w14:textId="78BC5D9D"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16" w:history="1">
            <w:r w:rsidRPr="004402E1">
              <w:rPr>
                <w:rStyle w:val="Hipercze"/>
                <w:noProof/>
              </w:rPr>
              <w:t>4.1.2.</w:t>
            </w:r>
            <w:r>
              <w:rPr>
                <w:rFonts w:eastAsiaTheme="minorEastAsia"/>
                <w:noProof/>
                <w:kern w:val="2"/>
                <w:lang w:val="en-GB" w:eastAsia="en-GB"/>
                <w14:ligatures w14:val="standardContextual"/>
              </w:rPr>
              <w:tab/>
            </w:r>
            <w:r w:rsidRPr="004402E1">
              <w:rPr>
                <w:rStyle w:val="Hipercze"/>
                <w:noProof/>
              </w:rPr>
              <w:t>Ładowanie Plików WAD</w:t>
            </w:r>
            <w:r>
              <w:rPr>
                <w:noProof/>
                <w:webHidden/>
              </w:rPr>
              <w:tab/>
            </w:r>
            <w:r>
              <w:rPr>
                <w:noProof/>
                <w:webHidden/>
              </w:rPr>
              <w:fldChar w:fldCharType="begin"/>
            </w:r>
            <w:r>
              <w:rPr>
                <w:noProof/>
                <w:webHidden/>
              </w:rPr>
              <w:instrText xml:space="preserve"> PAGEREF _Toc176298416 \h </w:instrText>
            </w:r>
            <w:r>
              <w:rPr>
                <w:noProof/>
                <w:webHidden/>
              </w:rPr>
            </w:r>
            <w:r>
              <w:rPr>
                <w:noProof/>
                <w:webHidden/>
              </w:rPr>
              <w:fldChar w:fldCharType="separate"/>
            </w:r>
            <w:r>
              <w:rPr>
                <w:noProof/>
                <w:webHidden/>
              </w:rPr>
              <w:t>42</w:t>
            </w:r>
            <w:r>
              <w:rPr>
                <w:noProof/>
                <w:webHidden/>
              </w:rPr>
              <w:fldChar w:fldCharType="end"/>
            </w:r>
          </w:hyperlink>
        </w:p>
        <w:p w14:paraId="5618D145" w14:textId="7E332FF4"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17" w:history="1">
            <w:r w:rsidRPr="004402E1">
              <w:rPr>
                <w:rStyle w:val="Hipercze"/>
                <w:noProof/>
              </w:rPr>
              <w:t>4.1.3.</w:t>
            </w:r>
            <w:r>
              <w:rPr>
                <w:rFonts w:eastAsiaTheme="minorEastAsia"/>
                <w:noProof/>
                <w:kern w:val="2"/>
                <w:lang w:val="en-GB" w:eastAsia="en-GB"/>
                <w14:ligatures w14:val="standardContextual"/>
              </w:rPr>
              <w:tab/>
            </w:r>
            <w:r w:rsidRPr="004402E1">
              <w:rPr>
                <w:rStyle w:val="Hipercze"/>
                <w:noProof/>
              </w:rPr>
              <w:t>Renderowanie 3D</w:t>
            </w:r>
            <w:r>
              <w:rPr>
                <w:noProof/>
                <w:webHidden/>
              </w:rPr>
              <w:tab/>
            </w:r>
            <w:r>
              <w:rPr>
                <w:noProof/>
                <w:webHidden/>
              </w:rPr>
              <w:fldChar w:fldCharType="begin"/>
            </w:r>
            <w:r>
              <w:rPr>
                <w:noProof/>
                <w:webHidden/>
              </w:rPr>
              <w:instrText xml:space="preserve"> PAGEREF _Toc176298417 \h </w:instrText>
            </w:r>
            <w:r>
              <w:rPr>
                <w:noProof/>
                <w:webHidden/>
              </w:rPr>
            </w:r>
            <w:r>
              <w:rPr>
                <w:noProof/>
                <w:webHidden/>
              </w:rPr>
              <w:fldChar w:fldCharType="separate"/>
            </w:r>
            <w:r>
              <w:rPr>
                <w:noProof/>
                <w:webHidden/>
              </w:rPr>
              <w:t>42</w:t>
            </w:r>
            <w:r>
              <w:rPr>
                <w:noProof/>
                <w:webHidden/>
              </w:rPr>
              <w:fldChar w:fldCharType="end"/>
            </w:r>
          </w:hyperlink>
        </w:p>
        <w:p w14:paraId="112122B4" w14:textId="0AFD3740"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18" w:history="1">
            <w:r w:rsidRPr="004402E1">
              <w:rPr>
                <w:rStyle w:val="Hipercze"/>
                <w:noProof/>
              </w:rPr>
              <w:t>4.1.4.</w:t>
            </w:r>
            <w:r>
              <w:rPr>
                <w:rFonts w:eastAsiaTheme="minorEastAsia"/>
                <w:noProof/>
                <w:kern w:val="2"/>
                <w:lang w:val="en-GB" w:eastAsia="en-GB"/>
                <w14:ligatures w14:val="standardContextual"/>
              </w:rPr>
              <w:tab/>
            </w:r>
            <w:r w:rsidRPr="004402E1">
              <w:rPr>
                <w:rStyle w:val="Hipercze"/>
                <w:noProof/>
              </w:rPr>
              <w:t>Ruch gracza wraz z animacją chodzenia</w:t>
            </w:r>
            <w:r>
              <w:rPr>
                <w:noProof/>
                <w:webHidden/>
              </w:rPr>
              <w:tab/>
            </w:r>
            <w:r>
              <w:rPr>
                <w:noProof/>
                <w:webHidden/>
              </w:rPr>
              <w:fldChar w:fldCharType="begin"/>
            </w:r>
            <w:r>
              <w:rPr>
                <w:noProof/>
                <w:webHidden/>
              </w:rPr>
              <w:instrText xml:space="preserve"> PAGEREF _Toc176298418 \h </w:instrText>
            </w:r>
            <w:r>
              <w:rPr>
                <w:noProof/>
                <w:webHidden/>
              </w:rPr>
            </w:r>
            <w:r>
              <w:rPr>
                <w:noProof/>
                <w:webHidden/>
              </w:rPr>
              <w:fldChar w:fldCharType="separate"/>
            </w:r>
            <w:r>
              <w:rPr>
                <w:noProof/>
                <w:webHidden/>
              </w:rPr>
              <w:t>42</w:t>
            </w:r>
            <w:r>
              <w:rPr>
                <w:noProof/>
                <w:webHidden/>
              </w:rPr>
              <w:fldChar w:fldCharType="end"/>
            </w:r>
          </w:hyperlink>
        </w:p>
        <w:p w14:paraId="3F3D16AD" w14:textId="3FD45F20"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19" w:history="1">
            <w:r w:rsidRPr="004402E1">
              <w:rPr>
                <w:rStyle w:val="Hipercze"/>
                <w:noProof/>
              </w:rPr>
              <w:t>4.1.5.</w:t>
            </w:r>
            <w:r>
              <w:rPr>
                <w:rFonts w:eastAsiaTheme="minorEastAsia"/>
                <w:noProof/>
                <w:kern w:val="2"/>
                <w:lang w:val="en-GB" w:eastAsia="en-GB"/>
                <w14:ligatures w14:val="standardContextual"/>
              </w:rPr>
              <w:tab/>
            </w:r>
            <w:r w:rsidRPr="004402E1">
              <w:rPr>
                <w:rStyle w:val="Hipercze"/>
                <w:noProof/>
              </w:rPr>
              <w:t>System Broni</w:t>
            </w:r>
            <w:r>
              <w:rPr>
                <w:noProof/>
                <w:webHidden/>
              </w:rPr>
              <w:tab/>
            </w:r>
            <w:r>
              <w:rPr>
                <w:noProof/>
                <w:webHidden/>
              </w:rPr>
              <w:fldChar w:fldCharType="begin"/>
            </w:r>
            <w:r>
              <w:rPr>
                <w:noProof/>
                <w:webHidden/>
              </w:rPr>
              <w:instrText xml:space="preserve"> PAGEREF _Toc176298419 \h </w:instrText>
            </w:r>
            <w:r>
              <w:rPr>
                <w:noProof/>
                <w:webHidden/>
              </w:rPr>
            </w:r>
            <w:r>
              <w:rPr>
                <w:noProof/>
                <w:webHidden/>
              </w:rPr>
              <w:fldChar w:fldCharType="separate"/>
            </w:r>
            <w:r>
              <w:rPr>
                <w:noProof/>
                <w:webHidden/>
              </w:rPr>
              <w:t>42</w:t>
            </w:r>
            <w:r>
              <w:rPr>
                <w:noProof/>
                <w:webHidden/>
              </w:rPr>
              <w:fldChar w:fldCharType="end"/>
            </w:r>
          </w:hyperlink>
        </w:p>
        <w:p w14:paraId="259BC909" w14:textId="59376659"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20" w:history="1">
            <w:r w:rsidRPr="004402E1">
              <w:rPr>
                <w:rStyle w:val="Hipercze"/>
                <w:noProof/>
              </w:rPr>
              <w:t>4.1.6.</w:t>
            </w:r>
            <w:r>
              <w:rPr>
                <w:rFonts w:eastAsiaTheme="minorEastAsia"/>
                <w:noProof/>
                <w:kern w:val="2"/>
                <w:lang w:val="en-GB" w:eastAsia="en-GB"/>
                <w14:ligatures w14:val="standardContextual"/>
              </w:rPr>
              <w:tab/>
            </w:r>
            <w:r w:rsidRPr="004402E1">
              <w:rPr>
                <w:rStyle w:val="Hipercze"/>
                <w:noProof/>
              </w:rPr>
              <w:t>System Debugowania</w:t>
            </w:r>
            <w:r>
              <w:rPr>
                <w:noProof/>
                <w:webHidden/>
              </w:rPr>
              <w:tab/>
            </w:r>
            <w:r>
              <w:rPr>
                <w:noProof/>
                <w:webHidden/>
              </w:rPr>
              <w:fldChar w:fldCharType="begin"/>
            </w:r>
            <w:r>
              <w:rPr>
                <w:noProof/>
                <w:webHidden/>
              </w:rPr>
              <w:instrText xml:space="preserve"> PAGEREF _Toc176298420 \h </w:instrText>
            </w:r>
            <w:r>
              <w:rPr>
                <w:noProof/>
                <w:webHidden/>
              </w:rPr>
            </w:r>
            <w:r>
              <w:rPr>
                <w:noProof/>
                <w:webHidden/>
              </w:rPr>
              <w:fldChar w:fldCharType="separate"/>
            </w:r>
            <w:r>
              <w:rPr>
                <w:noProof/>
                <w:webHidden/>
              </w:rPr>
              <w:t>43</w:t>
            </w:r>
            <w:r>
              <w:rPr>
                <w:noProof/>
                <w:webHidden/>
              </w:rPr>
              <w:fldChar w:fldCharType="end"/>
            </w:r>
          </w:hyperlink>
        </w:p>
        <w:p w14:paraId="647C1E1B" w14:textId="23AC69A0"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21" w:history="1">
            <w:r w:rsidRPr="004402E1">
              <w:rPr>
                <w:rStyle w:val="Hipercze"/>
                <w:noProof/>
              </w:rPr>
              <w:t>4.1.7.</w:t>
            </w:r>
            <w:r>
              <w:rPr>
                <w:rFonts w:eastAsiaTheme="minorEastAsia"/>
                <w:noProof/>
                <w:kern w:val="2"/>
                <w:lang w:val="en-GB" w:eastAsia="en-GB"/>
                <w14:ligatures w14:val="standardContextual"/>
              </w:rPr>
              <w:tab/>
            </w:r>
            <w:r w:rsidRPr="004402E1">
              <w:rPr>
                <w:rStyle w:val="Hipercze"/>
                <w:noProof/>
              </w:rPr>
              <w:t>Sztuczna Inteligencja (AI)</w:t>
            </w:r>
            <w:r>
              <w:rPr>
                <w:noProof/>
                <w:webHidden/>
              </w:rPr>
              <w:tab/>
            </w:r>
            <w:r>
              <w:rPr>
                <w:noProof/>
                <w:webHidden/>
              </w:rPr>
              <w:fldChar w:fldCharType="begin"/>
            </w:r>
            <w:r>
              <w:rPr>
                <w:noProof/>
                <w:webHidden/>
              </w:rPr>
              <w:instrText xml:space="preserve"> PAGEREF _Toc176298421 \h </w:instrText>
            </w:r>
            <w:r>
              <w:rPr>
                <w:noProof/>
                <w:webHidden/>
              </w:rPr>
            </w:r>
            <w:r>
              <w:rPr>
                <w:noProof/>
                <w:webHidden/>
              </w:rPr>
              <w:fldChar w:fldCharType="separate"/>
            </w:r>
            <w:r>
              <w:rPr>
                <w:noProof/>
                <w:webHidden/>
              </w:rPr>
              <w:t>43</w:t>
            </w:r>
            <w:r>
              <w:rPr>
                <w:noProof/>
                <w:webHidden/>
              </w:rPr>
              <w:fldChar w:fldCharType="end"/>
            </w:r>
          </w:hyperlink>
        </w:p>
        <w:p w14:paraId="089BE8B9" w14:textId="4292F5AF"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22" w:history="1">
            <w:r w:rsidRPr="004402E1">
              <w:rPr>
                <w:rStyle w:val="Hipercze"/>
                <w:noProof/>
              </w:rPr>
              <w:t>4.1.8.</w:t>
            </w:r>
            <w:r>
              <w:rPr>
                <w:rFonts w:eastAsiaTheme="minorEastAsia"/>
                <w:noProof/>
                <w:kern w:val="2"/>
                <w:lang w:val="en-GB" w:eastAsia="en-GB"/>
                <w14:ligatures w14:val="standardContextual"/>
              </w:rPr>
              <w:tab/>
            </w:r>
            <w:r w:rsidRPr="004402E1">
              <w:rPr>
                <w:rStyle w:val="Hipercze"/>
                <w:noProof/>
              </w:rPr>
              <w:t>System Walki i Zabijania Wrogów</w:t>
            </w:r>
            <w:r>
              <w:rPr>
                <w:noProof/>
                <w:webHidden/>
              </w:rPr>
              <w:tab/>
            </w:r>
            <w:r>
              <w:rPr>
                <w:noProof/>
                <w:webHidden/>
              </w:rPr>
              <w:fldChar w:fldCharType="begin"/>
            </w:r>
            <w:r>
              <w:rPr>
                <w:noProof/>
                <w:webHidden/>
              </w:rPr>
              <w:instrText xml:space="preserve"> PAGEREF _Toc176298422 \h </w:instrText>
            </w:r>
            <w:r>
              <w:rPr>
                <w:noProof/>
                <w:webHidden/>
              </w:rPr>
            </w:r>
            <w:r>
              <w:rPr>
                <w:noProof/>
                <w:webHidden/>
              </w:rPr>
              <w:fldChar w:fldCharType="separate"/>
            </w:r>
            <w:r>
              <w:rPr>
                <w:noProof/>
                <w:webHidden/>
              </w:rPr>
              <w:t>43</w:t>
            </w:r>
            <w:r>
              <w:rPr>
                <w:noProof/>
                <w:webHidden/>
              </w:rPr>
              <w:fldChar w:fldCharType="end"/>
            </w:r>
          </w:hyperlink>
        </w:p>
        <w:p w14:paraId="603BBECC" w14:textId="2027BC82" w:rsidR="00420218" w:rsidRDefault="00420218">
          <w:pPr>
            <w:pStyle w:val="Spistreci2"/>
            <w:tabs>
              <w:tab w:val="left" w:pos="960"/>
              <w:tab w:val="right" w:leader="dot" w:pos="9396"/>
            </w:tabs>
            <w:rPr>
              <w:rFonts w:eastAsiaTheme="minorEastAsia"/>
              <w:noProof/>
              <w:kern w:val="2"/>
              <w:lang w:val="en-GB" w:eastAsia="en-GB"/>
              <w14:ligatures w14:val="standardContextual"/>
            </w:rPr>
          </w:pPr>
          <w:hyperlink w:anchor="_Toc176298423" w:history="1">
            <w:r w:rsidRPr="004402E1">
              <w:rPr>
                <w:rStyle w:val="Hipercze"/>
                <w:noProof/>
              </w:rPr>
              <w:t>4.2.</w:t>
            </w:r>
            <w:r>
              <w:rPr>
                <w:rFonts w:eastAsiaTheme="minorEastAsia"/>
                <w:noProof/>
                <w:kern w:val="2"/>
                <w:lang w:val="en-GB" w:eastAsia="en-GB"/>
                <w14:ligatures w14:val="standardContextual"/>
              </w:rPr>
              <w:tab/>
            </w:r>
            <w:r w:rsidRPr="004402E1">
              <w:rPr>
                <w:rStyle w:val="Hipercze"/>
                <w:noProof/>
              </w:rPr>
              <w:t>Dalsze prace</w:t>
            </w:r>
            <w:r>
              <w:rPr>
                <w:noProof/>
                <w:webHidden/>
              </w:rPr>
              <w:tab/>
            </w:r>
            <w:r>
              <w:rPr>
                <w:noProof/>
                <w:webHidden/>
              </w:rPr>
              <w:fldChar w:fldCharType="begin"/>
            </w:r>
            <w:r>
              <w:rPr>
                <w:noProof/>
                <w:webHidden/>
              </w:rPr>
              <w:instrText xml:space="preserve"> PAGEREF _Toc176298423 \h </w:instrText>
            </w:r>
            <w:r>
              <w:rPr>
                <w:noProof/>
                <w:webHidden/>
              </w:rPr>
            </w:r>
            <w:r>
              <w:rPr>
                <w:noProof/>
                <w:webHidden/>
              </w:rPr>
              <w:fldChar w:fldCharType="separate"/>
            </w:r>
            <w:r>
              <w:rPr>
                <w:noProof/>
                <w:webHidden/>
              </w:rPr>
              <w:t>43</w:t>
            </w:r>
            <w:r>
              <w:rPr>
                <w:noProof/>
                <w:webHidden/>
              </w:rPr>
              <w:fldChar w:fldCharType="end"/>
            </w:r>
          </w:hyperlink>
        </w:p>
        <w:p w14:paraId="6F137DC9" w14:textId="4676F332"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24" w:history="1">
            <w:r w:rsidRPr="004402E1">
              <w:rPr>
                <w:rStyle w:val="Hipercze"/>
                <w:noProof/>
              </w:rPr>
              <w:t>4.2.1.</w:t>
            </w:r>
            <w:r>
              <w:rPr>
                <w:rFonts w:eastAsiaTheme="minorEastAsia"/>
                <w:noProof/>
                <w:kern w:val="2"/>
                <w:lang w:val="en-GB" w:eastAsia="en-GB"/>
                <w14:ligatures w14:val="standardContextual"/>
              </w:rPr>
              <w:tab/>
            </w:r>
            <w:r w:rsidRPr="004402E1">
              <w:rPr>
                <w:rStyle w:val="Hipercze"/>
                <w:noProof/>
              </w:rPr>
              <w:t>Bardziej zaawansowane efekty graficzne</w:t>
            </w:r>
            <w:r>
              <w:rPr>
                <w:noProof/>
                <w:webHidden/>
              </w:rPr>
              <w:tab/>
            </w:r>
            <w:r>
              <w:rPr>
                <w:noProof/>
                <w:webHidden/>
              </w:rPr>
              <w:fldChar w:fldCharType="begin"/>
            </w:r>
            <w:r>
              <w:rPr>
                <w:noProof/>
                <w:webHidden/>
              </w:rPr>
              <w:instrText xml:space="preserve"> PAGEREF _Toc176298424 \h </w:instrText>
            </w:r>
            <w:r>
              <w:rPr>
                <w:noProof/>
                <w:webHidden/>
              </w:rPr>
            </w:r>
            <w:r>
              <w:rPr>
                <w:noProof/>
                <w:webHidden/>
              </w:rPr>
              <w:fldChar w:fldCharType="separate"/>
            </w:r>
            <w:r>
              <w:rPr>
                <w:noProof/>
                <w:webHidden/>
              </w:rPr>
              <w:t>43</w:t>
            </w:r>
            <w:r>
              <w:rPr>
                <w:noProof/>
                <w:webHidden/>
              </w:rPr>
              <w:fldChar w:fldCharType="end"/>
            </w:r>
          </w:hyperlink>
        </w:p>
        <w:p w14:paraId="59CD7484" w14:textId="02174B8A"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25" w:history="1">
            <w:r w:rsidRPr="004402E1">
              <w:rPr>
                <w:rStyle w:val="Hipercze"/>
                <w:noProof/>
              </w:rPr>
              <w:t>4.2.2.</w:t>
            </w:r>
            <w:r>
              <w:rPr>
                <w:rFonts w:eastAsiaTheme="minorEastAsia"/>
                <w:noProof/>
                <w:kern w:val="2"/>
                <w:lang w:val="en-GB" w:eastAsia="en-GB"/>
                <w14:ligatures w14:val="standardContextual"/>
              </w:rPr>
              <w:tab/>
            </w:r>
            <w:r w:rsidRPr="004402E1">
              <w:rPr>
                <w:rStyle w:val="Hipercze"/>
                <w:noProof/>
              </w:rPr>
              <w:t>Audio</w:t>
            </w:r>
            <w:r>
              <w:rPr>
                <w:noProof/>
                <w:webHidden/>
              </w:rPr>
              <w:tab/>
            </w:r>
            <w:r>
              <w:rPr>
                <w:noProof/>
                <w:webHidden/>
              </w:rPr>
              <w:fldChar w:fldCharType="begin"/>
            </w:r>
            <w:r>
              <w:rPr>
                <w:noProof/>
                <w:webHidden/>
              </w:rPr>
              <w:instrText xml:space="preserve"> PAGEREF _Toc176298425 \h </w:instrText>
            </w:r>
            <w:r>
              <w:rPr>
                <w:noProof/>
                <w:webHidden/>
              </w:rPr>
            </w:r>
            <w:r>
              <w:rPr>
                <w:noProof/>
                <w:webHidden/>
              </w:rPr>
              <w:fldChar w:fldCharType="separate"/>
            </w:r>
            <w:r>
              <w:rPr>
                <w:noProof/>
                <w:webHidden/>
              </w:rPr>
              <w:t>44</w:t>
            </w:r>
            <w:r>
              <w:rPr>
                <w:noProof/>
                <w:webHidden/>
              </w:rPr>
              <w:fldChar w:fldCharType="end"/>
            </w:r>
          </w:hyperlink>
        </w:p>
        <w:p w14:paraId="39FBC664" w14:textId="0DEC9EB3"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26" w:history="1">
            <w:r w:rsidRPr="004402E1">
              <w:rPr>
                <w:rStyle w:val="Hipercze"/>
                <w:noProof/>
              </w:rPr>
              <w:t>4.2.3.</w:t>
            </w:r>
            <w:r>
              <w:rPr>
                <w:rFonts w:eastAsiaTheme="minorEastAsia"/>
                <w:noProof/>
                <w:kern w:val="2"/>
                <w:lang w:val="en-GB" w:eastAsia="en-GB"/>
                <w14:ligatures w14:val="standardContextual"/>
              </w:rPr>
              <w:tab/>
            </w:r>
            <w:r w:rsidRPr="004402E1">
              <w:rPr>
                <w:rStyle w:val="Hipercze"/>
                <w:noProof/>
              </w:rPr>
              <w:t>Przeciwnicy</w:t>
            </w:r>
            <w:r>
              <w:rPr>
                <w:noProof/>
                <w:webHidden/>
              </w:rPr>
              <w:tab/>
            </w:r>
            <w:r>
              <w:rPr>
                <w:noProof/>
                <w:webHidden/>
              </w:rPr>
              <w:fldChar w:fldCharType="begin"/>
            </w:r>
            <w:r>
              <w:rPr>
                <w:noProof/>
                <w:webHidden/>
              </w:rPr>
              <w:instrText xml:space="preserve"> PAGEREF _Toc176298426 \h </w:instrText>
            </w:r>
            <w:r>
              <w:rPr>
                <w:noProof/>
                <w:webHidden/>
              </w:rPr>
            </w:r>
            <w:r>
              <w:rPr>
                <w:noProof/>
                <w:webHidden/>
              </w:rPr>
              <w:fldChar w:fldCharType="separate"/>
            </w:r>
            <w:r>
              <w:rPr>
                <w:noProof/>
                <w:webHidden/>
              </w:rPr>
              <w:t>44</w:t>
            </w:r>
            <w:r>
              <w:rPr>
                <w:noProof/>
                <w:webHidden/>
              </w:rPr>
              <w:fldChar w:fldCharType="end"/>
            </w:r>
          </w:hyperlink>
        </w:p>
        <w:p w14:paraId="0AF6CD63" w14:textId="59A30EFB"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27" w:history="1">
            <w:r w:rsidRPr="004402E1">
              <w:rPr>
                <w:rStyle w:val="Hipercze"/>
                <w:noProof/>
              </w:rPr>
              <w:t>4.2.4.</w:t>
            </w:r>
            <w:r>
              <w:rPr>
                <w:rFonts w:eastAsiaTheme="minorEastAsia"/>
                <w:noProof/>
                <w:kern w:val="2"/>
                <w:lang w:val="en-GB" w:eastAsia="en-GB"/>
                <w14:ligatures w14:val="standardContextual"/>
              </w:rPr>
              <w:tab/>
            </w:r>
            <w:r w:rsidRPr="004402E1">
              <w:rPr>
                <w:rStyle w:val="Hipercze"/>
                <w:noProof/>
              </w:rPr>
              <w:t>Bronie</w:t>
            </w:r>
            <w:r>
              <w:rPr>
                <w:noProof/>
                <w:webHidden/>
              </w:rPr>
              <w:tab/>
            </w:r>
            <w:r>
              <w:rPr>
                <w:noProof/>
                <w:webHidden/>
              </w:rPr>
              <w:fldChar w:fldCharType="begin"/>
            </w:r>
            <w:r>
              <w:rPr>
                <w:noProof/>
                <w:webHidden/>
              </w:rPr>
              <w:instrText xml:space="preserve"> PAGEREF _Toc176298427 \h </w:instrText>
            </w:r>
            <w:r>
              <w:rPr>
                <w:noProof/>
                <w:webHidden/>
              </w:rPr>
            </w:r>
            <w:r>
              <w:rPr>
                <w:noProof/>
                <w:webHidden/>
              </w:rPr>
              <w:fldChar w:fldCharType="separate"/>
            </w:r>
            <w:r>
              <w:rPr>
                <w:noProof/>
                <w:webHidden/>
              </w:rPr>
              <w:t>44</w:t>
            </w:r>
            <w:r>
              <w:rPr>
                <w:noProof/>
                <w:webHidden/>
              </w:rPr>
              <w:fldChar w:fldCharType="end"/>
            </w:r>
          </w:hyperlink>
        </w:p>
        <w:p w14:paraId="39320763" w14:textId="4DC70AAE"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28" w:history="1">
            <w:r w:rsidRPr="004402E1">
              <w:rPr>
                <w:rStyle w:val="Hipercze"/>
                <w:noProof/>
              </w:rPr>
              <w:t>4.2.5.</w:t>
            </w:r>
            <w:r>
              <w:rPr>
                <w:rFonts w:eastAsiaTheme="minorEastAsia"/>
                <w:noProof/>
                <w:kern w:val="2"/>
                <w:lang w:val="en-GB" w:eastAsia="en-GB"/>
                <w14:ligatures w14:val="standardContextual"/>
              </w:rPr>
              <w:tab/>
            </w:r>
            <w:r w:rsidRPr="004402E1">
              <w:rPr>
                <w:rStyle w:val="Hipercze"/>
                <w:noProof/>
              </w:rPr>
              <w:t>Ruch i kolizje</w:t>
            </w:r>
            <w:r>
              <w:rPr>
                <w:noProof/>
                <w:webHidden/>
              </w:rPr>
              <w:tab/>
            </w:r>
            <w:r>
              <w:rPr>
                <w:noProof/>
                <w:webHidden/>
              </w:rPr>
              <w:fldChar w:fldCharType="begin"/>
            </w:r>
            <w:r>
              <w:rPr>
                <w:noProof/>
                <w:webHidden/>
              </w:rPr>
              <w:instrText xml:space="preserve"> PAGEREF _Toc176298428 \h </w:instrText>
            </w:r>
            <w:r>
              <w:rPr>
                <w:noProof/>
                <w:webHidden/>
              </w:rPr>
            </w:r>
            <w:r>
              <w:rPr>
                <w:noProof/>
                <w:webHidden/>
              </w:rPr>
              <w:fldChar w:fldCharType="separate"/>
            </w:r>
            <w:r>
              <w:rPr>
                <w:noProof/>
                <w:webHidden/>
              </w:rPr>
              <w:t>44</w:t>
            </w:r>
            <w:r>
              <w:rPr>
                <w:noProof/>
                <w:webHidden/>
              </w:rPr>
              <w:fldChar w:fldCharType="end"/>
            </w:r>
          </w:hyperlink>
        </w:p>
        <w:p w14:paraId="4F523230" w14:textId="4E6F0882"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29" w:history="1">
            <w:r w:rsidRPr="004402E1">
              <w:rPr>
                <w:rStyle w:val="Hipercze"/>
                <w:noProof/>
              </w:rPr>
              <w:t>4.2.6.</w:t>
            </w:r>
            <w:r>
              <w:rPr>
                <w:rFonts w:eastAsiaTheme="minorEastAsia"/>
                <w:noProof/>
                <w:kern w:val="2"/>
                <w:lang w:val="en-GB" w:eastAsia="en-GB"/>
                <w14:ligatures w14:val="standardContextual"/>
              </w:rPr>
              <w:tab/>
            </w:r>
            <w:r w:rsidRPr="004402E1">
              <w:rPr>
                <w:rStyle w:val="Hipercze"/>
                <w:noProof/>
              </w:rPr>
              <w:t>Menu gry</w:t>
            </w:r>
            <w:r>
              <w:rPr>
                <w:noProof/>
                <w:webHidden/>
              </w:rPr>
              <w:tab/>
            </w:r>
            <w:r>
              <w:rPr>
                <w:noProof/>
                <w:webHidden/>
              </w:rPr>
              <w:fldChar w:fldCharType="begin"/>
            </w:r>
            <w:r>
              <w:rPr>
                <w:noProof/>
                <w:webHidden/>
              </w:rPr>
              <w:instrText xml:space="preserve"> PAGEREF _Toc176298429 \h </w:instrText>
            </w:r>
            <w:r>
              <w:rPr>
                <w:noProof/>
                <w:webHidden/>
              </w:rPr>
            </w:r>
            <w:r>
              <w:rPr>
                <w:noProof/>
                <w:webHidden/>
              </w:rPr>
              <w:fldChar w:fldCharType="separate"/>
            </w:r>
            <w:r>
              <w:rPr>
                <w:noProof/>
                <w:webHidden/>
              </w:rPr>
              <w:t>44</w:t>
            </w:r>
            <w:r>
              <w:rPr>
                <w:noProof/>
                <w:webHidden/>
              </w:rPr>
              <w:fldChar w:fldCharType="end"/>
            </w:r>
          </w:hyperlink>
        </w:p>
        <w:p w14:paraId="1F5C3162" w14:textId="0AD0FE49"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30" w:history="1">
            <w:r w:rsidRPr="004402E1">
              <w:rPr>
                <w:rStyle w:val="Hipercze"/>
                <w:noProof/>
              </w:rPr>
              <w:t>4.2.7.</w:t>
            </w:r>
            <w:r>
              <w:rPr>
                <w:rFonts w:eastAsiaTheme="minorEastAsia"/>
                <w:noProof/>
                <w:kern w:val="2"/>
                <w:lang w:val="en-GB" w:eastAsia="en-GB"/>
                <w14:ligatures w14:val="standardContextual"/>
              </w:rPr>
              <w:tab/>
            </w:r>
            <w:r w:rsidRPr="004402E1">
              <w:rPr>
                <w:rStyle w:val="Hipercze"/>
                <w:noProof/>
              </w:rPr>
              <w:t>Misje i kolejne poziomy</w:t>
            </w:r>
            <w:r>
              <w:rPr>
                <w:noProof/>
                <w:webHidden/>
              </w:rPr>
              <w:tab/>
            </w:r>
            <w:r>
              <w:rPr>
                <w:noProof/>
                <w:webHidden/>
              </w:rPr>
              <w:fldChar w:fldCharType="begin"/>
            </w:r>
            <w:r>
              <w:rPr>
                <w:noProof/>
                <w:webHidden/>
              </w:rPr>
              <w:instrText xml:space="preserve"> PAGEREF _Toc176298430 \h </w:instrText>
            </w:r>
            <w:r>
              <w:rPr>
                <w:noProof/>
                <w:webHidden/>
              </w:rPr>
            </w:r>
            <w:r>
              <w:rPr>
                <w:noProof/>
                <w:webHidden/>
              </w:rPr>
              <w:fldChar w:fldCharType="separate"/>
            </w:r>
            <w:r>
              <w:rPr>
                <w:noProof/>
                <w:webHidden/>
              </w:rPr>
              <w:t>45</w:t>
            </w:r>
            <w:r>
              <w:rPr>
                <w:noProof/>
                <w:webHidden/>
              </w:rPr>
              <w:fldChar w:fldCharType="end"/>
            </w:r>
          </w:hyperlink>
        </w:p>
        <w:p w14:paraId="2EDF3D31" w14:textId="5DE8EE59" w:rsidR="00420218" w:rsidRDefault="00420218">
          <w:pPr>
            <w:pStyle w:val="Spistreci3"/>
            <w:tabs>
              <w:tab w:val="left" w:pos="1440"/>
              <w:tab w:val="right" w:leader="dot" w:pos="9396"/>
            </w:tabs>
            <w:rPr>
              <w:rFonts w:eastAsiaTheme="minorEastAsia"/>
              <w:noProof/>
              <w:kern w:val="2"/>
              <w:lang w:val="en-GB" w:eastAsia="en-GB"/>
              <w14:ligatures w14:val="standardContextual"/>
            </w:rPr>
          </w:pPr>
          <w:hyperlink w:anchor="_Toc176298431" w:history="1">
            <w:r w:rsidRPr="004402E1">
              <w:rPr>
                <w:rStyle w:val="Hipercze"/>
                <w:noProof/>
              </w:rPr>
              <w:t>4.2.8.</w:t>
            </w:r>
            <w:r>
              <w:rPr>
                <w:rFonts w:eastAsiaTheme="minorEastAsia"/>
                <w:noProof/>
                <w:kern w:val="2"/>
                <w:lang w:val="en-GB" w:eastAsia="en-GB"/>
                <w14:ligatures w14:val="standardContextual"/>
              </w:rPr>
              <w:tab/>
            </w:r>
            <w:r w:rsidRPr="004402E1">
              <w:rPr>
                <w:rStyle w:val="Hipercze"/>
                <w:noProof/>
              </w:rPr>
              <w:t>Rozszerzenie o grę multiplayer</w:t>
            </w:r>
            <w:r>
              <w:rPr>
                <w:noProof/>
                <w:webHidden/>
              </w:rPr>
              <w:tab/>
            </w:r>
            <w:r>
              <w:rPr>
                <w:noProof/>
                <w:webHidden/>
              </w:rPr>
              <w:fldChar w:fldCharType="begin"/>
            </w:r>
            <w:r>
              <w:rPr>
                <w:noProof/>
                <w:webHidden/>
              </w:rPr>
              <w:instrText xml:space="preserve"> PAGEREF _Toc176298431 \h </w:instrText>
            </w:r>
            <w:r>
              <w:rPr>
                <w:noProof/>
                <w:webHidden/>
              </w:rPr>
            </w:r>
            <w:r>
              <w:rPr>
                <w:noProof/>
                <w:webHidden/>
              </w:rPr>
              <w:fldChar w:fldCharType="separate"/>
            </w:r>
            <w:r>
              <w:rPr>
                <w:noProof/>
                <w:webHidden/>
              </w:rPr>
              <w:t>45</w:t>
            </w:r>
            <w:r>
              <w:rPr>
                <w:noProof/>
                <w:webHidden/>
              </w:rPr>
              <w:fldChar w:fldCharType="end"/>
            </w:r>
          </w:hyperlink>
        </w:p>
        <w:p w14:paraId="453B4A4E" w14:textId="36A3EEB7" w:rsidR="00420218" w:rsidRDefault="00420218">
          <w:pPr>
            <w:pStyle w:val="Spistreci2"/>
            <w:tabs>
              <w:tab w:val="right" w:leader="dot" w:pos="9396"/>
            </w:tabs>
            <w:rPr>
              <w:rFonts w:eastAsiaTheme="minorEastAsia"/>
              <w:noProof/>
              <w:kern w:val="2"/>
              <w:lang w:val="en-GB" w:eastAsia="en-GB"/>
              <w14:ligatures w14:val="standardContextual"/>
            </w:rPr>
          </w:pPr>
          <w:hyperlink w:anchor="_Toc176298432" w:history="1">
            <w:r w:rsidRPr="004402E1">
              <w:rPr>
                <w:rStyle w:val="Hipercze"/>
                <w:noProof/>
              </w:rPr>
              <w:t>Źródła</w:t>
            </w:r>
            <w:r>
              <w:rPr>
                <w:noProof/>
                <w:webHidden/>
              </w:rPr>
              <w:tab/>
            </w:r>
            <w:r>
              <w:rPr>
                <w:noProof/>
                <w:webHidden/>
              </w:rPr>
              <w:fldChar w:fldCharType="begin"/>
            </w:r>
            <w:r>
              <w:rPr>
                <w:noProof/>
                <w:webHidden/>
              </w:rPr>
              <w:instrText xml:space="preserve"> PAGEREF _Toc176298432 \h </w:instrText>
            </w:r>
            <w:r>
              <w:rPr>
                <w:noProof/>
                <w:webHidden/>
              </w:rPr>
            </w:r>
            <w:r>
              <w:rPr>
                <w:noProof/>
                <w:webHidden/>
              </w:rPr>
              <w:fldChar w:fldCharType="separate"/>
            </w:r>
            <w:r>
              <w:rPr>
                <w:noProof/>
                <w:webHidden/>
              </w:rPr>
              <w:t>45</w:t>
            </w:r>
            <w:r>
              <w:rPr>
                <w:noProof/>
                <w:webHidden/>
              </w:rPr>
              <w:fldChar w:fldCharType="end"/>
            </w:r>
          </w:hyperlink>
        </w:p>
        <w:p w14:paraId="2887D92F" w14:textId="0E9E7372" w:rsidR="001F4B52" w:rsidRDefault="001F4B52">
          <w:r>
            <w:rPr>
              <w:b/>
              <w:bCs/>
            </w:rPr>
            <w:fldChar w:fldCharType="end"/>
          </w:r>
        </w:p>
      </w:sdtContent>
    </w:sdt>
    <w:p w14:paraId="25BAAEFE" w14:textId="3C983F31" w:rsidR="001F4B52" w:rsidRPr="001F4B52" w:rsidRDefault="001F4B52"/>
    <w:p w14:paraId="1C7DF36E" w14:textId="77777777" w:rsidR="00420218" w:rsidRDefault="00420218">
      <w:pPr>
        <w:rPr>
          <w:rFonts w:asciiTheme="majorHAnsi" w:eastAsiaTheme="majorEastAsia" w:hAnsiTheme="majorHAnsi" w:cstheme="majorBidi"/>
          <w:color w:val="0F4761" w:themeColor="accent1" w:themeShade="BF"/>
          <w:sz w:val="40"/>
          <w:szCs w:val="40"/>
        </w:rPr>
      </w:pPr>
      <w:r>
        <w:br w:type="page"/>
      </w:r>
    </w:p>
    <w:p w14:paraId="7BDFF333" w14:textId="08AE2995" w:rsidR="0021104C" w:rsidRPr="006A0D5E" w:rsidRDefault="00A14E86" w:rsidP="001F4B52">
      <w:pPr>
        <w:pStyle w:val="Nagwek1"/>
        <w:numPr>
          <w:ilvl w:val="0"/>
          <w:numId w:val="161"/>
        </w:numPr>
      </w:pPr>
      <w:bookmarkStart w:id="2" w:name="_Toc176298387"/>
      <w:r w:rsidRPr="006A0D5E">
        <w:lastRenderedPageBreak/>
        <w:t>Wstęp</w:t>
      </w:r>
      <w:bookmarkEnd w:id="2"/>
    </w:p>
    <w:p w14:paraId="3AFF316F" w14:textId="6D26D673" w:rsidR="00A14E86" w:rsidRPr="006A0D5E" w:rsidRDefault="00A14E86" w:rsidP="001F4B52">
      <w:pPr>
        <w:pStyle w:val="Nagwek2"/>
        <w:numPr>
          <w:ilvl w:val="1"/>
          <w:numId w:val="161"/>
        </w:numPr>
      </w:pPr>
      <w:bookmarkStart w:id="3" w:name="_Toc176298388"/>
      <w:r w:rsidRPr="006A0D5E">
        <w:t>Założenia projektowe</w:t>
      </w:r>
      <w:bookmarkEnd w:id="3"/>
    </w:p>
    <w:p w14:paraId="49BB8C6B" w14:textId="77777777" w:rsidR="00A14E86" w:rsidRPr="006A0D5E" w:rsidRDefault="00A14E86" w:rsidP="002C4359">
      <w:pPr>
        <w:ind w:firstLine="360"/>
        <w:jc w:val="both"/>
      </w:pPr>
      <w:bookmarkStart w:id="4" w:name="główne-osiągnięcia-projektu"/>
      <w:bookmarkEnd w:id="1"/>
      <w:r w:rsidRPr="006A0D5E">
        <w:t xml:space="preserve">Nasz projekt polega na stworzeniu pierwszoosobowej gry typu FPS (First Person </w:t>
      </w:r>
      <w:proofErr w:type="spellStart"/>
      <w:r w:rsidRPr="006A0D5E">
        <w:t>Shooter</w:t>
      </w:r>
      <w:proofErr w:type="spellEnd"/>
      <w:r w:rsidRPr="006A0D5E">
        <w:t xml:space="preserve">) w perspektywie 2,5D inspirowaną stylem klasycznej gry </w:t>
      </w:r>
      <w:proofErr w:type="spellStart"/>
      <w:r w:rsidRPr="006A0D5E">
        <w:t>Doom</w:t>
      </w:r>
      <w:proofErr w:type="spellEnd"/>
      <w:r w:rsidRPr="006A0D5E">
        <w:t xml:space="preserve"> z 1993 roku. </w:t>
      </w:r>
      <w:proofErr w:type="spellStart"/>
      <w:r w:rsidRPr="006A0D5E">
        <w:t>Doom</w:t>
      </w:r>
      <w:proofErr w:type="spellEnd"/>
      <w:r w:rsidRPr="006A0D5E">
        <w:t xml:space="preserve"> jest jednym  z legendarnych tytułów w historii gier wideo, często uznawanym za pioniera gatunku FPS, który zdefiniował wiele podstawowych mechanik, które stały się podstawą tego typu gier do dzisiaj.  W grze zastosowana została perspektywa gracza 2,5D, która łączy dwuwymiarowe tekstury z trójwymiarową przestrzenią, tworząc iluzję głębi i realizmu przy zachowaniu prostoty graficznej – bez skomplikowanych modeli 3D.</w:t>
      </w:r>
    </w:p>
    <w:p w14:paraId="3B06BD96" w14:textId="77777777" w:rsidR="00A14E86" w:rsidRPr="006A0D5E" w:rsidRDefault="00A14E86" w:rsidP="002C4359">
      <w:pPr>
        <w:ind w:firstLine="360"/>
        <w:jc w:val="both"/>
      </w:pPr>
      <w:r w:rsidRPr="006A0D5E">
        <w:t>Celem projektu jest nie tylko odtworzenie kultowej mechaniki rozgrywki, w tym najważniejsze aspekty rozgrywki, takie jak ruch gracza po mapie, walka z przeciwnikami oraz zbieranie przedmiotów i interakcje tych mechanik ze sobą. Projekt dał nam również możliwość zapoznania się z technicznymi aspektami tworzenia silników gier z perspektywą 2,5D. Projekt pozwoli nam także zgłębić zagadnienia takie jak optymalizacja kodu pod kątem wydajności, efektywne zarządzanie pamięcią, renderowanie grafiki w czasie rzeczywistym oraz implementacja podstawowej sztucznej inteligencji przeciwników. Gra będzie naśladować klimat i działanie oryginalnej gry – szybka akcja połączona z prostym sterowaniem, walka z przeciwnikami. Kluczowym elementem będzie zachowanie estetyki retro, z uwzględnieniem oryginalnej grafiki, jednak z pewnymi uproszczeniami na potrzeby projektu zespołowego.</w:t>
      </w:r>
    </w:p>
    <w:p w14:paraId="0CA3FFBB" w14:textId="5DAAD653" w:rsidR="00A14E86" w:rsidRPr="006A0D5E" w:rsidRDefault="00A14E86" w:rsidP="002C4359">
      <w:pPr>
        <w:ind w:firstLine="360"/>
        <w:jc w:val="both"/>
      </w:pPr>
      <w:r w:rsidRPr="006A0D5E">
        <w:t>Oryginalnego Dooma93 napisano w języku C, a w pewnych krytycznych aspektach, np. do obsługi grafiki oraz dźwięku wykorzystano assemblera, co zapewniło dużą wydajność na komputerach z tego okresu. My natomiast do skonstruowania naszego silnika gry sięgnęliśmy po język C++ w standardzie C++11, również ze względów wydajnościowych. Do utworzenia okna gry oraz rysowania elementów w grze użyliśmy popularnej i prostej w użytkowaniu biblioteki SFML 2.6.1. Do efektywnego zarządzania kodem źródłowym i umożliwienie wygodnej pracy zespołowej w projekcie wykorzystaliśmy system kontroli wersji Git, który pozwala na śledzenie zmian w kodzie i łatwe integrowanie pracy wszystkich członków zespołu.</w:t>
      </w:r>
    </w:p>
    <w:p w14:paraId="0A96736A" w14:textId="0910902F" w:rsidR="00A14E86" w:rsidRPr="006A0D5E" w:rsidRDefault="00A14E86" w:rsidP="002C4359">
      <w:pPr>
        <w:ind w:firstLine="360"/>
        <w:jc w:val="both"/>
      </w:pPr>
      <w:r w:rsidRPr="006A0D5E">
        <w:t>W projekcie zastosowaliśmy wzorzec projektowy ECS (</w:t>
      </w:r>
      <w:proofErr w:type="spellStart"/>
      <w:r w:rsidRPr="006A0D5E">
        <w:t>Entity</w:t>
      </w:r>
      <w:proofErr w:type="spellEnd"/>
      <w:r w:rsidRPr="006A0D5E">
        <w:t>-Component-System) do zarządzania logiką silnika gry. Wzorzec pozwoli na elastyczne tworzenie i zarządzanie obiektami gry poprzez podział na trzy główne typy elementów: Encje (</w:t>
      </w:r>
      <w:proofErr w:type="spellStart"/>
      <w:r w:rsidRPr="006A0D5E">
        <w:t>Entities</w:t>
      </w:r>
      <w:proofErr w:type="spellEnd"/>
      <w:r w:rsidRPr="006A0D5E">
        <w:t>), Komponenty (Components) oraz Systemy (Systems). Takie podejście projektowe ułatwia dodawanie nowych elementów gry i modyfikację już istniejących co poprawia skalowalność i elastyczność projektu.</w:t>
      </w:r>
    </w:p>
    <w:p w14:paraId="48D6721D" w14:textId="77777777" w:rsidR="00A14E86" w:rsidRPr="006A0D5E" w:rsidRDefault="00A14E86" w:rsidP="002C4359">
      <w:pPr>
        <w:ind w:firstLine="360"/>
        <w:jc w:val="both"/>
      </w:pPr>
      <w:r w:rsidRPr="006A0D5E">
        <w:t>Proces rozwoju gry będzie obejmował regularnie przeprowadzane testy kolejnych implementowanych modułów, aby zapewnić stabilność i jakość tworzonej gry. Końcowym wynikiem projektu będzie gotowa, grywalna wersja demo, prezentująca kluczowe mechaniki gry, dostępna do gry na komputerach PC z przynajmniej jednym poziomem.</w:t>
      </w:r>
    </w:p>
    <w:p w14:paraId="0AE44ECE" w14:textId="632B66E1" w:rsidR="00FB155A" w:rsidRPr="006A0D5E" w:rsidRDefault="00FB155A" w:rsidP="001F4B52">
      <w:pPr>
        <w:pStyle w:val="Nagwek2"/>
        <w:numPr>
          <w:ilvl w:val="1"/>
          <w:numId w:val="161"/>
        </w:numPr>
      </w:pPr>
      <w:bookmarkStart w:id="5" w:name="_Toc176298389"/>
      <w:r w:rsidRPr="006A0D5E">
        <w:lastRenderedPageBreak/>
        <w:t>Harmonogram i spis zadań</w:t>
      </w:r>
      <w:bookmarkEnd w:id="5"/>
    </w:p>
    <w:p w14:paraId="10036F89" w14:textId="5959B8A1" w:rsidR="00FB155A" w:rsidRPr="006A0D5E" w:rsidRDefault="00FB155A" w:rsidP="002C4359">
      <w:pPr>
        <w:ind w:firstLine="360"/>
        <w:jc w:val="both"/>
      </w:pPr>
      <w:r w:rsidRPr="006A0D5E">
        <w:t>Harmonogram projektu został rozpisany na dwa półsemestry, aby zapewnić wystarczająco dużo czasu na projektowanie, implementację, testowanie oraz dokończenie projektu. Daje to także margines na rozwiązanie problemów, które mogą pojawić się</w:t>
      </w:r>
      <w:r w:rsidR="00654703">
        <w:t> </w:t>
      </w:r>
      <w:r w:rsidRPr="006A0D5E">
        <w:t>w</w:t>
      </w:r>
      <w:r w:rsidR="00654703">
        <w:t> </w:t>
      </w:r>
      <w:r w:rsidRPr="006A0D5E">
        <w:t>trakcie realizacji projektu. Podczas przydziału zadań podzieliliśmy grę na</w:t>
      </w:r>
      <w:r w:rsidR="00654703">
        <w:t> </w:t>
      </w:r>
      <w:r w:rsidRPr="006A0D5E">
        <w:t>odpowiednie moduły i systemy, tak aby w miarę możliwości każdy był odpowiedzialny za</w:t>
      </w:r>
      <w:r w:rsidR="00654703">
        <w:t> </w:t>
      </w:r>
      <w:r w:rsidRPr="006A0D5E">
        <w:t>swoją autonomiczną część projektu, co na końcu pozwoli scalić wszystko w całość.</w:t>
      </w:r>
    </w:p>
    <w:p w14:paraId="6EDA9656" w14:textId="77777777" w:rsidR="00FB155A" w:rsidRPr="00654703" w:rsidRDefault="00FB155A" w:rsidP="002C4359">
      <w:pPr>
        <w:pStyle w:val="Akapitzlist"/>
        <w:numPr>
          <w:ilvl w:val="0"/>
          <w:numId w:val="156"/>
        </w:numPr>
        <w:jc w:val="both"/>
        <w:rPr>
          <w:sz w:val="24"/>
          <w:szCs w:val="24"/>
        </w:rPr>
      </w:pPr>
      <w:r w:rsidRPr="00654703">
        <w:rPr>
          <w:sz w:val="24"/>
          <w:szCs w:val="24"/>
        </w:rPr>
        <w:t>Przygotowanie środowiska programistycznego (Wiosna)</w:t>
      </w:r>
    </w:p>
    <w:p w14:paraId="52C64A97" w14:textId="77777777" w:rsidR="00FB155A" w:rsidRPr="00654703" w:rsidRDefault="00FB155A" w:rsidP="002C4359">
      <w:pPr>
        <w:pStyle w:val="Akapitzlist"/>
        <w:numPr>
          <w:ilvl w:val="1"/>
          <w:numId w:val="156"/>
        </w:numPr>
        <w:jc w:val="both"/>
        <w:rPr>
          <w:sz w:val="24"/>
          <w:szCs w:val="24"/>
        </w:rPr>
      </w:pPr>
      <w:r w:rsidRPr="00654703">
        <w:rPr>
          <w:sz w:val="24"/>
          <w:szCs w:val="24"/>
        </w:rPr>
        <w:t>Wybór narzędzi programistycznych (marzec):</w:t>
      </w:r>
    </w:p>
    <w:p w14:paraId="1C286BAF" w14:textId="77777777" w:rsidR="00FB155A" w:rsidRPr="00654703" w:rsidRDefault="00FB155A" w:rsidP="002C4359">
      <w:pPr>
        <w:pStyle w:val="Akapitzlist"/>
        <w:numPr>
          <w:ilvl w:val="0"/>
          <w:numId w:val="157"/>
        </w:numPr>
        <w:jc w:val="both"/>
        <w:rPr>
          <w:sz w:val="24"/>
          <w:szCs w:val="24"/>
          <w:u w:val="single"/>
        </w:rPr>
      </w:pPr>
      <w:r w:rsidRPr="00654703">
        <w:rPr>
          <w:sz w:val="24"/>
          <w:szCs w:val="24"/>
        </w:rPr>
        <w:t>Decyzja o wyborze narzędzi programistycznych, takich jak kompilator, biblioteki, system kontroli wersji oraz środowiska IDE (cały zespół),</w:t>
      </w:r>
    </w:p>
    <w:p w14:paraId="55B7D078" w14:textId="77777777" w:rsidR="00FB155A" w:rsidRPr="00654703" w:rsidRDefault="00FB155A" w:rsidP="002C4359">
      <w:pPr>
        <w:pStyle w:val="Akapitzlist"/>
        <w:numPr>
          <w:ilvl w:val="0"/>
          <w:numId w:val="157"/>
        </w:numPr>
        <w:jc w:val="both"/>
        <w:rPr>
          <w:sz w:val="24"/>
          <w:szCs w:val="24"/>
          <w:u w:val="single"/>
        </w:rPr>
      </w:pPr>
      <w:r w:rsidRPr="00654703">
        <w:rPr>
          <w:sz w:val="24"/>
          <w:szCs w:val="24"/>
        </w:rPr>
        <w:t>Utworzenie repozytorium i konfiguracja systemu kontroli wersji dla całego zespołu (cały zespół),</w:t>
      </w:r>
    </w:p>
    <w:p w14:paraId="07C578C5"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Instalacja i konfiguracja narzędzi (marzec – kwiecień)</w:t>
      </w:r>
    </w:p>
    <w:p w14:paraId="3DB6C3A1" w14:textId="21F3466C" w:rsidR="00FB155A" w:rsidRPr="00654703" w:rsidRDefault="00FB155A" w:rsidP="002C4359">
      <w:pPr>
        <w:pStyle w:val="Akapitzlist"/>
        <w:numPr>
          <w:ilvl w:val="0"/>
          <w:numId w:val="158"/>
        </w:numPr>
        <w:jc w:val="both"/>
        <w:rPr>
          <w:sz w:val="24"/>
          <w:szCs w:val="24"/>
          <w:u w:val="single"/>
        </w:rPr>
      </w:pPr>
      <w:r w:rsidRPr="00654703">
        <w:rPr>
          <w:sz w:val="24"/>
          <w:szCs w:val="24"/>
        </w:rPr>
        <w:t>Instalacja wybranych narzędzi na komputerach roboczych każdego z</w:t>
      </w:r>
      <w:r w:rsidR="00654703">
        <w:rPr>
          <w:sz w:val="24"/>
          <w:szCs w:val="24"/>
        </w:rPr>
        <w:t> </w:t>
      </w:r>
      <w:r w:rsidRPr="00654703">
        <w:rPr>
          <w:sz w:val="24"/>
          <w:szCs w:val="24"/>
        </w:rPr>
        <w:t>członków zespołu (cały zespół),</w:t>
      </w:r>
    </w:p>
    <w:p w14:paraId="277BDBD2" w14:textId="77777777" w:rsidR="00FB155A" w:rsidRPr="00654703" w:rsidRDefault="00FB155A" w:rsidP="002C4359">
      <w:pPr>
        <w:pStyle w:val="Akapitzlist"/>
        <w:numPr>
          <w:ilvl w:val="0"/>
          <w:numId w:val="158"/>
        </w:numPr>
        <w:jc w:val="both"/>
        <w:rPr>
          <w:sz w:val="24"/>
          <w:szCs w:val="24"/>
          <w:u w:val="single"/>
        </w:rPr>
      </w:pPr>
      <w:r w:rsidRPr="00654703">
        <w:rPr>
          <w:sz w:val="24"/>
          <w:szCs w:val="24"/>
        </w:rPr>
        <w:t>Konfiguracja środowiska programistycznego, ustawienia projektu w IDE (cały zespół),</w:t>
      </w:r>
    </w:p>
    <w:p w14:paraId="55ACC315" w14:textId="77777777" w:rsidR="00FB155A" w:rsidRPr="00654703" w:rsidRDefault="00FB155A" w:rsidP="002C4359">
      <w:pPr>
        <w:pStyle w:val="Akapitzlist"/>
        <w:numPr>
          <w:ilvl w:val="0"/>
          <w:numId w:val="158"/>
        </w:numPr>
        <w:jc w:val="both"/>
        <w:rPr>
          <w:sz w:val="24"/>
          <w:szCs w:val="24"/>
          <w:u w:val="single"/>
        </w:rPr>
      </w:pPr>
      <w:r w:rsidRPr="00654703">
        <w:rPr>
          <w:sz w:val="24"/>
          <w:szCs w:val="24"/>
        </w:rPr>
        <w:t xml:space="preserve">Stworzenie początkowej struktury katalogów w repozytorium (Mateusz </w:t>
      </w:r>
      <w:proofErr w:type="spellStart"/>
      <w:r w:rsidRPr="00654703">
        <w:rPr>
          <w:sz w:val="24"/>
          <w:szCs w:val="24"/>
        </w:rPr>
        <w:t>Lewczak</w:t>
      </w:r>
      <w:proofErr w:type="spellEnd"/>
      <w:r w:rsidRPr="00654703">
        <w:rPr>
          <w:sz w:val="24"/>
          <w:szCs w:val="24"/>
        </w:rPr>
        <w:t>),</w:t>
      </w:r>
    </w:p>
    <w:p w14:paraId="5FC4D485" w14:textId="77777777" w:rsidR="00FB155A" w:rsidRPr="00654703" w:rsidRDefault="00FB155A" w:rsidP="002C4359">
      <w:pPr>
        <w:pStyle w:val="Akapitzlist"/>
        <w:numPr>
          <w:ilvl w:val="0"/>
          <w:numId w:val="158"/>
        </w:numPr>
        <w:jc w:val="both"/>
        <w:rPr>
          <w:sz w:val="24"/>
          <w:szCs w:val="24"/>
          <w:u w:val="single"/>
        </w:rPr>
      </w:pPr>
      <w:r w:rsidRPr="00654703">
        <w:rPr>
          <w:sz w:val="24"/>
          <w:szCs w:val="24"/>
        </w:rPr>
        <w:t>Przetestowanie instalacji poprzez uruchomienie przykładowego projektu SFML (cały zespół)</w:t>
      </w:r>
    </w:p>
    <w:p w14:paraId="1D19CEA1"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Implementacja podstawowej struktury silnika (Wiosna)</w:t>
      </w:r>
    </w:p>
    <w:p w14:paraId="0218C7F0"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truktura klasy </w:t>
      </w:r>
      <w:proofErr w:type="spellStart"/>
      <w:r w:rsidRPr="00654703">
        <w:rPr>
          <w:sz w:val="24"/>
          <w:szCs w:val="24"/>
        </w:rPr>
        <w:t>GameEngine</w:t>
      </w:r>
      <w:proofErr w:type="spellEnd"/>
      <w:r w:rsidRPr="00654703">
        <w:rPr>
          <w:sz w:val="24"/>
          <w:szCs w:val="24"/>
        </w:rPr>
        <w:t xml:space="preserve"> (kwiecień) (Jakub Maliszewski),</w:t>
      </w:r>
    </w:p>
    <w:p w14:paraId="0BBB06AD"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Implementacja wzorca projektowego ECS (</w:t>
      </w:r>
      <w:proofErr w:type="spellStart"/>
      <w:r w:rsidRPr="00654703">
        <w:rPr>
          <w:sz w:val="24"/>
          <w:szCs w:val="24"/>
        </w:rPr>
        <w:t>Entity</w:t>
      </w:r>
      <w:proofErr w:type="spellEnd"/>
      <w:r w:rsidRPr="00654703">
        <w:rPr>
          <w:sz w:val="24"/>
          <w:szCs w:val="24"/>
        </w:rPr>
        <w:t xml:space="preserve"> – Component – System) (kwiecień – maj) (Mateusz </w:t>
      </w:r>
      <w:proofErr w:type="spellStart"/>
      <w:r w:rsidRPr="00654703">
        <w:rPr>
          <w:sz w:val="24"/>
          <w:szCs w:val="24"/>
        </w:rPr>
        <w:t>Lewczak</w:t>
      </w:r>
      <w:proofErr w:type="spellEnd"/>
      <w:r w:rsidRPr="00654703">
        <w:rPr>
          <w:sz w:val="24"/>
          <w:szCs w:val="24"/>
        </w:rPr>
        <w:t>),</w:t>
      </w:r>
    </w:p>
    <w:p w14:paraId="20FBCF14"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Implementacja klasy </w:t>
      </w:r>
      <w:proofErr w:type="spellStart"/>
      <w:r w:rsidRPr="00654703">
        <w:rPr>
          <w:sz w:val="24"/>
          <w:szCs w:val="24"/>
        </w:rPr>
        <w:t>WADLoader</w:t>
      </w:r>
      <w:proofErr w:type="spellEnd"/>
      <w:r w:rsidRPr="00654703">
        <w:rPr>
          <w:sz w:val="24"/>
          <w:szCs w:val="24"/>
        </w:rPr>
        <w:t xml:space="preserve"> wczytującej dane z pliku o rozszerzeniu .WAD z poziomem (kwiecień – maj) (Mateusz </w:t>
      </w:r>
      <w:proofErr w:type="spellStart"/>
      <w:r w:rsidRPr="00654703">
        <w:rPr>
          <w:sz w:val="24"/>
          <w:szCs w:val="24"/>
        </w:rPr>
        <w:t>Lewczak</w:t>
      </w:r>
      <w:proofErr w:type="spellEnd"/>
      <w:r w:rsidRPr="00654703">
        <w:rPr>
          <w:sz w:val="24"/>
          <w:szCs w:val="24"/>
        </w:rPr>
        <w:t>),</w:t>
      </w:r>
    </w:p>
    <w:p w14:paraId="7743ED86"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Implementacja  głównych systemów logiki gry oraz potrzebnych komponentów (Lato) (do połowy sierpnia)</w:t>
      </w:r>
    </w:p>
    <w:p w14:paraId="03FC1246"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System kontroli gracza i komponent stanu gracza (Jakub Maliszewski),</w:t>
      </w:r>
    </w:p>
    <w:p w14:paraId="7855C88A"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System ruchu gracza i komponent ruchu (Jakub Maliszewski),</w:t>
      </w:r>
    </w:p>
    <w:p w14:paraId="0DFB506B"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broni i komponent broni (Krzysztof </w:t>
      </w:r>
      <w:proofErr w:type="spellStart"/>
      <w:r w:rsidRPr="00654703">
        <w:rPr>
          <w:sz w:val="24"/>
          <w:szCs w:val="24"/>
        </w:rPr>
        <w:t>Blankiewicz</w:t>
      </w:r>
      <w:proofErr w:type="spellEnd"/>
      <w:r w:rsidRPr="00654703">
        <w:rPr>
          <w:sz w:val="24"/>
          <w:szCs w:val="24"/>
        </w:rPr>
        <w:t>),</w:t>
      </w:r>
    </w:p>
    <w:p w14:paraId="7D48DD21"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obrażeń i komponenty życia oraz obrażeń (Krzysztof </w:t>
      </w:r>
      <w:proofErr w:type="spellStart"/>
      <w:r w:rsidRPr="00654703">
        <w:rPr>
          <w:sz w:val="24"/>
          <w:szCs w:val="24"/>
        </w:rPr>
        <w:t>Blankiewicz</w:t>
      </w:r>
      <w:proofErr w:type="spellEnd"/>
      <w:r w:rsidRPr="00654703">
        <w:rPr>
          <w:sz w:val="24"/>
          <w:szCs w:val="24"/>
        </w:rPr>
        <w:t>),</w:t>
      </w:r>
    </w:p>
    <w:p w14:paraId="6F582708"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przeciwników i komponent przeciwnika (Jakub Maliszewski), </w:t>
      </w:r>
    </w:p>
    <w:p w14:paraId="23DE5B6A"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Implementacja systemów odpowiedzialnych za renderowanie grafiki (Lato)</w:t>
      </w:r>
    </w:p>
    <w:p w14:paraId="2465AE94"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renderowania </w:t>
      </w:r>
      <w:proofErr w:type="spellStart"/>
      <w:r w:rsidRPr="00654703">
        <w:rPr>
          <w:sz w:val="24"/>
          <w:szCs w:val="24"/>
        </w:rPr>
        <w:t>minimapy</w:t>
      </w:r>
      <w:proofErr w:type="spellEnd"/>
      <w:r w:rsidRPr="00654703">
        <w:rPr>
          <w:sz w:val="24"/>
          <w:szCs w:val="24"/>
        </w:rPr>
        <w:t xml:space="preserve"> i komponentu </w:t>
      </w:r>
      <w:proofErr w:type="spellStart"/>
      <w:r w:rsidRPr="00654703">
        <w:rPr>
          <w:sz w:val="24"/>
          <w:szCs w:val="24"/>
        </w:rPr>
        <w:t>spritu</w:t>
      </w:r>
      <w:proofErr w:type="spellEnd"/>
      <w:r w:rsidRPr="00654703">
        <w:rPr>
          <w:sz w:val="24"/>
          <w:szCs w:val="24"/>
        </w:rPr>
        <w:t xml:space="preserve"> </w:t>
      </w:r>
      <w:proofErr w:type="spellStart"/>
      <w:r w:rsidRPr="00654703">
        <w:rPr>
          <w:sz w:val="24"/>
          <w:szCs w:val="24"/>
        </w:rPr>
        <w:t>minimapy</w:t>
      </w:r>
      <w:proofErr w:type="spellEnd"/>
      <w:r w:rsidRPr="00654703">
        <w:rPr>
          <w:sz w:val="24"/>
          <w:szCs w:val="24"/>
        </w:rPr>
        <w:t xml:space="preserve"> (Mateusz </w:t>
      </w:r>
      <w:proofErr w:type="spellStart"/>
      <w:r w:rsidRPr="00654703">
        <w:rPr>
          <w:sz w:val="24"/>
          <w:szCs w:val="24"/>
        </w:rPr>
        <w:t>Lewczak</w:t>
      </w:r>
      <w:proofErr w:type="spellEnd"/>
      <w:r w:rsidRPr="00654703">
        <w:rPr>
          <w:sz w:val="24"/>
          <w:szCs w:val="24"/>
        </w:rPr>
        <w:t>),</w:t>
      </w:r>
    </w:p>
    <w:p w14:paraId="6BE718AA" w14:textId="77777777" w:rsidR="00FB155A" w:rsidRPr="00654703" w:rsidRDefault="00FB155A" w:rsidP="002C4359">
      <w:pPr>
        <w:pStyle w:val="Akapitzlist"/>
        <w:numPr>
          <w:ilvl w:val="1"/>
          <w:numId w:val="156"/>
        </w:numPr>
        <w:jc w:val="both"/>
        <w:rPr>
          <w:sz w:val="24"/>
          <w:szCs w:val="24"/>
          <w:u w:val="single"/>
        </w:rPr>
      </w:pPr>
      <w:r w:rsidRPr="00654703">
        <w:rPr>
          <w:sz w:val="24"/>
          <w:szCs w:val="24"/>
        </w:rPr>
        <w:lastRenderedPageBreak/>
        <w:t xml:space="preserve">System renderowania grafiki i komponentu </w:t>
      </w:r>
      <w:proofErr w:type="spellStart"/>
      <w:r w:rsidRPr="00654703">
        <w:rPr>
          <w:sz w:val="24"/>
          <w:szCs w:val="24"/>
        </w:rPr>
        <w:t>spritu</w:t>
      </w:r>
      <w:proofErr w:type="spellEnd"/>
      <w:r w:rsidRPr="00654703">
        <w:rPr>
          <w:sz w:val="24"/>
          <w:szCs w:val="24"/>
        </w:rPr>
        <w:t xml:space="preserve"> w grze (Mateusz </w:t>
      </w:r>
      <w:proofErr w:type="spellStart"/>
      <w:r w:rsidRPr="00654703">
        <w:rPr>
          <w:sz w:val="24"/>
          <w:szCs w:val="24"/>
        </w:rPr>
        <w:t>Lewczak</w:t>
      </w:r>
      <w:proofErr w:type="spellEnd"/>
      <w:r w:rsidRPr="00654703">
        <w:rPr>
          <w:sz w:val="24"/>
          <w:szCs w:val="24"/>
        </w:rPr>
        <w:t>),</w:t>
      </w:r>
    </w:p>
    <w:p w14:paraId="1BAA14BE"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System renderowania interfejsu gracza (Jakub Maliszewski).</w:t>
      </w:r>
    </w:p>
    <w:p w14:paraId="66EA6E8D"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Testowanie, optymalizacja i dokumentacja (Lato)</w:t>
      </w:r>
    </w:p>
    <w:p w14:paraId="4A9FF389"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Testowanie i optymalizacja (sierpień)</w:t>
      </w:r>
    </w:p>
    <w:p w14:paraId="754EA037" w14:textId="77777777" w:rsidR="00FB155A" w:rsidRPr="00654703" w:rsidRDefault="00FB155A" w:rsidP="002C4359">
      <w:pPr>
        <w:pStyle w:val="Akapitzlist"/>
        <w:numPr>
          <w:ilvl w:val="2"/>
          <w:numId w:val="156"/>
        </w:numPr>
        <w:jc w:val="both"/>
        <w:rPr>
          <w:sz w:val="24"/>
          <w:szCs w:val="24"/>
          <w:u w:val="single"/>
        </w:rPr>
      </w:pPr>
      <w:r w:rsidRPr="00654703">
        <w:rPr>
          <w:sz w:val="24"/>
          <w:szCs w:val="24"/>
        </w:rPr>
        <w:t>Przeprowadzenie pełnych testów funkcjonalnych i wydajnościowych, aby upewnić się, że gra działa zgodnie z założeniami projektowymi (cały zespół),</w:t>
      </w:r>
    </w:p>
    <w:p w14:paraId="646548D4" w14:textId="77777777" w:rsidR="00FB155A" w:rsidRPr="00654703" w:rsidRDefault="00FB155A" w:rsidP="002C4359">
      <w:pPr>
        <w:pStyle w:val="Akapitzlist"/>
        <w:numPr>
          <w:ilvl w:val="2"/>
          <w:numId w:val="156"/>
        </w:numPr>
        <w:jc w:val="both"/>
        <w:rPr>
          <w:sz w:val="24"/>
          <w:szCs w:val="24"/>
          <w:u w:val="single"/>
        </w:rPr>
      </w:pPr>
      <w:r w:rsidRPr="00654703">
        <w:rPr>
          <w:sz w:val="24"/>
          <w:szCs w:val="24"/>
        </w:rPr>
        <w:t>Poprawa ewentualnych błędów i optymalizacja kodu w krytycznych obszarach silnika (cały zespół),</w:t>
      </w:r>
    </w:p>
    <w:p w14:paraId="1CA7C7C2"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Opracowanie dokumentacji i końcowego raportu (sierpień – wrzesień)</w:t>
      </w:r>
    </w:p>
    <w:p w14:paraId="6BA70FAD" w14:textId="77777777" w:rsidR="00FB155A" w:rsidRPr="00654703" w:rsidRDefault="00FB155A" w:rsidP="002C4359">
      <w:pPr>
        <w:pStyle w:val="Akapitzlist"/>
        <w:numPr>
          <w:ilvl w:val="0"/>
          <w:numId w:val="159"/>
        </w:numPr>
        <w:jc w:val="both"/>
        <w:rPr>
          <w:sz w:val="24"/>
          <w:szCs w:val="24"/>
          <w:u w:val="single"/>
        </w:rPr>
      </w:pPr>
      <w:r w:rsidRPr="00654703">
        <w:rPr>
          <w:sz w:val="24"/>
          <w:szCs w:val="24"/>
        </w:rPr>
        <w:t>Poprawienie komentarzy w kodzie opisujących strukturę projektu (cały zespół),</w:t>
      </w:r>
    </w:p>
    <w:p w14:paraId="03115484" w14:textId="77777777" w:rsidR="00FB155A" w:rsidRPr="00654703" w:rsidRDefault="00FB155A" w:rsidP="002C4359">
      <w:pPr>
        <w:pStyle w:val="Akapitzlist"/>
        <w:numPr>
          <w:ilvl w:val="0"/>
          <w:numId w:val="159"/>
        </w:numPr>
        <w:jc w:val="both"/>
        <w:rPr>
          <w:sz w:val="24"/>
          <w:szCs w:val="24"/>
          <w:u w:val="single"/>
        </w:rPr>
      </w:pPr>
      <w:r w:rsidRPr="00654703">
        <w:rPr>
          <w:sz w:val="24"/>
          <w:szCs w:val="24"/>
        </w:rPr>
        <w:t>Sporządzenie raportu końcowego, podsumowującego wyniki projektu, napotkane problemy i ich rozwiązania oraz wnioski z realizacji projektu (cały zespół).</w:t>
      </w:r>
    </w:p>
    <w:p w14:paraId="115549F8" w14:textId="77777777" w:rsidR="00FB155A" w:rsidRPr="006A0D5E" w:rsidRDefault="00FB155A" w:rsidP="002C4359">
      <w:pPr>
        <w:ind w:firstLine="360"/>
        <w:jc w:val="both"/>
      </w:pPr>
    </w:p>
    <w:p w14:paraId="7D8AECED" w14:textId="445FDAC7" w:rsidR="0021104C" w:rsidRPr="006A0D5E" w:rsidRDefault="00000000" w:rsidP="001F4B52">
      <w:pPr>
        <w:pStyle w:val="Nagwek2"/>
        <w:numPr>
          <w:ilvl w:val="1"/>
          <w:numId w:val="161"/>
        </w:numPr>
      </w:pPr>
      <w:bookmarkStart w:id="6" w:name="technologia-i-narzędzia"/>
      <w:bookmarkStart w:id="7" w:name="_Toc176298390"/>
      <w:bookmarkEnd w:id="4"/>
      <w:r w:rsidRPr="006A0D5E">
        <w:t>Technologia i Narzędzia</w:t>
      </w:r>
      <w:bookmarkEnd w:id="7"/>
    </w:p>
    <w:p w14:paraId="55B03941" w14:textId="0EFC2236" w:rsidR="0021104C" w:rsidRPr="006A0D5E" w:rsidRDefault="00000000" w:rsidP="002C4359">
      <w:pPr>
        <w:pStyle w:val="FirstParagraph"/>
        <w:ind w:firstLine="720"/>
        <w:jc w:val="both"/>
      </w:pPr>
      <w:r w:rsidRPr="006A0D5E">
        <w:t xml:space="preserve">Projekt został zaimplementowany w języku </w:t>
      </w:r>
      <w:r w:rsidRPr="006A0D5E">
        <w:rPr>
          <w:b/>
          <w:bCs/>
        </w:rPr>
        <w:t>C++</w:t>
      </w:r>
      <w:r w:rsidRPr="006A0D5E">
        <w:t xml:space="preserve">, co pozwoliło na osiągnięcie wysokiej wydajności i pełnej kontroli nad zasobami systemowymi. Do zarządzania procesem budowania wykorzystaliśmy </w:t>
      </w:r>
      <w:proofErr w:type="spellStart"/>
      <w:r w:rsidRPr="006A0D5E">
        <w:rPr>
          <w:b/>
          <w:bCs/>
        </w:rPr>
        <w:t>CMake</w:t>
      </w:r>
      <w:proofErr w:type="spellEnd"/>
      <w:r w:rsidRPr="006A0D5E">
        <w:t>, co zapewniło nam elastyczność i</w:t>
      </w:r>
      <w:r w:rsidR="007B5747">
        <w:t> </w:t>
      </w:r>
      <w:r w:rsidRPr="006A0D5E">
        <w:t>możliwość pracy na różnych środowiskach programistycznych, od Visual Studio na</w:t>
      </w:r>
      <w:r w:rsidR="0048490B">
        <w:t> </w:t>
      </w:r>
      <w:r w:rsidRPr="006A0D5E">
        <w:t xml:space="preserve">Windowsie, po </w:t>
      </w:r>
      <w:r w:rsidR="0048490B">
        <w:t xml:space="preserve">edytor VIM i tradycyjna kompilacja za pomocą kompilatora </w:t>
      </w:r>
      <w:r w:rsidRPr="006A0D5E">
        <w:t>GCC na</w:t>
      </w:r>
      <w:r w:rsidR="0048490B">
        <w:t> </w:t>
      </w:r>
      <w:proofErr w:type="spellStart"/>
      <w:r w:rsidRPr="006A0D5E">
        <w:t>Linuxie</w:t>
      </w:r>
      <w:proofErr w:type="spellEnd"/>
      <w:r w:rsidRPr="006A0D5E">
        <w:t>. Każdy członek zespołu mógł wybrać środowisko, które najlepiej odpowiadało jego preferencjom, co znacznie ułatwiło współpracę.</w:t>
      </w:r>
    </w:p>
    <w:p w14:paraId="27DC6F9A" w14:textId="05D3B15B" w:rsidR="001F4B52" w:rsidRDefault="002C4359" w:rsidP="001F4B52">
      <w:pPr>
        <w:pStyle w:val="Nagwek1"/>
        <w:numPr>
          <w:ilvl w:val="0"/>
          <w:numId w:val="161"/>
        </w:numPr>
      </w:pPr>
      <w:bookmarkStart w:id="8" w:name="teoretyczne-wprowadzenie"/>
      <w:bookmarkStart w:id="9" w:name="_Toc176298391"/>
      <w:bookmarkEnd w:id="0"/>
      <w:bookmarkEnd w:id="6"/>
      <w:r w:rsidRPr="006A0D5E">
        <w:t>Wprowadzenie teoretyczne</w:t>
      </w:r>
      <w:bookmarkEnd w:id="9"/>
    </w:p>
    <w:p w14:paraId="3FA44D27" w14:textId="50EA213A" w:rsidR="002C4359" w:rsidRPr="001F4B52" w:rsidRDefault="002C4359" w:rsidP="001F4B52">
      <w:pPr>
        <w:pStyle w:val="Nagwek2"/>
        <w:numPr>
          <w:ilvl w:val="1"/>
          <w:numId w:val="161"/>
        </w:numPr>
      </w:pPr>
      <w:bookmarkStart w:id="10" w:name="_Toc176298392"/>
      <w:r w:rsidRPr="001F4B52">
        <w:t>Doom93 (Jakub Maliszewski)</w:t>
      </w:r>
      <w:bookmarkEnd w:id="10"/>
    </w:p>
    <w:p w14:paraId="1D309E1F" w14:textId="670096F4" w:rsidR="002C4359" w:rsidRPr="006A0D5E" w:rsidRDefault="002C4359" w:rsidP="002C4359">
      <w:pPr>
        <w:ind w:firstLine="567"/>
        <w:jc w:val="both"/>
      </w:pPr>
      <w:r w:rsidRPr="006A0D5E">
        <w:t>Doom93 stworzony przez firmę id Software i wydany w 1993 roku, zrewolucjonizował rynek gier komputerowych. Unikalny styl i dynamiczna rozgrywka połączona z</w:t>
      </w:r>
      <w:r w:rsidR="00654703">
        <w:t> </w:t>
      </w:r>
      <w:r w:rsidRPr="006A0D5E">
        <w:t xml:space="preserve">zastosowaniem nowatorskich jak na tamte czasy technik programistycznych spowodowały, że </w:t>
      </w:r>
      <w:proofErr w:type="spellStart"/>
      <w:r w:rsidRPr="006A0D5E">
        <w:t>Doom</w:t>
      </w:r>
      <w:proofErr w:type="spellEnd"/>
      <w:r w:rsidRPr="006A0D5E">
        <w:t xml:space="preserve"> stał się legendarnym tytułem rozpoznawanym praktycznie przez każdego gracza. Głównymi programistami byli John </w:t>
      </w:r>
      <w:proofErr w:type="spellStart"/>
      <w:r w:rsidRPr="006A0D5E">
        <w:t>Carmack</w:t>
      </w:r>
      <w:proofErr w:type="spellEnd"/>
      <w:r w:rsidRPr="006A0D5E">
        <w:t xml:space="preserve"> i John Romero, którzy wspólnymi siłami stworzyli silnik zdolny do renderowania złożonych scen 2,5D w czasie rzeczywistym na ówczesnych komputerach klasy PC o bardzo ograniczonych zasobach sprzętowych. Powszechnie dostępne komputery w tamtym czasie nie posiadały dedykowanych układów graficznych (ang. GPU – Graphics Processing Unit) </w:t>
      </w:r>
      <w:r w:rsidRPr="006A0D5E">
        <w:lastRenderedPageBreak/>
        <w:t>c</w:t>
      </w:r>
      <w:r w:rsidR="00654703">
        <w:t>o </w:t>
      </w:r>
      <w:r w:rsidRPr="006A0D5E">
        <w:t>spowodowało, że twórcy musieli się posunąć do wielu nietypowych i innowacyjnych jak</w:t>
      </w:r>
      <w:r w:rsidR="00654703">
        <w:t> </w:t>
      </w:r>
      <w:r w:rsidRPr="006A0D5E">
        <w:t>na te czasy rozwiązań, aby gra mogła w ogóle powstać.</w:t>
      </w:r>
    </w:p>
    <w:p w14:paraId="6D2ED3A4" w14:textId="698F14A2" w:rsidR="002C4359" w:rsidRPr="006A0D5E" w:rsidRDefault="002C4359" w:rsidP="002C4359">
      <w:pPr>
        <w:ind w:firstLine="567"/>
        <w:jc w:val="both"/>
      </w:pPr>
      <w:r w:rsidRPr="006A0D5E">
        <w:t xml:space="preserve">Jednym z kluczowych rozwiązań zastosowanych w </w:t>
      </w:r>
      <w:proofErr w:type="spellStart"/>
      <w:r w:rsidRPr="006A0D5E">
        <w:t>Doomie</w:t>
      </w:r>
      <w:proofErr w:type="spellEnd"/>
      <w:r w:rsidRPr="006A0D5E">
        <w:t xml:space="preserve"> była technika </w:t>
      </w:r>
      <w:proofErr w:type="spellStart"/>
      <w:r w:rsidRPr="006A0D5E">
        <w:t>raycastingu</w:t>
      </w:r>
      <w:proofErr w:type="spellEnd"/>
      <w:r w:rsidRPr="006A0D5E">
        <w:t xml:space="preserve">. </w:t>
      </w:r>
      <w:proofErr w:type="spellStart"/>
      <w:r w:rsidRPr="006A0D5E">
        <w:t>Raycasting</w:t>
      </w:r>
      <w:proofErr w:type="spellEnd"/>
      <w:r w:rsidRPr="006A0D5E">
        <w:t xml:space="preserve"> to metoda, która polega dosłownie na „rzucaniu promieni” z punktu widzenia gracza w różnych kierunkach, aby określić co gracz widzi na ekranie. Każdy promień przeszukuje przestrzeń gry w poszukiwaniu najbliższej powierzchni i na tej podstawie </w:t>
      </w:r>
      <w:proofErr w:type="spellStart"/>
      <w:r w:rsidRPr="006A0D5E">
        <w:t>renderuje</w:t>
      </w:r>
      <w:proofErr w:type="spellEnd"/>
      <w:r w:rsidRPr="006A0D5E">
        <w:t xml:space="preserve"> odpowiednią teksturą w odpowiedniej skali. Technika ta była znacznie mniej zajmująca zasoby w porównaniu do tradycyjnych technik renderowania 3D (w tamtych czasach był to głównie mało wydajny algorytm malarski używany w programach modelowania inżynierskiego CAD). Pozwalało to na stworzenie płynnej i realistycznej iluzji trójwymiarowej przestrzeni przy jednoczesnym małym zapotrzebowaniu w moc obliczeniową co umożliwiało wykorzystanie ówczesnych procesorów.</w:t>
      </w:r>
    </w:p>
    <w:p w14:paraId="387A2640" w14:textId="0FC374A1" w:rsidR="002C4359" w:rsidRPr="006A0D5E" w:rsidRDefault="002C4359" w:rsidP="002C4359">
      <w:pPr>
        <w:ind w:firstLine="567"/>
        <w:jc w:val="both"/>
      </w:pPr>
      <w:r w:rsidRPr="006A0D5E">
        <w:t>Kolejnym znacznie bardziej nowatorskim i przełomowym rozwiązaniem zastosowanym w </w:t>
      </w:r>
      <w:proofErr w:type="spellStart"/>
      <w:r w:rsidRPr="006A0D5E">
        <w:t>Doomie</w:t>
      </w:r>
      <w:proofErr w:type="spellEnd"/>
      <w:r w:rsidRPr="006A0D5E">
        <w:t xml:space="preserve"> było wykorzystanie drzew BSP (</w:t>
      </w:r>
      <w:proofErr w:type="spellStart"/>
      <w:r w:rsidRPr="006A0D5E">
        <w:t>Binary</w:t>
      </w:r>
      <w:proofErr w:type="spellEnd"/>
      <w:r w:rsidRPr="006A0D5E">
        <w:t xml:space="preserve"> Space </w:t>
      </w:r>
      <w:proofErr w:type="spellStart"/>
      <w:r w:rsidRPr="006A0D5E">
        <w:t>Partitioning</w:t>
      </w:r>
      <w:proofErr w:type="spellEnd"/>
      <w:r w:rsidRPr="006A0D5E">
        <w:t>) do</w:t>
      </w:r>
      <w:r w:rsidR="00654703">
        <w:t> </w:t>
      </w:r>
      <w:r w:rsidRPr="006A0D5E">
        <w:t>zarządzania geometrią poziomów i znajdowaniem obiektów najbliżej gracza. Drzewa BSP umożliwiły efektywne dzielenie przestrzeni gry na mniejsze elementy i szybkie ich</w:t>
      </w:r>
      <w:r w:rsidR="00654703">
        <w:t> </w:t>
      </w:r>
      <w:r w:rsidRPr="006A0D5E">
        <w:t>odnajdywanie, gdy były potrzebne np. do określenia trafienia podczas strzału. To</w:t>
      </w:r>
      <w:r w:rsidR="00654703">
        <w:t> </w:t>
      </w:r>
      <w:r w:rsidRPr="006A0D5E">
        <w:t>podejście znacznie przyspieszyło proces renderowania, gdyż silnik gry był w stanie bardzo szybko określić, które obszary powinny być widoczne z danej pozycji gracza i</w:t>
      </w:r>
      <w:r w:rsidR="00654703">
        <w:t> </w:t>
      </w:r>
      <w:r w:rsidRPr="006A0D5E">
        <w:t>w</w:t>
      </w:r>
      <w:r w:rsidR="00654703">
        <w:t> </w:t>
      </w:r>
      <w:r w:rsidRPr="006A0D5E">
        <w:t>jakiej kolejności powinny być rysowane. Ta struktura danych okazała się krytyczna dla</w:t>
      </w:r>
      <w:r w:rsidR="00654703">
        <w:t> </w:t>
      </w:r>
      <w:r w:rsidRPr="006A0D5E">
        <w:t>osiągnięcia płynnej rozgrywki, umożliwiając szybkie i efektywne renderowanie nawet na</w:t>
      </w:r>
      <w:r w:rsidR="00654703">
        <w:t> </w:t>
      </w:r>
      <w:r w:rsidRPr="006A0D5E">
        <w:t xml:space="preserve">słabszym sprzęcie. To pionierskie rozwiązanie zdefiniowało przyszłość tego typu gier, zostało dopracowane w kolejnej produkcji </w:t>
      </w:r>
      <w:proofErr w:type="spellStart"/>
      <w:r w:rsidRPr="006A0D5E">
        <w:t>Carmack’a</w:t>
      </w:r>
      <w:proofErr w:type="spellEnd"/>
      <w:r w:rsidRPr="006A0D5E">
        <w:t xml:space="preserve">, czyli równie legendarnym </w:t>
      </w:r>
      <w:proofErr w:type="spellStart"/>
      <w:r w:rsidRPr="006A0D5E">
        <w:t>Quake’u</w:t>
      </w:r>
      <w:proofErr w:type="spellEnd"/>
      <w:r w:rsidRPr="006A0D5E">
        <w:t xml:space="preserve"> oraz w innym tytule legendarnym dla gier FPS – </w:t>
      </w:r>
      <w:proofErr w:type="spellStart"/>
      <w:r w:rsidRPr="006A0D5E">
        <w:t>Counter</w:t>
      </w:r>
      <w:proofErr w:type="spellEnd"/>
      <w:r w:rsidRPr="006A0D5E">
        <w:t xml:space="preserve"> Strike na silniku Source.</w:t>
      </w:r>
    </w:p>
    <w:p w14:paraId="411A3FD7" w14:textId="77777777" w:rsidR="002C4359" w:rsidRPr="006A0D5E" w:rsidRDefault="002C4359" w:rsidP="002C4359">
      <w:pPr>
        <w:ind w:firstLine="567"/>
        <w:jc w:val="both"/>
      </w:pPr>
      <w:proofErr w:type="spellStart"/>
      <w:r w:rsidRPr="006A0D5E">
        <w:t>Doom</w:t>
      </w:r>
      <w:proofErr w:type="spellEnd"/>
      <w:r w:rsidRPr="006A0D5E">
        <w:t xml:space="preserve"> wprowadził również innowacyjne podejście do zarządzania zasobami gry. Wszystkie dane poziomu takie jak dźwięki, odnośniki do używanych tekstur, struktura poziomu, rozmieszczenie przeciwników, gracza oraz innych obiektów na mapie były przechowywane w plikach o rozszerzeniu .WAD (skrót od </w:t>
      </w:r>
      <w:proofErr w:type="spellStart"/>
      <w:r w:rsidRPr="006A0D5E">
        <w:t>Where’s</w:t>
      </w:r>
      <w:proofErr w:type="spellEnd"/>
      <w:r w:rsidRPr="006A0D5E">
        <w:t xml:space="preserve"> </w:t>
      </w:r>
      <w:proofErr w:type="spellStart"/>
      <w:r w:rsidRPr="006A0D5E">
        <w:t>All</w:t>
      </w:r>
      <w:proofErr w:type="spellEnd"/>
      <w:r w:rsidRPr="006A0D5E">
        <w:t xml:space="preserve"> the Data). Format ten ułatwił dystrybucję oraz modyfikację gry co znacząco przyczyniło się do rozwoju popularności  tak zwanego „</w:t>
      </w:r>
      <w:proofErr w:type="spellStart"/>
      <w:r w:rsidRPr="006A0D5E">
        <w:t>modowania</w:t>
      </w:r>
      <w:proofErr w:type="spellEnd"/>
      <w:r w:rsidRPr="006A0D5E">
        <w:t>” gry przez samych graczy. Układ pliku umożliwiał również szybkie ładowanie zasobów w trakcie rozgrywki, optymalizując czas ładowania.</w:t>
      </w:r>
    </w:p>
    <w:p w14:paraId="270FE5BC" w14:textId="425E13C8" w:rsidR="002C4359" w:rsidRPr="006A0D5E" w:rsidRDefault="002C4359" w:rsidP="002C4359">
      <w:pPr>
        <w:ind w:firstLine="567"/>
        <w:jc w:val="both"/>
      </w:pPr>
      <w:r w:rsidRPr="006A0D5E">
        <w:t>Kolejną nowością było pierwsze w historii zastosowanie techniki dynamicznego oświetlenie. Silnik pozwalał na zmienianie jasności obiektów w czasie rzeczywistym, co</w:t>
      </w:r>
      <w:r w:rsidR="00654703">
        <w:t> </w:t>
      </w:r>
      <w:r w:rsidRPr="006A0D5E">
        <w:t>pozwalało na tworzenie bardziej realistycznych scen z efektami świetlnymi i migającymi światłami, które potęgowały klimat horroru. W połączeniu z unikalnym stylem graficznym, te efekty wizualne dodawały immersji i pozwalały graczom „zanurzyć się” w atmosferze gry.</w:t>
      </w:r>
    </w:p>
    <w:p w14:paraId="27ED33D7" w14:textId="77777777" w:rsidR="002C4359" w:rsidRPr="006A0D5E" w:rsidRDefault="002C4359" w:rsidP="002C4359">
      <w:pPr>
        <w:ind w:firstLine="567"/>
        <w:jc w:val="both"/>
      </w:pPr>
      <w:r w:rsidRPr="006A0D5E">
        <w:t xml:space="preserve">Jakby tego było mało </w:t>
      </w:r>
      <w:proofErr w:type="spellStart"/>
      <w:r w:rsidRPr="006A0D5E">
        <w:t>Doom</w:t>
      </w:r>
      <w:proofErr w:type="spellEnd"/>
      <w:r w:rsidRPr="006A0D5E">
        <w:t xml:space="preserve"> był również jednym z pierwszych tytułów, które wprowadziły tryb gry sieciowej (</w:t>
      </w:r>
      <w:proofErr w:type="spellStart"/>
      <w:r w:rsidRPr="006A0D5E">
        <w:t>multiplayer</w:t>
      </w:r>
      <w:proofErr w:type="spellEnd"/>
      <w:r w:rsidRPr="006A0D5E">
        <w:t>), znany jako „</w:t>
      </w:r>
      <w:proofErr w:type="spellStart"/>
      <w:r w:rsidRPr="006A0D5E">
        <w:t>deathmatch</w:t>
      </w:r>
      <w:proofErr w:type="spellEnd"/>
      <w:r w:rsidRPr="006A0D5E">
        <w:t xml:space="preserve">”. Gracze mogli łączyć się ze sobą lokalnie wykorzystując protokół IPX i rywalizując na specjalnie </w:t>
      </w:r>
      <w:r w:rsidRPr="006A0D5E">
        <w:lastRenderedPageBreak/>
        <w:t>zaprojektowanych mapach. Stało się to podstawą do dalszego rozwoju gier wieloosobowych i podłożyło fundamenty pod przyszłe duże sukcesy gatunku FPS.</w:t>
      </w:r>
    </w:p>
    <w:p w14:paraId="51EA9114" w14:textId="70A89925" w:rsidR="002C4359" w:rsidRPr="006A0D5E" w:rsidRDefault="002C4359" w:rsidP="002C4359">
      <w:pPr>
        <w:ind w:firstLine="567"/>
        <w:jc w:val="both"/>
      </w:pPr>
      <w:r w:rsidRPr="006A0D5E">
        <w:t>Wszystkie te innowacje przyczyniły się do niesamowitego sukcesu gry czyniąc ją</w:t>
      </w:r>
      <w:r w:rsidR="00654703">
        <w:t> </w:t>
      </w:r>
      <w:r w:rsidRPr="006A0D5E">
        <w:t xml:space="preserve">rozpoznawalną praktycznie dla każdego laika gier komputerowych. </w:t>
      </w:r>
      <w:proofErr w:type="spellStart"/>
      <w:r w:rsidRPr="006A0D5E">
        <w:t>Doom</w:t>
      </w:r>
      <w:proofErr w:type="spellEnd"/>
      <w:r w:rsidRPr="006A0D5E">
        <w:t xml:space="preserve"> był nie tylko technologicznym arcydziełem swoich czasów, ale również przetarł drogę dla branży </w:t>
      </w:r>
      <w:r w:rsidR="00654703">
        <w:t>g</w:t>
      </w:r>
      <w:r w:rsidRPr="006A0D5E">
        <w:t>ier komputerowych jaką znamy dzisiaj. Pewne jest, że gra była w pewnym sensie kamieniem milowym w historii gier komputerowych i zainspirowała wielu twórców do poszukiwania nowych, bardziej wydajnych metod tworzenia gier.</w:t>
      </w:r>
    </w:p>
    <w:p w14:paraId="2ECC7B2B" w14:textId="77777777" w:rsidR="002C4359" w:rsidRPr="006A0D5E" w:rsidRDefault="002C4359" w:rsidP="00654703">
      <w:pPr>
        <w:jc w:val="center"/>
      </w:pPr>
      <w:r w:rsidRPr="006A0D5E">
        <w:rPr>
          <w:noProof/>
        </w:rPr>
        <w:drawing>
          <wp:inline distT="0" distB="0" distL="0" distR="0" wp14:anchorId="3B57881F" wp14:editId="092C6A5F">
            <wp:extent cx="5343525" cy="4007644"/>
            <wp:effectExtent l="0" t="0" r="0" b="0"/>
            <wp:docPr id="1795057792" name="Obraz 1" descr="DOOM: Collector's Edition Screenshots for Windows - Moby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OM: Collector's Edition Screenshots for Windows - MobyGam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6429" cy="4009822"/>
                    </a:xfrm>
                    <a:prstGeom prst="rect">
                      <a:avLst/>
                    </a:prstGeom>
                    <a:noFill/>
                    <a:ln>
                      <a:noFill/>
                    </a:ln>
                  </pic:spPr>
                </pic:pic>
              </a:graphicData>
            </a:graphic>
          </wp:inline>
        </w:drawing>
      </w:r>
    </w:p>
    <w:p w14:paraId="759DDE5C" w14:textId="77777777" w:rsidR="002C4359" w:rsidRPr="006A0D5E" w:rsidRDefault="002C4359" w:rsidP="002C4359">
      <w:pPr>
        <w:jc w:val="both"/>
      </w:pPr>
      <w:r w:rsidRPr="006A0D5E">
        <w:t xml:space="preserve">Rys.1 </w:t>
      </w:r>
      <w:proofErr w:type="spellStart"/>
      <w:r w:rsidRPr="006A0D5E">
        <w:t>Screenshot</w:t>
      </w:r>
      <w:proofErr w:type="spellEnd"/>
      <w:r w:rsidRPr="006A0D5E">
        <w:t xml:space="preserve"> z gry Doom93 – Początek kultowej pierwszej misji E1M1                      </w:t>
      </w:r>
    </w:p>
    <w:p w14:paraId="73AC3498" w14:textId="175C6790" w:rsidR="002C4359" w:rsidRPr="006A0D5E" w:rsidRDefault="002C4359" w:rsidP="001F4B52">
      <w:pPr>
        <w:pStyle w:val="Nagwek2"/>
        <w:numPr>
          <w:ilvl w:val="1"/>
          <w:numId w:val="161"/>
        </w:numPr>
      </w:pPr>
      <w:bookmarkStart w:id="11" w:name="_Toc176298393"/>
      <w:r w:rsidRPr="006A0D5E">
        <w:t>Silniki gier (Jakub Maliszewski)</w:t>
      </w:r>
      <w:bookmarkEnd w:id="11"/>
    </w:p>
    <w:p w14:paraId="306AB3BD" w14:textId="3E4400DD" w:rsidR="002C4359" w:rsidRPr="006A0D5E" w:rsidRDefault="002C4359" w:rsidP="002C4359">
      <w:pPr>
        <w:ind w:firstLine="567"/>
        <w:jc w:val="both"/>
      </w:pPr>
      <w:r w:rsidRPr="006A0D5E">
        <w:t>Silnik gry, to zestaw podstawowych modułów i mechanizmów programistycznych, które umożliwiają realizację kluczowych funkcji potrzebnych do działania gry. Stanowi on</w:t>
      </w:r>
      <w:r w:rsidR="00654703">
        <w:t> </w:t>
      </w:r>
      <w:r w:rsidRPr="006A0D5E">
        <w:t>główną część kodu gry, która zajmuje się interakcją pomiędzy poszczególnymi obiektami w grze. Struktura silników gier nie jest z góry zdefiniowana i mogą się one między sobą znacząco różnić, jednak istnieją pewne podstawowe komponenty, które występują w</w:t>
      </w:r>
      <w:r w:rsidR="00654703">
        <w:t> </w:t>
      </w:r>
      <w:r w:rsidRPr="006A0D5E">
        <w:t>nich praktycznie zawsze.</w:t>
      </w:r>
    </w:p>
    <w:p w14:paraId="087E31B4" w14:textId="084077F3" w:rsidR="002C4359" w:rsidRPr="006A0D5E" w:rsidRDefault="002C4359" w:rsidP="002C4359">
      <w:pPr>
        <w:ind w:firstLine="567"/>
        <w:jc w:val="both"/>
      </w:pPr>
      <w:r w:rsidRPr="006A0D5E">
        <w:t>Jednym z podstawowych zadań silnika gry jest generowanie i wyświetlanie grafiki na</w:t>
      </w:r>
      <w:r w:rsidR="00654703">
        <w:t> </w:t>
      </w:r>
      <w:r w:rsidRPr="006A0D5E">
        <w:t xml:space="preserve">ekranie. Zależnie od projektu mogą wspierać zarówno renderowanie 2D, jak i 3D, </w:t>
      </w:r>
      <w:r w:rsidRPr="006A0D5E">
        <w:lastRenderedPageBreak/>
        <w:t>pozwalając na tworzenie różnych rodzajów wizualizacji. Dobór techniki renderowania ma</w:t>
      </w:r>
      <w:r w:rsidR="00654703">
        <w:t> </w:t>
      </w:r>
      <w:r w:rsidRPr="006A0D5E">
        <w:t>znaczący wpływ na wygląd i realizm grafiki w grze.</w:t>
      </w:r>
    </w:p>
    <w:p w14:paraId="6C458A46" w14:textId="77777777" w:rsidR="002C4359" w:rsidRPr="006A0D5E" w:rsidRDefault="002C4359" w:rsidP="002C4359">
      <w:pPr>
        <w:ind w:firstLine="567"/>
        <w:jc w:val="both"/>
      </w:pPr>
      <w:r w:rsidRPr="006A0D5E">
        <w:t>Innym aspektem silników gry jest zdefiniowanie zasad fizyki panujących w grze. Moduły silnika odpowiedzialne za fizykę dotyczą ruchu postaci, obiektów, grawitacji, kolizji oraz interakcji obiektów między sobą. Moduły fizyki mogą być bardzo rozbudowane pozwalając na skomplikowane symulacje mechaniki płynów na potrzeby gry, odkształcania się ciał oraz ich reakcji na siły zewnętrzne – np. niszczenie otoczenia przez akcje gracza.</w:t>
      </w:r>
    </w:p>
    <w:p w14:paraId="42D68F00" w14:textId="21DFC8B4" w:rsidR="002C4359" w:rsidRPr="006A0D5E" w:rsidRDefault="002C4359" w:rsidP="002C4359">
      <w:pPr>
        <w:ind w:firstLine="567"/>
        <w:jc w:val="both"/>
      </w:pPr>
      <w:r w:rsidRPr="006A0D5E">
        <w:t>W grach kluczową rolę odgrywa zarządzanie pamięcią i optymalizacja wydajności. Odpowiednie zarządzanie zasobami, minimalizacja zużycia pamięci oraz obciążenia procesora to jedne z głównych zadań silnika zapewniającego płynność działania gry bez</w:t>
      </w:r>
      <w:r w:rsidR="00654703">
        <w:t> </w:t>
      </w:r>
      <w:r w:rsidRPr="006A0D5E">
        <w:t>opóźnień i z odpowiednią ilością klatek na sekundę.</w:t>
      </w:r>
    </w:p>
    <w:p w14:paraId="3C38B84F" w14:textId="67963B0D" w:rsidR="002C4359" w:rsidRPr="006A0D5E" w:rsidRDefault="002C4359" w:rsidP="002C4359">
      <w:pPr>
        <w:ind w:firstLine="567"/>
        <w:jc w:val="both"/>
      </w:pPr>
      <w:r w:rsidRPr="006A0D5E">
        <w:t xml:space="preserve">Kolejnym istotnym elementem silnika jest sztuczna inteligencja w kontekście interaktywnych postaci niezależnych (NPC) oraz systemów </w:t>
      </w:r>
      <w:proofErr w:type="spellStart"/>
      <w:r w:rsidRPr="006A0D5E">
        <w:t>zachowań</w:t>
      </w:r>
      <w:proofErr w:type="spellEnd"/>
      <w:r w:rsidRPr="006A0D5E">
        <w:t xml:space="preserve"> tych postaci lub</w:t>
      </w:r>
      <w:r w:rsidR="00654703">
        <w:t> </w:t>
      </w:r>
      <w:r w:rsidRPr="006A0D5E">
        <w:t>wrogów w grze. Moduły AI mogą zawierać algorytmy śledzenia gracza, podejmowania decyzji, wyznaczania ścieżek oraz adaptacji do zmieniających się stanów w grze.</w:t>
      </w:r>
    </w:p>
    <w:p w14:paraId="67038936" w14:textId="77777777" w:rsidR="002C4359" w:rsidRPr="006A0D5E" w:rsidRDefault="002C4359" w:rsidP="002C4359">
      <w:pPr>
        <w:ind w:firstLine="567"/>
        <w:jc w:val="both"/>
      </w:pPr>
      <w:r w:rsidRPr="006A0D5E">
        <w:t>Oprócz tego silniki gier obsługują generowanie i przetwarzanie dźwięku, w tym efektów dźwiękowych, muzyki oraz dialogów. Wbrew pozorom jest to jeden z ważniejszych elementów silnika, który wpływa znacząco na odbiór gry.</w:t>
      </w:r>
    </w:p>
    <w:p w14:paraId="0DB3C6A5" w14:textId="1F6C49C8" w:rsidR="002C4359" w:rsidRPr="006A0D5E" w:rsidRDefault="002C4359" w:rsidP="002C4359">
      <w:pPr>
        <w:ind w:firstLine="567"/>
        <w:jc w:val="both"/>
      </w:pPr>
      <w:r w:rsidRPr="006A0D5E">
        <w:t>Wiemy już, że bez silnika gra nie może istnieć, jednakże nie przy każdej produkcji silniki są pisane od zera. Generalnie tworzenie silników jest bardzo czasochłonne i przy profesjonalnych produkcjach wymaga współpracy wielu wyspecjalizowanych w</w:t>
      </w:r>
      <w:r w:rsidR="00654703">
        <w:t> </w:t>
      </w:r>
      <w:r w:rsidRPr="006A0D5E">
        <w:t xml:space="preserve">konkretnych aspektach programistów i wiąże się z gigantyczną inwestycją. Aby uniknąć takich wydatków studia produkcyjne bardzo często wielokrotnie korzystają z kolejnych iteracji tego samego silnika, który powstał wcześniej, przy tworzeniu kolejnych gier. Przykładem może być seria </w:t>
      </w:r>
      <w:proofErr w:type="spellStart"/>
      <w:r w:rsidRPr="006A0D5E">
        <w:t>Crysis</w:t>
      </w:r>
      <w:proofErr w:type="spellEnd"/>
      <w:r w:rsidRPr="006A0D5E">
        <w:t xml:space="preserve"> wykorzystująca silnik </w:t>
      </w:r>
      <w:proofErr w:type="spellStart"/>
      <w:r w:rsidRPr="006A0D5E">
        <w:t>CryEngine</w:t>
      </w:r>
      <w:proofErr w:type="spellEnd"/>
      <w:r w:rsidRPr="006A0D5E">
        <w:t>, który ewoluował, z</w:t>
      </w:r>
      <w:r w:rsidR="00654703">
        <w:t> </w:t>
      </w:r>
      <w:r w:rsidRPr="006A0D5E">
        <w:t xml:space="preserve">każdą kolejną częścią gry []. Alternatywą dla pisania własnych, oryginalnych silników mogą być również gotowe silniki takie jak </w:t>
      </w:r>
      <w:proofErr w:type="spellStart"/>
      <w:r w:rsidRPr="006A0D5E">
        <w:t>Unreal</w:t>
      </w:r>
      <w:proofErr w:type="spellEnd"/>
      <w:r w:rsidRPr="006A0D5E">
        <w:t xml:space="preserve"> Engine, Unity lub Godot Engine, których wykorzystanie znacząco skraca czas produkcji i jest opcją, z której korzystają zarówno małe jak i duże studia w zależności od technicznych wymagań prowadzonego projektu oraz posiadanych zasobów (budżetu oraz czasu).</w:t>
      </w:r>
    </w:p>
    <w:p w14:paraId="44D85C3E" w14:textId="643874B2" w:rsidR="002C4359" w:rsidRPr="006A0D5E" w:rsidRDefault="002C4359" w:rsidP="002C4359">
      <w:pPr>
        <w:ind w:firstLine="567"/>
        <w:jc w:val="both"/>
      </w:pPr>
      <w:r w:rsidRPr="006A0D5E">
        <w:t>My oczywiście nie będziemy korzystać z gotowych rozwiązań i, chcąc zgłębić dogłębnie techniczne aspekty tworzenia gry, spróbujemy napisać nasz własny silnik od</w:t>
      </w:r>
      <w:r w:rsidR="00654703">
        <w:t> </w:t>
      </w:r>
      <w:r w:rsidRPr="006A0D5E">
        <w:t>zera.</w:t>
      </w:r>
    </w:p>
    <w:p w14:paraId="26E57686" w14:textId="77777777" w:rsidR="002C4359" w:rsidRPr="006A0D5E" w:rsidRDefault="002C4359" w:rsidP="002C4359">
      <w:pPr>
        <w:pStyle w:val="Tekstpodstawowy"/>
        <w:jc w:val="both"/>
      </w:pPr>
    </w:p>
    <w:p w14:paraId="394AE07B" w14:textId="6A19E2C8" w:rsidR="0021104C" w:rsidRPr="006A0D5E" w:rsidRDefault="00000000" w:rsidP="001F4B52">
      <w:pPr>
        <w:pStyle w:val="Nagwek2"/>
        <w:numPr>
          <w:ilvl w:val="1"/>
          <w:numId w:val="161"/>
        </w:numPr>
      </w:pPr>
      <w:bookmarkStart w:id="12" w:name="format-pliku-wad-w-grze-doom"/>
      <w:bookmarkStart w:id="13" w:name="_Toc176298394"/>
      <w:r w:rsidRPr="006A0D5E">
        <w:lastRenderedPageBreak/>
        <w:t xml:space="preserve">Format Pliku WAD w Grze </w:t>
      </w:r>
      <w:proofErr w:type="spellStart"/>
      <w:r w:rsidRPr="006A0D5E">
        <w:t>Doom</w:t>
      </w:r>
      <w:proofErr w:type="spellEnd"/>
      <w:r w:rsidR="002C4359" w:rsidRPr="006A0D5E">
        <w:t xml:space="preserve"> (Mateusz </w:t>
      </w:r>
      <w:proofErr w:type="spellStart"/>
      <w:r w:rsidR="002C4359" w:rsidRPr="006A0D5E">
        <w:t>Lewczak</w:t>
      </w:r>
      <w:proofErr w:type="spellEnd"/>
      <w:r w:rsidR="002C4359" w:rsidRPr="006A0D5E">
        <w:t>)</w:t>
      </w:r>
      <w:bookmarkEnd w:id="13"/>
    </w:p>
    <w:p w14:paraId="08929BF0" w14:textId="77777777" w:rsidR="0021104C" w:rsidRPr="001F4B52" w:rsidRDefault="00000000" w:rsidP="001F4B52">
      <w:pPr>
        <w:pStyle w:val="Abstract"/>
        <w:spacing w:after="0" w:line="276" w:lineRule="auto"/>
        <w:rPr>
          <w:rStyle w:val="HTML-przykad"/>
          <w:rFonts w:asciiTheme="majorHAnsi" w:hAnsiTheme="majorHAnsi"/>
          <w:color w:val="156082" w:themeColor="accent1"/>
          <w:sz w:val="28"/>
          <w:szCs w:val="28"/>
        </w:rPr>
      </w:pPr>
      <w:bookmarkStart w:id="14" w:name="przegląd"/>
      <w:r w:rsidRPr="001F4B52">
        <w:rPr>
          <w:rStyle w:val="HTML-przykad"/>
          <w:rFonts w:asciiTheme="majorHAnsi" w:hAnsiTheme="majorHAnsi"/>
          <w:color w:val="156082" w:themeColor="accent1"/>
          <w:sz w:val="28"/>
          <w:szCs w:val="28"/>
        </w:rPr>
        <w:t>Przegląd</w:t>
      </w:r>
    </w:p>
    <w:p w14:paraId="7B750413" w14:textId="77777777" w:rsidR="0021104C" w:rsidRPr="006A0D5E" w:rsidRDefault="00000000" w:rsidP="002C4359">
      <w:pPr>
        <w:pStyle w:val="FirstParagraph"/>
        <w:jc w:val="both"/>
      </w:pPr>
      <w:r w:rsidRPr="006A0D5E">
        <w:t xml:space="preserve">Plik WAD (ang. </w:t>
      </w:r>
      <w:proofErr w:type="spellStart"/>
      <w:r w:rsidRPr="006A0D5E">
        <w:rPr>
          <w:i/>
          <w:iCs/>
        </w:rPr>
        <w:t>Where’s</w:t>
      </w:r>
      <w:proofErr w:type="spellEnd"/>
      <w:r w:rsidRPr="006A0D5E">
        <w:rPr>
          <w:i/>
          <w:iCs/>
        </w:rPr>
        <w:t xml:space="preserve"> </w:t>
      </w:r>
      <w:proofErr w:type="spellStart"/>
      <w:r w:rsidRPr="006A0D5E">
        <w:rPr>
          <w:i/>
          <w:iCs/>
        </w:rPr>
        <w:t>All</w:t>
      </w:r>
      <w:proofErr w:type="spellEnd"/>
      <w:r w:rsidRPr="006A0D5E">
        <w:rPr>
          <w:i/>
          <w:iCs/>
        </w:rPr>
        <w:t xml:space="preserve"> the Data?</w:t>
      </w:r>
      <w:r w:rsidRPr="006A0D5E">
        <w:t xml:space="preserve">), jest głównym formatem plików używanym w grze </w:t>
      </w:r>
      <w:proofErr w:type="spellStart"/>
      <w:r w:rsidRPr="006A0D5E">
        <w:rPr>
          <w:i/>
          <w:iCs/>
        </w:rPr>
        <w:t>Doom</w:t>
      </w:r>
      <w:proofErr w:type="spellEnd"/>
      <w:r w:rsidRPr="006A0D5E">
        <w:t xml:space="preserve"> oraz jej powiązanych tytułach do przechowywania danych gry. Pliki WAD działają jako kontenery, które zawierają różne rodzaje danych potrzebnych do działania gry, takie jak mapy, tekstury, efekty dźwiękowe i inne zasoby.</w:t>
      </w:r>
    </w:p>
    <w:p w14:paraId="532A4E74" w14:textId="77777777" w:rsidR="0021104C" w:rsidRPr="006A0D5E" w:rsidRDefault="00000000" w:rsidP="002C4359">
      <w:pPr>
        <w:pStyle w:val="Tekstpodstawowy"/>
        <w:jc w:val="both"/>
      </w:pPr>
      <w:r w:rsidRPr="006A0D5E">
        <w:t>Pliki WAD dzielą się na dwie główne kategorie:</w:t>
      </w:r>
    </w:p>
    <w:p w14:paraId="1910943B" w14:textId="77777777" w:rsidR="0021104C" w:rsidRPr="006A0D5E" w:rsidRDefault="00000000" w:rsidP="002C4359">
      <w:pPr>
        <w:pStyle w:val="Compact"/>
        <w:numPr>
          <w:ilvl w:val="0"/>
          <w:numId w:val="4"/>
        </w:numPr>
        <w:jc w:val="both"/>
      </w:pPr>
      <w:r w:rsidRPr="006A0D5E">
        <w:rPr>
          <w:b/>
          <w:bCs/>
        </w:rPr>
        <w:t>IWAD (</w:t>
      </w:r>
      <w:proofErr w:type="spellStart"/>
      <w:r w:rsidRPr="006A0D5E">
        <w:rPr>
          <w:b/>
          <w:bCs/>
        </w:rPr>
        <w:t>Internal</w:t>
      </w:r>
      <w:proofErr w:type="spellEnd"/>
      <w:r w:rsidRPr="006A0D5E">
        <w:rPr>
          <w:b/>
          <w:bCs/>
        </w:rPr>
        <w:t xml:space="preserve"> WAD):</w:t>
      </w:r>
      <w:r w:rsidRPr="006A0D5E">
        <w:t xml:space="preserve"> Zawiera podstawowe dane gry, niezbędne do jej uruchomienia. Przykładami są </w:t>
      </w:r>
      <w:proofErr w:type="spellStart"/>
      <w:r w:rsidRPr="006A0D5E">
        <w:rPr>
          <w:rStyle w:val="VerbatimChar"/>
        </w:rPr>
        <w:t>doom.wad</w:t>
      </w:r>
      <w:proofErr w:type="spellEnd"/>
      <w:r w:rsidRPr="006A0D5E">
        <w:t xml:space="preserve"> i </w:t>
      </w:r>
      <w:r w:rsidRPr="006A0D5E">
        <w:rPr>
          <w:rStyle w:val="VerbatimChar"/>
        </w:rPr>
        <w:t>doom2.wad</w:t>
      </w:r>
      <w:r w:rsidRPr="006A0D5E">
        <w:t>.</w:t>
      </w:r>
    </w:p>
    <w:p w14:paraId="2C1357FA" w14:textId="77777777" w:rsidR="0021104C" w:rsidRPr="006A0D5E" w:rsidRDefault="00000000" w:rsidP="002C4359">
      <w:pPr>
        <w:pStyle w:val="Compact"/>
        <w:numPr>
          <w:ilvl w:val="0"/>
          <w:numId w:val="4"/>
        </w:numPr>
        <w:jc w:val="both"/>
      </w:pPr>
      <w:r w:rsidRPr="006A0D5E">
        <w:rPr>
          <w:b/>
          <w:bCs/>
        </w:rPr>
        <w:t>PWAD (</w:t>
      </w:r>
      <w:proofErr w:type="spellStart"/>
      <w:r w:rsidRPr="006A0D5E">
        <w:rPr>
          <w:b/>
          <w:bCs/>
        </w:rPr>
        <w:t>Patch</w:t>
      </w:r>
      <w:proofErr w:type="spellEnd"/>
      <w:r w:rsidRPr="006A0D5E">
        <w:rPr>
          <w:b/>
          <w:bCs/>
        </w:rPr>
        <w:t xml:space="preserve"> WAD):</w:t>
      </w:r>
      <w:r w:rsidRPr="006A0D5E">
        <w:t xml:space="preserve"> Używane do modyfikacji i dodatkowej zawartości tworzonej przez użytkowników, takich jak nowe poziomy czy niestandardowe grafiki.</w:t>
      </w:r>
    </w:p>
    <w:p w14:paraId="7D22E2AA" w14:textId="77777777" w:rsidR="0021104C" w:rsidRPr="001F4B52" w:rsidRDefault="00000000" w:rsidP="001F4B52">
      <w:pPr>
        <w:pStyle w:val="Abstract"/>
        <w:spacing w:after="0" w:line="276" w:lineRule="auto"/>
        <w:rPr>
          <w:rStyle w:val="HTML-przykad"/>
          <w:rFonts w:asciiTheme="majorHAnsi" w:hAnsiTheme="majorHAnsi"/>
          <w:color w:val="156082" w:themeColor="accent1"/>
          <w:sz w:val="28"/>
          <w:szCs w:val="28"/>
        </w:rPr>
      </w:pPr>
      <w:bookmarkStart w:id="15" w:name="struktura-pliku-wad"/>
      <w:bookmarkEnd w:id="14"/>
      <w:r w:rsidRPr="001F4B52">
        <w:rPr>
          <w:rStyle w:val="HTML-przykad"/>
          <w:rFonts w:asciiTheme="majorHAnsi" w:hAnsiTheme="majorHAnsi"/>
          <w:color w:val="156082" w:themeColor="accent1"/>
          <w:sz w:val="28"/>
          <w:szCs w:val="28"/>
        </w:rPr>
        <w:t>Struktura Pliku WAD</w:t>
      </w:r>
    </w:p>
    <w:p w14:paraId="3E5E9396" w14:textId="77777777" w:rsidR="0021104C" w:rsidRPr="006A0D5E" w:rsidRDefault="00000000" w:rsidP="002C4359">
      <w:pPr>
        <w:pStyle w:val="FirstParagraph"/>
        <w:jc w:val="both"/>
      </w:pPr>
      <w:r w:rsidRPr="006A0D5E">
        <w:t>Plik WAD składa się z trzech głównych komponentów:</w:t>
      </w:r>
    </w:p>
    <w:p w14:paraId="4D50B6D6" w14:textId="77777777" w:rsidR="0021104C" w:rsidRPr="006A0D5E" w:rsidRDefault="00000000" w:rsidP="002C4359">
      <w:pPr>
        <w:pStyle w:val="Nagwek4"/>
        <w:jc w:val="both"/>
      </w:pPr>
      <w:bookmarkStart w:id="16" w:name="nagłówek"/>
      <w:r w:rsidRPr="006A0D5E">
        <w:t xml:space="preserve">1. </w:t>
      </w:r>
      <w:r w:rsidRPr="006A0D5E">
        <w:rPr>
          <w:b/>
          <w:bCs/>
        </w:rPr>
        <w:t>Nagłówek</w:t>
      </w:r>
    </w:p>
    <w:p w14:paraId="2C830550" w14:textId="77777777" w:rsidR="0021104C" w:rsidRPr="006A0D5E" w:rsidRDefault="00000000" w:rsidP="002C4359">
      <w:pPr>
        <w:pStyle w:val="FirstParagraph"/>
        <w:jc w:val="both"/>
      </w:pPr>
      <w:r w:rsidRPr="006A0D5E">
        <w:t>Nagłówek to pierwsza część pliku WAD i zawiera następujące pola:</w:t>
      </w:r>
    </w:p>
    <w:p w14:paraId="396F922C" w14:textId="77777777" w:rsidR="0021104C" w:rsidRPr="006A0D5E" w:rsidRDefault="00000000" w:rsidP="002C4359">
      <w:pPr>
        <w:pStyle w:val="Compact"/>
        <w:numPr>
          <w:ilvl w:val="0"/>
          <w:numId w:val="5"/>
        </w:numPr>
        <w:jc w:val="both"/>
      </w:pPr>
      <w:r w:rsidRPr="006A0D5E">
        <w:rPr>
          <w:b/>
          <w:bCs/>
        </w:rPr>
        <w:t>Typ (4 bajty):</w:t>
      </w:r>
      <w:r w:rsidRPr="006A0D5E">
        <w:t xml:space="preserve"> Określa, czy plik WAD jest IWAD-em, czy PWAD-em.</w:t>
      </w:r>
    </w:p>
    <w:p w14:paraId="08478019" w14:textId="77777777" w:rsidR="0021104C" w:rsidRPr="006A0D5E" w:rsidRDefault="00000000" w:rsidP="002C4359">
      <w:pPr>
        <w:pStyle w:val="Compact"/>
        <w:numPr>
          <w:ilvl w:val="0"/>
          <w:numId w:val="5"/>
        </w:numPr>
        <w:jc w:val="both"/>
      </w:pPr>
      <w:r w:rsidRPr="006A0D5E">
        <w:rPr>
          <w:b/>
          <w:bCs/>
        </w:rPr>
        <w:t>Liczba lumpów (4 bajty):</w:t>
      </w:r>
      <w:r w:rsidRPr="006A0D5E">
        <w:t xml:space="preserve"> Wskazuje łączną liczbę lumpów (wpisów danych) zawartych w pliku WAD.</w:t>
      </w:r>
    </w:p>
    <w:p w14:paraId="3A09F7F4" w14:textId="77777777" w:rsidR="0021104C" w:rsidRPr="006A0D5E" w:rsidRDefault="00000000" w:rsidP="002C4359">
      <w:pPr>
        <w:pStyle w:val="Compact"/>
        <w:numPr>
          <w:ilvl w:val="0"/>
          <w:numId w:val="5"/>
        </w:numPr>
        <w:jc w:val="both"/>
      </w:pPr>
      <w:r w:rsidRPr="006A0D5E">
        <w:rPr>
          <w:b/>
          <w:bCs/>
        </w:rPr>
        <w:t>Offset katalogu (4 bajty):</w:t>
      </w:r>
      <w:r w:rsidRPr="006A0D5E">
        <w:t xml:space="preserve"> Określa offset w bajtach, w którym zaczyna się katalog.</w:t>
      </w:r>
    </w:p>
    <w:p w14:paraId="2B7A2050" w14:textId="77777777" w:rsidR="0021104C" w:rsidRPr="006A0D5E" w:rsidRDefault="00000000" w:rsidP="002C4359">
      <w:pPr>
        <w:pStyle w:val="Nagwek4"/>
        <w:jc w:val="both"/>
      </w:pPr>
      <w:bookmarkStart w:id="17" w:name="katalog"/>
      <w:bookmarkEnd w:id="16"/>
      <w:r w:rsidRPr="006A0D5E">
        <w:t xml:space="preserve">2. </w:t>
      </w:r>
      <w:r w:rsidRPr="006A0D5E">
        <w:rPr>
          <w:b/>
          <w:bCs/>
        </w:rPr>
        <w:t>Katalog</w:t>
      </w:r>
    </w:p>
    <w:p w14:paraId="07365A48" w14:textId="0C761DCD" w:rsidR="0021104C" w:rsidRPr="006A0D5E" w:rsidRDefault="00000000" w:rsidP="002C4359">
      <w:pPr>
        <w:pStyle w:val="FirstParagraph"/>
        <w:jc w:val="both"/>
      </w:pPr>
      <w:r w:rsidRPr="006A0D5E">
        <w:t>Katalog to tabela zawartości pliku WAD. Zaczyna się w miejscu określonym przez offset w</w:t>
      </w:r>
      <w:r w:rsidR="00654703">
        <w:t> </w:t>
      </w:r>
      <w:r w:rsidRPr="006A0D5E">
        <w:t>nagłówku i zawiera jeden wpis dla każdego lumpa. Każdy wpis katalogu ma 16 bajtów i</w:t>
      </w:r>
      <w:r w:rsidR="00654703">
        <w:t> </w:t>
      </w:r>
      <w:r w:rsidRPr="006A0D5E">
        <w:t>zawiera:</w:t>
      </w:r>
    </w:p>
    <w:p w14:paraId="4B323EFE" w14:textId="77777777" w:rsidR="0021104C" w:rsidRPr="006A0D5E" w:rsidRDefault="00000000" w:rsidP="002C4359">
      <w:pPr>
        <w:pStyle w:val="Compact"/>
        <w:numPr>
          <w:ilvl w:val="0"/>
          <w:numId w:val="6"/>
        </w:numPr>
        <w:jc w:val="both"/>
      </w:pPr>
      <w:r w:rsidRPr="006A0D5E">
        <w:rPr>
          <w:b/>
          <w:bCs/>
        </w:rPr>
        <w:t>Offset (4 bajty):</w:t>
      </w:r>
      <w:r w:rsidRPr="006A0D5E">
        <w:t xml:space="preserve"> Offset w pliku, w którym zaczynają się dane lumpa.</w:t>
      </w:r>
    </w:p>
    <w:p w14:paraId="61A77103" w14:textId="77777777" w:rsidR="0021104C" w:rsidRPr="006A0D5E" w:rsidRDefault="00000000" w:rsidP="002C4359">
      <w:pPr>
        <w:pStyle w:val="Compact"/>
        <w:numPr>
          <w:ilvl w:val="0"/>
          <w:numId w:val="6"/>
        </w:numPr>
        <w:jc w:val="both"/>
      </w:pPr>
      <w:r w:rsidRPr="006A0D5E">
        <w:rPr>
          <w:b/>
          <w:bCs/>
        </w:rPr>
        <w:t>Rozmiar (4 bajty):</w:t>
      </w:r>
      <w:r w:rsidRPr="006A0D5E">
        <w:t xml:space="preserve"> Rozmiar lumpa w bajtach.</w:t>
      </w:r>
    </w:p>
    <w:p w14:paraId="6FA758A7" w14:textId="77777777" w:rsidR="0021104C" w:rsidRPr="006A0D5E" w:rsidRDefault="00000000" w:rsidP="002C4359">
      <w:pPr>
        <w:pStyle w:val="Compact"/>
        <w:numPr>
          <w:ilvl w:val="0"/>
          <w:numId w:val="6"/>
        </w:numPr>
        <w:jc w:val="both"/>
      </w:pPr>
      <w:r w:rsidRPr="006A0D5E">
        <w:rPr>
          <w:b/>
          <w:bCs/>
        </w:rPr>
        <w:t>Nazwa (8 znaków):</w:t>
      </w:r>
      <w:r w:rsidRPr="006A0D5E">
        <w:t xml:space="preserve"> ASCII string (w razie potrzeby uzupełniony zerami), który nadaje nazwę lumpowi.</w:t>
      </w:r>
    </w:p>
    <w:p w14:paraId="0200F356" w14:textId="77777777" w:rsidR="0021104C" w:rsidRPr="006A0D5E" w:rsidRDefault="00000000" w:rsidP="002C4359">
      <w:pPr>
        <w:pStyle w:val="Nagwek4"/>
        <w:jc w:val="both"/>
      </w:pPr>
      <w:bookmarkStart w:id="18" w:name="lumpy"/>
      <w:bookmarkEnd w:id="17"/>
      <w:r w:rsidRPr="006A0D5E">
        <w:t xml:space="preserve">3. </w:t>
      </w:r>
      <w:r w:rsidRPr="006A0D5E">
        <w:rPr>
          <w:b/>
          <w:bCs/>
        </w:rPr>
        <w:t>Lumpy</w:t>
      </w:r>
    </w:p>
    <w:p w14:paraId="7983D6AC" w14:textId="77777777" w:rsidR="0021104C" w:rsidRPr="006A0D5E" w:rsidRDefault="00000000" w:rsidP="002C4359">
      <w:pPr>
        <w:pStyle w:val="FirstParagraph"/>
        <w:jc w:val="both"/>
      </w:pPr>
      <w:r w:rsidRPr="006A0D5E">
        <w:t xml:space="preserve">Lumpy w pliku WAD są podstawowymi jednostkami danych, które przechowują różne elementy niezbędne do funkcjonowania gry </w:t>
      </w:r>
      <w:proofErr w:type="spellStart"/>
      <w:r w:rsidRPr="006A0D5E">
        <w:rPr>
          <w:i/>
          <w:iCs/>
        </w:rPr>
        <w:t>Doom</w:t>
      </w:r>
      <w:proofErr w:type="spellEnd"/>
      <w:r w:rsidRPr="006A0D5E">
        <w:t>. Poniżej przedstawiam rozwinięty opis każdego z typowych lumpów znajdujących się w pliku WAD:</w:t>
      </w:r>
    </w:p>
    <w:p w14:paraId="51CF79AC" w14:textId="77777777" w:rsidR="0021104C" w:rsidRPr="006A0D5E" w:rsidRDefault="00000000" w:rsidP="002C4359">
      <w:pPr>
        <w:pStyle w:val="Nagwek5"/>
        <w:jc w:val="both"/>
      </w:pPr>
      <w:bookmarkStart w:id="19" w:name="things"/>
      <w:r w:rsidRPr="006A0D5E">
        <w:lastRenderedPageBreak/>
        <w:t xml:space="preserve">1. </w:t>
      </w:r>
      <w:r w:rsidRPr="006A0D5E">
        <w:rPr>
          <w:b/>
          <w:bCs/>
        </w:rPr>
        <w:t>THINGS</w:t>
      </w:r>
    </w:p>
    <w:p w14:paraId="1F7BAFB3" w14:textId="0B5ADBD0" w:rsidR="0021104C" w:rsidRPr="006A0D5E" w:rsidRDefault="00000000" w:rsidP="002C4359">
      <w:pPr>
        <w:pStyle w:val="Compact"/>
        <w:numPr>
          <w:ilvl w:val="0"/>
          <w:numId w:val="7"/>
        </w:numPr>
        <w:jc w:val="both"/>
      </w:pPr>
      <w:r w:rsidRPr="006A0D5E">
        <w:rPr>
          <w:b/>
          <w:bCs/>
        </w:rPr>
        <w:t>Opis:</w:t>
      </w:r>
      <w:r w:rsidRPr="006A0D5E">
        <w:t xml:space="preserve"> Lump zawierający informacje o wszystkich obiektach umieszczonych na</w:t>
      </w:r>
      <w:r w:rsidR="00654703">
        <w:t> </w:t>
      </w:r>
      <w:r w:rsidRPr="006A0D5E">
        <w:t>mapie, takich jak pozycje startowe graczy, przeciwnicy, przedmioty do zebrania itp.</w:t>
      </w:r>
    </w:p>
    <w:p w14:paraId="6710354D" w14:textId="77777777" w:rsidR="0021104C" w:rsidRPr="006A0D5E" w:rsidRDefault="00000000" w:rsidP="002C4359">
      <w:pPr>
        <w:pStyle w:val="Compact"/>
        <w:numPr>
          <w:ilvl w:val="0"/>
          <w:numId w:val="7"/>
        </w:numPr>
        <w:jc w:val="both"/>
      </w:pPr>
      <w:r w:rsidRPr="006A0D5E">
        <w:rPr>
          <w:b/>
          <w:bCs/>
        </w:rPr>
        <w:t>Zawartość:</w:t>
      </w:r>
      <w:r w:rsidRPr="006A0D5E">
        <w:t xml:space="preserve"> Każdy wpis w tym lumpie zawiera współrzędne X i Y obiektu, kąt startowy (jeśli dotyczy) oraz flagi, które określają właściwości obiektu (np. widoczność na poziomach trudności).</w:t>
      </w:r>
    </w:p>
    <w:p w14:paraId="73D9AB8D" w14:textId="77777777" w:rsidR="0021104C" w:rsidRPr="006A0D5E" w:rsidRDefault="00000000" w:rsidP="002C4359">
      <w:pPr>
        <w:pStyle w:val="Nagwek5"/>
        <w:jc w:val="both"/>
      </w:pPr>
      <w:bookmarkStart w:id="20" w:name="linedefs"/>
      <w:bookmarkEnd w:id="19"/>
      <w:r w:rsidRPr="006A0D5E">
        <w:t xml:space="preserve">2. </w:t>
      </w:r>
      <w:r w:rsidRPr="006A0D5E">
        <w:rPr>
          <w:b/>
          <w:bCs/>
        </w:rPr>
        <w:t>LINEDEFS</w:t>
      </w:r>
    </w:p>
    <w:p w14:paraId="00974599" w14:textId="77777777" w:rsidR="0021104C" w:rsidRPr="006A0D5E" w:rsidRDefault="00000000" w:rsidP="002C4359">
      <w:pPr>
        <w:pStyle w:val="Compact"/>
        <w:numPr>
          <w:ilvl w:val="0"/>
          <w:numId w:val="8"/>
        </w:numPr>
        <w:jc w:val="both"/>
      </w:pPr>
      <w:r w:rsidRPr="006A0D5E">
        <w:rPr>
          <w:b/>
          <w:bCs/>
        </w:rPr>
        <w:t>Opis:</w:t>
      </w:r>
      <w:r w:rsidRPr="006A0D5E">
        <w:t xml:space="preserve"> Lump definiujący linie, które tworzą struktury mapy, takie jak ściany.</w:t>
      </w:r>
    </w:p>
    <w:p w14:paraId="4655BE59" w14:textId="77777777" w:rsidR="0021104C" w:rsidRPr="006A0D5E" w:rsidRDefault="00000000" w:rsidP="002C4359">
      <w:pPr>
        <w:pStyle w:val="Compact"/>
        <w:numPr>
          <w:ilvl w:val="0"/>
          <w:numId w:val="8"/>
        </w:numPr>
        <w:jc w:val="both"/>
      </w:pPr>
      <w:r w:rsidRPr="006A0D5E">
        <w:rPr>
          <w:b/>
          <w:bCs/>
        </w:rPr>
        <w:t>Zawartość:</w:t>
      </w:r>
      <w:r w:rsidRPr="006A0D5E">
        <w:t xml:space="preserve"> Zawiera informacje o początkowych i końcowych wierzchołkach linii, typ linii, </w:t>
      </w:r>
      <w:proofErr w:type="spellStart"/>
      <w:r w:rsidRPr="006A0D5E">
        <w:t>tagi</w:t>
      </w:r>
      <w:proofErr w:type="spellEnd"/>
      <w:r w:rsidRPr="006A0D5E">
        <w:t xml:space="preserve"> i powiązane SIDEDEFS (jeśli występują).</w:t>
      </w:r>
    </w:p>
    <w:p w14:paraId="627425E9" w14:textId="77777777" w:rsidR="0021104C" w:rsidRPr="006A0D5E" w:rsidRDefault="00000000" w:rsidP="002C4359">
      <w:pPr>
        <w:pStyle w:val="Nagwek5"/>
        <w:jc w:val="both"/>
      </w:pPr>
      <w:bookmarkStart w:id="21" w:name="sidedefs"/>
      <w:bookmarkEnd w:id="20"/>
      <w:r w:rsidRPr="006A0D5E">
        <w:t xml:space="preserve">3. </w:t>
      </w:r>
      <w:r w:rsidRPr="006A0D5E">
        <w:rPr>
          <w:b/>
          <w:bCs/>
        </w:rPr>
        <w:t>SIDEDEFS</w:t>
      </w:r>
    </w:p>
    <w:p w14:paraId="1CDF4F30" w14:textId="77777777" w:rsidR="0021104C" w:rsidRPr="006A0D5E" w:rsidRDefault="00000000" w:rsidP="002C4359">
      <w:pPr>
        <w:pStyle w:val="Compact"/>
        <w:numPr>
          <w:ilvl w:val="0"/>
          <w:numId w:val="9"/>
        </w:numPr>
        <w:jc w:val="both"/>
      </w:pPr>
      <w:r w:rsidRPr="006A0D5E">
        <w:rPr>
          <w:b/>
          <w:bCs/>
        </w:rPr>
        <w:t>Opis:</w:t>
      </w:r>
      <w:r w:rsidRPr="006A0D5E">
        <w:t xml:space="preserve"> Lump zawierający dane o teksturach przypisanych do boków linii (LINEDEFS) oraz ich wyrównanie.</w:t>
      </w:r>
    </w:p>
    <w:p w14:paraId="3DED9B5C" w14:textId="77777777" w:rsidR="0021104C" w:rsidRPr="006A0D5E" w:rsidRDefault="00000000" w:rsidP="002C4359">
      <w:pPr>
        <w:pStyle w:val="Compact"/>
        <w:numPr>
          <w:ilvl w:val="0"/>
          <w:numId w:val="9"/>
        </w:numPr>
        <w:jc w:val="both"/>
      </w:pPr>
      <w:r w:rsidRPr="006A0D5E">
        <w:rPr>
          <w:b/>
          <w:bCs/>
        </w:rPr>
        <w:t>Zawartość:</w:t>
      </w:r>
      <w:r w:rsidRPr="006A0D5E">
        <w:t xml:space="preserve"> Zawiera tekstury, przesunięcia w osi X i Y oraz sektor, do którego dany SIDEDDEF należy.</w:t>
      </w:r>
    </w:p>
    <w:p w14:paraId="5F6DF7BB" w14:textId="77777777" w:rsidR="0021104C" w:rsidRPr="006A0D5E" w:rsidRDefault="00000000" w:rsidP="002C4359">
      <w:pPr>
        <w:pStyle w:val="Nagwek5"/>
        <w:jc w:val="both"/>
      </w:pPr>
      <w:bookmarkStart w:id="22" w:name="vertexes"/>
      <w:bookmarkEnd w:id="21"/>
      <w:r w:rsidRPr="006A0D5E">
        <w:t xml:space="preserve">4. </w:t>
      </w:r>
      <w:r w:rsidRPr="006A0D5E">
        <w:rPr>
          <w:b/>
          <w:bCs/>
        </w:rPr>
        <w:t>VERTEXES</w:t>
      </w:r>
    </w:p>
    <w:p w14:paraId="18C59C93" w14:textId="77777777" w:rsidR="0021104C" w:rsidRPr="006A0D5E" w:rsidRDefault="00000000" w:rsidP="002C4359">
      <w:pPr>
        <w:pStyle w:val="Compact"/>
        <w:numPr>
          <w:ilvl w:val="0"/>
          <w:numId w:val="10"/>
        </w:numPr>
        <w:jc w:val="both"/>
      </w:pPr>
      <w:r w:rsidRPr="006A0D5E">
        <w:rPr>
          <w:b/>
          <w:bCs/>
        </w:rPr>
        <w:t>Opis:</w:t>
      </w:r>
      <w:r w:rsidRPr="006A0D5E">
        <w:t xml:space="preserve"> Lump zawierający współrzędne wszystkich wierzchołków użytych na mapie.</w:t>
      </w:r>
    </w:p>
    <w:p w14:paraId="70146C7F" w14:textId="77777777" w:rsidR="0021104C" w:rsidRPr="006A0D5E" w:rsidRDefault="00000000" w:rsidP="002C4359">
      <w:pPr>
        <w:pStyle w:val="Compact"/>
        <w:numPr>
          <w:ilvl w:val="0"/>
          <w:numId w:val="10"/>
        </w:numPr>
        <w:jc w:val="both"/>
      </w:pPr>
      <w:r w:rsidRPr="006A0D5E">
        <w:rPr>
          <w:b/>
          <w:bCs/>
        </w:rPr>
        <w:t>Zawartość:</w:t>
      </w:r>
      <w:r w:rsidRPr="006A0D5E">
        <w:t xml:space="preserve"> Każdy wpis zawiera współrzędne X i Y danego wierzchołka.</w:t>
      </w:r>
    </w:p>
    <w:p w14:paraId="5A932DB6" w14:textId="77777777" w:rsidR="0021104C" w:rsidRPr="006A0D5E" w:rsidRDefault="00000000" w:rsidP="002C4359">
      <w:pPr>
        <w:pStyle w:val="Nagwek5"/>
        <w:jc w:val="both"/>
      </w:pPr>
      <w:bookmarkStart w:id="23" w:name="segs"/>
      <w:bookmarkEnd w:id="22"/>
      <w:r w:rsidRPr="006A0D5E">
        <w:t xml:space="preserve">5. </w:t>
      </w:r>
      <w:r w:rsidRPr="006A0D5E">
        <w:rPr>
          <w:b/>
          <w:bCs/>
        </w:rPr>
        <w:t>SEGS</w:t>
      </w:r>
    </w:p>
    <w:p w14:paraId="5B4D7668" w14:textId="77777777" w:rsidR="0021104C" w:rsidRPr="006A0D5E" w:rsidRDefault="00000000" w:rsidP="002C4359">
      <w:pPr>
        <w:pStyle w:val="Compact"/>
        <w:numPr>
          <w:ilvl w:val="0"/>
          <w:numId w:val="11"/>
        </w:numPr>
        <w:jc w:val="both"/>
      </w:pPr>
      <w:r w:rsidRPr="006A0D5E">
        <w:rPr>
          <w:b/>
          <w:bCs/>
        </w:rPr>
        <w:t>Opis:</w:t>
      </w:r>
      <w:r w:rsidRPr="006A0D5E">
        <w:t xml:space="preserve"> Lump definiujący segmenty linii (SEGS), które są używane do podziału mapy na podsektory.</w:t>
      </w:r>
    </w:p>
    <w:p w14:paraId="45C46513" w14:textId="77777777" w:rsidR="0021104C" w:rsidRPr="006A0D5E" w:rsidRDefault="00000000" w:rsidP="002C4359">
      <w:pPr>
        <w:pStyle w:val="Compact"/>
        <w:numPr>
          <w:ilvl w:val="0"/>
          <w:numId w:val="11"/>
        </w:numPr>
        <w:jc w:val="both"/>
      </w:pPr>
      <w:r w:rsidRPr="006A0D5E">
        <w:rPr>
          <w:b/>
          <w:bCs/>
        </w:rPr>
        <w:t>Zawartość:</w:t>
      </w:r>
      <w:r w:rsidRPr="006A0D5E">
        <w:t xml:space="preserve"> Informacje o początkowych i końcowych wierzchołkach segmentów, ich powiązaniu z LINEDEFS oraz SIDEDDEFS.</w:t>
      </w:r>
    </w:p>
    <w:p w14:paraId="1A6655F5" w14:textId="77777777" w:rsidR="0021104C" w:rsidRPr="006A0D5E" w:rsidRDefault="00000000" w:rsidP="002C4359">
      <w:pPr>
        <w:pStyle w:val="Nagwek5"/>
        <w:jc w:val="both"/>
      </w:pPr>
      <w:bookmarkStart w:id="24" w:name="ssectors"/>
      <w:bookmarkEnd w:id="23"/>
      <w:r w:rsidRPr="006A0D5E">
        <w:t xml:space="preserve">6. </w:t>
      </w:r>
      <w:r w:rsidRPr="006A0D5E">
        <w:rPr>
          <w:b/>
          <w:bCs/>
        </w:rPr>
        <w:t>SSECTORS</w:t>
      </w:r>
    </w:p>
    <w:p w14:paraId="62FC597D" w14:textId="77777777" w:rsidR="0021104C" w:rsidRPr="006A0D5E" w:rsidRDefault="00000000" w:rsidP="002C4359">
      <w:pPr>
        <w:pStyle w:val="Compact"/>
        <w:numPr>
          <w:ilvl w:val="0"/>
          <w:numId w:val="12"/>
        </w:numPr>
        <w:jc w:val="both"/>
      </w:pPr>
      <w:r w:rsidRPr="006A0D5E">
        <w:rPr>
          <w:b/>
          <w:bCs/>
        </w:rPr>
        <w:t>Opis:</w:t>
      </w:r>
      <w:r w:rsidRPr="006A0D5E">
        <w:t xml:space="preserve"> Lump zawierający dane o podsektorach, które są grupami SEGS tworzących sektory mapy.</w:t>
      </w:r>
    </w:p>
    <w:p w14:paraId="0602072D" w14:textId="6347E2D5" w:rsidR="0021104C" w:rsidRPr="006A0D5E" w:rsidRDefault="00000000" w:rsidP="002C4359">
      <w:pPr>
        <w:pStyle w:val="Compact"/>
        <w:numPr>
          <w:ilvl w:val="0"/>
          <w:numId w:val="12"/>
        </w:numPr>
        <w:jc w:val="both"/>
      </w:pPr>
      <w:r w:rsidRPr="006A0D5E">
        <w:rPr>
          <w:b/>
          <w:bCs/>
        </w:rPr>
        <w:t>Zawartość:</w:t>
      </w:r>
      <w:r w:rsidRPr="006A0D5E">
        <w:t xml:space="preserve"> Każdy wpis opisuje liczbę segmentów w podsektorze i odwołania do</w:t>
      </w:r>
      <w:r w:rsidR="00654703">
        <w:t> </w:t>
      </w:r>
      <w:r w:rsidRPr="006A0D5E">
        <w:t>odpowiednich SEGS.</w:t>
      </w:r>
    </w:p>
    <w:p w14:paraId="16D9F901" w14:textId="77777777" w:rsidR="0021104C" w:rsidRPr="006A0D5E" w:rsidRDefault="00000000" w:rsidP="002C4359">
      <w:pPr>
        <w:pStyle w:val="Nagwek5"/>
        <w:jc w:val="both"/>
      </w:pPr>
      <w:bookmarkStart w:id="25" w:name="nodes"/>
      <w:bookmarkEnd w:id="24"/>
      <w:r w:rsidRPr="006A0D5E">
        <w:t xml:space="preserve">7. </w:t>
      </w:r>
      <w:r w:rsidRPr="006A0D5E">
        <w:rPr>
          <w:b/>
          <w:bCs/>
        </w:rPr>
        <w:t>NODES</w:t>
      </w:r>
    </w:p>
    <w:p w14:paraId="433262EC" w14:textId="46E08AFA" w:rsidR="0021104C" w:rsidRPr="006A0D5E" w:rsidRDefault="00000000" w:rsidP="002C4359">
      <w:pPr>
        <w:pStyle w:val="Compact"/>
        <w:numPr>
          <w:ilvl w:val="0"/>
          <w:numId w:val="13"/>
        </w:numPr>
        <w:jc w:val="both"/>
      </w:pPr>
      <w:r w:rsidRPr="006A0D5E">
        <w:rPr>
          <w:b/>
          <w:bCs/>
        </w:rPr>
        <w:t>Opis:</w:t>
      </w:r>
      <w:r w:rsidRPr="006A0D5E">
        <w:t xml:space="preserve"> Lump zawierający drzewo BSP (</w:t>
      </w:r>
      <w:proofErr w:type="spellStart"/>
      <w:r w:rsidRPr="006A0D5E">
        <w:t>Binary</w:t>
      </w:r>
      <w:proofErr w:type="spellEnd"/>
      <w:r w:rsidRPr="006A0D5E">
        <w:t xml:space="preserve"> Space </w:t>
      </w:r>
      <w:proofErr w:type="spellStart"/>
      <w:r w:rsidRPr="006A0D5E">
        <w:t>Partitioning</w:t>
      </w:r>
      <w:proofErr w:type="spellEnd"/>
      <w:r w:rsidRPr="006A0D5E">
        <w:t>), które pomaga w</w:t>
      </w:r>
      <w:r w:rsidR="00654703">
        <w:t> </w:t>
      </w:r>
      <w:r w:rsidRPr="006A0D5E">
        <w:t xml:space="preserve">szybkim </w:t>
      </w:r>
      <w:proofErr w:type="spellStart"/>
      <w:r w:rsidRPr="006A0D5E">
        <w:t>renderowaniu</w:t>
      </w:r>
      <w:proofErr w:type="spellEnd"/>
      <w:r w:rsidRPr="006A0D5E">
        <w:t xml:space="preserve"> mapy, dzieląc ją na mniejsze podsektory.</w:t>
      </w:r>
    </w:p>
    <w:p w14:paraId="7F09BD1D" w14:textId="77777777" w:rsidR="0021104C" w:rsidRPr="006A0D5E" w:rsidRDefault="00000000" w:rsidP="002C4359">
      <w:pPr>
        <w:pStyle w:val="Compact"/>
        <w:numPr>
          <w:ilvl w:val="0"/>
          <w:numId w:val="13"/>
        </w:numPr>
        <w:jc w:val="both"/>
      </w:pPr>
      <w:r w:rsidRPr="006A0D5E">
        <w:rPr>
          <w:b/>
          <w:bCs/>
        </w:rPr>
        <w:t>Zawartość:</w:t>
      </w:r>
      <w:r w:rsidRPr="006A0D5E">
        <w:t xml:space="preserve"> Drzewo BSP jest używane do optymalizacji widoku </w:t>
      </w:r>
      <w:proofErr w:type="spellStart"/>
      <w:r w:rsidRPr="006A0D5E">
        <w:t>renderowanej</w:t>
      </w:r>
      <w:proofErr w:type="spellEnd"/>
      <w:r w:rsidRPr="006A0D5E">
        <w:t xml:space="preserve"> sceny, określając, które części mapy są widoczne z danej pozycji gracza.</w:t>
      </w:r>
    </w:p>
    <w:p w14:paraId="33A90962" w14:textId="77777777" w:rsidR="0021104C" w:rsidRPr="006A0D5E" w:rsidRDefault="00000000" w:rsidP="002C4359">
      <w:pPr>
        <w:pStyle w:val="Nagwek5"/>
        <w:jc w:val="both"/>
      </w:pPr>
      <w:bookmarkStart w:id="26" w:name="sectors"/>
      <w:bookmarkEnd w:id="25"/>
      <w:r w:rsidRPr="006A0D5E">
        <w:t xml:space="preserve">8. </w:t>
      </w:r>
      <w:r w:rsidRPr="006A0D5E">
        <w:rPr>
          <w:b/>
          <w:bCs/>
        </w:rPr>
        <w:t>SECTORS</w:t>
      </w:r>
    </w:p>
    <w:p w14:paraId="76D9B436" w14:textId="5505DFE1" w:rsidR="0021104C" w:rsidRPr="006A0D5E" w:rsidRDefault="00000000" w:rsidP="002C4359">
      <w:pPr>
        <w:pStyle w:val="Compact"/>
        <w:numPr>
          <w:ilvl w:val="0"/>
          <w:numId w:val="14"/>
        </w:numPr>
        <w:jc w:val="both"/>
      </w:pPr>
      <w:r w:rsidRPr="006A0D5E">
        <w:rPr>
          <w:b/>
          <w:bCs/>
        </w:rPr>
        <w:t>Opis:</w:t>
      </w:r>
      <w:r w:rsidRPr="006A0D5E">
        <w:t xml:space="preserve"> Lump definiujący właściwości sektorów mapy, takich jak wysokość podłogi i</w:t>
      </w:r>
      <w:r w:rsidR="00654703">
        <w:t> </w:t>
      </w:r>
      <w:r w:rsidRPr="006A0D5E">
        <w:t xml:space="preserve">sufitu, poziom oświetlenia, tekstury oraz </w:t>
      </w:r>
      <w:proofErr w:type="spellStart"/>
      <w:r w:rsidRPr="006A0D5E">
        <w:t>tagi</w:t>
      </w:r>
      <w:proofErr w:type="spellEnd"/>
      <w:r w:rsidRPr="006A0D5E">
        <w:t>.</w:t>
      </w:r>
    </w:p>
    <w:p w14:paraId="18E383FD" w14:textId="77777777" w:rsidR="0021104C" w:rsidRPr="006A0D5E" w:rsidRDefault="00000000" w:rsidP="002C4359">
      <w:pPr>
        <w:pStyle w:val="Compact"/>
        <w:numPr>
          <w:ilvl w:val="0"/>
          <w:numId w:val="14"/>
        </w:numPr>
        <w:jc w:val="both"/>
      </w:pPr>
      <w:r w:rsidRPr="006A0D5E">
        <w:rPr>
          <w:b/>
          <w:bCs/>
        </w:rPr>
        <w:t>Zawartość:</w:t>
      </w:r>
      <w:r w:rsidRPr="006A0D5E">
        <w:t xml:space="preserve"> Każdy sektor jest opisany poprzez wysokości podłogi i sufitu, tekstury na powierzchniach oraz poziom oświetlenia.</w:t>
      </w:r>
    </w:p>
    <w:p w14:paraId="6B4B4ADD" w14:textId="77777777" w:rsidR="0021104C" w:rsidRPr="006A0D5E" w:rsidRDefault="00000000" w:rsidP="002C4359">
      <w:pPr>
        <w:pStyle w:val="Nagwek5"/>
        <w:jc w:val="both"/>
      </w:pPr>
      <w:bookmarkStart w:id="27" w:name="reject"/>
      <w:bookmarkEnd w:id="26"/>
      <w:r w:rsidRPr="006A0D5E">
        <w:lastRenderedPageBreak/>
        <w:t xml:space="preserve">9. </w:t>
      </w:r>
      <w:r w:rsidRPr="006A0D5E">
        <w:rPr>
          <w:b/>
          <w:bCs/>
        </w:rPr>
        <w:t>REJECT</w:t>
      </w:r>
    </w:p>
    <w:p w14:paraId="4283E4D7" w14:textId="77777777" w:rsidR="0021104C" w:rsidRPr="006A0D5E" w:rsidRDefault="00000000" w:rsidP="002C4359">
      <w:pPr>
        <w:pStyle w:val="Compact"/>
        <w:numPr>
          <w:ilvl w:val="0"/>
          <w:numId w:val="15"/>
        </w:numPr>
        <w:jc w:val="both"/>
      </w:pPr>
      <w:r w:rsidRPr="006A0D5E">
        <w:rPr>
          <w:b/>
          <w:bCs/>
        </w:rPr>
        <w:t>Opis:</w:t>
      </w:r>
      <w:r w:rsidRPr="006A0D5E">
        <w:t xml:space="preserve"> Opcjonalny lump, który zawiera dane optymalizujące działanie gry poprzez określenie, które sektory są widoczne z danego sektora.</w:t>
      </w:r>
    </w:p>
    <w:p w14:paraId="58EEDCF4" w14:textId="77777777" w:rsidR="0021104C" w:rsidRPr="006A0D5E" w:rsidRDefault="00000000" w:rsidP="002C4359">
      <w:pPr>
        <w:pStyle w:val="Compact"/>
        <w:numPr>
          <w:ilvl w:val="0"/>
          <w:numId w:val="15"/>
        </w:numPr>
        <w:jc w:val="both"/>
      </w:pPr>
      <w:r w:rsidRPr="006A0D5E">
        <w:rPr>
          <w:b/>
          <w:bCs/>
        </w:rPr>
        <w:t>Zawartość:</w:t>
      </w:r>
      <w:r w:rsidRPr="006A0D5E">
        <w:t xml:space="preserve"> Dane w tym lumpie pozwalają na pomijanie obliczeń dotyczących wrogów znajdujących się w niewidocznych sektorach, co przyspiesza działanie gry.</w:t>
      </w:r>
    </w:p>
    <w:p w14:paraId="5E9F561A" w14:textId="77777777" w:rsidR="0021104C" w:rsidRPr="006A0D5E" w:rsidRDefault="00000000" w:rsidP="002C4359">
      <w:pPr>
        <w:pStyle w:val="Nagwek5"/>
        <w:jc w:val="both"/>
      </w:pPr>
      <w:bookmarkStart w:id="28" w:name="blockmap"/>
      <w:bookmarkEnd w:id="27"/>
      <w:r w:rsidRPr="006A0D5E">
        <w:t xml:space="preserve">10. </w:t>
      </w:r>
      <w:r w:rsidRPr="006A0D5E">
        <w:rPr>
          <w:b/>
          <w:bCs/>
        </w:rPr>
        <w:t>BLOCKMAP</w:t>
      </w:r>
    </w:p>
    <w:p w14:paraId="21B71F01" w14:textId="77777777" w:rsidR="0021104C" w:rsidRPr="006A0D5E" w:rsidRDefault="00000000" w:rsidP="002C4359">
      <w:pPr>
        <w:pStyle w:val="Compact"/>
        <w:numPr>
          <w:ilvl w:val="0"/>
          <w:numId w:val="16"/>
        </w:numPr>
        <w:jc w:val="both"/>
      </w:pPr>
      <w:r w:rsidRPr="006A0D5E">
        <w:rPr>
          <w:b/>
          <w:bCs/>
        </w:rPr>
        <w:t>Opis:</w:t>
      </w:r>
      <w:r w:rsidRPr="006A0D5E">
        <w:t xml:space="preserve"> Lump używany do detekcji kolizji między obiektami na mapie.</w:t>
      </w:r>
    </w:p>
    <w:p w14:paraId="092D3100" w14:textId="77777777" w:rsidR="0021104C" w:rsidRPr="006A0D5E" w:rsidRDefault="00000000" w:rsidP="002C4359">
      <w:pPr>
        <w:pStyle w:val="Compact"/>
        <w:numPr>
          <w:ilvl w:val="0"/>
          <w:numId w:val="16"/>
        </w:numPr>
        <w:jc w:val="both"/>
      </w:pPr>
      <w:r w:rsidRPr="006A0D5E">
        <w:rPr>
          <w:b/>
          <w:bCs/>
        </w:rPr>
        <w:t>Zawartość:</w:t>
      </w:r>
      <w:r w:rsidRPr="006A0D5E">
        <w:t xml:space="preserve"> Zawiera siatkę danych, która pozwala na szybkie określenie, które obiekty są w bezpośrednim kontakcie lub kolidują ze sobą.</w:t>
      </w:r>
    </w:p>
    <w:p w14:paraId="25BD72FE" w14:textId="77777777" w:rsidR="0021104C" w:rsidRPr="006A0D5E" w:rsidRDefault="00000000" w:rsidP="002C4359">
      <w:pPr>
        <w:pStyle w:val="Nagwek5"/>
        <w:jc w:val="both"/>
      </w:pPr>
      <w:bookmarkStart w:id="29" w:name="playpal"/>
      <w:bookmarkEnd w:id="28"/>
      <w:r w:rsidRPr="006A0D5E">
        <w:t xml:space="preserve">11. </w:t>
      </w:r>
      <w:r w:rsidRPr="006A0D5E">
        <w:rPr>
          <w:b/>
          <w:bCs/>
        </w:rPr>
        <w:t>PLAYPAL</w:t>
      </w:r>
    </w:p>
    <w:p w14:paraId="6FF13145" w14:textId="77777777" w:rsidR="0021104C" w:rsidRPr="006A0D5E" w:rsidRDefault="00000000" w:rsidP="002C4359">
      <w:pPr>
        <w:pStyle w:val="Compact"/>
        <w:numPr>
          <w:ilvl w:val="0"/>
          <w:numId w:val="17"/>
        </w:numPr>
        <w:jc w:val="both"/>
      </w:pPr>
      <w:r w:rsidRPr="006A0D5E">
        <w:rPr>
          <w:b/>
          <w:bCs/>
        </w:rPr>
        <w:t>Opis:</w:t>
      </w:r>
      <w:r w:rsidRPr="006A0D5E">
        <w:t xml:space="preserve"> Lump zawierający zestawy palet kolorów używanych w grze.</w:t>
      </w:r>
    </w:p>
    <w:p w14:paraId="12FC0A59" w14:textId="77777777" w:rsidR="0021104C" w:rsidRPr="006A0D5E" w:rsidRDefault="00000000" w:rsidP="002C4359">
      <w:pPr>
        <w:pStyle w:val="Compact"/>
        <w:numPr>
          <w:ilvl w:val="0"/>
          <w:numId w:val="17"/>
        </w:numPr>
        <w:jc w:val="both"/>
      </w:pPr>
      <w:r w:rsidRPr="006A0D5E">
        <w:rPr>
          <w:b/>
          <w:bCs/>
        </w:rPr>
        <w:t>Zawartość:</w:t>
      </w:r>
      <w:r w:rsidRPr="006A0D5E">
        <w:t xml:space="preserve"> Każda paleta składa się z 256 kolorów, gdzie każdy kolor jest reprezentowany przez trzy wartości (RGB).</w:t>
      </w:r>
    </w:p>
    <w:p w14:paraId="6A25A98F" w14:textId="77777777" w:rsidR="0021104C" w:rsidRPr="006A0D5E" w:rsidRDefault="00000000" w:rsidP="002C4359">
      <w:pPr>
        <w:pStyle w:val="Nagwek5"/>
        <w:jc w:val="both"/>
      </w:pPr>
      <w:bookmarkStart w:id="30" w:name="colormap"/>
      <w:bookmarkEnd w:id="29"/>
      <w:r w:rsidRPr="006A0D5E">
        <w:t xml:space="preserve">12. </w:t>
      </w:r>
      <w:r w:rsidRPr="006A0D5E">
        <w:rPr>
          <w:b/>
          <w:bCs/>
        </w:rPr>
        <w:t>COLORMAP</w:t>
      </w:r>
    </w:p>
    <w:p w14:paraId="41E6B9C0" w14:textId="77777777" w:rsidR="0021104C" w:rsidRPr="006A0D5E" w:rsidRDefault="00000000" w:rsidP="002C4359">
      <w:pPr>
        <w:pStyle w:val="Compact"/>
        <w:numPr>
          <w:ilvl w:val="0"/>
          <w:numId w:val="18"/>
        </w:numPr>
        <w:jc w:val="both"/>
      </w:pPr>
      <w:r w:rsidRPr="006A0D5E">
        <w:rPr>
          <w:b/>
          <w:bCs/>
        </w:rPr>
        <w:t>Opis:</w:t>
      </w:r>
      <w:r w:rsidRPr="006A0D5E">
        <w:t xml:space="preserve"> Lump mapujący wartości pikseli w celu dostosowania jasności, co pozwala na tworzenie efektów takich jak oświetlenie dynamiczne.</w:t>
      </w:r>
    </w:p>
    <w:p w14:paraId="4B70DCAE" w14:textId="77777777" w:rsidR="0021104C" w:rsidRPr="006A0D5E" w:rsidRDefault="00000000" w:rsidP="002C4359">
      <w:pPr>
        <w:pStyle w:val="Compact"/>
        <w:numPr>
          <w:ilvl w:val="0"/>
          <w:numId w:val="18"/>
        </w:numPr>
        <w:jc w:val="both"/>
      </w:pPr>
      <w:r w:rsidRPr="006A0D5E">
        <w:rPr>
          <w:b/>
          <w:bCs/>
        </w:rPr>
        <w:t>Zawartość:</w:t>
      </w:r>
      <w:r w:rsidRPr="006A0D5E">
        <w:t xml:space="preserve"> Zawiera mapy kolorów, które są używane w celu redukcji jasności pikseli w różnych warunkach oświetleniowych.</w:t>
      </w:r>
    </w:p>
    <w:p w14:paraId="43CEE88F" w14:textId="77777777" w:rsidR="0021104C" w:rsidRPr="006A0D5E" w:rsidRDefault="00000000" w:rsidP="002C4359">
      <w:pPr>
        <w:pStyle w:val="Nagwek5"/>
        <w:jc w:val="both"/>
      </w:pPr>
      <w:bookmarkStart w:id="31" w:name="texture1-i-texture2"/>
      <w:bookmarkEnd w:id="30"/>
      <w:r w:rsidRPr="006A0D5E">
        <w:t xml:space="preserve">13. </w:t>
      </w:r>
      <w:r w:rsidRPr="006A0D5E">
        <w:rPr>
          <w:b/>
          <w:bCs/>
        </w:rPr>
        <w:t>TEXTURE1 i TEXTURE2</w:t>
      </w:r>
    </w:p>
    <w:p w14:paraId="73BC9E9F" w14:textId="77777777" w:rsidR="0021104C" w:rsidRPr="006A0D5E" w:rsidRDefault="00000000" w:rsidP="002C4359">
      <w:pPr>
        <w:pStyle w:val="Compact"/>
        <w:numPr>
          <w:ilvl w:val="0"/>
          <w:numId w:val="19"/>
        </w:numPr>
        <w:jc w:val="both"/>
      </w:pPr>
      <w:r w:rsidRPr="006A0D5E">
        <w:rPr>
          <w:b/>
          <w:bCs/>
        </w:rPr>
        <w:t>Opis:</w:t>
      </w:r>
      <w:r w:rsidRPr="006A0D5E">
        <w:t xml:space="preserve"> Lumpy definiujące tekstury ścian używane na mapach.</w:t>
      </w:r>
    </w:p>
    <w:p w14:paraId="261E3073" w14:textId="5C8DC68A" w:rsidR="0021104C" w:rsidRPr="006A0D5E" w:rsidRDefault="00000000" w:rsidP="002C4359">
      <w:pPr>
        <w:pStyle w:val="Compact"/>
        <w:numPr>
          <w:ilvl w:val="0"/>
          <w:numId w:val="19"/>
        </w:numPr>
        <w:jc w:val="both"/>
      </w:pPr>
      <w:r w:rsidRPr="006A0D5E">
        <w:rPr>
          <w:b/>
          <w:bCs/>
        </w:rPr>
        <w:t>Zawartość:</w:t>
      </w:r>
      <w:r w:rsidRPr="006A0D5E">
        <w:t xml:space="preserve"> Zawierają informacje o nazwach tekstur oraz ich rozmiarach, które są</w:t>
      </w:r>
      <w:r w:rsidR="00654703">
        <w:t> </w:t>
      </w:r>
      <w:r w:rsidRPr="006A0D5E">
        <w:t>używane do renderowania powierzchni ścian na mapach.</w:t>
      </w:r>
    </w:p>
    <w:p w14:paraId="6F357AD3" w14:textId="77777777" w:rsidR="0021104C" w:rsidRPr="006A0D5E" w:rsidRDefault="00000000" w:rsidP="002C4359">
      <w:pPr>
        <w:pStyle w:val="Nagwek5"/>
        <w:jc w:val="both"/>
      </w:pPr>
      <w:bookmarkStart w:id="32" w:name="pnames"/>
      <w:bookmarkEnd w:id="31"/>
      <w:r w:rsidRPr="006A0D5E">
        <w:t xml:space="preserve">14. </w:t>
      </w:r>
      <w:r w:rsidRPr="006A0D5E">
        <w:rPr>
          <w:b/>
          <w:bCs/>
        </w:rPr>
        <w:t>PNAMES</w:t>
      </w:r>
    </w:p>
    <w:p w14:paraId="71B5E2B1" w14:textId="6525EC44" w:rsidR="0021104C" w:rsidRPr="006A0D5E" w:rsidRDefault="00000000" w:rsidP="002C4359">
      <w:pPr>
        <w:pStyle w:val="Compact"/>
        <w:numPr>
          <w:ilvl w:val="0"/>
          <w:numId w:val="20"/>
        </w:numPr>
        <w:jc w:val="both"/>
      </w:pPr>
      <w:r w:rsidRPr="006A0D5E">
        <w:rPr>
          <w:b/>
          <w:bCs/>
        </w:rPr>
        <w:t>Opis:</w:t>
      </w:r>
      <w:r w:rsidRPr="006A0D5E">
        <w:t xml:space="preserve"> Lump zawierający listę nazw wszystkich elementów składających się</w:t>
      </w:r>
      <w:r w:rsidR="00654703">
        <w:t> </w:t>
      </w:r>
      <w:r w:rsidRPr="006A0D5E">
        <w:t>na</w:t>
      </w:r>
      <w:r w:rsidR="00654703">
        <w:t> </w:t>
      </w:r>
      <w:r w:rsidRPr="006A0D5E">
        <w:t>tekstury zdefiniowane w TEXTURE1 i TEXTURE2.</w:t>
      </w:r>
    </w:p>
    <w:p w14:paraId="69C68BD2" w14:textId="5C0FD364" w:rsidR="0021104C" w:rsidRPr="006A0D5E" w:rsidRDefault="00000000" w:rsidP="002C4359">
      <w:pPr>
        <w:pStyle w:val="Compact"/>
        <w:numPr>
          <w:ilvl w:val="0"/>
          <w:numId w:val="20"/>
        </w:numPr>
        <w:jc w:val="both"/>
      </w:pPr>
      <w:r w:rsidRPr="006A0D5E">
        <w:rPr>
          <w:b/>
          <w:bCs/>
        </w:rPr>
        <w:t>Zawartość:</w:t>
      </w:r>
      <w:r w:rsidRPr="006A0D5E">
        <w:t xml:space="preserve"> Każda nazwa w tym lumpie odwołuje się do części tekstur, które są</w:t>
      </w:r>
      <w:r w:rsidR="00654703">
        <w:t> </w:t>
      </w:r>
      <w:r w:rsidRPr="006A0D5E">
        <w:t>później składane w większe, złożone tekstury.</w:t>
      </w:r>
    </w:p>
    <w:p w14:paraId="00EEEA4F" w14:textId="77777777" w:rsidR="0021104C" w:rsidRPr="006A0D5E" w:rsidRDefault="00000000" w:rsidP="002C4359">
      <w:pPr>
        <w:pStyle w:val="Nagwek5"/>
        <w:jc w:val="both"/>
      </w:pPr>
      <w:bookmarkStart w:id="33" w:name="specjalne-lumpy-i-markery"/>
      <w:bookmarkEnd w:id="32"/>
      <w:r w:rsidRPr="006A0D5E">
        <w:t>Specjalne Lumpy i Markery</w:t>
      </w:r>
    </w:p>
    <w:p w14:paraId="689F8534" w14:textId="77777777" w:rsidR="0021104C" w:rsidRPr="006A0D5E" w:rsidRDefault="00000000" w:rsidP="002C4359">
      <w:pPr>
        <w:pStyle w:val="FirstParagraph"/>
        <w:jc w:val="both"/>
      </w:pPr>
      <w:r w:rsidRPr="006A0D5E">
        <w:t xml:space="preserve">Niektóre lumpy pełnią specyficzne role, takie jak określenie, gdzie zaczynają się i kończą określone rodzaje danych: - </w:t>
      </w:r>
      <w:r w:rsidRPr="006A0D5E">
        <w:rPr>
          <w:b/>
          <w:bCs/>
        </w:rPr>
        <w:t>Markery:</w:t>
      </w:r>
      <w:r w:rsidRPr="006A0D5E">
        <w:t xml:space="preserve"> Przykłady to </w:t>
      </w:r>
      <w:r w:rsidRPr="006A0D5E">
        <w:rPr>
          <w:rStyle w:val="VerbatimChar"/>
        </w:rPr>
        <w:t>S_START</w:t>
      </w:r>
      <w:r w:rsidRPr="006A0D5E">
        <w:t xml:space="preserve"> i </w:t>
      </w:r>
      <w:r w:rsidRPr="006A0D5E">
        <w:rPr>
          <w:rStyle w:val="VerbatimChar"/>
        </w:rPr>
        <w:t>S_END</w:t>
      </w:r>
      <w:r w:rsidRPr="006A0D5E">
        <w:t xml:space="preserve"> dla </w:t>
      </w:r>
      <w:proofErr w:type="spellStart"/>
      <w:r w:rsidRPr="006A0D5E">
        <w:t>sprite’ów</w:t>
      </w:r>
      <w:proofErr w:type="spellEnd"/>
      <w:r w:rsidRPr="006A0D5E">
        <w:t xml:space="preserve"> oraz </w:t>
      </w:r>
      <w:r w:rsidRPr="006A0D5E">
        <w:rPr>
          <w:rStyle w:val="VerbatimChar"/>
        </w:rPr>
        <w:t>F_START</w:t>
      </w:r>
      <w:r w:rsidRPr="006A0D5E">
        <w:t xml:space="preserve"> i </w:t>
      </w:r>
      <w:r w:rsidRPr="006A0D5E">
        <w:rPr>
          <w:rStyle w:val="VerbatimChar"/>
        </w:rPr>
        <w:t>F_END</w:t>
      </w:r>
      <w:r w:rsidRPr="006A0D5E">
        <w:t xml:space="preserve"> dla tekstur podłogi i sufitu (</w:t>
      </w:r>
      <w:proofErr w:type="spellStart"/>
      <w:r w:rsidRPr="006A0D5E">
        <w:t>flats</w:t>
      </w:r>
      <w:proofErr w:type="spellEnd"/>
      <w:r w:rsidRPr="006A0D5E">
        <w:t xml:space="preserve">). - </w:t>
      </w:r>
      <w:r w:rsidRPr="006A0D5E">
        <w:rPr>
          <w:b/>
          <w:bCs/>
        </w:rPr>
        <w:t>Wirtualne Lumpy:</w:t>
      </w:r>
      <w:r w:rsidRPr="006A0D5E">
        <w:t xml:space="preserve"> Są to symbole zastępcze, które mogą mieć rozmiar zero bajtów, często używane do oznaczania początku lub końca sekcji danych.</w:t>
      </w:r>
    </w:p>
    <w:p w14:paraId="4AC6180C" w14:textId="1C98CE6E" w:rsidR="0021104C" w:rsidRPr="006A0D5E" w:rsidRDefault="00000000" w:rsidP="001F4B52">
      <w:pPr>
        <w:pStyle w:val="Nagwek2"/>
        <w:numPr>
          <w:ilvl w:val="1"/>
          <w:numId w:val="161"/>
        </w:numPr>
      </w:pPr>
      <w:bookmarkStart w:id="34" w:name="Xe6ba5086c7598685ca8bf17121ac520aeca55e1"/>
      <w:bookmarkStart w:id="35" w:name="_Toc176298395"/>
      <w:bookmarkEnd w:id="12"/>
      <w:bookmarkEnd w:id="15"/>
      <w:bookmarkEnd w:id="18"/>
      <w:bookmarkEnd w:id="33"/>
      <w:r w:rsidRPr="006A0D5E">
        <w:lastRenderedPageBreak/>
        <w:t xml:space="preserve">Zasada Działania Algorytmu </w:t>
      </w:r>
      <w:proofErr w:type="spellStart"/>
      <w:r w:rsidRPr="006A0D5E">
        <w:t>Binary</w:t>
      </w:r>
      <w:proofErr w:type="spellEnd"/>
      <w:r w:rsidRPr="006A0D5E">
        <w:t xml:space="preserve"> Space </w:t>
      </w:r>
      <w:proofErr w:type="spellStart"/>
      <w:r w:rsidRPr="006A0D5E">
        <w:t>Partitioning</w:t>
      </w:r>
      <w:proofErr w:type="spellEnd"/>
      <w:r w:rsidRPr="006A0D5E">
        <w:t xml:space="preserve"> (BSP) w</w:t>
      </w:r>
      <w:r w:rsidR="00654703">
        <w:t> </w:t>
      </w:r>
      <w:r w:rsidRPr="006A0D5E">
        <w:t xml:space="preserve">Grze </w:t>
      </w:r>
      <w:proofErr w:type="spellStart"/>
      <w:r w:rsidRPr="006A0D5E">
        <w:t>Doom</w:t>
      </w:r>
      <w:proofErr w:type="spellEnd"/>
      <w:r w:rsidR="00FA6541" w:rsidRPr="006A0D5E">
        <w:t xml:space="preserve"> (Mateusz </w:t>
      </w:r>
      <w:proofErr w:type="spellStart"/>
      <w:r w:rsidR="00FA6541" w:rsidRPr="006A0D5E">
        <w:t>Lewczak</w:t>
      </w:r>
      <w:proofErr w:type="spellEnd"/>
      <w:r w:rsidR="00FA6541" w:rsidRPr="006A0D5E">
        <w:t>)</w:t>
      </w:r>
      <w:bookmarkEnd w:id="35"/>
    </w:p>
    <w:p w14:paraId="2C9568D7" w14:textId="77777777" w:rsidR="0021104C" w:rsidRPr="001F4B52" w:rsidRDefault="00000000" w:rsidP="001F4B52">
      <w:pPr>
        <w:pStyle w:val="Abstract"/>
        <w:spacing w:after="0" w:line="276" w:lineRule="auto"/>
        <w:rPr>
          <w:rStyle w:val="HTML-przykad"/>
          <w:rFonts w:asciiTheme="majorHAnsi" w:hAnsiTheme="majorHAnsi"/>
          <w:color w:val="156082" w:themeColor="accent1"/>
          <w:sz w:val="28"/>
          <w:szCs w:val="28"/>
        </w:rPr>
      </w:pPr>
      <w:bookmarkStart w:id="36" w:name="wprowadzenie-do-bsp"/>
      <w:r w:rsidRPr="001F4B52">
        <w:rPr>
          <w:rStyle w:val="HTML-przykad"/>
          <w:rFonts w:asciiTheme="majorHAnsi" w:hAnsiTheme="majorHAnsi"/>
          <w:color w:val="156082" w:themeColor="accent1"/>
          <w:sz w:val="28"/>
          <w:szCs w:val="28"/>
        </w:rPr>
        <w:t>Wprowadzenie do BSP</w:t>
      </w:r>
    </w:p>
    <w:p w14:paraId="7AE3C9D5" w14:textId="1032D33E" w:rsidR="0021104C" w:rsidRPr="006A0D5E" w:rsidRDefault="00000000" w:rsidP="002C4359">
      <w:pPr>
        <w:pStyle w:val="FirstParagraph"/>
        <w:jc w:val="both"/>
      </w:pPr>
      <w:r w:rsidRPr="006A0D5E">
        <w:t xml:space="preserve">Algorytm </w:t>
      </w:r>
      <w:proofErr w:type="spellStart"/>
      <w:r w:rsidRPr="006A0D5E">
        <w:rPr>
          <w:b/>
          <w:bCs/>
        </w:rPr>
        <w:t>Binary</w:t>
      </w:r>
      <w:proofErr w:type="spellEnd"/>
      <w:r w:rsidRPr="006A0D5E">
        <w:rPr>
          <w:b/>
          <w:bCs/>
        </w:rPr>
        <w:t xml:space="preserve"> Space </w:t>
      </w:r>
      <w:proofErr w:type="spellStart"/>
      <w:r w:rsidRPr="006A0D5E">
        <w:rPr>
          <w:b/>
          <w:bCs/>
        </w:rPr>
        <w:t>Partitioning</w:t>
      </w:r>
      <w:proofErr w:type="spellEnd"/>
      <w:r w:rsidRPr="006A0D5E">
        <w:t xml:space="preserve"> (BSP) został zaprojektowany, aby efektywnie zarządzać danymi dotyczącymi przestrzeni 3D, które są następnie używane do</w:t>
      </w:r>
      <w:r w:rsidR="00654703">
        <w:t> </w:t>
      </w:r>
      <w:r w:rsidRPr="006A0D5E">
        <w:t xml:space="preserve">renderowania sceny. W kontekście gry </w:t>
      </w:r>
      <w:proofErr w:type="spellStart"/>
      <w:r w:rsidRPr="006A0D5E">
        <w:rPr>
          <w:i/>
          <w:iCs/>
        </w:rPr>
        <w:t>Doom</w:t>
      </w:r>
      <w:proofErr w:type="spellEnd"/>
      <w:r w:rsidRPr="006A0D5E">
        <w:t>, BSP jest kluczowym narzędziem do</w:t>
      </w:r>
      <w:r w:rsidR="00654703">
        <w:t> </w:t>
      </w:r>
      <w:r w:rsidRPr="006A0D5E">
        <w:t>organizowania i optymalizowania geometrii mapy w taki sposób, aby możliwe było szybkie obliczanie, które części sceny są widoczne z określonej pozycji gracza.</w:t>
      </w:r>
    </w:p>
    <w:p w14:paraId="0FC2E665" w14:textId="77777777" w:rsidR="0021104C" w:rsidRPr="001F4B52" w:rsidRDefault="00000000" w:rsidP="001F4B52">
      <w:pPr>
        <w:pStyle w:val="Abstract"/>
        <w:spacing w:after="0" w:line="276" w:lineRule="auto"/>
        <w:rPr>
          <w:rStyle w:val="HTML-przykad"/>
          <w:rFonts w:asciiTheme="majorHAnsi" w:hAnsiTheme="majorHAnsi"/>
          <w:color w:val="156082" w:themeColor="accent1"/>
          <w:sz w:val="28"/>
          <w:szCs w:val="28"/>
        </w:rPr>
      </w:pPr>
      <w:bookmarkStart w:id="37" w:name="podstawowe-założenia-bsp"/>
      <w:bookmarkEnd w:id="36"/>
      <w:r w:rsidRPr="001F4B52">
        <w:rPr>
          <w:rStyle w:val="HTML-przykad"/>
          <w:rFonts w:asciiTheme="majorHAnsi" w:hAnsiTheme="majorHAnsi"/>
          <w:color w:val="156082" w:themeColor="accent1"/>
          <w:sz w:val="28"/>
          <w:szCs w:val="28"/>
        </w:rPr>
        <w:t>Podstawowe Założenia BSP</w:t>
      </w:r>
    </w:p>
    <w:p w14:paraId="430D6777" w14:textId="5F3370C4" w:rsidR="0021104C" w:rsidRPr="006A0D5E" w:rsidRDefault="00000000" w:rsidP="002C4359">
      <w:pPr>
        <w:pStyle w:val="FirstParagraph"/>
        <w:jc w:val="both"/>
      </w:pPr>
      <w:r w:rsidRPr="006A0D5E">
        <w:t xml:space="preserve">BSP działa na zasadzie </w:t>
      </w:r>
      <w:r w:rsidRPr="006A0D5E">
        <w:rPr>
          <w:b/>
          <w:bCs/>
        </w:rPr>
        <w:t>rekursywnego podziału przestrzeni</w:t>
      </w:r>
      <w:r w:rsidRPr="006A0D5E">
        <w:t>. Cała mapa jest podzielona na</w:t>
      </w:r>
      <w:r w:rsidR="00654703">
        <w:t> </w:t>
      </w:r>
      <w:r w:rsidRPr="006A0D5E">
        <w:t xml:space="preserve">mniejsze regiony, aż do momentu, gdy każdy region jest wystarczająco prosty, aby łatwo było określić jego widoczność. Wynikiem tego procesu jest struktura danych znana jako </w:t>
      </w:r>
      <w:r w:rsidRPr="006A0D5E">
        <w:rPr>
          <w:b/>
          <w:bCs/>
        </w:rPr>
        <w:t>drzewo BSP</w:t>
      </w:r>
      <w:r w:rsidRPr="006A0D5E">
        <w:t>.</w:t>
      </w:r>
    </w:p>
    <w:p w14:paraId="7447119A" w14:textId="77777777" w:rsidR="0021104C" w:rsidRPr="001F4B52" w:rsidRDefault="00000000" w:rsidP="001F4B52">
      <w:pPr>
        <w:pStyle w:val="Abstract"/>
        <w:spacing w:after="0" w:line="276" w:lineRule="auto"/>
        <w:rPr>
          <w:rStyle w:val="HTML-przykad"/>
          <w:rFonts w:asciiTheme="majorHAnsi" w:hAnsiTheme="majorHAnsi"/>
          <w:color w:val="156082" w:themeColor="accent1"/>
          <w:sz w:val="28"/>
          <w:szCs w:val="28"/>
        </w:rPr>
      </w:pPr>
      <w:bookmarkStart w:id="38" w:name="budowa-drzewa-bsp"/>
      <w:bookmarkEnd w:id="37"/>
      <w:r w:rsidRPr="001F4B52">
        <w:rPr>
          <w:rStyle w:val="HTML-przykad"/>
          <w:rFonts w:asciiTheme="majorHAnsi" w:hAnsiTheme="majorHAnsi"/>
          <w:color w:val="156082" w:themeColor="accent1"/>
          <w:sz w:val="28"/>
          <w:szCs w:val="28"/>
        </w:rPr>
        <w:t>Budowa Drzewa BSP</w:t>
      </w:r>
    </w:p>
    <w:p w14:paraId="657B24D3" w14:textId="77777777" w:rsidR="0021104C" w:rsidRPr="006A0D5E" w:rsidRDefault="00000000" w:rsidP="002C4359">
      <w:pPr>
        <w:pStyle w:val="FirstParagraph"/>
        <w:jc w:val="both"/>
      </w:pPr>
      <w:r w:rsidRPr="006A0D5E">
        <w:t xml:space="preserve">Drzewo BSP jest strukturą danych złożoną z </w:t>
      </w:r>
      <w:r w:rsidRPr="006A0D5E">
        <w:rPr>
          <w:b/>
          <w:bCs/>
        </w:rPr>
        <w:t>węzłów</w:t>
      </w:r>
      <w:r w:rsidRPr="006A0D5E">
        <w:t xml:space="preserve"> i </w:t>
      </w:r>
      <w:r w:rsidRPr="006A0D5E">
        <w:rPr>
          <w:b/>
          <w:bCs/>
        </w:rPr>
        <w:t>liści</w:t>
      </w:r>
      <w:r w:rsidRPr="006A0D5E">
        <w:t>:</w:t>
      </w:r>
    </w:p>
    <w:p w14:paraId="40409170" w14:textId="671C3933" w:rsidR="0021104C" w:rsidRPr="006A0D5E" w:rsidRDefault="00000000" w:rsidP="002C4359">
      <w:pPr>
        <w:pStyle w:val="Compact"/>
        <w:numPr>
          <w:ilvl w:val="0"/>
          <w:numId w:val="21"/>
        </w:numPr>
        <w:jc w:val="both"/>
      </w:pPr>
      <w:r w:rsidRPr="006A0D5E">
        <w:rPr>
          <w:b/>
          <w:bCs/>
        </w:rPr>
        <w:t>Węzły wewnętrzne (</w:t>
      </w:r>
      <w:proofErr w:type="spellStart"/>
      <w:r w:rsidRPr="006A0D5E">
        <w:rPr>
          <w:b/>
          <w:bCs/>
        </w:rPr>
        <w:t>Internal</w:t>
      </w:r>
      <w:proofErr w:type="spellEnd"/>
      <w:r w:rsidRPr="006A0D5E">
        <w:rPr>
          <w:b/>
          <w:bCs/>
        </w:rPr>
        <w:t xml:space="preserve"> </w:t>
      </w:r>
      <w:proofErr w:type="spellStart"/>
      <w:r w:rsidRPr="006A0D5E">
        <w:rPr>
          <w:b/>
          <w:bCs/>
        </w:rPr>
        <w:t>Nodes</w:t>
      </w:r>
      <w:proofErr w:type="spellEnd"/>
      <w:r w:rsidRPr="006A0D5E">
        <w:rPr>
          <w:b/>
          <w:bCs/>
        </w:rPr>
        <w:t>):</w:t>
      </w:r>
      <w:r w:rsidRPr="006A0D5E">
        <w:t xml:space="preserve"> Każdy węzeł wewnętrzny reprezentuje podział przestrzeni na dwie części za pomocą płaszczyzny podziału (ang. </w:t>
      </w:r>
      <w:proofErr w:type="spellStart"/>
      <w:r w:rsidRPr="006A0D5E">
        <w:rPr>
          <w:i/>
          <w:iCs/>
        </w:rPr>
        <w:t>splitting</w:t>
      </w:r>
      <w:proofErr w:type="spellEnd"/>
      <w:r w:rsidRPr="006A0D5E">
        <w:rPr>
          <w:i/>
          <w:iCs/>
        </w:rPr>
        <w:t xml:space="preserve"> </w:t>
      </w:r>
      <w:proofErr w:type="spellStart"/>
      <w:r w:rsidRPr="006A0D5E">
        <w:rPr>
          <w:i/>
          <w:iCs/>
        </w:rPr>
        <w:t>plane</w:t>
      </w:r>
      <w:proofErr w:type="spellEnd"/>
      <w:r w:rsidRPr="006A0D5E">
        <w:t>). W</w:t>
      </w:r>
      <w:r w:rsidR="00654703">
        <w:t> </w:t>
      </w:r>
      <w:r w:rsidRPr="006A0D5E">
        <w:t xml:space="preserve">kontekście </w:t>
      </w:r>
      <w:proofErr w:type="spellStart"/>
      <w:r w:rsidRPr="006A0D5E">
        <w:rPr>
          <w:i/>
          <w:iCs/>
        </w:rPr>
        <w:t>Doom</w:t>
      </w:r>
      <w:r w:rsidRPr="006A0D5E">
        <w:t>’a</w:t>
      </w:r>
      <w:proofErr w:type="spellEnd"/>
      <w:r w:rsidRPr="006A0D5E">
        <w:t>, płaszczyzny te są w rzeczywistości liniami w przestrzeni 2D (ponieważ mapa gry jest zasadniczo dwuwymiarowa), które dzielą przestrzeń na</w:t>
      </w:r>
      <w:r w:rsidR="00654703">
        <w:t> </w:t>
      </w:r>
      <w:r w:rsidRPr="006A0D5E">
        <w:t>dwie półprzestrzenie.</w:t>
      </w:r>
    </w:p>
    <w:p w14:paraId="081846EA" w14:textId="537215C9" w:rsidR="0021104C" w:rsidRPr="006A0D5E" w:rsidRDefault="00000000" w:rsidP="002C4359">
      <w:pPr>
        <w:pStyle w:val="Compact"/>
        <w:numPr>
          <w:ilvl w:val="0"/>
          <w:numId w:val="21"/>
        </w:numPr>
        <w:jc w:val="both"/>
      </w:pPr>
      <w:r w:rsidRPr="006A0D5E">
        <w:rPr>
          <w:b/>
          <w:bCs/>
        </w:rPr>
        <w:t>Liście (</w:t>
      </w:r>
      <w:proofErr w:type="spellStart"/>
      <w:r w:rsidRPr="006A0D5E">
        <w:rPr>
          <w:b/>
          <w:bCs/>
        </w:rPr>
        <w:t>Leaf</w:t>
      </w:r>
      <w:proofErr w:type="spellEnd"/>
      <w:r w:rsidRPr="006A0D5E">
        <w:rPr>
          <w:b/>
          <w:bCs/>
        </w:rPr>
        <w:t xml:space="preserve"> </w:t>
      </w:r>
      <w:proofErr w:type="spellStart"/>
      <w:r w:rsidRPr="006A0D5E">
        <w:rPr>
          <w:b/>
          <w:bCs/>
        </w:rPr>
        <w:t>Nodes</w:t>
      </w:r>
      <w:proofErr w:type="spellEnd"/>
      <w:r w:rsidRPr="006A0D5E">
        <w:rPr>
          <w:b/>
          <w:bCs/>
        </w:rPr>
        <w:t>):</w:t>
      </w:r>
      <w:r w:rsidRPr="006A0D5E">
        <w:t xml:space="preserve"> Każdy liść reprezentuje obszar, który nie jest już dzielony, i</w:t>
      </w:r>
      <w:r w:rsidR="00654703">
        <w:t> </w:t>
      </w:r>
      <w:r w:rsidRPr="006A0D5E">
        <w:t xml:space="preserve">zawiera informacje o geometrii tego regionu. W grze </w:t>
      </w:r>
      <w:proofErr w:type="spellStart"/>
      <w:r w:rsidRPr="006A0D5E">
        <w:rPr>
          <w:i/>
          <w:iCs/>
        </w:rPr>
        <w:t>Doom</w:t>
      </w:r>
      <w:proofErr w:type="spellEnd"/>
      <w:r w:rsidRPr="006A0D5E">
        <w:t xml:space="preserve"> liście odpowiadają podsektorom, które są najmniejszymi jednostkami przestrzennymi mapy.</w:t>
      </w:r>
    </w:p>
    <w:p w14:paraId="26652E97" w14:textId="77777777" w:rsidR="0021104C" w:rsidRPr="001F4B52" w:rsidRDefault="00000000" w:rsidP="001F4B52">
      <w:pPr>
        <w:pStyle w:val="Abstract"/>
        <w:spacing w:after="0" w:line="276" w:lineRule="auto"/>
        <w:rPr>
          <w:rStyle w:val="HTML-przykad"/>
          <w:rFonts w:asciiTheme="majorHAnsi" w:hAnsiTheme="majorHAnsi"/>
          <w:color w:val="156082" w:themeColor="accent1"/>
          <w:sz w:val="28"/>
          <w:szCs w:val="28"/>
        </w:rPr>
      </w:pPr>
      <w:bookmarkStart w:id="39" w:name="proces-tworzenia-drzewa-bsp"/>
      <w:bookmarkEnd w:id="38"/>
      <w:r w:rsidRPr="001F4B52">
        <w:rPr>
          <w:rStyle w:val="HTML-przykad"/>
          <w:rFonts w:asciiTheme="majorHAnsi" w:hAnsiTheme="majorHAnsi"/>
          <w:color w:val="156082" w:themeColor="accent1"/>
          <w:sz w:val="28"/>
          <w:szCs w:val="28"/>
        </w:rPr>
        <w:t>Proces Tworzenia Drzewa BSP</w:t>
      </w:r>
    </w:p>
    <w:p w14:paraId="12B91772" w14:textId="6A764934" w:rsidR="0021104C" w:rsidRPr="006A0D5E" w:rsidRDefault="00000000" w:rsidP="002C4359">
      <w:pPr>
        <w:pStyle w:val="Compact"/>
        <w:numPr>
          <w:ilvl w:val="0"/>
          <w:numId w:val="22"/>
        </w:numPr>
        <w:jc w:val="both"/>
      </w:pPr>
      <w:r w:rsidRPr="006A0D5E">
        <w:rPr>
          <w:b/>
          <w:bCs/>
        </w:rPr>
        <w:t>Wybór Płaszczyzny Podziału:</w:t>
      </w:r>
      <w:r w:rsidRPr="006A0D5E">
        <w:t xml:space="preserve"> Proces zaczyna się od wyboru odpowiedniej linii podziału. Celem jest wybór takiej linii, która minimalizuje liczbę przecięć ścian, co</w:t>
      </w:r>
      <w:r w:rsidR="00654703">
        <w:t> </w:t>
      </w:r>
      <w:r w:rsidRPr="006A0D5E">
        <w:t>z</w:t>
      </w:r>
      <w:r w:rsidR="00654703">
        <w:t> </w:t>
      </w:r>
      <w:r w:rsidRPr="006A0D5E">
        <w:t xml:space="preserve">kolei minimalizuje złożoność podziału przestrzeni. W </w:t>
      </w:r>
      <w:proofErr w:type="spellStart"/>
      <w:r w:rsidRPr="006A0D5E">
        <w:rPr>
          <w:i/>
          <w:iCs/>
        </w:rPr>
        <w:t>Doom</w:t>
      </w:r>
      <w:r w:rsidRPr="006A0D5E">
        <w:t>’ie</w:t>
      </w:r>
      <w:proofErr w:type="spellEnd"/>
      <w:r w:rsidRPr="006A0D5E">
        <w:t xml:space="preserve"> często używa się</w:t>
      </w:r>
      <w:r w:rsidR="00654703">
        <w:t> </w:t>
      </w:r>
      <w:r w:rsidRPr="006A0D5E">
        <w:t>heurystyk, aby znaleźć optymalną linię podziału.</w:t>
      </w:r>
    </w:p>
    <w:p w14:paraId="61C539EB" w14:textId="6703773A" w:rsidR="0021104C" w:rsidRPr="006A0D5E" w:rsidRDefault="00000000" w:rsidP="002C4359">
      <w:pPr>
        <w:pStyle w:val="Compact"/>
        <w:numPr>
          <w:ilvl w:val="0"/>
          <w:numId w:val="22"/>
        </w:numPr>
        <w:jc w:val="both"/>
      </w:pPr>
      <w:r w:rsidRPr="006A0D5E">
        <w:rPr>
          <w:b/>
          <w:bCs/>
        </w:rPr>
        <w:t>Rekurencyjny Podział:</w:t>
      </w:r>
      <w:r w:rsidRPr="006A0D5E">
        <w:t xml:space="preserve"> Przestrzeń jest dzielona na dwa podzbiory – jedną stronę linii podziału i drugą stronę. Następnie proces jest powtarzany rekurencyjnie dla każdej z</w:t>
      </w:r>
      <w:r w:rsidR="00654703">
        <w:t> </w:t>
      </w:r>
      <w:r w:rsidRPr="006A0D5E">
        <w:t>tych podprzestrzeni, aż przestrzeń zostanie podzielona na wystarczająco małe regiony, które można uznać za liście drzewa.</w:t>
      </w:r>
    </w:p>
    <w:p w14:paraId="664BCD7A" w14:textId="77777777" w:rsidR="0021104C" w:rsidRPr="006A0D5E" w:rsidRDefault="00000000" w:rsidP="002C4359">
      <w:pPr>
        <w:pStyle w:val="Compact"/>
        <w:numPr>
          <w:ilvl w:val="0"/>
          <w:numId w:val="22"/>
        </w:numPr>
        <w:jc w:val="both"/>
      </w:pPr>
      <w:r w:rsidRPr="006A0D5E">
        <w:rPr>
          <w:b/>
          <w:bCs/>
        </w:rPr>
        <w:t>Generowanie Liści:</w:t>
      </w:r>
      <w:r w:rsidRPr="006A0D5E">
        <w:t xml:space="preserve"> Gdy przestrzeń nie może być już dalej dzielona, generowany jest liść drzewa, który zawiera informacje o geometrii danego obszaru (np. które ściany i sektory znajdują się w tej części mapy).</w:t>
      </w:r>
    </w:p>
    <w:p w14:paraId="0516AAC0" w14:textId="77777777" w:rsidR="0021104C" w:rsidRPr="001F4B52" w:rsidRDefault="00000000" w:rsidP="001F4B52">
      <w:pPr>
        <w:pStyle w:val="Abstract"/>
        <w:spacing w:after="0" w:line="276" w:lineRule="auto"/>
        <w:rPr>
          <w:rStyle w:val="HTML-przykad"/>
          <w:rFonts w:asciiTheme="majorHAnsi" w:hAnsiTheme="majorHAnsi"/>
          <w:color w:val="156082" w:themeColor="accent1"/>
          <w:sz w:val="28"/>
          <w:szCs w:val="28"/>
        </w:rPr>
      </w:pPr>
      <w:bookmarkStart w:id="40" w:name="struktura-drzewa-bsp-w-doom"/>
      <w:bookmarkEnd w:id="39"/>
      <w:r w:rsidRPr="001F4B52">
        <w:rPr>
          <w:rStyle w:val="HTML-przykad"/>
          <w:rFonts w:asciiTheme="majorHAnsi" w:hAnsiTheme="majorHAnsi"/>
          <w:color w:val="156082" w:themeColor="accent1"/>
          <w:sz w:val="28"/>
          <w:szCs w:val="28"/>
        </w:rPr>
        <w:lastRenderedPageBreak/>
        <w:t xml:space="preserve">Struktura Drzewa BSP w </w:t>
      </w:r>
      <w:proofErr w:type="spellStart"/>
      <w:r w:rsidRPr="001F4B52">
        <w:rPr>
          <w:rStyle w:val="HTML-przykad"/>
          <w:rFonts w:asciiTheme="majorHAnsi" w:hAnsiTheme="majorHAnsi"/>
          <w:color w:val="156082" w:themeColor="accent1"/>
          <w:sz w:val="28"/>
          <w:szCs w:val="28"/>
        </w:rPr>
        <w:t>Doom</w:t>
      </w:r>
      <w:proofErr w:type="spellEnd"/>
    </w:p>
    <w:p w14:paraId="51A12AAA" w14:textId="77777777" w:rsidR="0021104C" w:rsidRPr="006A0D5E" w:rsidRDefault="00000000" w:rsidP="002C4359">
      <w:pPr>
        <w:pStyle w:val="Compact"/>
        <w:numPr>
          <w:ilvl w:val="0"/>
          <w:numId w:val="23"/>
        </w:numPr>
        <w:jc w:val="both"/>
      </w:pPr>
      <w:r w:rsidRPr="006A0D5E">
        <w:rPr>
          <w:b/>
          <w:bCs/>
        </w:rPr>
        <w:t>Węzły:</w:t>
      </w:r>
      <w:r w:rsidRPr="006A0D5E">
        <w:t xml:space="preserve"> Każdy węzeł przechowuje informacje o płaszczyźnie podziału oraz wskaźniki do swoich dzieci: lewego i prawego poddrzewa.</w:t>
      </w:r>
    </w:p>
    <w:p w14:paraId="2EEEAE53" w14:textId="77777777" w:rsidR="0021104C" w:rsidRPr="006A0D5E" w:rsidRDefault="00000000" w:rsidP="002C4359">
      <w:pPr>
        <w:pStyle w:val="Compact"/>
        <w:numPr>
          <w:ilvl w:val="0"/>
          <w:numId w:val="23"/>
        </w:numPr>
        <w:jc w:val="both"/>
      </w:pPr>
      <w:r w:rsidRPr="006A0D5E">
        <w:rPr>
          <w:b/>
          <w:bCs/>
        </w:rPr>
        <w:t>Liście:</w:t>
      </w:r>
      <w:r w:rsidRPr="006A0D5E">
        <w:t xml:space="preserve"> Liście przechowują informacje o podsektorach, czyli regionach mapy, które nie zostały dalej podzielone. Każdy liść zawiera listę segmentów linii (</w:t>
      </w:r>
      <w:proofErr w:type="spellStart"/>
      <w:r w:rsidRPr="006A0D5E">
        <w:rPr>
          <w:i/>
          <w:iCs/>
        </w:rPr>
        <w:t>segs</w:t>
      </w:r>
      <w:proofErr w:type="spellEnd"/>
      <w:r w:rsidRPr="006A0D5E">
        <w:t>), które tworzą podsektor.</w:t>
      </w:r>
    </w:p>
    <w:p w14:paraId="15A27594" w14:textId="77777777" w:rsidR="0021104C" w:rsidRPr="001F4B52" w:rsidRDefault="00000000" w:rsidP="001F4B52">
      <w:pPr>
        <w:pStyle w:val="Abstract"/>
        <w:spacing w:after="0" w:line="276" w:lineRule="auto"/>
        <w:rPr>
          <w:rStyle w:val="HTML-przykad"/>
          <w:rFonts w:asciiTheme="majorHAnsi" w:hAnsiTheme="majorHAnsi"/>
          <w:color w:val="156082" w:themeColor="accent1"/>
          <w:sz w:val="28"/>
          <w:szCs w:val="28"/>
        </w:rPr>
      </w:pPr>
      <w:bookmarkStart w:id="41" w:name="obsługa-drzewa-bsp"/>
      <w:bookmarkEnd w:id="40"/>
      <w:r w:rsidRPr="001F4B52">
        <w:rPr>
          <w:rStyle w:val="HTML-przykad"/>
          <w:rFonts w:asciiTheme="majorHAnsi" w:hAnsiTheme="majorHAnsi"/>
          <w:color w:val="156082" w:themeColor="accent1"/>
          <w:sz w:val="28"/>
          <w:szCs w:val="28"/>
        </w:rPr>
        <w:t>Obsługa Drzewa BSP</w:t>
      </w:r>
    </w:p>
    <w:p w14:paraId="31D60909" w14:textId="21A58586" w:rsidR="00FA6541" w:rsidRPr="006A0D5E" w:rsidRDefault="00000000" w:rsidP="002C4359">
      <w:pPr>
        <w:pStyle w:val="FirstParagraph"/>
        <w:jc w:val="both"/>
      </w:pPr>
      <w:r w:rsidRPr="006A0D5E">
        <w:t>Podczas eksploracji mapy, algorytm BSP jest używany do szybkiego określenia, które podsektory są widoczne z danej pozycji gracza. Silnik gry przechodzi przez drzewo BSP, zaczynając od korzenia, i porównuje aktualną pozycję gracza z płaszczyznami podziału węzłów, aby ustalić, które liście (podsektory) są potencjalnie widoczne. Pozwala to</w:t>
      </w:r>
      <w:r w:rsidR="00654703">
        <w:t> </w:t>
      </w:r>
      <w:r w:rsidRPr="006A0D5E">
        <w:t>na</w:t>
      </w:r>
      <w:r w:rsidR="00654703">
        <w:t> </w:t>
      </w:r>
      <w:r w:rsidRPr="006A0D5E">
        <w:t>szybkie odrzucenie niewidocznych części mapy, co znacząco przyspiesza rendering i</w:t>
      </w:r>
      <w:r w:rsidR="00654703">
        <w:t> </w:t>
      </w:r>
      <w:r w:rsidRPr="006A0D5E">
        <w:t xml:space="preserve">poprawia wydajność gry. </w:t>
      </w:r>
    </w:p>
    <w:p w14:paraId="148576ED" w14:textId="0C5731F0" w:rsidR="0021104C" w:rsidRPr="003963F4" w:rsidRDefault="00000000" w:rsidP="004A6733">
      <w:pPr>
        <w:pStyle w:val="Nagwek2"/>
        <w:numPr>
          <w:ilvl w:val="1"/>
          <w:numId w:val="161"/>
        </w:numPr>
        <w:rPr>
          <w:sz w:val="28"/>
          <w:szCs w:val="28"/>
        </w:rPr>
      </w:pPr>
      <w:bookmarkStart w:id="42" w:name="_Toc176298396"/>
      <w:r w:rsidRPr="003963F4">
        <w:t xml:space="preserve">Wykorzystanie BSP do Renderowania w grze </w:t>
      </w:r>
      <w:proofErr w:type="spellStart"/>
      <w:r w:rsidRPr="003963F4">
        <w:t>Doom</w:t>
      </w:r>
      <w:proofErr w:type="spellEnd"/>
      <w:r w:rsidR="004A6733">
        <w:t xml:space="preserve"> (Mateusz </w:t>
      </w:r>
      <w:proofErr w:type="spellStart"/>
      <w:r w:rsidR="004A6733">
        <w:t>Lewczak</w:t>
      </w:r>
      <w:proofErr w:type="spellEnd"/>
      <w:r w:rsidR="004A6733">
        <w:t>)</w:t>
      </w:r>
      <w:bookmarkEnd w:id="42"/>
    </w:p>
    <w:p w14:paraId="5F301280"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43" w:name="X94580b992164c3cf8e7386a4b5a4961ecb75690"/>
      <w:bookmarkEnd w:id="34"/>
      <w:bookmarkEnd w:id="41"/>
      <w:r w:rsidRPr="004A6733">
        <w:rPr>
          <w:rStyle w:val="HTML-przykad"/>
          <w:rFonts w:asciiTheme="majorHAnsi" w:hAnsiTheme="majorHAnsi"/>
          <w:color w:val="156082" w:themeColor="accent1"/>
          <w:sz w:val="28"/>
          <w:szCs w:val="28"/>
        </w:rPr>
        <w:t>Wprowadzenie do Renderowania z użyciem BSP</w:t>
      </w:r>
    </w:p>
    <w:p w14:paraId="52429F60" w14:textId="77777777" w:rsidR="0021104C" w:rsidRPr="006A0D5E" w:rsidRDefault="00000000" w:rsidP="002C4359">
      <w:pPr>
        <w:pStyle w:val="FirstParagraph"/>
        <w:jc w:val="both"/>
      </w:pPr>
      <w:r w:rsidRPr="006A0D5E">
        <w:t xml:space="preserve">Wykorzystanie algorytmu </w:t>
      </w:r>
      <w:proofErr w:type="spellStart"/>
      <w:r w:rsidRPr="006A0D5E">
        <w:t>Binary</w:t>
      </w:r>
      <w:proofErr w:type="spellEnd"/>
      <w:r w:rsidRPr="006A0D5E">
        <w:t xml:space="preserve"> Space </w:t>
      </w:r>
      <w:proofErr w:type="spellStart"/>
      <w:r w:rsidRPr="006A0D5E">
        <w:t>Partitioning</w:t>
      </w:r>
      <w:proofErr w:type="spellEnd"/>
      <w:r w:rsidRPr="006A0D5E">
        <w:t xml:space="preserve"> (BSP) w procesie renderowania było kluczowe dla wydajności gry </w:t>
      </w:r>
      <w:proofErr w:type="spellStart"/>
      <w:r w:rsidRPr="006A0D5E">
        <w:rPr>
          <w:i/>
          <w:iCs/>
        </w:rPr>
        <w:t>Doom</w:t>
      </w:r>
      <w:proofErr w:type="spellEnd"/>
      <w:r w:rsidRPr="006A0D5E">
        <w:t>. Dzięki zastosowaniu drzewa BSP, silnik gry mógł szybko określić, które części sceny są widoczne z aktualnej pozycji gracza, co znacząco przyspieszało proces renderowania.</w:t>
      </w:r>
    </w:p>
    <w:p w14:paraId="60E90EC6"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44" w:name="proces-renderowania-z-użyciem-bsp"/>
      <w:r w:rsidRPr="004A6733">
        <w:rPr>
          <w:rStyle w:val="HTML-przykad"/>
          <w:rFonts w:asciiTheme="majorHAnsi" w:hAnsiTheme="majorHAnsi"/>
          <w:color w:val="156082" w:themeColor="accent1"/>
          <w:sz w:val="28"/>
          <w:szCs w:val="28"/>
        </w:rPr>
        <w:t>Proces renderowania z użyciem BSP</w:t>
      </w:r>
    </w:p>
    <w:p w14:paraId="67E8A728" w14:textId="77777777" w:rsidR="0021104C" w:rsidRPr="006A0D5E" w:rsidRDefault="00000000" w:rsidP="002C4359">
      <w:pPr>
        <w:pStyle w:val="Compact"/>
        <w:numPr>
          <w:ilvl w:val="0"/>
          <w:numId w:val="24"/>
        </w:numPr>
        <w:jc w:val="both"/>
      </w:pPr>
      <w:r w:rsidRPr="006A0D5E">
        <w:rPr>
          <w:b/>
          <w:bCs/>
        </w:rPr>
        <w:t>Przechodzenie przez Drzewo BSP:</w:t>
      </w:r>
    </w:p>
    <w:p w14:paraId="63619294" w14:textId="77777777" w:rsidR="0021104C" w:rsidRPr="006A0D5E" w:rsidRDefault="00000000" w:rsidP="002C4359">
      <w:pPr>
        <w:pStyle w:val="Compact"/>
        <w:numPr>
          <w:ilvl w:val="1"/>
          <w:numId w:val="25"/>
        </w:numPr>
        <w:jc w:val="both"/>
      </w:pPr>
      <w:r w:rsidRPr="006A0D5E">
        <w:t>Gdy gracz przemieszcza się po mapie, silnik gry przechodzi przez drzewo BSP, zaczynając od korzenia.</w:t>
      </w:r>
    </w:p>
    <w:p w14:paraId="31412AEE" w14:textId="77777777" w:rsidR="0021104C" w:rsidRPr="006A0D5E" w:rsidRDefault="00000000" w:rsidP="002C4359">
      <w:pPr>
        <w:pStyle w:val="Compact"/>
        <w:numPr>
          <w:ilvl w:val="1"/>
          <w:numId w:val="25"/>
        </w:numPr>
        <w:jc w:val="both"/>
      </w:pPr>
      <w:r w:rsidRPr="006A0D5E">
        <w:t>W każdym węźle BSP, silnik porównuje pozycję gracza z płaszczyzną podziału tego węzła.</w:t>
      </w:r>
    </w:p>
    <w:p w14:paraId="2C18CD45" w14:textId="77777777" w:rsidR="0021104C" w:rsidRPr="006A0D5E" w:rsidRDefault="00000000" w:rsidP="002C4359">
      <w:pPr>
        <w:pStyle w:val="Compact"/>
        <w:numPr>
          <w:ilvl w:val="1"/>
          <w:numId w:val="25"/>
        </w:numPr>
        <w:jc w:val="both"/>
      </w:pPr>
      <w:r w:rsidRPr="006A0D5E">
        <w:t>Na podstawie tej analizy, silnik decyduje, które poddrzewo (czyli która część przestrzeni) znajduje się “przed” gracza, a które “za” nim.</w:t>
      </w:r>
    </w:p>
    <w:p w14:paraId="4E879D9E" w14:textId="77777777" w:rsidR="0021104C" w:rsidRPr="006A0D5E" w:rsidRDefault="00000000" w:rsidP="002C4359">
      <w:pPr>
        <w:pStyle w:val="Compact"/>
        <w:numPr>
          <w:ilvl w:val="0"/>
          <w:numId w:val="24"/>
        </w:numPr>
        <w:jc w:val="both"/>
      </w:pPr>
      <w:r w:rsidRPr="006A0D5E">
        <w:rPr>
          <w:b/>
          <w:bCs/>
        </w:rPr>
        <w:t>Renderowanie Podsektorów:</w:t>
      </w:r>
    </w:p>
    <w:p w14:paraId="43B6902A" w14:textId="77777777" w:rsidR="0021104C" w:rsidRPr="006A0D5E" w:rsidRDefault="00000000" w:rsidP="002C4359">
      <w:pPr>
        <w:pStyle w:val="Compact"/>
        <w:numPr>
          <w:ilvl w:val="1"/>
          <w:numId w:val="26"/>
        </w:numPr>
        <w:jc w:val="both"/>
      </w:pPr>
      <w:r w:rsidRPr="006A0D5E">
        <w:t xml:space="preserve">Podsektory, które znajdują się “przed” graczem (z punktu widzenia płaszczyzny podziału), są </w:t>
      </w:r>
      <w:proofErr w:type="spellStart"/>
      <w:r w:rsidRPr="006A0D5E">
        <w:t>renderowane</w:t>
      </w:r>
      <w:proofErr w:type="spellEnd"/>
      <w:r w:rsidRPr="006A0D5E">
        <w:t xml:space="preserve"> jako pierwsze.</w:t>
      </w:r>
    </w:p>
    <w:p w14:paraId="4DC565F6" w14:textId="313B9261" w:rsidR="0021104C" w:rsidRPr="006A0D5E" w:rsidRDefault="00000000" w:rsidP="002C4359">
      <w:pPr>
        <w:pStyle w:val="Compact"/>
        <w:numPr>
          <w:ilvl w:val="1"/>
          <w:numId w:val="26"/>
        </w:numPr>
        <w:jc w:val="both"/>
      </w:pPr>
      <w:r w:rsidRPr="006A0D5E">
        <w:t>Następnie, silnik przechodzi do renderowania kolejnych podsektorów, zgodnie z</w:t>
      </w:r>
      <w:r w:rsidR="00654703">
        <w:t> </w:t>
      </w:r>
      <w:r w:rsidRPr="006A0D5E">
        <w:t>kolejnością ustaloną przez drzewo BSP.</w:t>
      </w:r>
    </w:p>
    <w:p w14:paraId="28E56BE1" w14:textId="77777777" w:rsidR="0021104C" w:rsidRPr="006A0D5E" w:rsidRDefault="00000000" w:rsidP="002C4359">
      <w:pPr>
        <w:pStyle w:val="Compact"/>
        <w:numPr>
          <w:ilvl w:val="1"/>
          <w:numId w:val="26"/>
        </w:numPr>
        <w:jc w:val="both"/>
      </w:pPr>
      <w:r w:rsidRPr="006A0D5E">
        <w:t>W tym procesie silnik może od razu wykluczyć części sceny, które są niewidoczne z aktualnej pozycji gracza, ponieważ znajdują się “za” gracza w hierarchii drzewa BSP.</w:t>
      </w:r>
    </w:p>
    <w:p w14:paraId="04686498" w14:textId="77777777" w:rsidR="0021104C" w:rsidRPr="006A0D5E" w:rsidRDefault="00000000" w:rsidP="002C4359">
      <w:pPr>
        <w:pStyle w:val="Compact"/>
        <w:numPr>
          <w:ilvl w:val="0"/>
          <w:numId w:val="24"/>
        </w:numPr>
        <w:jc w:val="both"/>
      </w:pPr>
      <w:r w:rsidRPr="006A0D5E">
        <w:rPr>
          <w:b/>
          <w:bCs/>
        </w:rPr>
        <w:t>Odrzucanie Niewidocznych Obszarów:</w:t>
      </w:r>
    </w:p>
    <w:p w14:paraId="33E7C421" w14:textId="77777777" w:rsidR="0021104C" w:rsidRPr="006A0D5E" w:rsidRDefault="00000000" w:rsidP="002C4359">
      <w:pPr>
        <w:pStyle w:val="Compact"/>
        <w:numPr>
          <w:ilvl w:val="1"/>
          <w:numId w:val="27"/>
        </w:numPr>
        <w:jc w:val="both"/>
      </w:pPr>
      <w:r w:rsidRPr="006A0D5E">
        <w:lastRenderedPageBreak/>
        <w:t xml:space="preserve">Dzięki strukturze drzewa BSP, obszary mapy, które są zasłonięte przez inne obiekty (np. ściany) mogą być szybko odrzucone, co minimalizuje liczbę obiektów, które muszą być przetwarzane i </w:t>
      </w:r>
      <w:proofErr w:type="spellStart"/>
      <w:r w:rsidRPr="006A0D5E">
        <w:t>renderowane</w:t>
      </w:r>
      <w:proofErr w:type="spellEnd"/>
      <w:r w:rsidRPr="006A0D5E">
        <w:t>.</w:t>
      </w:r>
    </w:p>
    <w:p w14:paraId="5D5C0692" w14:textId="13F41912" w:rsidR="0021104C" w:rsidRPr="006A0D5E" w:rsidRDefault="00000000" w:rsidP="002C4359">
      <w:pPr>
        <w:pStyle w:val="Compact"/>
        <w:numPr>
          <w:ilvl w:val="1"/>
          <w:numId w:val="27"/>
        </w:numPr>
        <w:jc w:val="both"/>
      </w:pPr>
      <w:r w:rsidRPr="006A0D5E">
        <w:t>To pozwala silnikowi skupić się tylko na tych fragmentach mapy, które są</w:t>
      </w:r>
      <w:r w:rsidR="00654703">
        <w:t> </w:t>
      </w:r>
      <w:r w:rsidRPr="006A0D5E">
        <w:t>faktycznie widoczne, co znacznie przyspiesza renderowanie.</w:t>
      </w:r>
    </w:p>
    <w:p w14:paraId="2E74EE0D"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45" w:name="Xb94a53e061415cd926165632b98a7304dd0f93a"/>
      <w:bookmarkEnd w:id="44"/>
      <w:r w:rsidRPr="004A6733">
        <w:rPr>
          <w:rStyle w:val="HTML-przykad"/>
          <w:rFonts w:asciiTheme="majorHAnsi" w:hAnsiTheme="majorHAnsi"/>
          <w:color w:val="156082" w:themeColor="accent1"/>
          <w:sz w:val="28"/>
          <w:szCs w:val="28"/>
        </w:rPr>
        <w:t>Dlaczego renderowanie grafiki z wykorzystaniem BSP jest szybkie?</w:t>
      </w:r>
    </w:p>
    <w:p w14:paraId="56DD287C" w14:textId="77777777" w:rsidR="0021104C" w:rsidRPr="006A0D5E" w:rsidRDefault="00000000" w:rsidP="002C4359">
      <w:pPr>
        <w:pStyle w:val="Compact"/>
        <w:numPr>
          <w:ilvl w:val="0"/>
          <w:numId w:val="28"/>
        </w:numPr>
        <w:jc w:val="both"/>
      </w:pPr>
      <w:r w:rsidRPr="006A0D5E">
        <w:rPr>
          <w:b/>
          <w:bCs/>
        </w:rPr>
        <w:t>Efektywne Odrzucanie Niewidocznych Obszarów:</w:t>
      </w:r>
    </w:p>
    <w:p w14:paraId="7D670CFC" w14:textId="44195544" w:rsidR="0021104C" w:rsidRPr="006A0D5E" w:rsidRDefault="00000000" w:rsidP="002C4359">
      <w:pPr>
        <w:pStyle w:val="Compact"/>
        <w:numPr>
          <w:ilvl w:val="1"/>
          <w:numId w:val="29"/>
        </w:numPr>
        <w:jc w:val="both"/>
      </w:pPr>
      <w:r w:rsidRPr="006A0D5E">
        <w:t>Drzewo BSP pozwala na szybkie odrzucenie części sceny, które nie są widoczne. Zamiast przetwarzać całą mapę, silnik gry analizuje tylko te obszary, które są</w:t>
      </w:r>
      <w:r w:rsidR="00654703">
        <w:t> </w:t>
      </w:r>
      <w:r w:rsidRPr="006A0D5E">
        <w:t>rzeczywiście widoczne z aktualnej pozycji gracza.</w:t>
      </w:r>
    </w:p>
    <w:p w14:paraId="756A2DFC" w14:textId="77777777" w:rsidR="0021104C" w:rsidRPr="006A0D5E" w:rsidRDefault="00000000" w:rsidP="002C4359">
      <w:pPr>
        <w:pStyle w:val="Compact"/>
        <w:numPr>
          <w:ilvl w:val="0"/>
          <w:numId w:val="28"/>
        </w:numPr>
        <w:jc w:val="both"/>
      </w:pPr>
      <w:r w:rsidRPr="006A0D5E">
        <w:rPr>
          <w:b/>
          <w:bCs/>
        </w:rPr>
        <w:t>Zoptymalizowane Przetwarzanie Geometrii:</w:t>
      </w:r>
    </w:p>
    <w:p w14:paraId="057301EE" w14:textId="76C60C77" w:rsidR="0021104C" w:rsidRPr="006A0D5E" w:rsidRDefault="00000000" w:rsidP="002C4359">
      <w:pPr>
        <w:pStyle w:val="Compact"/>
        <w:numPr>
          <w:ilvl w:val="1"/>
          <w:numId w:val="30"/>
        </w:numPr>
        <w:jc w:val="both"/>
      </w:pPr>
      <w:r w:rsidRPr="006A0D5E">
        <w:t>Dzięki BSP, silnik gry przetwarza geometrię w odpowiedniej kolejności, co</w:t>
      </w:r>
      <w:r w:rsidR="00654703">
        <w:t> </w:t>
      </w:r>
      <w:r w:rsidRPr="006A0D5E">
        <w:t xml:space="preserve">zmniejsza konieczność przerysowywania obiektów. W przypadku </w:t>
      </w:r>
      <w:proofErr w:type="spellStart"/>
      <w:r w:rsidRPr="006A0D5E">
        <w:rPr>
          <w:i/>
          <w:iCs/>
        </w:rPr>
        <w:t>Doom</w:t>
      </w:r>
      <w:r w:rsidRPr="006A0D5E">
        <w:t>’a</w:t>
      </w:r>
      <w:proofErr w:type="spellEnd"/>
      <w:r w:rsidRPr="006A0D5E">
        <w:t>, który działał na sprzęcie o ograniczonych zasobach, taka optymalizacja była kluczowa.</w:t>
      </w:r>
    </w:p>
    <w:p w14:paraId="281DB1CC" w14:textId="77777777" w:rsidR="0021104C" w:rsidRPr="006A0D5E" w:rsidRDefault="00000000" w:rsidP="002C4359">
      <w:pPr>
        <w:pStyle w:val="Compact"/>
        <w:numPr>
          <w:ilvl w:val="0"/>
          <w:numId w:val="28"/>
        </w:numPr>
        <w:jc w:val="both"/>
      </w:pPr>
      <w:r w:rsidRPr="006A0D5E">
        <w:rPr>
          <w:b/>
          <w:bCs/>
        </w:rPr>
        <w:t>Rekurencyjne Renderowanie:</w:t>
      </w:r>
    </w:p>
    <w:p w14:paraId="163AAAA4" w14:textId="3BBE03F8" w:rsidR="0021104C" w:rsidRPr="006A0D5E" w:rsidRDefault="00000000" w:rsidP="002C4359">
      <w:pPr>
        <w:pStyle w:val="Compact"/>
        <w:numPr>
          <w:ilvl w:val="1"/>
          <w:numId w:val="31"/>
        </w:numPr>
        <w:jc w:val="both"/>
      </w:pPr>
      <w:r w:rsidRPr="006A0D5E">
        <w:t xml:space="preserve">Rekurencyjna natura algorytmu BSP umożliwia łatwe przetwarzanie hierarchiczne, gdzie najpierw </w:t>
      </w:r>
      <w:proofErr w:type="spellStart"/>
      <w:r w:rsidRPr="006A0D5E">
        <w:t>renderowane</w:t>
      </w:r>
      <w:proofErr w:type="spellEnd"/>
      <w:r w:rsidRPr="006A0D5E">
        <w:t xml:space="preserve"> są obiekty bliższe graczowi, a następnie te dalsze. To</w:t>
      </w:r>
      <w:r w:rsidR="00654703">
        <w:t> </w:t>
      </w:r>
      <w:r w:rsidRPr="006A0D5E">
        <w:t xml:space="preserve">zapewnia, że bliższe obiekty zawsze są </w:t>
      </w:r>
      <w:proofErr w:type="spellStart"/>
      <w:r w:rsidRPr="006A0D5E">
        <w:t>renderowane</w:t>
      </w:r>
      <w:proofErr w:type="spellEnd"/>
      <w:r w:rsidRPr="006A0D5E">
        <w:t xml:space="preserve"> na wierzchu dalszych, co</w:t>
      </w:r>
      <w:r w:rsidR="00654703">
        <w:t> </w:t>
      </w:r>
      <w:r w:rsidRPr="006A0D5E">
        <w:t xml:space="preserve">eliminuje problemy z widocznością (ang. </w:t>
      </w:r>
      <w:proofErr w:type="spellStart"/>
      <w:r w:rsidRPr="006A0D5E">
        <w:rPr>
          <w:i/>
          <w:iCs/>
        </w:rPr>
        <w:t>overdraw</w:t>
      </w:r>
      <w:proofErr w:type="spellEnd"/>
      <w:r w:rsidRPr="006A0D5E">
        <w:t>).</w:t>
      </w:r>
    </w:p>
    <w:p w14:paraId="63B10CA6" w14:textId="3C4019BB" w:rsidR="0021104C" w:rsidRPr="004A6733" w:rsidRDefault="00000000" w:rsidP="004A6733">
      <w:pPr>
        <w:pStyle w:val="Nagwek2"/>
        <w:numPr>
          <w:ilvl w:val="1"/>
          <w:numId w:val="161"/>
        </w:numPr>
      </w:pPr>
      <w:bookmarkStart w:id="46" w:name="X68cdd25a3a0fa6ce65d3b562da1e7c322770a6c"/>
      <w:bookmarkStart w:id="47" w:name="_Toc176298397"/>
      <w:bookmarkEnd w:id="43"/>
      <w:bookmarkEnd w:id="45"/>
      <w:r w:rsidRPr="004A6733">
        <w:t>Wykorzystanie BSP do Szybkiej Detekcji Kolizji</w:t>
      </w:r>
      <w:bookmarkEnd w:id="47"/>
    </w:p>
    <w:p w14:paraId="1A3F298E"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48" w:name="wprowadzenie-1"/>
      <w:r w:rsidRPr="004A6733">
        <w:rPr>
          <w:rStyle w:val="HTML-przykad"/>
          <w:rFonts w:asciiTheme="majorHAnsi" w:hAnsiTheme="majorHAnsi"/>
          <w:color w:val="156082" w:themeColor="accent1"/>
          <w:sz w:val="28"/>
          <w:szCs w:val="28"/>
        </w:rPr>
        <w:t>Wprowadzenie</w:t>
      </w:r>
    </w:p>
    <w:p w14:paraId="0429D99F" w14:textId="557A4B4A" w:rsidR="0021104C" w:rsidRPr="006A0D5E" w:rsidRDefault="00000000" w:rsidP="002C4359">
      <w:pPr>
        <w:pStyle w:val="FirstParagraph"/>
        <w:jc w:val="both"/>
      </w:pPr>
      <w:r w:rsidRPr="006A0D5E">
        <w:t xml:space="preserve">Algorytm </w:t>
      </w:r>
      <w:proofErr w:type="spellStart"/>
      <w:r w:rsidRPr="006A0D5E">
        <w:t>Binary</w:t>
      </w:r>
      <w:proofErr w:type="spellEnd"/>
      <w:r w:rsidRPr="006A0D5E">
        <w:t xml:space="preserve"> Space </w:t>
      </w:r>
      <w:proofErr w:type="spellStart"/>
      <w:r w:rsidRPr="006A0D5E">
        <w:t>Partitioning</w:t>
      </w:r>
      <w:proofErr w:type="spellEnd"/>
      <w:r w:rsidRPr="006A0D5E">
        <w:t xml:space="preserve"> (BSP) może być również wykorzystany do efektywnej detekcji kolizji w grach wideo, takich jak </w:t>
      </w:r>
      <w:proofErr w:type="spellStart"/>
      <w:r w:rsidRPr="006A0D5E">
        <w:rPr>
          <w:i/>
          <w:iCs/>
        </w:rPr>
        <w:t>Doom</w:t>
      </w:r>
      <w:proofErr w:type="spellEnd"/>
      <w:r w:rsidRPr="006A0D5E">
        <w:t>. Dzięki swojej strukturze, BSP pozwala na</w:t>
      </w:r>
      <w:r w:rsidR="00654703">
        <w:t> </w:t>
      </w:r>
      <w:r w:rsidRPr="006A0D5E">
        <w:t>szybkie ograniczenie obszaru, w którym może wystąpić kolizja, co znacznie przyspiesza proces wykrywania zderzeń.</w:t>
      </w:r>
    </w:p>
    <w:p w14:paraId="548E629B"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49" w:name="zasada-działania"/>
      <w:bookmarkEnd w:id="48"/>
      <w:r w:rsidRPr="004A6733">
        <w:rPr>
          <w:rStyle w:val="HTML-przykad"/>
          <w:rFonts w:asciiTheme="majorHAnsi" w:hAnsiTheme="majorHAnsi"/>
          <w:color w:val="156082" w:themeColor="accent1"/>
          <w:sz w:val="28"/>
          <w:szCs w:val="28"/>
        </w:rPr>
        <w:t>Zasada Działania</w:t>
      </w:r>
    </w:p>
    <w:p w14:paraId="7569B6D6" w14:textId="77777777" w:rsidR="0021104C" w:rsidRPr="006A0D5E" w:rsidRDefault="00000000" w:rsidP="002C4359">
      <w:pPr>
        <w:pStyle w:val="Compact"/>
        <w:numPr>
          <w:ilvl w:val="0"/>
          <w:numId w:val="32"/>
        </w:numPr>
        <w:jc w:val="both"/>
      </w:pPr>
      <w:r w:rsidRPr="006A0D5E">
        <w:rPr>
          <w:b/>
          <w:bCs/>
        </w:rPr>
        <w:t>Podział Przestrzeni:</w:t>
      </w:r>
    </w:p>
    <w:p w14:paraId="73982A79" w14:textId="5AFB8818" w:rsidR="0021104C" w:rsidRPr="006A0D5E" w:rsidRDefault="00000000" w:rsidP="002C4359">
      <w:pPr>
        <w:pStyle w:val="Compact"/>
        <w:numPr>
          <w:ilvl w:val="1"/>
          <w:numId w:val="33"/>
        </w:numPr>
        <w:jc w:val="both"/>
      </w:pPr>
      <w:r w:rsidRPr="006A0D5E">
        <w:t>Wstępnie podzielona przestrzeń za pomocą drzewa BSP pozwala na szybkie określenie, w którym podregionie znajduje się dany obiekt lub obiekty. Dzięki temu, zamiast sprawdzać kolizje w całej przestrzeni gry, algorytm koncentruje się</w:t>
      </w:r>
      <w:r w:rsidR="00654703">
        <w:t> </w:t>
      </w:r>
      <w:r w:rsidRPr="006A0D5E">
        <w:t>na konkretnym regionie.</w:t>
      </w:r>
    </w:p>
    <w:p w14:paraId="2FA2522E" w14:textId="77777777" w:rsidR="0021104C" w:rsidRPr="006A0D5E" w:rsidRDefault="00000000" w:rsidP="002C4359">
      <w:pPr>
        <w:pStyle w:val="Compact"/>
        <w:numPr>
          <w:ilvl w:val="0"/>
          <w:numId w:val="32"/>
        </w:numPr>
        <w:jc w:val="both"/>
      </w:pPr>
      <w:r w:rsidRPr="006A0D5E">
        <w:rPr>
          <w:b/>
          <w:bCs/>
        </w:rPr>
        <w:t>Rekursywne Przeszukiwanie:</w:t>
      </w:r>
    </w:p>
    <w:p w14:paraId="013769AF" w14:textId="77777777" w:rsidR="0021104C" w:rsidRPr="006A0D5E" w:rsidRDefault="00000000" w:rsidP="002C4359">
      <w:pPr>
        <w:pStyle w:val="Compact"/>
        <w:numPr>
          <w:ilvl w:val="1"/>
          <w:numId w:val="34"/>
        </w:numPr>
        <w:jc w:val="both"/>
      </w:pPr>
      <w:r w:rsidRPr="006A0D5E">
        <w:t>Proces wykrywania kolizji zaczyna się od korzenia drzewa BSP. Każdy węzeł określa, po której stronie płaszczyzny podziału znajduje się obiekt.</w:t>
      </w:r>
    </w:p>
    <w:p w14:paraId="45DE102D" w14:textId="7EA7F231" w:rsidR="0021104C" w:rsidRPr="006A0D5E" w:rsidRDefault="00000000" w:rsidP="002C4359">
      <w:pPr>
        <w:pStyle w:val="Compact"/>
        <w:numPr>
          <w:ilvl w:val="1"/>
          <w:numId w:val="34"/>
        </w:numPr>
        <w:jc w:val="both"/>
      </w:pPr>
      <w:r w:rsidRPr="006A0D5E">
        <w:t>Silnik porusza się w dół drzewa, sprawdzając, które poddrzewo zawiera obiekt i</w:t>
      </w:r>
      <w:r w:rsidR="00654703">
        <w:t> </w:t>
      </w:r>
      <w:r w:rsidRPr="006A0D5E">
        <w:t>jego potencjalnych kolidujących sąsiadów.</w:t>
      </w:r>
    </w:p>
    <w:p w14:paraId="731F71A0" w14:textId="77777777" w:rsidR="0021104C" w:rsidRPr="006A0D5E" w:rsidRDefault="00000000" w:rsidP="002C4359">
      <w:pPr>
        <w:pStyle w:val="Compact"/>
        <w:numPr>
          <w:ilvl w:val="0"/>
          <w:numId w:val="32"/>
        </w:numPr>
        <w:jc w:val="both"/>
      </w:pPr>
      <w:r w:rsidRPr="006A0D5E">
        <w:rPr>
          <w:b/>
          <w:bCs/>
        </w:rPr>
        <w:t>Redukcja Liczby Porównań:</w:t>
      </w:r>
    </w:p>
    <w:p w14:paraId="18570648" w14:textId="77777777" w:rsidR="0021104C" w:rsidRPr="006A0D5E" w:rsidRDefault="00000000" w:rsidP="002C4359">
      <w:pPr>
        <w:pStyle w:val="Compact"/>
        <w:numPr>
          <w:ilvl w:val="1"/>
          <w:numId w:val="35"/>
        </w:numPr>
        <w:jc w:val="both"/>
      </w:pPr>
      <w:r w:rsidRPr="006A0D5E">
        <w:lastRenderedPageBreak/>
        <w:t>Zamiast sprawdzać kolizje ze wszystkimi obiektami na mapie, drzewo BSP pozwala na szybkie ograniczenie liczby porównań tylko do tych obiektów, które znajdują się w tym samym lub sąsiednich podsektorach.</w:t>
      </w:r>
    </w:p>
    <w:p w14:paraId="5D98B512"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50" w:name="proces-detekcji-kolizji"/>
      <w:bookmarkEnd w:id="49"/>
      <w:r w:rsidRPr="004A6733">
        <w:rPr>
          <w:rStyle w:val="HTML-przykad"/>
          <w:rFonts w:asciiTheme="majorHAnsi" w:hAnsiTheme="majorHAnsi"/>
          <w:color w:val="156082" w:themeColor="accent1"/>
          <w:sz w:val="28"/>
          <w:szCs w:val="28"/>
        </w:rPr>
        <w:t>Proces Detekcji Kolizji</w:t>
      </w:r>
    </w:p>
    <w:p w14:paraId="4667673A" w14:textId="77777777" w:rsidR="0021104C" w:rsidRPr="006A0D5E" w:rsidRDefault="00000000" w:rsidP="002C4359">
      <w:pPr>
        <w:pStyle w:val="Compact"/>
        <w:numPr>
          <w:ilvl w:val="0"/>
          <w:numId w:val="36"/>
        </w:numPr>
        <w:jc w:val="both"/>
      </w:pPr>
      <w:r w:rsidRPr="006A0D5E">
        <w:rPr>
          <w:b/>
          <w:bCs/>
        </w:rPr>
        <w:t>Lokalizacja Obiektu:</w:t>
      </w:r>
    </w:p>
    <w:p w14:paraId="07F0074C" w14:textId="77777777" w:rsidR="0021104C" w:rsidRPr="006A0D5E" w:rsidRDefault="00000000" w:rsidP="002C4359">
      <w:pPr>
        <w:pStyle w:val="Compact"/>
        <w:numPr>
          <w:ilvl w:val="1"/>
          <w:numId w:val="37"/>
        </w:numPr>
        <w:jc w:val="both"/>
      </w:pPr>
      <w:r w:rsidRPr="006A0D5E">
        <w:t>Obiekt, którego kolizje chcemy wykryć, jest lokalizowany w drzewie BSP poprzez przechodzenie przez kolejne węzły, aż do dotarcia do odpowiedniego liścia.</w:t>
      </w:r>
    </w:p>
    <w:p w14:paraId="1E549F51" w14:textId="77777777" w:rsidR="0021104C" w:rsidRPr="006A0D5E" w:rsidRDefault="00000000" w:rsidP="002C4359">
      <w:pPr>
        <w:pStyle w:val="Compact"/>
        <w:numPr>
          <w:ilvl w:val="0"/>
          <w:numId w:val="36"/>
        </w:numPr>
        <w:jc w:val="both"/>
      </w:pPr>
      <w:r w:rsidRPr="006A0D5E">
        <w:rPr>
          <w:b/>
          <w:bCs/>
        </w:rPr>
        <w:t>Sprawdzanie Sąsiednich Podsektorów:</w:t>
      </w:r>
    </w:p>
    <w:p w14:paraId="2F709C73" w14:textId="7361399C" w:rsidR="0021104C" w:rsidRPr="006A0D5E" w:rsidRDefault="00000000" w:rsidP="002C4359">
      <w:pPr>
        <w:pStyle w:val="Compact"/>
        <w:numPr>
          <w:ilvl w:val="1"/>
          <w:numId w:val="38"/>
        </w:numPr>
        <w:jc w:val="both"/>
      </w:pPr>
      <w:r w:rsidRPr="006A0D5E">
        <w:t>Po zlokalizowaniu obiektu w odpowiednim liściu, sprawdzane są kolizje tylko z</w:t>
      </w:r>
      <w:r w:rsidR="00654703">
        <w:t> </w:t>
      </w:r>
      <w:r w:rsidRPr="006A0D5E">
        <w:t>obiektami w tym samym liściu oraz ewentualnie w sąsiadujących liściach, jeśli obiekt przecina granice podsektora.</w:t>
      </w:r>
    </w:p>
    <w:p w14:paraId="0E2EC032" w14:textId="77777777" w:rsidR="0021104C" w:rsidRPr="006A0D5E" w:rsidRDefault="00000000" w:rsidP="002C4359">
      <w:pPr>
        <w:pStyle w:val="Compact"/>
        <w:numPr>
          <w:ilvl w:val="0"/>
          <w:numId w:val="36"/>
        </w:numPr>
        <w:jc w:val="both"/>
      </w:pPr>
      <w:r w:rsidRPr="006A0D5E">
        <w:rPr>
          <w:b/>
          <w:bCs/>
        </w:rPr>
        <w:t>Efektywne Przetwarzanie:</w:t>
      </w:r>
    </w:p>
    <w:p w14:paraId="328FFE87" w14:textId="3F9D8BC0" w:rsidR="0021104C" w:rsidRPr="006A0D5E" w:rsidRDefault="00000000" w:rsidP="002C4359">
      <w:pPr>
        <w:pStyle w:val="Compact"/>
        <w:numPr>
          <w:ilvl w:val="1"/>
          <w:numId w:val="39"/>
        </w:numPr>
        <w:jc w:val="both"/>
      </w:pPr>
      <w:r w:rsidRPr="006A0D5E">
        <w:t>Dzięki temu, że algorytm BSP skupia się tylko na małym podzbiorze przestrzeni, sprawdzenie kolizji odbywa się szybciej, co jest kluczowe w grach działających w</w:t>
      </w:r>
      <w:r w:rsidR="00654703">
        <w:t> </w:t>
      </w:r>
      <w:r w:rsidRPr="006A0D5E">
        <w:t xml:space="preserve">czasie rzeczywistym, takich jak </w:t>
      </w:r>
      <w:proofErr w:type="spellStart"/>
      <w:r w:rsidRPr="006A0D5E">
        <w:rPr>
          <w:i/>
          <w:iCs/>
        </w:rPr>
        <w:t>Doom</w:t>
      </w:r>
      <w:proofErr w:type="spellEnd"/>
      <w:r w:rsidRPr="006A0D5E">
        <w:t>.</w:t>
      </w:r>
    </w:p>
    <w:p w14:paraId="59245C01"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51" w:name="Xab02c605d5967942d0aa4b53a618bf6a8302ef9"/>
      <w:bookmarkEnd w:id="50"/>
      <w:r w:rsidRPr="004A6733">
        <w:rPr>
          <w:rStyle w:val="HTML-przykad"/>
          <w:rFonts w:asciiTheme="majorHAnsi" w:hAnsiTheme="majorHAnsi"/>
          <w:color w:val="156082" w:themeColor="accent1"/>
          <w:sz w:val="28"/>
          <w:szCs w:val="28"/>
        </w:rPr>
        <w:t>Zalety Wykorzystania BSP do Detekcji Kolizji</w:t>
      </w:r>
    </w:p>
    <w:p w14:paraId="62EA7FD5" w14:textId="77777777" w:rsidR="0021104C" w:rsidRPr="006A0D5E" w:rsidRDefault="00000000" w:rsidP="002C4359">
      <w:pPr>
        <w:pStyle w:val="Compact"/>
        <w:numPr>
          <w:ilvl w:val="0"/>
          <w:numId w:val="40"/>
        </w:numPr>
        <w:jc w:val="both"/>
      </w:pPr>
      <w:r w:rsidRPr="006A0D5E">
        <w:rPr>
          <w:b/>
          <w:bCs/>
        </w:rPr>
        <w:t>Redukcja Złożoności:</w:t>
      </w:r>
      <w:r w:rsidRPr="006A0D5E">
        <w:t xml:space="preserve"> BSP znacząco zmniejsza złożoność problemu, ponieważ kolizje są sprawdzane tylko w niewielkich, lokalnych regionach zamiast w całej przestrzeni gry.</w:t>
      </w:r>
    </w:p>
    <w:p w14:paraId="5936F6AE" w14:textId="7DE6C94D" w:rsidR="0021104C" w:rsidRPr="006A0D5E" w:rsidRDefault="00000000" w:rsidP="002C4359">
      <w:pPr>
        <w:pStyle w:val="Compact"/>
        <w:numPr>
          <w:ilvl w:val="0"/>
          <w:numId w:val="40"/>
        </w:numPr>
        <w:jc w:val="both"/>
      </w:pPr>
      <w:r w:rsidRPr="006A0D5E">
        <w:rPr>
          <w:b/>
          <w:bCs/>
        </w:rPr>
        <w:t>Szybkość:</w:t>
      </w:r>
      <w:r w:rsidRPr="006A0D5E">
        <w:t xml:space="preserve"> Dzięki efektywnemu podziałowi przestrzeni, algorytm BSP pozwala na</w:t>
      </w:r>
      <w:r w:rsidR="00654703">
        <w:t> </w:t>
      </w:r>
      <w:r w:rsidRPr="006A0D5E">
        <w:t>szybkie wykluczenie dużej liczby potencjalnych kolizji, co zwiększa ogólną wydajność gry.</w:t>
      </w:r>
    </w:p>
    <w:p w14:paraId="2CA2450F" w14:textId="4BA7FC5E" w:rsidR="0021104C" w:rsidRDefault="00000000" w:rsidP="002C4359">
      <w:pPr>
        <w:pStyle w:val="Compact"/>
        <w:numPr>
          <w:ilvl w:val="0"/>
          <w:numId w:val="40"/>
        </w:numPr>
        <w:jc w:val="both"/>
      </w:pPr>
      <w:r w:rsidRPr="006A0D5E">
        <w:rPr>
          <w:b/>
          <w:bCs/>
        </w:rPr>
        <w:t>Skalowalność:</w:t>
      </w:r>
      <w:r w:rsidRPr="006A0D5E">
        <w:t xml:space="preserve"> Algorytm doskonale sprawdza się zarówno w mniejszych, jak</w:t>
      </w:r>
      <w:r w:rsidR="00654703">
        <w:t> </w:t>
      </w:r>
      <w:r w:rsidRPr="006A0D5E">
        <w:t>i</w:t>
      </w:r>
      <w:r w:rsidR="00654703">
        <w:t> </w:t>
      </w:r>
      <w:r w:rsidRPr="006A0D5E">
        <w:t>większych scenach, co czyni go uniwersalnym rozwiązaniem do detekcji kolizji w grach 3D.</w:t>
      </w:r>
    </w:p>
    <w:p w14:paraId="438F320C" w14:textId="77777777" w:rsidR="003963F4" w:rsidRPr="006A0D5E" w:rsidRDefault="003963F4" w:rsidP="003963F4">
      <w:pPr>
        <w:pStyle w:val="Compact"/>
        <w:jc w:val="both"/>
      </w:pPr>
    </w:p>
    <w:p w14:paraId="68400DBD" w14:textId="69C100B5" w:rsidR="0021104C" w:rsidRPr="003963F4" w:rsidRDefault="00000000" w:rsidP="004A6733">
      <w:pPr>
        <w:pStyle w:val="Nagwek2"/>
        <w:numPr>
          <w:ilvl w:val="1"/>
          <w:numId w:val="161"/>
        </w:numPr>
      </w:pPr>
      <w:bookmarkStart w:id="52" w:name="X6f1aafc8539d1bd783adfbcce194a877a97fffa"/>
      <w:bookmarkStart w:id="53" w:name="_Toc176298398"/>
      <w:bookmarkEnd w:id="46"/>
      <w:bookmarkEnd w:id="51"/>
      <w:r w:rsidRPr="003963F4">
        <w:t xml:space="preserve">Zasada Działania Wzorca </w:t>
      </w:r>
      <w:proofErr w:type="spellStart"/>
      <w:r w:rsidRPr="003963F4">
        <w:t>Entity</w:t>
      </w:r>
      <w:proofErr w:type="spellEnd"/>
      <w:r w:rsidRPr="003963F4">
        <w:t xml:space="preserve"> Component System (ECS)</w:t>
      </w:r>
      <w:r w:rsidR="003963F4">
        <w:t xml:space="preserve"> (Mateusz </w:t>
      </w:r>
      <w:proofErr w:type="spellStart"/>
      <w:r w:rsidR="003963F4">
        <w:t>Lewczak</w:t>
      </w:r>
      <w:proofErr w:type="spellEnd"/>
      <w:r w:rsidR="003963F4">
        <w:t>)</w:t>
      </w:r>
      <w:bookmarkEnd w:id="53"/>
    </w:p>
    <w:p w14:paraId="7C5BFBD3" w14:textId="66C1E3E9" w:rsidR="0021104C" w:rsidRPr="006A0D5E" w:rsidRDefault="00000000" w:rsidP="002C4359">
      <w:pPr>
        <w:pStyle w:val="FirstParagraph"/>
        <w:jc w:val="both"/>
      </w:pPr>
      <w:proofErr w:type="spellStart"/>
      <w:r w:rsidRPr="006A0D5E">
        <w:rPr>
          <w:b/>
          <w:bCs/>
        </w:rPr>
        <w:t>Entity</w:t>
      </w:r>
      <w:proofErr w:type="spellEnd"/>
      <w:r w:rsidRPr="006A0D5E">
        <w:rPr>
          <w:b/>
          <w:bCs/>
        </w:rPr>
        <w:t xml:space="preserve"> Component System (ECS)</w:t>
      </w:r>
      <w:r w:rsidRPr="006A0D5E">
        <w:t xml:space="preserve"> to wzorzec projektowy szeroko stosowany w</w:t>
      </w:r>
      <w:r w:rsidR="00654703">
        <w:t> </w:t>
      </w:r>
      <w:r w:rsidRPr="006A0D5E">
        <w:t xml:space="preserve">projektowaniu systemów gier oraz innych aplikacji, które wymagają elastycznego zarządzania obiektami i ich </w:t>
      </w:r>
      <w:proofErr w:type="spellStart"/>
      <w:r w:rsidRPr="006A0D5E">
        <w:t>zachowaniami</w:t>
      </w:r>
      <w:proofErr w:type="spellEnd"/>
      <w:r w:rsidRPr="006A0D5E">
        <w:t>. ECS oferuje modularne podejście, które ułatwia dodawanie, modyfikowanie oraz zarządzanie różnorodnymi funkcjonalnościami obiektów w grze.</w:t>
      </w:r>
    </w:p>
    <w:p w14:paraId="6FD8CAA1"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54" w:name="podstawowe-elementy-ecs"/>
      <w:r w:rsidRPr="004A6733">
        <w:rPr>
          <w:rStyle w:val="HTML-przykad"/>
          <w:rFonts w:asciiTheme="majorHAnsi" w:hAnsiTheme="majorHAnsi"/>
          <w:color w:val="156082" w:themeColor="accent1"/>
          <w:sz w:val="28"/>
          <w:szCs w:val="28"/>
        </w:rPr>
        <w:t>Podstawowe Elementy ECS</w:t>
      </w:r>
    </w:p>
    <w:p w14:paraId="6AE281CA" w14:textId="77777777" w:rsidR="0021104C" w:rsidRPr="006A0D5E" w:rsidRDefault="00000000" w:rsidP="002C4359">
      <w:pPr>
        <w:pStyle w:val="FirstParagraph"/>
        <w:jc w:val="both"/>
      </w:pPr>
      <w:r w:rsidRPr="006A0D5E">
        <w:t>ECS składa się z trzech głównych komponentów:</w:t>
      </w:r>
    </w:p>
    <w:p w14:paraId="0E9A139A" w14:textId="77777777" w:rsidR="0021104C" w:rsidRPr="006A0D5E" w:rsidRDefault="00000000" w:rsidP="002C4359">
      <w:pPr>
        <w:pStyle w:val="Compact"/>
        <w:numPr>
          <w:ilvl w:val="0"/>
          <w:numId w:val="41"/>
        </w:numPr>
        <w:jc w:val="both"/>
      </w:pPr>
      <w:r w:rsidRPr="006A0D5E">
        <w:rPr>
          <w:b/>
          <w:bCs/>
        </w:rPr>
        <w:t>Encje (</w:t>
      </w:r>
      <w:proofErr w:type="spellStart"/>
      <w:r w:rsidRPr="006A0D5E">
        <w:rPr>
          <w:b/>
          <w:bCs/>
        </w:rPr>
        <w:t>Entities</w:t>
      </w:r>
      <w:proofErr w:type="spellEnd"/>
      <w:r w:rsidRPr="006A0D5E">
        <w:rPr>
          <w:b/>
          <w:bCs/>
        </w:rPr>
        <w:t>)</w:t>
      </w:r>
    </w:p>
    <w:p w14:paraId="47EEC01B" w14:textId="77777777" w:rsidR="0021104C" w:rsidRPr="006A0D5E" w:rsidRDefault="00000000" w:rsidP="002C4359">
      <w:pPr>
        <w:pStyle w:val="Compact"/>
        <w:numPr>
          <w:ilvl w:val="0"/>
          <w:numId w:val="41"/>
        </w:numPr>
        <w:jc w:val="both"/>
      </w:pPr>
      <w:r w:rsidRPr="006A0D5E">
        <w:rPr>
          <w:b/>
          <w:bCs/>
        </w:rPr>
        <w:t>Komponenty (Components)</w:t>
      </w:r>
    </w:p>
    <w:p w14:paraId="2D4C9863" w14:textId="77777777" w:rsidR="0021104C" w:rsidRPr="006A0D5E" w:rsidRDefault="00000000" w:rsidP="002C4359">
      <w:pPr>
        <w:pStyle w:val="Compact"/>
        <w:numPr>
          <w:ilvl w:val="0"/>
          <w:numId w:val="41"/>
        </w:numPr>
        <w:jc w:val="both"/>
      </w:pPr>
      <w:r w:rsidRPr="006A0D5E">
        <w:rPr>
          <w:b/>
          <w:bCs/>
        </w:rPr>
        <w:lastRenderedPageBreak/>
        <w:t>Systemy (Systems)</w:t>
      </w:r>
    </w:p>
    <w:p w14:paraId="6E7ED9DD" w14:textId="77777777" w:rsidR="0021104C" w:rsidRPr="006A0D5E" w:rsidRDefault="00000000" w:rsidP="002C4359">
      <w:pPr>
        <w:pStyle w:val="FirstParagraph"/>
        <w:jc w:val="both"/>
      </w:pPr>
      <w:r w:rsidRPr="006A0D5E">
        <w:t>Każdy z tych elementów odgrywa kluczową rolę w architekturze ECS.</w:t>
      </w:r>
    </w:p>
    <w:p w14:paraId="1378F391" w14:textId="77777777" w:rsidR="0021104C" w:rsidRPr="006A0D5E" w:rsidRDefault="00000000" w:rsidP="002C4359">
      <w:pPr>
        <w:pStyle w:val="Nagwek4"/>
        <w:jc w:val="both"/>
      </w:pPr>
      <w:bookmarkStart w:id="55" w:name="encje-entities"/>
      <w:r w:rsidRPr="006A0D5E">
        <w:t>1. Encje (</w:t>
      </w:r>
      <w:proofErr w:type="spellStart"/>
      <w:r w:rsidRPr="006A0D5E">
        <w:t>Entities</w:t>
      </w:r>
      <w:proofErr w:type="spellEnd"/>
      <w:r w:rsidRPr="006A0D5E">
        <w:t>)</w:t>
      </w:r>
    </w:p>
    <w:p w14:paraId="2224B3F4" w14:textId="4762FC2B" w:rsidR="0021104C" w:rsidRPr="006A0D5E" w:rsidRDefault="00000000" w:rsidP="002C4359">
      <w:pPr>
        <w:pStyle w:val="Compact"/>
        <w:numPr>
          <w:ilvl w:val="0"/>
          <w:numId w:val="42"/>
        </w:numPr>
        <w:jc w:val="both"/>
      </w:pPr>
      <w:r w:rsidRPr="006A0D5E">
        <w:rPr>
          <w:b/>
          <w:bCs/>
        </w:rPr>
        <w:t>Opis:</w:t>
      </w:r>
      <w:r w:rsidRPr="006A0D5E">
        <w:t xml:space="preserve"> Encje są abstrakcyjnymi identyfikatorami, które reprezentują obiekty w</w:t>
      </w:r>
      <w:r w:rsidR="00654703">
        <w:t> </w:t>
      </w:r>
      <w:r w:rsidRPr="006A0D5E">
        <w:t>świecie gry. Mogą to być postacie graczy, przedmioty, wrogowie, pociski, i inne.</w:t>
      </w:r>
    </w:p>
    <w:p w14:paraId="75186CE8" w14:textId="77777777" w:rsidR="0021104C" w:rsidRPr="006A0D5E" w:rsidRDefault="00000000" w:rsidP="002C4359">
      <w:pPr>
        <w:pStyle w:val="Compact"/>
        <w:numPr>
          <w:ilvl w:val="0"/>
          <w:numId w:val="42"/>
        </w:numPr>
        <w:jc w:val="both"/>
      </w:pPr>
      <w:r w:rsidRPr="006A0D5E">
        <w:rPr>
          <w:b/>
          <w:bCs/>
        </w:rPr>
        <w:t>Struktura:</w:t>
      </w:r>
      <w:r w:rsidRPr="006A0D5E">
        <w:t xml:space="preserve"> Encja sama w sobie nie zawiera żadnej logiki ani danych. Jest to jedynie unikalny identyfikator, zazwyczaj liczba całkowita lub wskaźnik.</w:t>
      </w:r>
    </w:p>
    <w:p w14:paraId="4516F53F" w14:textId="7417AF40" w:rsidR="0021104C" w:rsidRPr="006A0D5E" w:rsidRDefault="00000000" w:rsidP="002C4359">
      <w:pPr>
        <w:pStyle w:val="Compact"/>
        <w:numPr>
          <w:ilvl w:val="0"/>
          <w:numId w:val="42"/>
        </w:numPr>
        <w:jc w:val="both"/>
      </w:pPr>
      <w:r w:rsidRPr="006A0D5E">
        <w:rPr>
          <w:b/>
          <w:bCs/>
        </w:rPr>
        <w:t>Rola:</w:t>
      </w:r>
      <w:r w:rsidRPr="006A0D5E">
        <w:t xml:space="preserve"> Rolą encji jest łączenie komponentów, które definiują jej właściwości i</w:t>
      </w:r>
      <w:r w:rsidR="00654703">
        <w:t> </w:t>
      </w:r>
      <w:r w:rsidRPr="006A0D5E">
        <w:t>zachowanie.</w:t>
      </w:r>
    </w:p>
    <w:p w14:paraId="1CCB3A32" w14:textId="77777777" w:rsidR="0021104C" w:rsidRPr="006A0D5E" w:rsidRDefault="00000000" w:rsidP="002C4359">
      <w:pPr>
        <w:pStyle w:val="Nagwek4"/>
        <w:jc w:val="both"/>
      </w:pPr>
      <w:bookmarkStart w:id="56" w:name="komponenty-components"/>
      <w:bookmarkEnd w:id="55"/>
      <w:r w:rsidRPr="006A0D5E">
        <w:t>2. Komponenty (Components)</w:t>
      </w:r>
    </w:p>
    <w:p w14:paraId="3B844E81" w14:textId="0934E983" w:rsidR="0021104C" w:rsidRPr="006A0D5E" w:rsidRDefault="00000000" w:rsidP="002C4359">
      <w:pPr>
        <w:pStyle w:val="Compact"/>
        <w:numPr>
          <w:ilvl w:val="0"/>
          <w:numId w:val="43"/>
        </w:numPr>
        <w:jc w:val="both"/>
      </w:pPr>
      <w:r w:rsidRPr="006A0D5E">
        <w:rPr>
          <w:b/>
          <w:bCs/>
        </w:rPr>
        <w:t>Opis:</w:t>
      </w:r>
      <w:r w:rsidRPr="006A0D5E">
        <w:t xml:space="preserve"> Komponenty przechowują dane dotyczące właściwości lub stanu encji. Są</w:t>
      </w:r>
      <w:r w:rsidR="00654703">
        <w:t> </w:t>
      </w:r>
      <w:r w:rsidRPr="006A0D5E">
        <w:t>to</w:t>
      </w:r>
      <w:r w:rsidR="00654703">
        <w:t> </w:t>
      </w:r>
      <w:r w:rsidRPr="006A0D5E">
        <w:t>podstawowe “cegiełki”, które definiują cechy i możliwości encji.</w:t>
      </w:r>
    </w:p>
    <w:p w14:paraId="5DC4897F" w14:textId="650D438F" w:rsidR="0021104C" w:rsidRPr="006A0D5E" w:rsidRDefault="00000000" w:rsidP="002C4359">
      <w:pPr>
        <w:pStyle w:val="Compact"/>
        <w:numPr>
          <w:ilvl w:val="0"/>
          <w:numId w:val="43"/>
        </w:numPr>
        <w:jc w:val="both"/>
      </w:pPr>
      <w:r w:rsidRPr="006A0D5E">
        <w:rPr>
          <w:b/>
          <w:bCs/>
        </w:rPr>
        <w:t>Struktura:</w:t>
      </w:r>
      <w:r w:rsidRPr="006A0D5E">
        <w:t xml:space="preserve"> Każdy komponent zawiera wyłącznie dane, bez logiki. Może to być np.</w:t>
      </w:r>
      <w:r w:rsidR="00654703">
        <w:t> </w:t>
      </w:r>
      <w:r w:rsidRPr="006A0D5E">
        <w:t>pozycja w świecie (</w:t>
      </w:r>
      <w:proofErr w:type="spellStart"/>
      <w:r w:rsidRPr="006A0D5E">
        <w:rPr>
          <w:rStyle w:val="VerbatimChar"/>
        </w:rPr>
        <w:t>PositionComponent</w:t>
      </w:r>
      <w:proofErr w:type="spellEnd"/>
      <w:r w:rsidRPr="006A0D5E">
        <w:t>), prędkość (</w:t>
      </w:r>
      <w:proofErr w:type="spellStart"/>
      <w:r w:rsidRPr="006A0D5E">
        <w:rPr>
          <w:rStyle w:val="VerbatimChar"/>
        </w:rPr>
        <w:t>VelocityComponent</w:t>
      </w:r>
      <w:proofErr w:type="spellEnd"/>
      <w:r w:rsidRPr="006A0D5E">
        <w:t>), zdrowie (</w:t>
      </w:r>
      <w:proofErr w:type="spellStart"/>
      <w:r w:rsidRPr="006A0D5E">
        <w:rPr>
          <w:rStyle w:val="VerbatimChar"/>
        </w:rPr>
        <w:t>HealthComponent</w:t>
      </w:r>
      <w:proofErr w:type="spellEnd"/>
      <w:r w:rsidRPr="006A0D5E">
        <w:t>), itp.</w:t>
      </w:r>
    </w:p>
    <w:p w14:paraId="57DBB6C9" w14:textId="308A2932" w:rsidR="0021104C" w:rsidRPr="006A0D5E" w:rsidRDefault="00000000" w:rsidP="002C4359">
      <w:pPr>
        <w:pStyle w:val="Compact"/>
        <w:numPr>
          <w:ilvl w:val="0"/>
          <w:numId w:val="43"/>
        </w:numPr>
        <w:jc w:val="both"/>
      </w:pPr>
      <w:r w:rsidRPr="006A0D5E">
        <w:rPr>
          <w:b/>
          <w:bCs/>
        </w:rPr>
        <w:t>Rola:</w:t>
      </w:r>
      <w:r w:rsidRPr="006A0D5E">
        <w:t xml:space="preserve"> Komponenty są przypisywane do encji, definiując w ten sposób, jakie cechy i</w:t>
      </w:r>
      <w:r w:rsidR="00654703">
        <w:t> </w:t>
      </w:r>
      <w:r w:rsidRPr="006A0D5E">
        <w:t>możliwości encja posiada.</w:t>
      </w:r>
    </w:p>
    <w:p w14:paraId="23001B35" w14:textId="77777777" w:rsidR="0021104C" w:rsidRPr="006A0D5E" w:rsidRDefault="00000000" w:rsidP="002C4359">
      <w:pPr>
        <w:pStyle w:val="Nagwek4"/>
        <w:jc w:val="both"/>
      </w:pPr>
      <w:bookmarkStart w:id="57" w:name="systemy-systems"/>
      <w:bookmarkEnd w:id="56"/>
      <w:r w:rsidRPr="006A0D5E">
        <w:t>3. Systemy (Systems)</w:t>
      </w:r>
    </w:p>
    <w:p w14:paraId="56208017" w14:textId="77777777" w:rsidR="0021104C" w:rsidRPr="006A0D5E" w:rsidRDefault="00000000" w:rsidP="002C4359">
      <w:pPr>
        <w:pStyle w:val="Compact"/>
        <w:numPr>
          <w:ilvl w:val="0"/>
          <w:numId w:val="44"/>
        </w:numPr>
        <w:jc w:val="both"/>
      </w:pPr>
      <w:r w:rsidRPr="006A0D5E">
        <w:rPr>
          <w:b/>
          <w:bCs/>
        </w:rPr>
        <w:t>Opis:</w:t>
      </w:r>
      <w:r w:rsidRPr="006A0D5E">
        <w:t xml:space="preserve"> Systemy zawierają logikę, która operuje na komponentach. Systemy przetwarzają dane zawarte w komponentach przypisanych do encji, realizując określone zadania.</w:t>
      </w:r>
    </w:p>
    <w:p w14:paraId="37DEE944" w14:textId="29BEC6DB" w:rsidR="0021104C" w:rsidRPr="006A0D5E" w:rsidRDefault="00000000" w:rsidP="002C4359">
      <w:pPr>
        <w:pStyle w:val="Compact"/>
        <w:numPr>
          <w:ilvl w:val="0"/>
          <w:numId w:val="44"/>
        </w:numPr>
        <w:jc w:val="both"/>
      </w:pPr>
      <w:r w:rsidRPr="006A0D5E">
        <w:rPr>
          <w:b/>
          <w:bCs/>
        </w:rPr>
        <w:t>Struktura:</w:t>
      </w:r>
      <w:r w:rsidRPr="006A0D5E">
        <w:t xml:space="preserve"> Każdy system jest odpowiedzialny za określony aspekt działania gry, np.</w:t>
      </w:r>
      <w:r w:rsidR="00654703">
        <w:t> </w:t>
      </w:r>
      <w:r w:rsidRPr="006A0D5E">
        <w:t>system fizyki (</w:t>
      </w:r>
      <w:proofErr w:type="spellStart"/>
      <w:r w:rsidRPr="006A0D5E">
        <w:rPr>
          <w:rStyle w:val="VerbatimChar"/>
        </w:rPr>
        <w:t>PhysicsSystem</w:t>
      </w:r>
      <w:proofErr w:type="spellEnd"/>
      <w:r w:rsidRPr="006A0D5E">
        <w:t>), system renderowania (</w:t>
      </w:r>
      <w:proofErr w:type="spellStart"/>
      <w:r w:rsidRPr="006A0D5E">
        <w:rPr>
          <w:rStyle w:val="VerbatimChar"/>
        </w:rPr>
        <w:t>RenderingSystem</w:t>
      </w:r>
      <w:proofErr w:type="spellEnd"/>
      <w:r w:rsidRPr="006A0D5E">
        <w:t>), system AI (</w:t>
      </w:r>
      <w:proofErr w:type="spellStart"/>
      <w:r w:rsidRPr="006A0D5E">
        <w:rPr>
          <w:rStyle w:val="VerbatimChar"/>
        </w:rPr>
        <w:t>AISystem</w:t>
      </w:r>
      <w:proofErr w:type="spellEnd"/>
      <w:r w:rsidRPr="006A0D5E">
        <w:t>).</w:t>
      </w:r>
    </w:p>
    <w:p w14:paraId="7DA7B9A7" w14:textId="77777777" w:rsidR="0021104C" w:rsidRPr="006A0D5E" w:rsidRDefault="00000000" w:rsidP="002C4359">
      <w:pPr>
        <w:pStyle w:val="Compact"/>
        <w:numPr>
          <w:ilvl w:val="0"/>
          <w:numId w:val="44"/>
        </w:numPr>
        <w:jc w:val="both"/>
      </w:pPr>
      <w:r w:rsidRPr="006A0D5E">
        <w:rPr>
          <w:b/>
          <w:bCs/>
        </w:rPr>
        <w:t>Rola:</w:t>
      </w:r>
      <w:r w:rsidRPr="006A0D5E">
        <w:t xml:space="preserve"> Systemy iterują po encjach, które mają przypisane określone zestawy komponentów, i wykonują na nich odpowiednie operacje.</w:t>
      </w:r>
    </w:p>
    <w:p w14:paraId="268A47B6"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58" w:name="przykład-działania-ecs"/>
      <w:bookmarkEnd w:id="54"/>
      <w:bookmarkEnd w:id="57"/>
      <w:r w:rsidRPr="004A6733">
        <w:rPr>
          <w:rStyle w:val="HTML-przykad"/>
          <w:rFonts w:asciiTheme="majorHAnsi" w:hAnsiTheme="majorHAnsi"/>
          <w:color w:val="156082" w:themeColor="accent1"/>
          <w:sz w:val="28"/>
          <w:szCs w:val="28"/>
        </w:rPr>
        <w:t>Przykład Działania ECS</w:t>
      </w:r>
    </w:p>
    <w:p w14:paraId="21EDD754" w14:textId="77777777" w:rsidR="0021104C" w:rsidRPr="006A0D5E" w:rsidRDefault="00000000" w:rsidP="002C4359">
      <w:pPr>
        <w:pStyle w:val="FirstParagraph"/>
        <w:jc w:val="both"/>
      </w:pPr>
      <w:r w:rsidRPr="006A0D5E">
        <w:t>Załóżmy, że mamy grę, w której występuje postać gracza i przeciwnik. Obie te encje mogą być reprezentowane w systemie ECS w następujący sposób:</w:t>
      </w:r>
    </w:p>
    <w:p w14:paraId="3C6A6C8F" w14:textId="77777777" w:rsidR="0021104C" w:rsidRPr="006A0D5E" w:rsidRDefault="00000000" w:rsidP="002C4359">
      <w:pPr>
        <w:pStyle w:val="Compact"/>
        <w:numPr>
          <w:ilvl w:val="0"/>
          <w:numId w:val="45"/>
        </w:numPr>
        <w:jc w:val="both"/>
      </w:pPr>
      <w:r w:rsidRPr="006A0D5E">
        <w:rPr>
          <w:b/>
          <w:bCs/>
        </w:rPr>
        <w:t>Encje:</w:t>
      </w:r>
      <w:r w:rsidRPr="006A0D5E">
        <w:t xml:space="preserve"> </w:t>
      </w:r>
      <w:proofErr w:type="spellStart"/>
      <w:r w:rsidRPr="006A0D5E">
        <w:rPr>
          <w:rStyle w:val="VerbatimChar"/>
        </w:rPr>
        <w:t>PlayerEntity</w:t>
      </w:r>
      <w:proofErr w:type="spellEnd"/>
      <w:r w:rsidRPr="006A0D5E">
        <w:t xml:space="preserve">, </w:t>
      </w:r>
      <w:proofErr w:type="spellStart"/>
      <w:r w:rsidRPr="006A0D5E">
        <w:rPr>
          <w:rStyle w:val="VerbatimChar"/>
        </w:rPr>
        <w:t>EnemyEntity</w:t>
      </w:r>
      <w:proofErr w:type="spellEnd"/>
    </w:p>
    <w:p w14:paraId="59D388E2" w14:textId="77777777" w:rsidR="0021104C" w:rsidRPr="006A0D5E" w:rsidRDefault="00000000" w:rsidP="002C4359">
      <w:pPr>
        <w:pStyle w:val="Compact"/>
        <w:numPr>
          <w:ilvl w:val="0"/>
          <w:numId w:val="45"/>
        </w:numPr>
        <w:jc w:val="both"/>
      </w:pPr>
      <w:r w:rsidRPr="006A0D5E">
        <w:rPr>
          <w:b/>
          <w:bCs/>
        </w:rPr>
        <w:t>Komponenty:</w:t>
      </w:r>
    </w:p>
    <w:p w14:paraId="23372543" w14:textId="77777777" w:rsidR="0021104C" w:rsidRPr="006A0D5E" w:rsidRDefault="00000000" w:rsidP="002C4359">
      <w:pPr>
        <w:pStyle w:val="Compact"/>
        <w:numPr>
          <w:ilvl w:val="1"/>
          <w:numId w:val="46"/>
        </w:numPr>
        <w:jc w:val="both"/>
      </w:pPr>
      <w:proofErr w:type="spellStart"/>
      <w:r w:rsidRPr="006A0D5E">
        <w:rPr>
          <w:rStyle w:val="VerbatimChar"/>
        </w:rPr>
        <w:t>PositionComponent</w:t>
      </w:r>
      <w:proofErr w:type="spellEnd"/>
      <w:r w:rsidRPr="006A0D5E">
        <w:t>: przechowuje współrzędne x, y postaci.</w:t>
      </w:r>
    </w:p>
    <w:p w14:paraId="159D490B" w14:textId="77777777" w:rsidR="0021104C" w:rsidRPr="006A0D5E" w:rsidRDefault="00000000" w:rsidP="002C4359">
      <w:pPr>
        <w:pStyle w:val="Compact"/>
        <w:numPr>
          <w:ilvl w:val="1"/>
          <w:numId w:val="46"/>
        </w:numPr>
        <w:jc w:val="both"/>
      </w:pPr>
      <w:proofErr w:type="spellStart"/>
      <w:r w:rsidRPr="006A0D5E">
        <w:rPr>
          <w:rStyle w:val="VerbatimChar"/>
        </w:rPr>
        <w:t>VelocityComponent</w:t>
      </w:r>
      <w:proofErr w:type="spellEnd"/>
      <w:r w:rsidRPr="006A0D5E">
        <w:t>: przechowuje prędkość poruszania się.</w:t>
      </w:r>
    </w:p>
    <w:p w14:paraId="4E07EC55" w14:textId="77777777" w:rsidR="0021104C" w:rsidRPr="006A0D5E" w:rsidRDefault="00000000" w:rsidP="002C4359">
      <w:pPr>
        <w:pStyle w:val="Compact"/>
        <w:numPr>
          <w:ilvl w:val="1"/>
          <w:numId w:val="46"/>
        </w:numPr>
        <w:jc w:val="both"/>
      </w:pPr>
      <w:proofErr w:type="spellStart"/>
      <w:r w:rsidRPr="006A0D5E">
        <w:rPr>
          <w:rStyle w:val="VerbatimChar"/>
        </w:rPr>
        <w:t>HealthComponent</w:t>
      </w:r>
      <w:proofErr w:type="spellEnd"/>
      <w:r w:rsidRPr="006A0D5E">
        <w:t>: przechowuje stan zdrowia.</w:t>
      </w:r>
    </w:p>
    <w:p w14:paraId="210261B5" w14:textId="77777777" w:rsidR="0021104C" w:rsidRPr="006A0D5E" w:rsidRDefault="00000000" w:rsidP="002C4359">
      <w:pPr>
        <w:pStyle w:val="Compact"/>
        <w:numPr>
          <w:ilvl w:val="1"/>
          <w:numId w:val="46"/>
        </w:numPr>
        <w:jc w:val="both"/>
      </w:pPr>
      <w:proofErr w:type="spellStart"/>
      <w:r w:rsidRPr="006A0D5E">
        <w:rPr>
          <w:rStyle w:val="VerbatimChar"/>
        </w:rPr>
        <w:t>RenderComponent</w:t>
      </w:r>
      <w:proofErr w:type="spellEnd"/>
      <w:r w:rsidRPr="006A0D5E">
        <w:t>: przechowuje dane potrzebne do renderowania.</w:t>
      </w:r>
    </w:p>
    <w:p w14:paraId="736B14A6" w14:textId="77777777" w:rsidR="0021104C" w:rsidRPr="006A0D5E" w:rsidRDefault="00000000" w:rsidP="002C4359">
      <w:pPr>
        <w:pStyle w:val="Compact"/>
        <w:numPr>
          <w:ilvl w:val="0"/>
          <w:numId w:val="45"/>
        </w:numPr>
        <w:jc w:val="both"/>
      </w:pPr>
      <w:r w:rsidRPr="006A0D5E">
        <w:rPr>
          <w:b/>
          <w:bCs/>
        </w:rPr>
        <w:t>Systemy:</w:t>
      </w:r>
    </w:p>
    <w:p w14:paraId="6E041179" w14:textId="77777777" w:rsidR="0021104C" w:rsidRPr="006A0D5E" w:rsidRDefault="00000000" w:rsidP="002C4359">
      <w:pPr>
        <w:pStyle w:val="Compact"/>
        <w:numPr>
          <w:ilvl w:val="1"/>
          <w:numId w:val="47"/>
        </w:numPr>
        <w:jc w:val="both"/>
      </w:pPr>
      <w:proofErr w:type="spellStart"/>
      <w:r w:rsidRPr="006A0D5E">
        <w:rPr>
          <w:rStyle w:val="VerbatimChar"/>
        </w:rPr>
        <w:t>MovementSystem</w:t>
      </w:r>
      <w:proofErr w:type="spellEnd"/>
      <w:r w:rsidRPr="006A0D5E">
        <w:t xml:space="preserve">: przetwarza </w:t>
      </w:r>
      <w:proofErr w:type="spellStart"/>
      <w:r w:rsidRPr="006A0D5E">
        <w:rPr>
          <w:rStyle w:val="VerbatimChar"/>
        </w:rPr>
        <w:t>PositionComponent</w:t>
      </w:r>
      <w:proofErr w:type="spellEnd"/>
      <w:r w:rsidRPr="006A0D5E">
        <w:t xml:space="preserve"> i </w:t>
      </w:r>
      <w:proofErr w:type="spellStart"/>
      <w:r w:rsidRPr="006A0D5E">
        <w:rPr>
          <w:rStyle w:val="VerbatimChar"/>
        </w:rPr>
        <w:t>VelocityComponent</w:t>
      </w:r>
      <w:proofErr w:type="spellEnd"/>
      <w:r w:rsidRPr="006A0D5E">
        <w:t>, aktualizując pozycję encji.</w:t>
      </w:r>
    </w:p>
    <w:p w14:paraId="2D1F41D3" w14:textId="77777777" w:rsidR="0021104C" w:rsidRPr="006A0D5E" w:rsidRDefault="00000000" w:rsidP="002C4359">
      <w:pPr>
        <w:pStyle w:val="Compact"/>
        <w:numPr>
          <w:ilvl w:val="1"/>
          <w:numId w:val="47"/>
        </w:numPr>
        <w:jc w:val="both"/>
      </w:pPr>
      <w:proofErr w:type="spellStart"/>
      <w:r w:rsidRPr="006A0D5E">
        <w:rPr>
          <w:rStyle w:val="VerbatimChar"/>
        </w:rPr>
        <w:lastRenderedPageBreak/>
        <w:t>HealthSystem</w:t>
      </w:r>
      <w:proofErr w:type="spellEnd"/>
      <w:r w:rsidRPr="006A0D5E">
        <w:t xml:space="preserve">: przetwarza </w:t>
      </w:r>
      <w:proofErr w:type="spellStart"/>
      <w:r w:rsidRPr="006A0D5E">
        <w:rPr>
          <w:rStyle w:val="VerbatimChar"/>
        </w:rPr>
        <w:t>HealthComponent</w:t>
      </w:r>
      <w:proofErr w:type="spellEnd"/>
      <w:r w:rsidRPr="006A0D5E">
        <w:t>, sprawdzając stan zdrowia encji.</w:t>
      </w:r>
    </w:p>
    <w:p w14:paraId="232D00AA" w14:textId="77777777" w:rsidR="0021104C" w:rsidRPr="006A0D5E" w:rsidRDefault="00000000" w:rsidP="002C4359">
      <w:pPr>
        <w:pStyle w:val="Compact"/>
        <w:numPr>
          <w:ilvl w:val="1"/>
          <w:numId w:val="47"/>
        </w:numPr>
        <w:jc w:val="both"/>
      </w:pPr>
      <w:proofErr w:type="spellStart"/>
      <w:r w:rsidRPr="006A0D5E">
        <w:rPr>
          <w:rStyle w:val="VerbatimChar"/>
        </w:rPr>
        <w:t>RenderSystem</w:t>
      </w:r>
      <w:proofErr w:type="spellEnd"/>
      <w:r w:rsidRPr="006A0D5E">
        <w:t xml:space="preserve">: przetwarza </w:t>
      </w:r>
      <w:proofErr w:type="spellStart"/>
      <w:r w:rsidRPr="006A0D5E">
        <w:rPr>
          <w:rStyle w:val="VerbatimChar"/>
        </w:rPr>
        <w:t>RenderComponent</w:t>
      </w:r>
      <w:proofErr w:type="spellEnd"/>
      <w:r w:rsidRPr="006A0D5E">
        <w:t>, rysując encję na ekranie.</w:t>
      </w:r>
    </w:p>
    <w:p w14:paraId="107F3867" w14:textId="77777777" w:rsidR="0021104C" w:rsidRPr="006A0D5E" w:rsidRDefault="00000000" w:rsidP="002C4359">
      <w:pPr>
        <w:pStyle w:val="Nagwek4"/>
        <w:jc w:val="both"/>
      </w:pPr>
      <w:bookmarkStart w:id="59" w:name="przebieg-operacji"/>
      <w:r w:rsidRPr="006A0D5E">
        <w:t>Przebieg Operacji</w:t>
      </w:r>
    </w:p>
    <w:p w14:paraId="7BA37532" w14:textId="77777777" w:rsidR="0021104C" w:rsidRPr="006A0D5E" w:rsidRDefault="00000000" w:rsidP="002C4359">
      <w:pPr>
        <w:pStyle w:val="Compact"/>
        <w:numPr>
          <w:ilvl w:val="0"/>
          <w:numId w:val="48"/>
        </w:numPr>
        <w:jc w:val="both"/>
      </w:pPr>
      <w:r w:rsidRPr="006A0D5E">
        <w:rPr>
          <w:b/>
          <w:bCs/>
        </w:rPr>
        <w:t>Tworzenie encji:</w:t>
      </w:r>
    </w:p>
    <w:p w14:paraId="48D3FEB1" w14:textId="77777777" w:rsidR="0021104C" w:rsidRPr="00B91499" w:rsidRDefault="00000000" w:rsidP="002C4359">
      <w:pPr>
        <w:pStyle w:val="Compact"/>
        <w:numPr>
          <w:ilvl w:val="1"/>
          <w:numId w:val="49"/>
        </w:numPr>
        <w:jc w:val="both"/>
        <w:rPr>
          <w:lang w:val="en-GB"/>
        </w:rPr>
      </w:pPr>
      <w:proofErr w:type="spellStart"/>
      <w:r w:rsidRPr="00B91499">
        <w:rPr>
          <w:lang w:val="en-GB"/>
        </w:rPr>
        <w:t>Tworzymy</w:t>
      </w:r>
      <w:proofErr w:type="spellEnd"/>
      <w:r w:rsidRPr="00B91499">
        <w:rPr>
          <w:lang w:val="en-GB"/>
        </w:rPr>
        <w:t xml:space="preserve"> </w:t>
      </w:r>
      <w:proofErr w:type="spellStart"/>
      <w:r w:rsidRPr="00B91499">
        <w:rPr>
          <w:lang w:val="en-GB"/>
        </w:rPr>
        <w:t>encję</w:t>
      </w:r>
      <w:proofErr w:type="spellEnd"/>
      <w:r w:rsidRPr="00B91499">
        <w:rPr>
          <w:lang w:val="en-GB"/>
        </w:rPr>
        <w:t xml:space="preserve"> </w:t>
      </w:r>
      <w:proofErr w:type="spellStart"/>
      <w:r w:rsidRPr="00B91499">
        <w:rPr>
          <w:rStyle w:val="VerbatimChar"/>
          <w:lang w:val="en-GB"/>
        </w:rPr>
        <w:t>PlayerEntity</w:t>
      </w:r>
      <w:proofErr w:type="spellEnd"/>
      <w:r w:rsidRPr="00B91499">
        <w:rPr>
          <w:lang w:val="en-GB"/>
        </w:rPr>
        <w:t xml:space="preserve"> </w:t>
      </w:r>
      <w:proofErr w:type="spellStart"/>
      <w:r w:rsidRPr="00B91499">
        <w:rPr>
          <w:lang w:val="en-GB"/>
        </w:rPr>
        <w:t>i</w:t>
      </w:r>
      <w:proofErr w:type="spellEnd"/>
      <w:r w:rsidRPr="00B91499">
        <w:rPr>
          <w:lang w:val="en-GB"/>
        </w:rPr>
        <w:t xml:space="preserve"> </w:t>
      </w:r>
      <w:proofErr w:type="spellStart"/>
      <w:r w:rsidRPr="00B91499">
        <w:rPr>
          <w:lang w:val="en-GB"/>
        </w:rPr>
        <w:t>przypisujemy</w:t>
      </w:r>
      <w:proofErr w:type="spellEnd"/>
      <w:r w:rsidRPr="00B91499">
        <w:rPr>
          <w:lang w:val="en-GB"/>
        </w:rPr>
        <w:t xml:space="preserve"> </w:t>
      </w:r>
      <w:proofErr w:type="spellStart"/>
      <w:r w:rsidRPr="00B91499">
        <w:rPr>
          <w:lang w:val="en-GB"/>
        </w:rPr>
        <w:t>jej</w:t>
      </w:r>
      <w:proofErr w:type="spellEnd"/>
      <w:r w:rsidRPr="00B91499">
        <w:rPr>
          <w:lang w:val="en-GB"/>
        </w:rPr>
        <w:t xml:space="preserve"> </w:t>
      </w:r>
      <w:proofErr w:type="spellStart"/>
      <w:r w:rsidRPr="00B91499">
        <w:rPr>
          <w:lang w:val="en-GB"/>
        </w:rPr>
        <w:t>komponenty</w:t>
      </w:r>
      <w:proofErr w:type="spellEnd"/>
      <w:r w:rsidRPr="00B91499">
        <w:rPr>
          <w:lang w:val="en-GB"/>
        </w:rPr>
        <w:t xml:space="preserve"> </w:t>
      </w:r>
      <w:proofErr w:type="spellStart"/>
      <w:r w:rsidRPr="00B91499">
        <w:rPr>
          <w:rStyle w:val="VerbatimChar"/>
          <w:lang w:val="en-GB"/>
        </w:rPr>
        <w:t>PositionComponent</w:t>
      </w:r>
      <w:proofErr w:type="spellEnd"/>
      <w:r w:rsidRPr="00B91499">
        <w:rPr>
          <w:lang w:val="en-GB"/>
        </w:rPr>
        <w:t xml:space="preserve">, </w:t>
      </w:r>
      <w:proofErr w:type="spellStart"/>
      <w:r w:rsidRPr="00B91499">
        <w:rPr>
          <w:rStyle w:val="VerbatimChar"/>
          <w:lang w:val="en-GB"/>
        </w:rPr>
        <w:t>VelocityComponent</w:t>
      </w:r>
      <w:proofErr w:type="spellEnd"/>
      <w:r w:rsidRPr="00B91499">
        <w:rPr>
          <w:lang w:val="en-GB"/>
        </w:rPr>
        <w:t xml:space="preserve">, </w:t>
      </w:r>
      <w:proofErr w:type="spellStart"/>
      <w:r w:rsidRPr="00B91499">
        <w:rPr>
          <w:rStyle w:val="VerbatimChar"/>
          <w:lang w:val="en-GB"/>
        </w:rPr>
        <w:t>HealthComponent</w:t>
      </w:r>
      <w:proofErr w:type="spellEnd"/>
      <w:r w:rsidRPr="00B91499">
        <w:rPr>
          <w:lang w:val="en-GB"/>
        </w:rPr>
        <w:t xml:space="preserve">, </w:t>
      </w:r>
      <w:proofErr w:type="spellStart"/>
      <w:r w:rsidRPr="00B91499">
        <w:rPr>
          <w:lang w:val="en-GB"/>
        </w:rPr>
        <w:t>i</w:t>
      </w:r>
      <w:proofErr w:type="spellEnd"/>
      <w:r w:rsidRPr="00B91499">
        <w:rPr>
          <w:lang w:val="en-GB"/>
        </w:rPr>
        <w:t xml:space="preserve"> </w:t>
      </w:r>
      <w:proofErr w:type="spellStart"/>
      <w:r w:rsidRPr="00B91499">
        <w:rPr>
          <w:rStyle w:val="VerbatimChar"/>
          <w:lang w:val="en-GB"/>
        </w:rPr>
        <w:t>RenderComponent</w:t>
      </w:r>
      <w:proofErr w:type="spellEnd"/>
      <w:r w:rsidRPr="00B91499">
        <w:rPr>
          <w:lang w:val="en-GB"/>
        </w:rPr>
        <w:t>.</w:t>
      </w:r>
    </w:p>
    <w:p w14:paraId="07DEAC23" w14:textId="77777777" w:rsidR="0021104C" w:rsidRPr="006A0D5E" w:rsidRDefault="00000000" w:rsidP="002C4359">
      <w:pPr>
        <w:pStyle w:val="Compact"/>
        <w:numPr>
          <w:ilvl w:val="1"/>
          <w:numId w:val="49"/>
        </w:numPr>
        <w:jc w:val="both"/>
      </w:pPr>
      <w:r w:rsidRPr="006A0D5E">
        <w:t xml:space="preserve">Tworzymy encję </w:t>
      </w:r>
      <w:proofErr w:type="spellStart"/>
      <w:r w:rsidRPr="006A0D5E">
        <w:rPr>
          <w:rStyle w:val="VerbatimChar"/>
        </w:rPr>
        <w:t>EnemyEntity</w:t>
      </w:r>
      <w:proofErr w:type="spellEnd"/>
      <w:r w:rsidRPr="006A0D5E">
        <w:t xml:space="preserve"> i przypisujemy jej komponenty </w:t>
      </w:r>
      <w:proofErr w:type="spellStart"/>
      <w:r w:rsidRPr="006A0D5E">
        <w:rPr>
          <w:rStyle w:val="VerbatimChar"/>
        </w:rPr>
        <w:t>PositionComponent</w:t>
      </w:r>
      <w:proofErr w:type="spellEnd"/>
      <w:r w:rsidRPr="006A0D5E">
        <w:t xml:space="preserve">, </w:t>
      </w:r>
      <w:proofErr w:type="spellStart"/>
      <w:r w:rsidRPr="006A0D5E">
        <w:rPr>
          <w:rStyle w:val="VerbatimChar"/>
        </w:rPr>
        <w:t>HealthComponent</w:t>
      </w:r>
      <w:proofErr w:type="spellEnd"/>
      <w:r w:rsidRPr="006A0D5E">
        <w:t xml:space="preserve">, i </w:t>
      </w:r>
      <w:proofErr w:type="spellStart"/>
      <w:r w:rsidRPr="006A0D5E">
        <w:rPr>
          <w:rStyle w:val="VerbatimChar"/>
        </w:rPr>
        <w:t>RenderComponent</w:t>
      </w:r>
      <w:proofErr w:type="spellEnd"/>
      <w:r w:rsidRPr="006A0D5E">
        <w:t>.</w:t>
      </w:r>
    </w:p>
    <w:p w14:paraId="047E7A68" w14:textId="77777777" w:rsidR="0021104C" w:rsidRPr="006A0D5E" w:rsidRDefault="00000000" w:rsidP="002C4359">
      <w:pPr>
        <w:pStyle w:val="Compact"/>
        <w:numPr>
          <w:ilvl w:val="0"/>
          <w:numId w:val="48"/>
        </w:numPr>
        <w:jc w:val="both"/>
      </w:pPr>
      <w:r w:rsidRPr="006A0D5E">
        <w:rPr>
          <w:b/>
          <w:bCs/>
        </w:rPr>
        <w:t>Systemy działają na encjach:</w:t>
      </w:r>
    </w:p>
    <w:p w14:paraId="032AAA66" w14:textId="77777777" w:rsidR="0021104C" w:rsidRPr="006A0D5E" w:rsidRDefault="00000000" w:rsidP="002C4359">
      <w:pPr>
        <w:pStyle w:val="Compact"/>
        <w:numPr>
          <w:ilvl w:val="1"/>
          <w:numId w:val="50"/>
        </w:numPr>
        <w:jc w:val="both"/>
      </w:pPr>
      <w:proofErr w:type="spellStart"/>
      <w:r w:rsidRPr="006A0D5E">
        <w:rPr>
          <w:rStyle w:val="VerbatimChar"/>
        </w:rPr>
        <w:t>MovementSystem</w:t>
      </w:r>
      <w:proofErr w:type="spellEnd"/>
      <w:r w:rsidRPr="006A0D5E">
        <w:t xml:space="preserve"> iteruje po wszystkich encjach, które posiadają </w:t>
      </w:r>
      <w:proofErr w:type="spellStart"/>
      <w:r w:rsidRPr="006A0D5E">
        <w:rPr>
          <w:rStyle w:val="VerbatimChar"/>
        </w:rPr>
        <w:t>PositionComponent</w:t>
      </w:r>
      <w:proofErr w:type="spellEnd"/>
      <w:r w:rsidRPr="006A0D5E">
        <w:t xml:space="preserve"> i </w:t>
      </w:r>
      <w:proofErr w:type="spellStart"/>
      <w:r w:rsidRPr="006A0D5E">
        <w:rPr>
          <w:rStyle w:val="VerbatimChar"/>
        </w:rPr>
        <w:t>VelocityComponent</w:t>
      </w:r>
      <w:proofErr w:type="spellEnd"/>
      <w:r w:rsidRPr="006A0D5E">
        <w:t>, aktualizując ich pozycję.</w:t>
      </w:r>
    </w:p>
    <w:p w14:paraId="16D7AA87" w14:textId="1A071B7F" w:rsidR="0021104C" w:rsidRPr="006A0D5E" w:rsidRDefault="00000000" w:rsidP="002C4359">
      <w:pPr>
        <w:pStyle w:val="Compact"/>
        <w:numPr>
          <w:ilvl w:val="1"/>
          <w:numId w:val="50"/>
        </w:numPr>
        <w:jc w:val="both"/>
      </w:pPr>
      <w:proofErr w:type="spellStart"/>
      <w:r w:rsidRPr="006A0D5E">
        <w:rPr>
          <w:rStyle w:val="VerbatimChar"/>
        </w:rPr>
        <w:t>HealthSystem</w:t>
      </w:r>
      <w:proofErr w:type="spellEnd"/>
      <w:r w:rsidRPr="006A0D5E">
        <w:t xml:space="preserve"> iteruje po encjach z </w:t>
      </w:r>
      <w:proofErr w:type="spellStart"/>
      <w:r w:rsidRPr="006A0D5E">
        <w:rPr>
          <w:rStyle w:val="VerbatimChar"/>
        </w:rPr>
        <w:t>HealthComponent</w:t>
      </w:r>
      <w:proofErr w:type="spellEnd"/>
      <w:r w:rsidRPr="006A0D5E">
        <w:t>, sprawdzając, czy encje nie</w:t>
      </w:r>
      <w:r w:rsidR="00654703">
        <w:t> </w:t>
      </w:r>
      <w:r w:rsidRPr="006A0D5E">
        <w:t>straciły całego zdrowia.</w:t>
      </w:r>
    </w:p>
    <w:p w14:paraId="6AB5BB9C" w14:textId="77777777" w:rsidR="0021104C" w:rsidRPr="006A0D5E" w:rsidRDefault="00000000" w:rsidP="002C4359">
      <w:pPr>
        <w:pStyle w:val="Compact"/>
        <w:numPr>
          <w:ilvl w:val="1"/>
          <w:numId w:val="50"/>
        </w:numPr>
        <w:jc w:val="both"/>
      </w:pPr>
      <w:proofErr w:type="spellStart"/>
      <w:r w:rsidRPr="006A0D5E">
        <w:rPr>
          <w:rStyle w:val="VerbatimChar"/>
        </w:rPr>
        <w:t>RenderSystem</w:t>
      </w:r>
      <w:proofErr w:type="spellEnd"/>
      <w:r w:rsidRPr="006A0D5E">
        <w:t xml:space="preserve"> iteruje po encjach z </w:t>
      </w:r>
      <w:proofErr w:type="spellStart"/>
      <w:r w:rsidRPr="006A0D5E">
        <w:rPr>
          <w:rStyle w:val="VerbatimChar"/>
        </w:rPr>
        <w:t>RenderComponent</w:t>
      </w:r>
      <w:proofErr w:type="spellEnd"/>
      <w:r w:rsidRPr="006A0D5E">
        <w:t xml:space="preserve">, </w:t>
      </w:r>
      <w:proofErr w:type="spellStart"/>
      <w:r w:rsidRPr="006A0D5E">
        <w:t>renderując</w:t>
      </w:r>
      <w:proofErr w:type="spellEnd"/>
      <w:r w:rsidRPr="006A0D5E">
        <w:t xml:space="preserve"> je na ekranie.</w:t>
      </w:r>
    </w:p>
    <w:p w14:paraId="58EB33DA" w14:textId="77777777" w:rsidR="0021104C" w:rsidRPr="006A0D5E" w:rsidRDefault="00000000" w:rsidP="002C4359">
      <w:pPr>
        <w:pStyle w:val="Nagwek4"/>
        <w:jc w:val="both"/>
      </w:pPr>
      <w:bookmarkStart w:id="60" w:name="X44dffc90b51daae293be3c82a309b0f605c3f9e"/>
      <w:bookmarkEnd w:id="59"/>
      <w:r w:rsidRPr="006A0D5E">
        <w:t>Zaletą takiego podejścia jest modularność i elastyczność:</w:t>
      </w:r>
    </w:p>
    <w:p w14:paraId="5231066A" w14:textId="03546825" w:rsidR="0021104C" w:rsidRPr="006A0D5E" w:rsidRDefault="00000000" w:rsidP="002C4359">
      <w:pPr>
        <w:pStyle w:val="Compact"/>
        <w:numPr>
          <w:ilvl w:val="0"/>
          <w:numId w:val="51"/>
        </w:numPr>
        <w:jc w:val="both"/>
      </w:pPr>
      <w:r w:rsidRPr="006A0D5E">
        <w:rPr>
          <w:b/>
          <w:bCs/>
        </w:rPr>
        <w:t>Łatwość rozszerzania:</w:t>
      </w:r>
      <w:r w:rsidRPr="006A0D5E">
        <w:t xml:space="preserve"> Dodawanie nowych komponentów lub systemów nie</w:t>
      </w:r>
      <w:r w:rsidR="00654703">
        <w:t> </w:t>
      </w:r>
      <w:r w:rsidRPr="006A0D5E">
        <w:t xml:space="preserve">wpływa na istniejącą architekturę. Możemy na przykład łatwo dodać </w:t>
      </w:r>
      <w:proofErr w:type="spellStart"/>
      <w:r w:rsidRPr="006A0D5E">
        <w:rPr>
          <w:rStyle w:val="VerbatimChar"/>
        </w:rPr>
        <w:t>AIComponent</w:t>
      </w:r>
      <w:proofErr w:type="spellEnd"/>
      <w:r w:rsidRPr="006A0D5E">
        <w:t xml:space="preserve"> i </w:t>
      </w:r>
      <w:proofErr w:type="spellStart"/>
      <w:r w:rsidRPr="006A0D5E">
        <w:rPr>
          <w:rStyle w:val="VerbatimChar"/>
        </w:rPr>
        <w:t>AISystem</w:t>
      </w:r>
      <w:proofErr w:type="spellEnd"/>
      <w:r w:rsidRPr="006A0D5E">
        <w:t>, aby wzbogacić przeciwników o sztuczną inteligencję.</w:t>
      </w:r>
    </w:p>
    <w:p w14:paraId="3DCFF0A4" w14:textId="77777777" w:rsidR="0021104C" w:rsidRPr="006A0D5E" w:rsidRDefault="00000000" w:rsidP="002C4359">
      <w:pPr>
        <w:pStyle w:val="Compact"/>
        <w:numPr>
          <w:ilvl w:val="0"/>
          <w:numId w:val="51"/>
        </w:numPr>
        <w:jc w:val="both"/>
      </w:pPr>
      <w:proofErr w:type="spellStart"/>
      <w:r w:rsidRPr="006A0D5E">
        <w:rPr>
          <w:b/>
          <w:bCs/>
        </w:rPr>
        <w:t>Reużywalność</w:t>
      </w:r>
      <w:proofErr w:type="spellEnd"/>
      <w:r w:rsidRPr="006A0D5E">
        <w:rPr>
          <w:b/>
          <w:bCs/>
        </w:rPr>
        <w:t>:</w:t>
      </w:r>
      <w:r w:rsidRPr="006A0D5E">
        <w:t xml:space="preserve"> Komponenty mogą być używane przez różne encje, co zwiększa </w:t>
      </w:r>
      <w:proofErr w:type="spellStart"/>
      <w:r w:rsidRPr="006A0D5E">
        <w:t>reużywalność</w:t>
      </w:r>
      <w:proofErr w:type="spellEnd"/>
      <w:r w:rsidRPr="006A0D5E">
        <w:t xml:space="preserve"> kodu.</w:t>
      </w:r>
    </w:p>
    <w:p w14:paraId="6D4F9F23" w14:textId="77777777" w:rsidR="0021104C" w:rsidRPr="006A0D5E" w:rsidRDefault="00000000" w:rsidP="002C4359">
      <w:pPr>
        <w:pStyle w:val="Compact"/>
        <w:numPr>
          <w:ilvl w:val="0"/>
          <w:numId w:val="51"/>
        </w:numPr>
        <w:jc w:val="both"/>
      </w:pPr>
      <w:r w:rsidRPr="006A0D5E">
        <w:rPr>
          <w:b/>
          <w:bCs/>
        </w:rPr>
        <w:t>Separacja danych i logiki:</w:t>
      </w:r>
      <w:r w:rsidRPr="006A0D5E">
        <w:t xml:space="preserve"> Dzięki oddzieleniu danych (komponentów) od logiki (systemów), łatwiej jest zarządzać złożonością kodu.</w:t>
      </w:r>
    </w:p>
    <w:p w14:paraId="11AA9D5D" w14:textId="056752D8" w:rsidR="00FA6541" w:rsidRPr="003963F4" w:rsidRDefault="00FA6541" w:rsidP="004A6733">
      <w:pPr>
        <w:pStyle w:val="Nagwek1"/>
        <w:numPr>
          <w:ilvl w:val="0"/>
          <w:numId w:val="167"/>
        </w:numPr>
      </w:pPr>
      <w:bookmarkStart w:id="61" w:name="system-współpracy-w-grupie"/>
      <w:bookmarkStart w:id="62" w:name="_Toc176298399"/>
      <w:bookmarkEnd w:id="8"/>
      <w:bookmarkEnd w:id="52"/>
      <w:bookmarkEnd w:id="58"/>
      <w:bookmarkEnd w:id="60"/>
      <w:r w:rsidRPr="003963F4">
        <w:t>Opis realizowanego projektu</w:t>
      </w:r>
      <w:bookmarkEnd w:id="62"/>
    </w:p>
    <w:p w14:paraId="22990092" w14:textId="6ADA52FC" w:rsidR="0021104C" w:rsidRPr="003963F4" w:rsidRDefault="00FA6541" w:rsidP="004A6733">
      <w:pPr>
        <w:pStyle w:val="Nagwek2"/>
        <w:numPr>
          <w:ilvl w:val="1"/>
          <w:numId w:val="167"/>
        </w:numPr>
      </w:pPr>
      <w:bookmarkStart w:id="63" w:name="_Toc176298400"/>
      <w:r w:rsidRPr="003963F4">
        <w:t xml:space="preserve">System </w:t>
      </w:r>
      <w:r w:rsidR="00B04048">
        <w:t>w</w:t>
      </w:r>
      <w:r w:rsidRPr="003963F4">
        <w:t xml:space="preserve">spółpracy w </w:t>
      </w:r>
      <w:r w:rsidR="00B04048">
        <w:t>g</w:t>
      </w:r>
      <w:r w:rsidRPr="003963F4">
        <w:t>rupie</w:t>
      </w:r>
      <w:r w:rsidR="00B04048">
        <w:t xml:space="preserve"> (Mateusz </w:t>
      </w:r>
      <w:proofErr w:type="spellStart"/>
      <w:r w:rsidR="00B04048">
        <w:t>Lewczak</w:t>
      </w:r>
      <w:proofErr w:type="spellEnd"/>
      <w:r w:rsidR="00B04048">
        <w:t>)</w:t>
      </w:r>
      <w:bookmarkEnd w:id="63"/>
    </w:p>
    <w:p w14:paraId="62B7A872" w14:textId="77777777" w:rsidR="0021104C" w:rsidRPr="006A0D5E" w:rsidRDefault="00000000" w:rsidP="002C4359">
      <w:pPr>
        <w:pStyle w:val="FirstParagraph"/>
        <w:jc w:val="both"/>
      </w:pPr>
      <w:r w:rsidRPr="006A0D5E">
        <w:t>W naszym projekcie zastosowaliśmy kilka narzędzi i metodologii, które wspierały naszą efektywną współpracę i zarządzanie zadaniami. Dzięki odpowiedniemu podziałowi zadań oraz wykorzystaniu sprawdzonych narzędzi mogliśmy bezproblemowo realizować kolejne etapy projektu, minimalizując konflikty oraz zapewniając spójność pracy. W niniejszym opisie przedstawiamy szczegółowo nasze podejście.</w:t>
      </w:r>
    </w:p>
    <w:p w14:paraId="5843A36E" w14:textId="3D0427AA"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64" w:name="zarządzanie-zadaniami"/>
      <w:r w:rsidRPr="004A6733">
        <w:rPr>
          <w:rStyle w:val="HTML-przykad"/>
          <w:rFonts w:asciiTheme="majorHAnsi" w:hAnsiTheme="majorHAnsi"/>
          <w:color w:val="156082" w:themeColor="accent1"/>
          <w:sz w:val="28"/>
          <w:szCs w:val="28"/>
        </w:rPr>
        <w:t>Zarządzanie Zadaniami</w:t>
      </w:r>
      <w:bookmarkStart w:id="65" w:name="backlog-na-discordzie"/>
    </w:p>
    <w:p w14:paraId="35E1981D" w14:textId="77777777" w:rsidR="0021104C" w:rsidRPr="006A0D5E" w:rsidRDefault="00000000" w:rsidP="002C4359">
      <w:pPr>
        <w:pStyle w:val="FirstParagraph"/>
        <w:jc w:val="both"/>
      </w:pPr>
      <w:r w:rsidRPr="006A0D5E">
        <w:t>Do zarządzania zadaniami wykorzystaliśmy prostą listę zadań (</w:t>
      </w:r>
      <w:proofErr w:type="spellStart"/>
      <w:r w:rsidRPr="006A0D5E">
        <w:t>Backlog</w:t>
      </w:r>
      <w:proofErr w:type="spellEnd"/>
      <w:r w:rsidRPr="006A0D5E">
        <w:t xml:space="preserve">), którą zamieszczaliśmy na naszym kanale na </w:t>
      </w:r>
      <w:proofErr w:type="spellStart"/>
      <w:r w:rsidRPr="006A0D5E">
        <w:t>Discordzie</w:t>
      </w:r>
      <w:proofErr w:type="spellEnd"/>
      <w:r w:rsidRPr="006A0D5E">
        <w:t xml:space="preserve">. </w:t>
      </w:r>
      <w:proofErr w:type="spellStart"/>
      <w:r w:rsidRPr="006A0D5E">
        <w:t>Backlog</w:t>
      </w:r>
      <w:proofErr w:type="spellEnd"/>
      <w:r w:rsidRPr="006A0D5E">
        <w:t xml:space="preserve"> jest podstawowym narzędziem w metodykach zwinnych (Agile) i służy do przechowywania listy wszystkich zadań, które muszą zostać wykonane w projekcie. Nasza lista zadań zawierała zarówno zadania bieżące, jak i te planowane na przyszłość, a także zadania już zakończone.</w:t>
      </w:r>
    </w:p>
    <w:p w14:paraId="2A95729E" w14:textId="77777777" w:rsidR="0021104C" w:rsidRPr="006A0D5E" w:rsidRDefault="00000000" w:rsidP="002C4359">
      <w:pPr>
        <w:pStyle w:val="Tekstpodstawowy"/>
        <w:jc w:val="both"/>
      </w:pPr>
      <w:r w:rsidRPr="006A0D5E">
        <w:rPr>
          <w:b/>
          <w:bCs/>
        </w:rPr>
        <w:t xml:space="preserve">Zalety korzystania z </w:t>
      </w:r>
      <w:proofErr w:type="spellStart"/>
      <w:r w:rsidRPr="006A0D5E">
        <w:rPr>
          <w:b/>
          <w:bCs/>
        </w:rPr>
        <w:t>Backlogu</w:t>
      </w:r>
      <w:proofErr w:type="spellEnd"/>
      <w:r w:rsidRPr="006A0D5E">
        <w:rPr>
          <w:b/>
          <w:bCs/>
        </w:rPr>
        <w:t xml:space="preserve"> na </w:t>
      </w:r>
      <w:proofErr w:type="spellStart"/>
      <w:r w:rsidRPr="006A0D5E">
        <w:rPr>
          <w:b/>
          <w:bCs/>
        </w:rPr>
        <w:t>Discordzie</w:t>
      </w:r>
      <w:proofErr w:type="spellEnd"/>
      <w:r w:rsidRPr="006A0D5E">
        <w:rPr>
          <w:b/>
          <w:bCs/>
        </w:rPr>
        <w:t>:</w:t>
      </w:r>
    </w:p>
    <w:p w14:paraId="425AE852" w14:textId="2BFE17F4" w:rsidR="0021104C" w:rsidRPr="006A0D5E" w:rsidRDefault="00000000" w:rsidP="002C4359">
      <w:pPr>
        <w:pStyle w:val="Compact"/>
        <w:numPr>
          <w:ilvl w:val="0"/>
          <w:numId w:val="52"/>
        </w:numPr>
        <w:jc w:val="both"/>
      </w:pPr>
      <w:r w:rsidRPr="006A0D5E">
        <w:rPr>
          <w:b/>
          <w:bCs/>
        </w:rPr>
        <w:lastRenderedPageBreak/>
        <w:t>Centralizacja informacji:</w:t>
      </w:r>
      <w:r w:rsidRPr="006A0D5E">
        <w:t xml:space="preserve"> Wszystkie zadania były dostępne dla całego zespołu w</w:t>
      </w:r>
      <w:r w:rsidR="00654703">
        <w:t> </w:t>
      </w:r>
      <w:r w:rsidRPr="006A0D5E">
        <w:t>jednym miejscu.</w:t>
      </w:r>
    </w:p>
    <w:p w14:paraId="348F7239" w14:textId="187E3D12" w:rsidR="0021104C" w:rsidRPr="006A0D5E" w:rsidRDefault="00000000" w:rsidP="002C4359">
      <w:pPr>
        <w:pStyle w:val="Compact"/>
        <w:numPr>
          <w:ilvl w:val="0"/>
          <w:numId w:val="52"/>
        </w:numPr>
        <w:jc w:val="both"/>
      </w:pPr>
      <w:r w:rsidRPr="006A0D5E">
        <w:rPr>
          <w:b/>
          <w:bCs/>
        </w:rPr>
        <w:t>Elastyczność:</w:t>
      </w:r>
      <w:r w:rsidRPr="006A0D5E">
        <w:t xml:space="preserve"> Każdy z członków zespołu mógł swobodnie dodawać nowe zadania lub aktualizować istniejące, co umożliwiało szybkie reagowanie na zmieniające się</w:t>
      </w:r>
      <w:r w:rsidR="00654703">
        <w:t> </w:t>
      </w:r>
      <w:r w:rsidRPr="006A0D5E">
        <w:t>potrzeby projektu.</w:t>
      </w:r>
    </w:p>
    <w:p w14:paraId="7E1DC5C7" w14:textId="77777777" w:rsidR="0021104C" w:rsidRPr="006A0D5E" w:rsidRDefault="00000000" w:rsidP="002C4359">
      <w:pPr>
        <w:pStyle w:val="Compact"/>
        <w:numPr>
          <w:ilvl w:val="0"/>
          <w:numId w:val="52"/>
        </w:numPr>
        <w:jc w:val="both"/>
      </w:pPr>
      <w:r w:rsidRPr="006A0D5E">
        <w:rPr>
          <w:b/>
          <w:bCs/>
        </w:rPr>
        <w:t>Przejrzystość:</w:t>
      </w:r>
      <w:r w:rsidRPr="006A0D5E">
        <w:t xml:space="preserve"> Wszystkie aktualizacje i postępy były widoczne dla całego zespołu, co zapewniało transparentność działań.</w:t>
      </w:r>
    </w:p>
    <w:p w14:paraId="4CFEAFAA" w14:textId="0A0C2D6E"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66" w:name="wspólna-praca-nad-kodem"/>
      <w:bookmarkEnd w:id="64"/>
      <w:bookmarkEnd w:id="65"/>
      <w:r w:rsidRPr="004A6733">
        <w:rPr>
          <w:rStyle w:val="HTML-przykad"/>
          <w:rFonts w:asciiTheme="majorHAnsi" w:hAnsiTheme="majorHAnsi"/>
          <w:color w:val="156082" w:themeColor="accent1"/>
          <w:sz w:val="28"/>
          <w:szCs w:val="28"/>
        </w:rPr>
        <w:t>Wspólna Praca nad Kodem</w:t>
      </w:r>
      <w:bookmarkStart w:id="67" w:name="git-i-gitflow"/>
      <w:r w:rsidR="004A6733">
        <w:rPr>
          <w:rStyle w:val="HTML-przykad"/>
          <w:rFonts w:asciiTheme="majorHAnsi" w:hAnsiTheme="majorHAnsi"/>
          <w:color w:val="156082" w:themeColor="accent1"/>
          <w:sz w:val="28"/>
          <w:szCs w:val="28"/>
        </w:rPr>
        <w:t xml:space="preserve"> z </w:t>
      </w:r>
      <w:r w:rsidRPr="004A6733">
        <w:rPr>
          <w:rStyle w:val="HTML-przykad"/>
          <w:rFonts w:asciiTheme="majorHAnsi" w:hAnsiTheme="majorHAnsi"/>
          <w:color w:val="156082" w:themeColor="accent1"/>
          <w:sz w:val="28"/>
          <w:szCs w:val="28"/>
        </w:rPr>
        <w:t xml:space="preserve">Git i </w:t>
      </w:r>
      <w:proofErr w:type="spellStart"/>
      <w:r w:rsidRPr="004A6733">
        <w:rPr>
          <w:rStyle w:val="HTML-przykad"/>
          <w:rFonts w:asciiTheme="majorHAnsi" w:hAnsiTheme="majorHAnsi"/>
          <w:color w:val="156082" w:themeColor="accent1"/>
          <w:sz w:val="28"/>
          <w:szCs w:val="28"/>
        </w:rPr>
        <w:t>GitFlow</w:t>
      </w:r>
      <w:proofErr w:type="spellEnd"/>
    </w:p>
    <w:p w14:paraId="61A5DC7B" w14:textId="77777777" w:rsidR="0021104C" w:rsidRPr="006A0D5E" w:rsidRDefault="00000000" w:rsidP="002C4359">
      <w:pPr>
        <w:pStyle w:val="FirstParagraph"/>
        <w:jc w:val="both"/>
      </w:pPr>
      <w:r w:rsidRPr="006A0D5E">
        <w:t xml:space="preserve">Do pracy nad kodem korzystaliśmy z systemu kontroli wersji Git oraz modelu rozwoju </w:t>
      </w:r>
      <w:proofErr w:type="spellStart"/>
      <w:r w:rsidRPr="006A0D5E">
        <w:t>GitFlow</w:t>
      </w:r>
      <w:proofErr w:type="spellEnd"/>
      <w:r w:rsidRPr="006A0D5E">
        <w:t xml:space="preserve">. </w:t>
      </w:r>
      <w:r w:rsidRPr="006A0D5E">
        <w:rPr>
          <w:b/>
          <w:bCs/>
        </w:rPr>
        <w:t>Git</w:t>
      </w:r>
      <w:r w:rsidRPr="006A0D5E">
        <w:t xml:space="preserve"> to system kontroli wersji, który pozwala na śledzenie zmian w kodzie źródłowym oraz na zarządzanie pracą nad projektem w zespole. </w:t>
      </w:r>
      <w:proofErr w:type="spellStart"/>
      <w:r w:rsidRPr="006A0D5E">
        <w:rPr>
          <w:b/>
          <w:bCs/>
        </w:rPr>
        <w:t>GitFlow</w:t>
      </w:r>
      <w:proofErr w:type="spellEnd"/>
      <w:r w:rsidRPr="006A0D5E">
        <w:t xml:space="preserve"> jest to konkretne podejście do zarządzania gałęziami (</w:t>
      </w:r>
      <w:proofErr w:type="spellStart"/>
      <w:r w:rsidRPr="006A0D5E">
        <w:t>branchami</w:t>
      </w:r>
      <w:proofErr w:type="spellEnd"/>
      <w:r w:rsidRPr="006A0D5E">
        <w:t>) w Git, które ułatwia organizację procesu rozwoju oprogramowania.</w:t>
      </w:r>
    </w:p>
    <w:p w14:paraId="33083EB7" w14:textId="77777777" w:rsidR="0021104C" w:rsidRPr="006A0D5E" w:rsidRDefault="00000000" w:rsidP="002C4359">
      <w:pPr>
        <w:pStyle w:val="Tekstpodstawowy"/>
        <w:jc w:val="both"/>
      </w:pPr>
      <w:r w:rsidRPr="006A0D5E">
        <w:rPr>
          <w:b/>
          <w:bCs/>
        </w:rPr>
        <w:t xml:space="preserve">Podstawowe założenia </w:t>
      </w:r>
      <w:proofErr w:type="spellStart"/>
      <w:r w:rsidRPr="006A0D5E">
        <w:rPr>
          <w:b/>
          <w:bCs/>
        </w:rPr>
        <w:t>GitFlow</w:t>
      </w:r>
      <w:proofErr w:type="spellEnd"/>
      <w:r w:rsidRPr="006A0D5E">
        <w:rPr>
          <w:b/>
          <w:bCs/>
        </w:rPr>
        <w:t>:</w:t>
      </w:r>
    </w:p>
    <w:p w14:paraId="5E5AB8C3" w14:textId="77777777" w:rsidR="0021104C" w:rsidRPr="006A0D5E" w:rsidRDefault="00000000" w:rsidP="002C4359">
      <w:pPr>
        <w:pStyle w:val="Compact"/>
        <w:numPr>
          <w:ilvl w:val="0"/>
          <w:numId w:val="53"/>
        </w:numPr>
        <w:jc w:val="both"/>
      </w:pPr>
      <w:r w:rsidRPr="006A0D5E">
        <w:rPr>
          <w:b/>
          <w:bCs/>
        </w:rPr>
        <w:t xml:space="preserve">Gałąź </w:t>
      </w:r>
      <w:r w:rsidRPr="006A0D5E">
        <w:rPr>
          <w:rStyle w:val="VerbatimChar"/>
          <w:b/>
          <w:bCs/>
        </w:rPr>
        <w:t>master</w:t>
      </w:r>
      <w:r w:rsidRPr="006A0D5E">
        <w:rPr>
          <w:b/>
          <w:bCs/>
        </w:rPr>
        <w:t>:</w:t>
      </w:r>
      <w:r w:rsidRPr="006A0D5E">
        <w:t xml:space="preserve"> Służy do przechowywania stabilnej wersji projektu, która jest gotowa do wydania.</w:t>
      </w:r>
    </w:p>
    <w:p w14:paraId="596EF937" w14:textId="77777777" w:rsidR="0021104C" w:rsidRPr="006A0D5E" w:rsidRDefault="00000000" w:rsidP="002C4359">
      <w:pPr>
        <w:pStyle w:val="Compact"/>
        <w:numPr>
          <w:ilvl w:val="0"/>
          <w:numId w:val="53"/>
        </w:numPr>
        <w:jc w:val="both"/>
      </w:pPr>
      <w:r w:rsidRPr="006A0D5E">
        <w:rPr>
          <w:b/>
          <w:bCs/>
        </w:rPr>
        <w:t xml:space="preserve">Gałąź </w:t>
      </w:r>
      <w:proofErr w:type="spellStart"/>
      <w:r w:rsidRPr="006A0D5E">
        <w:rPr>
          <w:rStyle w:val="VerbatimChar"/>
          <w:b/>
          <w:bCs/>
        </w:rPr>
        <w:t>develop</w:t>
      </w:r>
      <w:proofErr w:type="spellEnd"/>
      <w:r w:rsidRPr="006A0D5E">
        <w:rPr>
          <w:b/>
          <w:bCs/>
        </w:rPr>
        <w:t>:</w:t>
      </w:r>
      <w:r w:rsidRPr="006A0D5E">
        <w:t xml:space="preserve"> To główna gałąź, na której prowadzony jest bieżący rozwój projektu. Wszystkie nowe funkcjonalności trafiają do niej po zakończeniu prac.</w:t>
      </w:r>
    </w:p>
    <w:p w14:paraId="115B8DCC" w14:textId="77777777" w:rsidR="0021104C" w:rsidRPr="006A0D5E" w:rsidRDefault="00000000" w:rsidP="002C4359">
      <w:pPr>
        <w:pStyle w:val="Compact"/>
        <w:numPr>
          <w:ilvl w:val="0"/>
          <w:numId w:val="53"/>
        </w:numPr>
        <w:jc w:val="both"/>
      </w:pPr>
      <w:proofErr w:type="spellStart"/>
      <w:r w:rsidRPr="006A0D5E">
        <w:rPr>
          <w:b/>
          <w:bCs/>
        </w:rPr>
        <w:t>Feature</w:t>
      </w:r>
      <w:proofErr w:type="spellEnd"/>
      <w:r w:rsidRPr="006A0D5E">
        <w:rPr>
          <w:b/>
          <w:bCs/>
        </w:rPr>
        <w:t xml:space="preserve"> </w:t>
      </w:r>
      <w:proofErr w:type="spellStart"/>
      <w:r w:rsidRPr="006A0D5E">
        <w:rPr>
          <w:b/>
          <w:bCs/>
        </w:rPr>
        <w:t>branches</w:t>
      </w:r>
      <w:proofErr w:type="spellEnd"/>
      <w:r w:rsidRPr="006A0D5E">
        <w:rPr>
          <w:b/>
          <w:bCs/>
        </w:rPr>
        <w:t>:</w:t>
      </w:r>
      <w:r w:rsidRPr="006A0D5E">
        <w:t xml:space="preserve"> Każda nowa funkcjonalność (</w:t>
      </w:r>
      <w:proofErr w:type="spellStart"/>
      <w:r w:rsidRPr="006A0D5E">
        <w:t>feature</w:t>
      </w:r>
      <w:proofErr w:type="spellEnd"/>
      <w:r w:rsidRPr="006A0D5E">
        <w:t xml:space="preserve">) jest rozwijana na osobnej gałęzi, wywodzącej się z gałęzi </w:t>
      </w:r>
      <w:proofErr w:type="spellStart"/>
      <w:r w:rsidRPr="006A0D5E">
        <w:rPr>
          <w:rStyle w:val="VerbatimChar"/>
        </w:rPr>
        <w:t>develop</w:t>
      </w:r>
      <w:proofErr w:type="spellEnd"/>
      <w:r w:rsidRPr="006A0D5E">
        <w:t>. Po zakończeniu prac nad funkcjonalnością gałąź ta jest łączona (</w:t>
      </w:r>
      <w:proofErr w:type="spellStart"/>
      <w:r w:rsidRPr="006A0D5E">
        <w:t>merge</w:t>
      </w:r>
      <w:proofErr w:type="spellEnd"/>
      <w:r w:rsidRPr="006A0D5E">
        <w:t xml:space="preserve">) z gałęzią </w:t>
      </w:r>
      <w:proofErr w:type="spellStart"/>
      <w:r w:rsidRPr="006A0D5E">
        <w:rPr>
          <w:rStyle w:val="VerbatimChar"/>
        </w:rPr>
        <w:t>develop</w:t>
      </w:r>
      <w:proofErr w:type="spellEnd"/>
      <w:r w:rsidRPr="006A0D5E">
        <w:t>.</w:t>
      </w:r>
    </w:p>
    <w:p w14:paraId="005B8449" w14:textId="2BA54A78" w:rsidR="0021104C" w:rsidRPr="006A0D5E" w:rsidRDefault="00000000" w:rsidP="002C4359">
      <w:pPr>
        <w:pStyle w:val="Compact"/>
        <w:numPr>
          <w:ilvl w:val="0"/>
          <w:numId w:val="53"/>
        </w:numPr>
        <w:jc w:val="both"/>
      </w:pPr>
      <w:proofErr w:type="spellStart"/>
      <w:r w:rsidRPr="006A0D5E">
        <w:rPr>
          <w:b/>
          <w:bCs/>
        </w:rPr>
        <w:t>Release</w:t>
      </w:r>
      <w:proofErr w:type="spellEnd"/>
      <w:r w:rsidRPr="006A0D5E">
        <w:rPr>
          <w:b/>
          <w:bCs/>
        </w:rPr>
        <w:t xml:space="preserve"> </w:t>
      </w:r>
      <w:proofErr w:type="spellStart"/>
      <w:r w:rsidRPr="006A0D5E">
        <w:rPr>
          <w:b/>
          <w:bCs/>
        </w:rPr>
        <w:t>branches</w:t>
      </w:r>
      <w:proofErr w:type="spellEnd"/>
      <w:r w:rsidRPr="006A0D5E">
        <w:rPr>
          <w:b/>
          <w:bCs/>
        </w:rPr>
        <w:t>:</w:t>
      </w:r>
      <w:r w:rsidRPr="006A0D5E">
        <w:t xml:space="preserve"> Przed wydaniem nowej wersji projektu, tworzona jest gałąź </w:t>
      </w:r>
      <w:proofErr w:type="spellStart"/>
      <w:r w:rsidRPr="006A0D5E">
        <w:rPr>
          <w:rStyle w:val="VerbatimChar"/>
        </w:rPr>
        <w:t>release</w:t>
      </w:r>
      <w:proofErr w:type="spellEnd"/>
      <w:r w:rsidRPr="006A0D5E">
        <w:t>, która pozwala na przygotowanie wersji do wydania, w tym na testy i</w:t>
      </w:r>
      <w:r w:rsidR="00654703">
        <w:t> </w:t>
      </w:r>
      <w:r w:rsidRPr="006A0D5E">
        <w:t>wprowadzenie drobnych poprawek.</w:t>
      </w:r>
    </w:p>
    <w:p w14:paraId="51EE8856" w14:textId="77777777" w:rsidR="0021104C" w:rsidRPr="006A0D5E" w:rsidRDefault="00000000" w:rsidP="002C4359">
      <w:pPr>
        <w:pStyle w:val="Compact"/>
        <w:numPr>
          <w:ilvl w:val="0"/>
          <w:numId w:val="53"/>
        </w:numPr>
        <w:jc w:val="both"/>
      </w:pPr>
      <w:proofErr w:type="spellStart"/>
      <w:r w:rsidRPr="006A0D5E">
        <w:rPr>
          <w:b/>
          <w:bCs/>
        </w:rPr>
        <w:t>Hotfix</w:t>
      </w:r>
      <w:proofErr w:type="spellEnd"/>
      <w:r w:rsidRPr="006A0D5E">
        <w:rPr>
          <w:b/>
          <w:bCs/>
        </w:rPr>
        <w:t xml:space="preserve"> </w:t>
      </w:r>
      <w:proofErr w:type="spellStart"/>
      <w:r w:rsidRPr="006A0D5E">
        <w:rPr>
          <w:b/>
          <w:bCs/>
        </w:rPr>
        <w:t>branches</w:t>
      </w:r>
      <w:proofErr w:type="spellEnd"/>
      <w:r w:rsidRPr="006A0D5E">
        <w:rPr>
          <w:b/>
          <w:bCs/>
        </w:rPr>
        <w:t>:</w:t>
      </w:r>
      <w:r w:rsidRPr="006A0D5E">
        <w:t xml:space="preserve"> Jeśli w stabilnej wersji na gałęzi </w:t>
      </w:r>
      <w:r w:rsidRPr="006A0D5E">
        <w:rPr>
          <w:rStyle w:val="VerbatimChar"/>
        </w:rPr>
        <w:t>master</w:t>
      </w:r>
      <w:r w:rsidRPr="006A0D5E">
        <w:t xml:space="preserve"> pojawią się błędy wymagające natychmiastowej naprawy, tworzy się gałąź </w:t>
      </w:r>
      <w:proofErr w:type="spellStart"/>
      <w:r w:rsidRPr="006A0D5E">
        <w:rPr>
          <w:rStyle w:val="VerbatimChar"/>
        </w:rPr>
        <w:t>hotfix</w:t>
      </w:r>
      <w:proofErr w:type="spellEnd"/>
      <w:r w:rsidRPr="006A0D5E">
        <w:t xml:space="preserve">, która jest później łączona zarówno z </w:t>
      </w:r>
      <w:r w:rsidRPr="006A0D5E">
        <w:rPr>
          <w:rStyle w:val="VerbatimChar"/>
        </w:rPr>
        <w:t>master</w:t>
      </w:r>
      <w:r w:rsidRPr="006A0D5E">
        <w:t xml:space="preserve">, jak i </w:t>
      </w:r>
      <w:proofErr w:type="spellStart"/>
      <w:r w:rsidRPr="006A0D5E">
        <w:rPr>
          <w:rStyle w:val="VerbatimChar"/>
        </w:rPr>
        <w:t>develop</w:t>
      </w:r>
      <w:proofErr w:type="spellEnd"/>
      <w:r w:rsidRPr="006A0D5E">
        <w:t>.</w:t>
      </w:r>
    </w:p>
    <w:p w14:paraId="46F11E57" w14:textId="77777777" w:rsidR="0021104C" w:rsidRPr="006A0D5E" w:rsidRDefault="00000000" w:rsidP="002C4359">
      <w:pPr>
        <w:pStyle w:val="FirstParagraph"/>
        <w:jc w:val="both"/>
      </w:pPr>
      <w:r w:rsidRPr="006A0D5E">
        <w:rPr>
          <w:b/>
          <w:bCs/>
        </w:rPr>
        <w:t xml:space="preserve">Zalety podejścia </w:t>
      </w:r>
      <w:proofErr w:type="spellStart"/>
      <w:r w:rsidRPr="006A0D5E">
        <w:rPr>
          <w:b/>
          <w:bCs/>
        </w:rPr>
        <w:t>GitFlow</w:t>
      </w:r>
      <w:proofErr w:type="spellEnd"/>
      <w:r w:rsidRPr="006A0D5E">
        <w:rPr>
          <w:b/>
          <w:bCs/>
        </w:rPr>
        <w:t>:</w:t>
      </w:r>
    </w:p>
    <w:p w14:paraId="2B25C254" w14:textId="77777777" w:rsidR="0021104C" w:rsidRPr="006A0D5E" w:rsidRDefault="00000000" w:rsidP="002C4359">
      <w:pPr>
        <w:pStyle w:val="Compact"/>
        <w:numPr>
          <w:ilvl w:val="0"/>
          <w:numId w:val="54"/>
        </w:numPr>
        <w:jc w:val="both"/>
      </w:pPr>
      <w:r w:rsidRPr="006A0D5E">
        <w:rPr>
          <w:b/>
          <w:bCs/>
        </w:rPr>
        <w:t>Brak konfliktów:</w:t>
      </w:r>
      <w:r w:rsidRPr="006A0D5E">
        <w:t xml:space="preserve"> Dzięki wyraźnemu podziałowi na gałęzie, każdy członek zespołu mógł pracować nad swoimi modułami bez obawy o konflikty w kodzie.</w:t>
      </w:r>
    </w:p>
    <w:p w14:paraId="629CD85F" w14:textId="77777777" w:rsidR="0021104C" w:rsidRPr="006A0D5E" w:rsidRDefault="00000000" w:rsidP="002C4359">
      <w:pPr>
        <w:pStyle w:val="Compact"/>
        <w:numPr>
          <w:ilvl w:val="0"/>
          <w:numId w:val="54"/>
        </w:numPr>
        <w:jc w:val="both"/>
      </w:pPr>
      <w:r w:rsidRPr="006A0D5E">
        <w:rPr>
          <w:b/>
          <w:bCs/>
        </w:rPr>
        <w:t>Bezpieczeństwo kodu:</w:t>
      </w:r>
      <w:r w:rsidRPr="006A0D5E">
        <w:t xml:space="preserve"> Główne gałęzie (</w:t>
      </w:r>
      <w:r w:rsidRPr="006A0D5E">
        <w:rPr>
          <w:rStyle w:val="VerbatimChar"/>
        </w:rPr>
        <w:t>master</w:t>
      </w:r>
      <w:r w:rsidRPr="006A0D5E">
        <w:t xml:space="preserve"> i </w:t>
      </w:r>
      <w:proofErr w:type="spellStart"/>
      <w:r w:rsidRPr="006A0D5E">
        <w:rPr>
          <w:rStyle w:val="VerbatimChar"/>
        </w:rPr>
        <w:t>develop</w:t>
      </w:r>
      <w:proofErr w:type="spellEnd"/>
      <w:r w:rsidRPr="006A0D5E">
        <w:t>) były chronione przed bezpośrednimi zmianami, co zapobiegało przypadkowym błędom.</w:t>
      </w:r>
    </w:p>
    <w:p w14:paraId="362595C5" w14:textId="0963C581" w:rsidR="0021104C" w:rsidRPr="006A0D5E" w:rsidRDefault="00000000" w:rsidP="002C4359">
      <w:pPr>
        <w:pStyle w:val="Compact"/>
        <w:numPr>
          <w:ilvl w:val="0"/>
          <w:numId w:val="54"/>
        </w:numPr>
        <w:jc w:val="both"/>
      </w:pPr>
      <w:r w:rsidRPr="006A0D5E">
        <w:rPr>
          <w:b/>
          <w:bCs/>
        </w:rPr>
        <w:t>Łatwość wydawania nowych wersji:</w:t>
      </w:r>
      <w:r w:rsidRPr="006A0D5E">
        <w:t xml:space="preserve"> Proces przygotowania nowej wersji był</w:t>
      </w:r>
      <w:r w:rsidR="00654703">
        <w:t> </w:t>
      </w:r>
      <w:r w:rsidRPr="006A0D5E">
        <w:t>zorganizowany i przewidywalny, dzięki czemu mogliśmy łatwo zarządzać wydaniami.</w:t>
      </w:r>
    </w:p>
    <w:p w14:paraId="5AEF7790"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68" w:name="współpraca-i-komunikacja"/>
      <w:bookmarkEnd w:id="66"/>
      <w:bookmarkEnd w:id="67"/>
      <w:r w:rsidRPr="004A6733">
        <w:rPr>
          <w:rStyle w:val="HTML-przykad"/>
          <w:rFonts w:asciiTheme="majorHAnsi" w:hAnsiTheme="majorHAnsi"/>
          <w:color w:val="156082" w:themeColor="accent1"/>
          <w:sz w:val="28"/>
          <w:szCs w:val="28"/>
        </w:rPr>
        <w:lastRenderedPageBreak/>
        <w:t>Współpraca i Komunikacja</w:t>
      </w:r>
    </w:p>
    <w:p w14:paraId="0ED0576F" w14:textId="29D9D10C" w:rsidR="0021104C" w:rsidRPr="006A0D5E" w:rsidRDefault="00000000" w:rsidP="002C4359">
      <w:pPr>
        <w:pStyle w:val="FirstParagraph"/>
        <w:jc w:val="both"/>
      </w:pPr>
      <w:bookmarkStart w:id="69" w:name="komunikacja-asynchroniczna"/>
      <w:r w:rsidRPr="006A0D5E">
        <w:t>W naszym zespole dużą wagę przykładaliśmy do komunikacji asynchronicznej, co</w:t>
      </w:r>
      <w:r w:rsidR="00654703">
        <w:t> </w:t>
      </w:r>
      <w:r w:rsidRPr="006A0D5E">
        <w:t xml:space="preserve">oznaczało, że każdy mógł pracować w swoim tempie, a decyzje i informacje były udostępniane w taki sposób, aby każdy miał do nich dostęp wtedy, gdy to dla niego wygodne. </w:t>
      </w:r>
      <w:proofErr w:type="spellStart"/>
      <w:r w:rsidRPr="006A0D5E">
        <w:t>Discord</w:t>
      </w:r>
      <w:proofErr w:type="spellEnd"/>
      <w:r w:rsidRPr="006A0D5E">
        <w:t xml:space="preserve"> oraz Git odegrały tu kluczową rolę, umożliwiając przechowywanie i</w:t>
      </w:r>
      <w:r w:rsidR="00654703">
        <w:t> </w:t>
      </w:r>
      <w:r w:rsidRPr="006A0D5E">
        <w:t>przeglądanie historii komunikacji oraz zmian w kodzie w dowolnym momencie.</w:t>
      </w:r>
    </w:p>
    <w:p w14:paraId="69B705B4" w14:textId="77777777" w:rsidR="0021104C" w:rsidRPr="006A0D5E" w:rsidRDefault="00000000" w:rsidP="002C4359">
      <w:pPr>
        <w:pStyle w:val="Tekstpodstawowy"/>
        <w:jc w:val="both"/>
      </w:pPr>
      <w:r w:rsidRPr="006A0D5E">
        <w:rPr>
          <w:b/>
          <w:bCs/>
        </w:rPr>
        <w:t>Zalety komunikacji asynchronicznej:</w:t>
      </w:r>
    </w:p>
    <w:p w14:paraId="2D62B610" w14:textId="77777777" w:rsidR="0021104C" w:rsidRPr="006A0D5E" w:rsidRDefault="00000000" w:rsidP="002C4359">
      <w:pPr>
        <w:pStyle w:val="Compact"/>
        <w:numPr>
          <w:ilvl w:val="0"/>
          <w:numId w:val="55"/>
        </w:numPr>
        <w:jc w:val="both"/>
      </w:pPr>
      <w:r w:rsidRPr="006A0D5E">
        <w:rPr>
          <w:b/>
          <w:bCs/>
        </w:rPr>
        <w:t>Elastyczność:</w:t>
      </w:r>
      <w:r w:rsidRPr="006A0D5E">
        <w:t xml:space="preserve"> Członkowie zespołu mogli pracować w różnych godzinach, dostosowując harmonogram pracy do swoich potrzeb.</w:t>
      </w:r>
    </w:p>
    <w:p w14:paraId="3EEF5E54" w14:textId="77777777" w:rsidR="0021104C" w:rsidRPr="006A0D5E" w:rsidRDefault="00000000" w:rsidP="002C4359">
      <w:pPr>
        <w:pStyle w:val="Compact"/>
        <w:numPr>
          <w:ilvl w:val="0"/>
          <w:numId w:val="55"/>
        </w:numPr>
        <w:jc w:val="both"/>
      </w:pPr>
      <w:r w:rsidRPr="006A0D5E">
        <w:rPr>
          <w:b/>
          <w:bCs/>
        </w:rPr>
        <w:t>Dokumentacja:</w:t>
      </w:r>
      <w:r w:rsidRPr="006A0D5E">
        <w:t xml:space="preserve"> Każda rozmowa i każda zmiana w kodzie były automatycznie dokumentowane, co ułatwiało powrót do wcześniejszych ustaleń i rozwiązań.</w:t>
      </w:r>
    </w:p>
    <w:p w14:paraId="0002802E"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70" w:name="wykorzystanie-cmake"/>
      <w:bookmarkEnd w:id="68"/>
      <w:bookmarkEnd w:id="69"/>
      <w:r w:rsidRPr="004A6733">
        <w:rPr>
          <w:rStyle w:val="HTML-przykad"/>
          <w:rFonts w:asciiTheme="majorHAnsi" w:hAnsiTheme="majorHAnsi"/>
          <w:color w:val="156082" w:themeColor="accent1"/>
          <w:sz w:val="28"/>
          <w:szCs w:val="28"/>
        </w:rPr>
        <w:t xml:space="preserve">Wykorzystanie </w:t>
      </w:r>
      <w:proofErr w:type="spellStart"/>
      <w:r w:rsidRPr="004A6733">
        <w:rPr>
          <w:rStyle w:val="HTML-przykad"/>
          <w:rFonts w:asciiTheme="majorHAnsi" w:hAnsiTheme="majorHAnsi"/>
          <w:color w:val="156082" w:themeColor="accent1"/>
          <w:sz w:val="28"/>
          <w:szCs w:val="28"/>
        </w:rPr>
        <w:t>CMake</w:t>
      </w:r>
      <w:proofErr w:type="spellEnd"/>
    </w:p>
    <w:p w14:paraId="7AFC1902"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71" w:name="X4b5f712d271c062f3acfa60933217b1b0fff65c"/>
      <w:r w:rsidRPr="004A6733">
        <w:rPr>
          <w:rStyle w:val="HTML-przykad"/>
          <w:rFonts w:asciiTheme="majorHAnsi" w:hAnsiTheme="majorHAnsi"/>
          <w:color w:val="156082" w:themeColor="accent1"/>
          <w:sz w:val="28"/>
          <w:szCs w:val="28"/>
        </w:rPr>
        <w:t>Elastyczność i Indywidualność Środowiska Programistycznego</w:t>
      </w:r>
    </w:p>
    <w:p w14:paraId="345859B0" w14:textId="77777777" w:rsidR="0021104C" w:rsidRPr="006A0D5E" w:rsidRDefault="00000000" w:rsidP="002C4359">
      <w:pPr>
        <w:pStyle w:val="FirstParagraph"/>
        <w:jc w:val="both"/>
      </w:pPr>
      <w:r w:rsidRPr="006A0D5E">
        <w:t xml:space="preserve">W naszym projekcie skorzystaliśmy z </w:t>
      </w:r>
      <w:proofErr w:type="spellStart"/>
      <w:r w:rsidRPr="006A0D5E">
        <w:t>CMake</w:t>
      </w:r>
      <w:proofErr w:type="spellEnd"/>
      <w:r w:rsidRPr="006A0D5E">
        <w:t xml:space="preserve"> jako narzędzia do budowania, co pozwoliło nam na dużą elastyczność w doborze środowiska programistycznego. </w:t>
      </w:r>
      <w:proofErr w:type="spellStart"/>
      <w:r w:rsidRPr="006A0D5E">
        <w:t>CMake</w:t>
      </w:r>
      <w:proofErr w:type="spellEnd"/>
      <w:r w:rsidRPr="006A0D5E">
        <w:t xml:space="preserve"> jest narzędziem open-</w:t>
      </w:r>
      <w:proofErr w:type="spellStart"/>
      <w:r w:rsidRPr="006A0D5E">
        <w:t>source</w:t>
      </w:r>
      <w:proofErr w:type="spellEnd"/>
      <w:r w:rsidRPr="006A0D5E">
        <w:t xml:space="preserve">, które generuje pliki konfiguracyjne dla różnych systemów budowania (takich jak </w:t>
      </w:r>
      <w:proofErr w:type="spellStart"/>
      <w:r w:rsidRPr="006A0D5E">
        <w:t>Makefile</w:t>
      </w:r>
      <w:proofErr w:type="spellEnd"/>
      <w:r w:rsidRPr="006A0D5E">
        <w:t xml:space="preserve"> czy projekty Visual Studio), w oparciu o wspólną konfigurację. Dzięki </w:t>
      </w:r>
      <w:proofErr w:type="spellStart"/>
      <w:r w:rsidRPr="006A0D5E">
        <w:t>CMake</w:t>
      </w:r>
      <w:proofErr w:type="spellEnd"/>
      <w:r w:rsidRPr="006A0D5E">
        <w:t>, członkowie zespołu mogli pracować na różnych systemach operacyjnych i korzystać z różnych kompilatorów.</w:t>
      </w:r>
    </w:p>
    <w:p w14:paraId="3C759539" w14:textId="77777777" w:rsidR="0021104C" w:rsidRPr="006A0D5E" w:rsidRDefault="00000000" w:rsidP="002C4359">
      <w:pPr>
        <w:pStyle w:val="Tekstpodstawowy"/>
        <w:jc w:val="both"/>
      </w:pPr>
      <w:r w:rsidRPr="006A0D5E">
        <w:rPr>
          <w:b/>
          <w:bCs/>
        </w:rPr>
        <w:t>Różnorodność środowisk programistycznych:</w:t>
      </w:r>
    </w:p>
    <w:p w14:paraId="05EA6ED9" w14:textId="3490F1E4" w:rsidR="0021104C" w:rsidRPr="006A0D5E" w:rsidRDefault="00000000" w:rsidP="002C4359">
      <w:pPr>
        <w:pStyle w:val="Compact"/>
        <w:numPr>
          <w:ilvl w:val="0"/>
          <w:numId w:val="56"/>
        </w:numPr>
        <w:jc w:val="both"/>
      </w:pPr>
      <w:r w:rsidRPr="006A0D5E">
        <w:rPr>
          <w:b/>
          <w:bCs/>
        </w:rPr>
        <w:t>Windows + Visual Studio:</w:t>
      </w:r>
      <w:r w:rsidRPr="006A0D5E">
        <w:t xml:space="preserve"> Część zespołu korzystała z Windowsa i Visual Studio, co</w:t>
      </w:r>
      <w:r w:rsidR="00654703">
        <w:t> </w:t>
      </w:r>
      <w:r w:rsidRPr="006A0D5E">
        <w:t xml:space="preserve">ułatwiało integrację z innymi narzędziami Microsoftu oraz zapewniało wygodne środowisko z zaawansowanym </w:t>
      </w:r>
      <w:proofErr w:type="spellStart"/>
      <w:r w:rsidRPr="006A0D5E">
        <w:t>debugerem</w:t>
      </w:r>
      <w:proofErr w:type="spellEnd"/>
      <w:r w:rsidRPr="006A0D5E">
        <w:t>.</w:t>
      </w:r>
    </w:p>
    <w:p w14:paraId="0DAB24B8" w14:textId="7ACEDE30" w:rsidR="0021104C" w:rsidRPr="006A0D5E" w:rsidRDefault="00000000" w:rsidP="002C4359">
      <w:pPr>
        <w:pStyle w:val="Compact"/>
        <w:numPr>
          <w:ilvl w:val="0"/>
          <w:numId w:val="56"/>
        </w:numPr>
        <w:jc w:val="both"/>
      </w:pPr>
      <w:r w:rsidRPr="006A0D5E">
        <w:rPr>
          <w:b/>
          <w:bCs/>
        </w:rPr>
        <w:t>Windows + GCC:</w:t>
      </w:r>
      <w:r w:rsidRPr="006A0D5E">
        <w:t xml:space="preserve"> Inni członkowie zespołu preferowali korzystanie z Windowsa w</w:t>
      </w:r>
      <w:r w:rsidR="00654703">
        <w:t> </w:t>
      </w:r>
      <w:r w:rsidRPr="006A0D5E">
        <w:t>połączeniu z GCC, co pozwalało im na korzystanie z narzędzi typowych dla</w:t>
      </w:r>
      <w:r w:rsidR="00654703">
        <w:t> </w:t>
      </w:r>
      <w:r w:rsidRPr="006A0D5E">
        <w:t>ekosystemu GNU.</w:t>
      </w:r>
    </w:p>
    <w:p w14:paraId="79AC6EEC" w14:textId="3575E9F8" w:rsidR="0021104C" w:rsidRPr="006A0D5E" w:rsidRDefault="00000000" w:rsidP="002C4359">
      <w:pPr>
        <w:pStyle w:val="Compact"/>
        <w:numPr>
          <w:ilvl w:val="0"/>
          <w:numId w:val="56"/>
        </w:numPr>
        <w:jc w:val="both"/>
      </w:pPr>
      <w:r w:rsidRPr="006A0D5E">
        <w:rPr>
          <w:b/>
          <w:bCs/>
        </w:rPr>
        <w:t>Linux:</w:t>
      </w:r>
      <w:r w:rsidRPr="006A0D5E">
        <w:t xml:space="preserve"> Część zespołu pracowała na systemach Linux, korzystając z narzędzi takich jak GCC czy </w:t>
      </w:r>
      <w:proofErr w:type="spellStart"/>
      <w:r w:rsidRPr="006A0D5E">
        <w:t>Clang</w:t>
      </w:r>
      <w:proofErr w:type="spellEnd"/>
      <w:r w:rsidRPr="006A0D5E">
        <w:t xml:space="preserve">. Dzięki </w:t>
      </w:r>
      <w:proofErr w:type="spellStart"/>
      <w:r w:rsidRPr="006A0D5E">
        <w:t>CMake</w:t>
      </w:r>
      <w:proofErr w:type="spellEnd"/>
      <w:r w:rsidRPr="006A0D5E">
        <w:t xml:space="preserve"> mogli oni bez problemu zbudować projekt na</w:t>
      </w:r>
      <w:r w:rsidR="00654703">
        <w:t> </w:t>
      </w:r>
      <w:r w:rsidRPr="006A0D5E">
        <w:t>swoich systemach.</w:t>
      </w:r>
    </w:p>
    <w:p w14:paraId="672849E5" w14:textId="77777777" w:rsidR="0021104C" w:rsidRPr="006A0D5E" w:rsidRDefault="00000000" w:rsidP="002C4359">
      <w:pPr>
        <w:pStyle w:val="FirstParagraph"/>
        <w:jc w:val="both"/>
      </w:pPr>
      <w:r w:rsidRPr="006A0D5E">
        <w:rPr>
          <w:b/>
          <w:bCs/>
        </w:rPr>
        <w:t xml:space="preserve">Zalety korzystania z </w:t>
      </w:r>
      <w:proofErr w:type="spellStart"/>
      <w:r w:rsidRPr="006A0D5E">
        <w:rPr>
          <w:b/>
          <w:bCs/>
        </w:rPr>
        <w:t>CMake</w:t>
      </w:r>
      <w:proofErr w:type="spellEnd"/>
      <w:r w:rsidRPr="006A0D5E">
        <w:rPr>
          <w:b/>
          <w:bCs/>
        </w:rPr>
        <w:t>:</w:t>
      </w:r>
    </w:p>
    <w:p w14:paraId="0FA7C144" w14:textId="4507FA46" w:rsidR="0021104C" w:rsidRPr="006A0D5E" w:rsidRDefault="00000000" w:rsidP="002C4359">
      <w:pPr>
        <w:pStyle w:val="Compact"/>
        <w:numPr>
          <w:ilvl w:val="0"/>
          <w:numId w:val="57"/>
        </w:numPr>
        <w:jc w:val="both"/>
      </w:pPr>
      <w:r w:rsidRPr="006A0D5E">
        <w:rPr>
          <w:b/>
          <w:bCs/>
        </w:rPr>
        <w:t>Cross-platformowość:</w:t>
      </w:r>
      <w:r w:rsidRPr="006A0D5E">
        <w:t xml:space="preserve"> </w:t>
      </w:r>
      <w:proofErr w:type="spellStart"/>
      <w:r w:rsidRPr="006A0D5E">
        <w:t>CMake</w:t>
      </w:r>
      <w:proofErr w:type="spellEnd"/>
      <w:r w:rsidRPr="006A0D5E">
        <w:t xml:space="preserve"> umożliwia budowanie projektu na różnych platformach bez potrzeby modyfikowania kodu, co jest szczególnie ważne w</w:t>
      </w:r>
      <w:r w:rsidR="00654703">
        <w:t> </w:t>
      </w:r>
      <w:r w:rsidRPr="006A0D5E">
        <w:t>zespołach, gdzie członkowie pracują na różnych systemach operacyjnych.</w:t>
      </w:r>
    </w:p>
    <w:p w14:paraId="31AE16D6" w14:textId="77777777" w:rsidR="0021104C" w:rsidRPr="006A0D5E" w:rsidRDefault="00000000" w:rsidP="002C4359">
      <w:pPr>
        <w:pStyle w:val="Compact"/>
        <w:numPr>
          <w:ilvl w:val="0"/>
          <w:numId w:val="57"/>
        </w:numPr>
        <w:jc w:val="both"/>
      </w:pPr>
      <w:r w:rsidRPr="006A0D5E">
        <w:rPr>
          <w:b/>
          <w:bCs/>
        </w:rPr>
        <w:t>Elastyczność:</w:t>
      </w:r>
      <w:r w:rsidRPr="006A0D5E">
        <w:t xml:space="preserve"> </w:t>
      </w:r>
      <w:proofErr w:type="spellStart"/>
      <w:r w:rsidRPr="006A0D5E">
        <w:t>CMake</w:t>
      </w:r>
      <w:proofErr w:type="spellEnd"/>
      <w:r w:rsidRPr="006A0D5E">
        <w:t xml:space="preserve"> umożliwia łatwą konfigurację projektu, dostosowanie flag kompilatora, zależności bibliotek i innych ustawień specyficznych dla środowiska.</w:t>
      </w:r>
    </w:p>
    <w:p w14:paraId="7EAECE01" w14:textId="77777777" w:rsidR="0021104C" w:rsidRDefault="00000000" w:rsidP="002C4359">
      <w:pPr>
        <w:pStyle w:val="Compact"/>
        <w:numPr>
          <w:ilvl w:val="0"/>
          <w:numId w:val="57"/>
        </w:numPr>
        <w:jc w:val="both"/>
      </w:pPr>
      <w:r w:rsidRPr="006A0D5E">
        <w:rPr>
          <w:b/>
          <w:bCs/>
        </w:rPr>
        <w:lastRenderedPageBreak/>
        <w:t>Modularność:</w:t>
      </w:r>
      <w:r w:rsidRPr="006A0D5E">
        <w:t xml:space="preserve"> Dzięki </w:t>
      </w:r>
      <w:proofErr w:type="spellStart"/>
      <w:r w:rsidRPr="006A0D5E">
        <w:t>CMake</w:t>
      </w:r>
      <w:proofErr w:type="spellEnd"/>
      <w:r w:rsidRPr="006A0D5E">
        <w:t xml:space="preserve"> mogliśmy efektywnie zarządzać modularną strukturą naszego projektu, co ułatwiało integrację różnych części kodu rozwijanych przez różne osoby.</w:t>
      </w:r>
    </w:p>
    <w:p w14:paraId="79874382" w14:textId="77777777" w:rsidR="003963F4" w:rsidRPr="006A0D5E" w:rsidRDefault="003963F4" w:rsidP="003963F4">
      <w:pPr>
        <w:pStyle w:val="Compact"/>
        <w:jc w:val="both"/>
      </w:pPr>
    </w:p>
    <w:p w14:paraId="1321FA65" w14:textId="091AACBB" w:rsidR="0021104C" w:rsidRPr="003963F4" w:rsidRDefault="00000000" w:rsidP="004A6733">
      <w:pPr>
        <w:pStyle w:val="Nagwek2"/>
        <w:numPr>
          <w:ilvl w:val="1"/>
          <w:numId w:val="167"/>
        </w:numPr>
      </w:pPr>
      <w:bookmarkStart w:id="72" w:name="struktura-katalogów-w-naszym-projekcie"/>
      <w:bookmarkStart w:id="73" w:name="_Toc176298401"/>
      <w:bookmarkEnd w:id="61"/>
      <w:bookmarkEnd w:id="70"/>
      <w:bookmarkEnd w:id="71"/>
      <w:r w:rsidRPr="003963F4">
        <w:t>Struktura Katalogów w Naszym Projekcie</w:t>
      </w:r>
      <w:r w:rsidR="00B04048">
        <w:t xml:space="preserve"> (Mateusz </w:t>
      </w:r>
      <w:proofErr w:type="spellStart"/>
      <w:r w:rsidR="00B04048">
        <w:t>Lewczak</w:t>
      </w:r>
      <w:proofErr w:type="spellEnd"/>
      <w:r w:rsidR="00B04048">
        <w:t>)</w:t>
      </w:r>
      <w:bookmarkEnd w:id="73"/>
    </w:p>
    <w:p w14:paraId="198FBC40" w14:textId="77777777" w:rsidR="0021104C" w:rsidRPr="006A0D5E" w:rsidRDefault="00000000" w:rsidP="002C4359">
      <w:pPr>
        <w:pStyle w:val="FirstParagraph"/>
        <w:jc w:val="both"/>
      </w:pPr>
      <w:r w:rsidRPr="006A0D5E">
        <w:t>Poniżej znajduje się opis struktury katalogów naszego projektu, który został zaprojektowany z myślą o przejrzystości i modularności, co ułatwia pracę nad kodem, zarządzanie zasobami oraz organizację dokumentacji.</w:t>
      </w:r>
    </w:p>
    <w:p w14:paraId="3A35A8A2" w14:textId="77777777" w:rsidR="0021104C" w:rsidRPr="004A6733" w:rsidRDefault="00000000" w:rsidP="004A6733">
      <w:pPr>
        <w:pStyle w:val="Abstract"/>
        <w:spacing w:after="0" w:line="276" w:lineRule="auto"/>
        <w:rPr>
          <w:rStyle w:val="HTML-przykad"/>
          <w:rFonts w:asciiTheme="majorHAnsi" w:hAnsiTheme="majorHAnsi"/>
          <w:color w:val="156082" w:themeColor="accent1"/>
          <w:sz w:val="28"/>
          <w:szCs w:val="28"/>
        </w:rPr>
      </w:pPr>
      <w:bookmarkStart w:id="74" w:name="główna-struktura-katalogów"/>
      <w:r w:rsidRPr="004A6733">
        <w:rPr>
          <w:rStyle w:val="HTML-przykad"/>
          <w:rFonts w:asciiTheme="majorHAnsi" w:hAnsiTheme="majorHAnsi"/>
          <w:color w:val="156082" w:themeColor="accent1"/>
          <w:sz w:val="28"/>
          <w:szCs w:val="28"/>
        </w:rPr>
        <w:t>Główna Struktura Katalogów</w:t>
      </w:r>
    </w:p>
    <w:p w14:paraId="37933056"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75" w:name="pliki-konfiguracji"/>
      <w:r w:rsidRPr="00184F28">
        <w:rPr>
          <w:rStyle w:val="HTML-przykad"/>
          <w:rFonts w:asciiTheme="majorHAnsi" w:hAnsiTheme="majorHAnsi"/>
          <w:color w:val="156082" w:themeColor="accent1"/>
          <w:sz w:val="28"/>
          <w:szCs w:val="28"/>
        </w:rPr>
        <w:t>1. Pliki Konfiguracji</w:t>
      </w:r>
    </w:p>
    <w:p w14:paraId="24B212C9" w14:textId="77777777" w:rsidR="0021104C" w:rsidRPr="006A0D5E" w:rsidRDefault="00000000" w:rsidP="002C4359">
      <w:pPr>
        <w:pStyle w:val="Compact"/>
        <w:numPr>
          <w:ilvl w:val="0"/>
          <w:numId w:val="58"/>
        </w:numPr>
        <w:jc w:val="both"/>
      </w:pPr>
      <w:r w:rsidRPr="006A0D5E">
        <w:rPr>
          <w:b/>
          <w:bCs/>
        </w:rPr>
        <w:t>CMakeLists.txt</w:t>
      </w:r>
    </w:p>
    <w:p w14:paraId="5E875DB1" w14:textId="06DB0789" w:rsidR="0021104C" w:rsidRPr="006A0D5E" w:rsidRDefault="00000000" w:rsidP="002C4359">
      <w:pPr>
        <w:pStyle w:val="Compact"/>
        <w:numPr>
          <w:ilvl w:val="1"/>
          <w:numId w:val="59"/>
        </w:numPr>
        <w:jc w:val="both"/>
      </w:pPr>
      <w:r w:rsidRPr="006A0D5E">
        <w:t xml:space="preserve">Główny plik konfiguracyjny dla </w:t>
      </w:r>
      <w:proofErr w:type="spellStart"/>
      <w:r w:rsidRPr="006A0D5E">
        <w:t>CMake</w:t>
      </w:r>
      <w:proofErr w:type="spellEnd"/>
      <w:r w:rsidRPr="006A0D5E">
        <w:t>, zawierający definicje kompilacji projektu. Zawiera instrukcje dotyczące tego, jakie pliki źródłowe i nagłówkowe powinny być</w:t>
      </w:r>
      <w:r w:rsidR="00654703">
        <w:t> </w:t>
      </w:r>
      <w:r w:rsidRPr="006A0D5E">
        <w:t>kompilowane, jakie biblioteki są potrzebne oraz inne parametry konfiguracyjne.</w:t>
      </w:r>
    </w:p>
    <w:p w14:paraId="0A2243BE" w14:textId="77777777" w:rsidR="0021104C" w:rsidRPr="006A0D5E" w:rsidRDefault="00000000" w:rsidP="002C4359">
      <w:pPr>
        <w:pStyle w:val="Compact"/>
        <w:numPr>
          <w:ilvl w:val="0"/>
          <w:numId w:val="58"/>
        </w:numPr>
        <w:jc w:val="both"/>
      </w:pPr>
      <w:proofErr w:type="spellStart"/>
      <w:r w:rsidRPr="006A0D5E">
        <w:rPr>
          <w:b/>
          <w:bCs/>
        </w:rPr>
        <w:t>CMakeSettings.json</w:t>
      </w:r>
      <w:proofErr w:type="spellEnd"/>
    </w:p>
    <w:p w14:paraId="5F8D8DD6" w14:textId="77777777" w:rsidR="0021104C" w:rsidRPr="006A0D5E" w:rsidRDefault="00000000" w:rsidP="002C4359">
      <w:pPr>
        <w:pStyle w:val="Compact"/>
        <w:numPr>
          <w:ilvl w:val="1"/>
          <w:numId w:val="60"/>
        </w:numPr>
        <w:jc w:val="both"/>
      </w:pPr>
      <w:r w:rsidRPr="006A0D5E">
        <w:t xml:space="preserve">Plik ustawień </w:t>
      </w:r>
      <w:proofErr w:type="spellStart"/>
      <w:r w:rsidRPr="006A0D5E">
        <w:t>CMake</w:t>
      </w:r>
      <w:proofErr w:type="spellEnd"/>
      <w:r w:rsidRPr="006A0D5E">
        <w:t xml:space="preserve">, używany głównie przez środowiska programistyczne, takie jak Visual Studio, do definiowania różnych konfiguracji budowania, np. dla wersji </w:t>
      </w:r>
      <w:proofErr w:type="spellStart"/>
      <w:r w:rsidRPr="006A0D5E">
        <w:t>debug</w:t>
      </w:r>
      <w:proofErr w:type="spellEnd"/>
      <w:r w:rsidRPr="006A0D5E">
        <w:t xml:space="preserve"> i </w:t>
      </w:r>
      <w:proofErr w:type="spellStart"/>
      <w:r w:rsidRPr="006A0D5E">
        <w:t>release</w:t>
      </w:r>
      <w:proofErr w:type="spellEnd"/>
      <w:r w:rsidRPr="006A0D5E">
        <w:t>.</w:t>
      </w:r>
    </w:p>
    <w:p w14:paraId="54874553" w14:textId="77777777" w:rsidR="0021104C" w:rsidRPr="006A0D5E" w:rsidRDefault="00000000" w:rsidP="002C4359">
      <w:pPr>
        <w:pStyle w:val="Compact"/>
        <w:numPr>
          <w:ilvl w:val="0"/>
          <w:numId w:val="58"/>
        </w:numPr>
        <w:jc w:val="both"/>
      </w:pPr>
      <w:proofErr w:type="spellStart"/>
      <w:r w:rsidRPr="006A0D5E">
        <w:rPr>
          <w:b/>
          <w:bCs/>
        </w:rPr>
        <w:t>Makefile</w:t>
      </w:r>
      <w:proofErr w:type="spellEnd"/>
    </w:p>
    <w:p w14:paraId="647B6149" w14:textId="77777777" w:rsidR="0021104C" w:rsidRPr="006A0D5E" w:rsidRDefault="00000000" w:rsidP="002C4359">
      <w:pPr>
        <w:pStyle w:val="Compact"/>
        <w:numPr>
          <w:ilvl w:val="1"/>
          <w:numId w:val="61"/>
        </w:numPr>
        <w:jc w:val="both"/>
      </w:pPr>
      <w:r w:rsidRPr="006A0D5E">
        <w:t xml:space="preserve">Plik używany przez </w:t>
      </w:r>
      <w:proofErr w:type="spellStart"/>
      <w:r w:rsidRPr="006A0D5E">
        <w:rPr>
          <w:rStyle w:val="VerbatimChar"/>
        </w:rPr>
        <w:t>make</w:t>
      </w:r>
      <w:proofErr w:type="spellEnd"/>
      <w:r w:rsidRPr="006A0D5E">
        <w:t xml:space="preserve"> do budowania projektu. Jest to alternatywna metoda budowania, zwłaszcza na systemach Linux, gdzie </w:t>
      </w:r>
      <w:proofErr w:type="spellStart"/>
      <w:r w:rsidRPr="006A0D5E">
        <w:rPr>
          <w:rStyle w:val="VerbatimChar"/>
        </w:rPr>
        <w:t>make</w:t>
      </w:r>
      <w:proofErr w:type="spellEnd"/>
      <w:r w:rsidRPr="006A0D5E">
        <w:t xml:space="preserve"> jest powszechnie używany.</w:t>
      </w:r>
    </w:p>
    <w:p w14:paraId="6C500914" w14:textId="77777777" w:rsidR="0021104C" w:rsidRPr="006A0D5E" w:rsidRDefault="00000000" w:rsidP="002C4359">
      <w:pPr>
        <w:pStyle w:val="Compact"/>
        <w:numPr>
          <w:ilvl w:val="0"/>
          <w:numId w:val="58"/>
        </w:numPr>
        <w:jc w:val="both"/>
      </w:pPr>
      <w:r w:rsidRPr="006A0D5E">
        <w:rPr>
          <w:b/>
          <w:bCs/>
        </w:rPr>
        <w:t>README.md</w:t>
      </w:r>
    </w:p>
    <w:p w14:paraId="5579431E" w14:textId="77777777" w:rsidR="0021104C" w:rsidRPr="006A0D5E" w:rsidRDefault="00000000" w:rsidP="002C4359">
      <w:pPr>
        <w:pStyle w:val="Compact"/>
        <w:numPr>
          <w:ilvl w:val="1"/>
          <w:numId w:val="62"/>
        </w:numPr>
        <w:jc w:val="both"/>
      </w:pPr>
      <w:r w:rsidRPr="006A0D5E">
        <w:t>Plik dokumentacji, zawierający ogólne informacje o projekcie, instrukcje dotyczące kompilacji, uruchomienia oraz inne ważne informacje dla deweloperów i użytkowników.</w:t>
      </w:r>
    </w:p>
    <w:p w14:paraId="2810C3AC"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76" w:name="katalog-build"/>
      <w:bookmarkEnd w:id="75"/>
      <w:r w:rsidRPr="00184F28">
        <w:rPr>
          <w:rStyle w:val="HTML-przykad"/>
          <w:rFonts w:asciiTheme="majorHAnsi" w:hAnsiTheme="majorHAnsi"/>
          <w:color w:val="156082" w:themeColor="accent1"/>
          <w:sz w:val="28"/>
          <w:szCs w:val="28"/>
        </w:rPr>
        <w:t xml:space="preserve">2. Katalog </w:t>
      </w:r>
      <w:proofErr w:type="spellStart"/>
      <w:r w:rsidRPr="00184F28">
        <w:rPr>
          <w:rStyle w:val="HTML-przykad"/>
          <w:rFonts w:asciiTheme="majorHAnsi" w:hAnsiTheme="majorHAnsi"/>
          <w:color w:val="156082" w:themeColor="accent1"/>
          <w:sz w:val="28"/>
          <w:szCs w:val="28"/>
        </w:rPr>
        <w:t>build</w:t>
      </w:r>
      <w:proofErr w:type="spellEnd"/>
    </w:p>
    <w:p w14:paraId="262F54EF" w14:textId="77777777" w:rsidR="0021104C" w:rsidRPr="00B91499" w:rsidRDefault="00000000" w:rsidP="002C4359">
      <w:pPr>
        <w:pStyle w:val="Compact"/>
        <w:numPr>
          <w:ilvl w:val="0"/>
          <w:numId w:val="63"/>
        </w:numPr>
        <w:jc w:val="both"/>
        <w:rPr>
          <w:lang w:val="en-GB"/>
        </w:rPr>
      </w:pPr>
      <w:r w:rsidRPr="00B91499">
        <w:rPr>
          <w:b/>
          <w:bCs/>
          <w:lang w:val="en-GB"/>
        </w:rPr>
        <w:t xml:space="preserve">CMakeCache.txt, </w:t>
      </w:r>
      <w:proofErr w:type="spellStart"/>
      <w:r w:rsidRPr="00B91499">
        <w:rPr>
          <w:b/>
          <w:bCs/>
          <w:lang w:val="en-GB"/>
        </w:rPr>
        <w:t>CMakeFiles</w:t>
      </w:r>
      <w:proofErr w:type="spellEnd"/>
      <w:r w:rsidRPr="00B91499">
        <w:rPr>
          <w:b/>
          <w:bCs/>
          <w:lang w:val="en-GB"/>
        </w:rPr>
        <w:t xml:space="preserve">, </w:t>
      </w:r>
      <w:proofErr w:type="spellStart"/>
      <w:r w:rsidRPr="00B91499">
        <w:rPr>
          <w:b/>
          <w:bCs/>
          <w:lang w:val="en-GB"/>
        </w:rPr>
        <w:t>cmake_install.cmake</w:t>
      </w:r>
      <w:proofErr w:type="spellEnd"/>
      <w:r w:rsidRPr="00B91499">
        <w:rPr>
          <w:b/>
          <w:bCs/>
          <w:lang w:val="en-GB"/>
        </w:rPr>
        <w:t xml:space="preserve">, </w:t>
      </w:r>
      <w:proofErr w:type="spellStart"/>
      <w:r w:rsidRPr="00B91499">
        <w:rPr>
          <w:b/>
          <w:bCs/>
          <w:lang w:val="en-GB"/>
        </w:rPr>
        <w:t>compile_commands.json</w:t>
      </w:r>
      <w:proofErr w:type="spellEnd"/>
    </w:p>
    <w:p w14:paraId="00DA1830" w14:textId="77777777" w:rsidR="0021104C" w:rsidRPr="006A0D5E" w:rsidRDefault="00000000" w:rsidP="002C4359">
      <w:pPr>
        <w:pStyle w:val="Compact"/>
        <w:numPr>
          <w:ilvl w:val="1"/>
          <w:numId w:val="64"/>
        </w:numPr>
        <w:jc w:val="both"/>
      </w:pPr>
      <w:r w:rsidRPr="006A0D5E">
        <w:t xml:space="preserve">Pliki wygenerowane przez </w:t>
      </w:r>
      <w:proofErr w:type="spellStart"/>
      <w:r w:rsidRPr="006A0D5E">
        <w:t>CMake</w:t>
      </w:r>
      <w:proofErr w:type="spellEnd"/>
      <w:r w:rsidRPr="006A0D5E">
        <w:t>, przechowujące informacje o konfiguracji projektu, kompilowanych plikach oraz komendach kompilacji.</w:t>
      </w:r>
    </w:p>
    <w:p w14:paraId="49DEA83A" w14:textId="77777777" w:rsidR="0021104C" w:rsidRPr="006A0D5E" w:rsidRDefault="00000000" w:rsidP="002C4359">
      <w:pPr>
        <w:pStyle w:val="Compact"/>
        <w:numPr>
          <w:ilvl w:val="0"/>
          <w:numId w:val="63"/>
        </w:numPr>
        <w:jc w:val="both"/>
      </w:pPr>
      <w:r w:rsidRPr="006A0D5E">
        <w:rPr>
          <w:b/>
          <w:bCs/>
        </w:rPr>
        <w:t>bin/</w:t>
      </w:r>
    </w:p>
    <w:p w14:paraId="7DE89B26" w14:textId="77777777" w:rsidR="0021104C" w:rsidRPr="006A0D5E" w:rsidRDefault="00000000" w:rsidP="002C4359">
      <w:pPr>
        <w:pStyle w:val="Compact"/>
        <w:numPr>
          <w:ilvl w:val="1"/>
          <w:numId w:val="65"/>
        </w:numPr>
        <w:jc w:val="both"/>
      </w:pPr>
      <w:r w:rsidRPr="006A0D5E">
        <w:t>Katalog, w którym znajdują się skompilowane pliki binarne, czyli wykonane pliki programu.</w:t>
      </w:r>
    </w:p>
    <w:p w14:paraId="5F95038E" w14:textId="77777777" w:rsidR="0021104C" w:rsidRPr="006A0D5E" w:rsidRDefault="00000000" w:rsidP="002C4359">
      <w:pPr>
        <w:pStyle w:val="Compact"/>
        <w:numPr>
          <w:ilvl w:val="0"/>
          <w:numId w:val="63"/>
        </w:numPr>
        <w:jc w:val="both"/>
      </w:pPr>
      <w:r w:rsidRPr="006A0D5E">
        <w:rPr>
          <w:b/>
          <w:bCs/>
        </w:rPr>
        <w:t>data/</w:t>
      </w:r>
    </w:p>
    <w:p w14:paraId="72B63713" w14:textId="77777777" w:rsidR="0021104C" w:rsidRPr="006A0D5E" w:rsidRDefault="00000000" w:rsidP="002C4359">
      <w:pPr>
        <w:pStyle w:val="Compact"/>
        <w:numPr>
          <w:ilvl w:val="1"/>
          <w:numId w:val="66"/>
        </w:numPr>
        <w:jc w:val="both"/>
      </w:pPr>
      <w:r w:rsidRPr="006A0D5E">
        <w:t>W tej podkategorii przechowywane są zasoby gry wykorzystywane w trakcie budowania i testowania projektu.</w:t>
      </w:r>
    </w:p>
    <w:p w14:paraId="536BC199" w14:textId="77777777" w:rsidR="0021104C" w:rsidRPr="006A0D5E" w:rsidRDefault="00000000" w:rsidP="002C4359">
      <w:pPr>
        <w:pStyle w:val="Compact"/>
        <w:numPr>
          <w:ilvl w:val="0"/>
          <w:numId w:val="63"/>
        </w:numPr>
        <w:jc w:val="both"/>
      </w:pPr>
      <w:proofErr w:type="spellStart"/>
      <w:r w:rsidRPr="006A0D5E">
        <w:rPr>
          <w:b/>
          <w:bCs/>
        </w:rPr>
        <w:t>libs</w:t>
      </w:r>
      <w:proofErr w:type="spellEnd"/>
      <w:r w:rsidRPr="006A0D5E">
        <w:rPr>
          <w:b/>
          <w:bCs/>
        </w:rPr>
        <w:t>/</w:t>
      </w:r>
    </w:p>
    <w:p w14:paraId="67EEE16C" w14:textId="77777777" w:rsidR="0021104C" w:rsidRPr="006A0D5E" w:rsidRDefault="00000000" w:rsidP="002C4359">
      <w:pPr>
        <w:pStyle w:val="Compact"/>
        <w:numPr>
          <w:ilvl w:val="1"/>
          <w:numId w:val="67"/>
        </w:numPr>
        <w:jc w:val="both"/>
      </w:pPr>
      <w:r w:rsidRPr="006A0D5E">
        <w:lastRenderedPageBreak/>
        <w:t>Zawiera skompilowane biblioteki wykorzystywane przez projekt.</w:t>
      </w:r>
    </w:p>
    <w:p w14:paraId="524ADA14"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77" w:name="katalog-data"/>
      <w:bookmarkEnd w:id="76"/>
      <w:r w:rsidRPr="00184F28">
        <w:rPr>
          <w:rStyle w:val="HTML-przykad"/>
          <w:rFonts w:asciiTheme="majorHAnsi" w:hAnsiTheme="majorHAnsi"/>
          <w:color w:val="156082" w:themeColor="accent1"/>
          <w:sz w:val="28"/>
          <w:szCs w:val="28"/>
        </w:rPr>
        <w:t>3. Katalog data</w:t>
      </w:r>
    </w:p>
    <w:p w14:paraId="1C9D160C" w14:textId="77777777" w:rsidR="0021104C" w:rsidRPr="006A0D5E" w:rsidRDefault="00000000" w:rsidP="002C4359">
      <w:pPr>
        <w:pStyle w:val="Compact"/>
        <w:numPr>
          <w:ilvl w:val="0"/>
          <w:numId w:val="68"/>
        </w:numPr>
        <w:jc w:val="both"/>
      </w:pPr>
      <w:proofErr w:type="spellStart"/>
      <w:r w:rsidRPr="006A0D5E">
        <w:rPr>
          <w:b/>
          <w:bCs/>
        </w:rPr>
        <w:t>assets</w:t>
      </w:r>
      <w:proofErr w:type="spellEnd"/>
      <w:r w:rsidRPr="006A0D5E">
        <w:rPr>
          <w:b/>
          <w:bCs/>
        </w:rPr>
        <w:t>/</w:t>
      </w:r>
    </w:p>
    <w:p w14:paraId="51638999" w14:textId="77777777" w:rsidR="0021104C" w:rsidRPr="006A0D5E" w:rsidRDefault="00000000" w:rsidP="002C4359">
      <w:pPr>
        <w:pStyle w:val="Compact"/>
        <w:numPr>
          <w:ilvl w:val="1"/>
          <w:numId w:val="69"/>
        </w:numPr>
        <w:jc w:val="both"/>
      </w:pPr>
      <w:r w:rsidRPr="006A0D5E">
        <w:t>Zasoby gry takie jak modele 3D, tekstury, dźwięki, które są używane bezpośrednio w grze.</w:t>
      </w:r>
    </w:p>
    <w:p w14:paraId="72A2981B" w14:textId="77777777" w:rsidR="0021104C" w:rsidRPr="006A0D5E" w:rsidRDefault="00000000" w:rsidP="002C4359">
      <w:pPr>
        <w:pStyle w:val="Compact"/>
        <w:numPr>
          <w:ilvl w:val="0"/>
          <w:numId w:val="68"/>
        </w:numPr>
        <w:jc w:val="both"/>
      </w:pPr>
      <w:proofErr w:type="spellStart"/>
      <w:r w:rsidRPr="006A0D5E">
        <w:rPr>
          <w:b/>
          <w:bCs/>
        </w:rPr>
        <w:t>font</w:t>
      </w:r>
      <w:proofErr w:type="spellEnd"/>
      <w:r w:rsidRPr="006A0D5E">
        <w:rPr>
          <w:b/>
          <w:bCs/>
        </w:rPr>
        <w:t>/</w:t>
      </w:r>
    </w:p>
    <w:p w14:paraId="62B248BB" w14:textId="77777777" w:rsidR="0021104C" w:rsidRPr="006A0D5E" w:rsidRDefault="00000000" w:rsidP="002C4359">
      <w:pPr>
        <w:pStyle w:val="Compact"/>
        <w:numPr>
          <w:ilvl w:val="1"/>
          <w:numId w:val="70"/>
        </w:numPr>
        <w:jc w:val="both"/>
      </w:pPr>
      <w:r w:rsidRPr="006A0D5E">
        <w:t xml:space="preserve">Pliki czcionek używane w grze, np. do wyświetlania tekstu w menu lub </w:t>
      </w:r>
      <w:proofErr w:type="spellStart"/>
      <w:r w:rsidRPr="006A0D5E">
        <w:t>HUDzie</w:t>
      </w:r>
      <w:proofErr w:type="spellEnd"/>
      <w:r w:rsidRPr="006A0D5E">
        <w:t>.</w:t>
      </w:r>
    </w:p>
    <w:p w14:paraId="6C9D10C3" w14:textId="77777777" w:rsidR="0021104C" w:rsidRPr="006A0D5E" w:rsidRDefault="00000000" w:rsidP="002C4359">
      <w:pPr>
        <w:pStyle w:val="Compact"/>
        <w:numPr>
          <w:ilvl w:val="0"/>
          <w:numId w:val="68"/>
        </w:numPr>
        <w:jc w:val="both"/>
      </w:pPr>
      <w:proofErr w:type="spellStart"/>
      <w:r w:rsidRPr="006A0D5E">
        <w:rPr>
          <w:b/>
          <w:bCs/>
        </w:rPr>
        <w:t>maps</w:t>
      </w:r>
      <w:proofErr w:type="spellEnd"/>
      <w:r w:rsidRPr="006A0D5E">
        <w:rPr>
          <w:b/>
          <w:bCs/>
        </w:rPr>
        <w:t>/</w:t>
      </w:r>
    </w:p>
    <w:p w14:paraId="6098F915" w14:textId="77777777" w:rsidR="0021104C" w:rsidRPr="006A0D5E" w:rsidRDefault="00000000" w:rsidP="002C4359">
      <w:pPr>
        <w:pStyle w:val="Compact"/>
        <w:numPr>
          <w:ilvl w:val="1"/>
          <w:numId w:val="71"/>
        </w:numPr>
        <w:jc w:val="both"/>
      </w:pPr>
      <w:r w:rsidRPr="006A0D5E">
        <w:t xml:space="preserve">Pliki map, które definiują poziomy gry. Są to zwykle pliki </w:t>
      </w:r>
      <w:r w:rsidRPr="006A0D5E">
        <w:rPr>
          <w:rStyle w:val="VerbatimChar"/>
        </w:rPr>
        <w:t>.WAD</w:t>
      </w:r>
      <w:r w:rsidRPr="006A0D5E">
        <w:t xml:space="preserve"> lub inne formaty map, które są ładowane podczas gry.</w:t>
      </w:r>
    </w:p>
    <w:p w14:paraId="6798785D" w14:textId="77777777" w:rsidR="0021104C" w:rsidRPr="006A0D5E" w:rsidRDefault="00000000" w:rsidP="002C4359">
      <w:pPr>
        <w:pStyle w:val="Compact"/>
        <w:numPr>
          <w:ilvl w:val="0"/>
          <w:numId w:val="68"/>
        </w:numPr>
        <w:jc w:val="both"/>
      </w:pPr>
      <w:proofErr w:type="spellStart"/>
      <w:r w:rsidRPr="006A0D5E">
        <w:rPr>
          <w:b/>
          <w:bCs/>
        </w:rPr>
        <w:t>textures</w:t>
      </w:r>
      <w:proofErr w:type="spellEnd"/>
      <w:r w:rsidRPr="006A0D5E">
        <w:rPr>
          <w:b/>
          <w:bCs/>
        </w:rPr>
        <w:t>/</w:t>
      </w:r>
    </w:p>
    <w:p w14:paraId="5F4E6A8A" w14:textId="77777777" w:rsidR="0021104C" w:rsidRPr="006A0D5E" w:rsidRDefault="00000000" w:rsidP="002C4359">
      <w:pPr>
        <w:pStyle w:val="Compact"/>
        <w:numPr>
          <w:ilvl w:val="1"/>
          <w:numId w:val="72"/>
        </w:numPr>
        <w:jc w:val="both"/>
      </w:pPr>
      <w:r w:rsidRPr="006A0D5E">
        <w:t>Tekstury używane w grze do nakładania na powierzchnie obiektów, ścian, podłóg itp.</w:t>
      </w:r>
    </w:p>
    <w:p w14:paraId="5E5A1968"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78" w:name="katalog-doc"/>
      <w:bookmarkEnd w:id="77"/>
      <w:r w:rsidRPr="00184F28">
        <w:rPr>
          <w:rStyle w:val="HTML-przykad"/>
          <w:rFonts w:asciiTheme="majorHAnsi" w:hAnsiTheme="majorHAnsi"/>
          <w:color w:val="156082" w:themeColor="accent1"/>
          <w:sz w:val="28"/>
          <w:szCs w:val="28"/>
        </w:rPr>
        <w:t xml:space="preserve">4. Katalog </w:t>
      </w:r>
      <w:proofErr w:type="spellStart"/>
      <w:r w:rsidRPr="00184F28">
        <w:rPr>
          <w:rStyle w:val="HTML-przykad"/>
          <w:rFonts w:asciiTheme="majorHAnsi" w:hAnsiTheme="majorHAnsi"/>
          <w:color w:val="156082" w:themeColor="accent1"/>
          <w:sz w:val="28"/>
          <w:szCs w:val="28"/>
        </w:rPr>
        <w:t>doc</w:t>
      </w:r>
      <w:proofErr w:type="spellEnd"/>
    </w:p>
    <w:p w14:paraId="418D8C7D" w14:textId="77777777" w:rsidR="0021104C" w:rsidRPr="006A0D5E" w:rsidRDefault="00000000" w:rsidP="002C4359">
      <w:pPr>
        <w:pStyle w:val="Compact"/>
        <w:numPr>
          <w:ilvl w:val="0"/>
          <w:numId w:val="73"/>
        </w:numPr>
        <w:jc w:val="both"/>
      </w:pPr>
      <w:r w:rsidRPr="006A0D5E">
        <w:rPr>
          <w:b/>
          <w:bCs/>
        </w:rPr>
        <w:t>Gra_FPS_wstępne_założenia.docx, Raport.docx</w:t>
      </w:r>
    </w:p>
    <w:p w14:paraId="6E536BDA" w14:textId="3316FBAF" w:rsidR="0021104C" w:rsidRPr="006A0D5E" w:rsidRDefault="00000000" w:rsidP="002C4359">
      <w:pPr>
        <w:pStyle w:val="Compact"/>
        <w:numPr>
          <w:ilvl w:val="1"/>
          <w:numId w:val="74"/>
        </w:numPr>
        <w:jc w:val="both"/>
      </w:pPr>
      <w:r w:rsidRPr="006A0D5E">
        <w:t>Dokumenty związane z projektem, zawierające założenia projektowe oraz raport z</w:t>
      </w:r>
      <w:r w:rsidR="00654703">
        <w:t> </w:t>
      </w:r>
      <w:r w:rsidRPr="006A0D5E">
        <w:t>postępów prac. Przechowują one dokumentację techniczną i założenia projektowe, które były fundamentem prac.</w:t>
      </w:r>
    </w:p>
    <w:p w14:paraId="115D7F3D"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79" w:name="katalog-include"/>
      <w:bookmarkEnd w:id="78"/>
      <w:r w:rsidRPr="00184F28">
        <w:rPr>
          <w:rStyle w:val="HTML-przykad"/>
          <w:rFonts w:asciiTheme="majorHAnsi" w:hAnsiTheme="majorHAnsi"/>
          <w:color w:val="156082" w:themeColor="accent1"/>
          <w:sz w:val="28"/>
          <w:szCs w:val="28"/>
        </w:rPr>
        <w:t xml:space="preserve">5. Katalog </w:t>
      </w:r>
      <w:proofErr w:type="spellStart"/>
      <w:r w:rsidRPr="00184F28">
        <w:rPr>
          <w:rStyle w:val="HTML-przykad"/>
          <w:rFonts w:asciiTheme="majorHAnsi" w:hAnsiTheme="majorHAnsi"/>
          <w:color w:val="156082" w:themeColor="accent1"/>
          <w:sz w:val="28"/>
          <w:szCs w:val="28"/>
        </w:rPr>
        <w:t>include</w:t>
      </w:r>
      <w:proofErr w:type="spellEnd"/>
    </w:p>
    <w:p w14:paraId="4AE6F025" w14:textId="77777777" w:rsidR="0021104C" w:rsidRPr="006A0D5E" w:rsidRDefault="00000000" w:rsidP="002C4359">
      <w:pPr>
        <w:pStyle w:val="Compact"/>
        <w:numPr>
          <w:ilvl w:val="0"/>
          <w:numId w:val="75"/>
        </w:numPr>
        <w:jc w:val="both"/>
      </w:pPr>
      <w:proofErr w:type="spellStart"/>
      <w:r w:rsidRPr="006A0D5E">
        <w:rPr>
          <w:b/>
          <w:bCs/>
        </w:rPr>
        <w:t>core</w:t>
      </w:r>
      <w:proofErr w:type="spellEnd"/>
      <w:r w:rsidRPr="006A0D5E">
        <w:rPr>
          <w:b/>
          <w:bCs/>
        </w:rPr>
        <w:t>/</w:t>
      </w:r>
    </w:p>
    <w:p w14:paraId="1897A2FF" w14:textId="77777777" w:rsidR="0021104C" w:rsidRPr="006A0D5E" w:rsidRDefault="00000000" w:rsidP="002C4359">
      <w:pPr>
        <w:pStyle w:val="Compact"/>
        <w:numPr>
          <w:ilvl w:val="1"/>
          <w:numId w:val="76"/>
        </w:numPr>
        <w:jc w:val="both"/>
      </w:pPr>
      <w:r w:rsidRPr="006A0D5E">
        <w:t>Zawiera pliki nagłówkowe związane z rdzeniem silnika gry, czyli podstawowe klasy i funkcje, które są wspólne dla całego projektu.</w:t>
      </w:r>
    </w:p>
    <w:p w14:paraId="0C54C52A" w14:textId="77777777" w:rsidR="0021104C" w:rsidRPr="006A0D5E" w:rsidRDefault="00000000" w:rsidP="002C4359">
      <w:pPr>
        <w:pStyle w:val="Compact"/>
        <w:numPr>
          <w:ilvl w:val="0"/>
          <w:numId w:val="75"/>
        </w:numPr>
        <w:jc w:val="both"/>
      </w:pPr>
      <w:proofErr w:type="spellStart"/>
      <w:r w:rsidRPr="006A0D5E">
        <w:rPr>
          <w:b/>
          <w:bCs/>
        </w:rPr>
        <w:t>game</w:t>
      </w:r>
      <w:proofErr w:type="spellEnd"/>
      <w:r w:rsidRPr="006A0D5E">
        <w:rPr>
          <w:b/>
          <w:bCs/>
        </w:rPr>
        <w:t>/</w:t>
      </w:r>
    </w:p>
    <w:p w14:paraId="2B1C9C66" w14:textId="77777777" w:rsidR="0021104C" w:rsidRPr="006A0D5E" w:rsidRDefault="00000000" w:rsidP="002C4359">
      <w:pPr>
        <w:pStyle w:val="Compact"/>
        <w:numPr>
          <w:ilvl w:val="1"/>
          <w:numId w:val="77"/>
        </w:numPr>
        <w:jc w:val="both"/>
      </w:pPr>
      <w:r w:rsidRPr="006A0D5E">
        <w:t>Pliki nagłówkowe specyficzne dla logiki gry, np. systemy zarządzające AI, bronią, czy interakcjami w grze.</w:t>
      </w:r>
    </w:p>
    <w:p w14:paraId="03A8BB1E"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80" w:name="katalog-libs"/>
      <w:bookmarkEnd w:id="79"/>
      <w:r w:rsidRPr="00184F28">
        <w:rPr>
          <w:rStyle w:val="HTML-przykad"/>
          <w:rFonts w:asciiTheme="majorHAnsi" w:hAnsiTheme="majorHAnsi"/>
          <w:color w:val="156082" w:themeColor="accent1"/>
          <w:sz w:val="28"/>
          <w:szCs w:val="28"/>
        </w:rPr>
        <w:t xml:space="preserve">6. Katalog </w:t>
      </w:r>
      <w:proofErr w:type="spellStart"/>
      <w:r w:rsidRPr="00184F28">
        <w:rPr>
          <w:rStyle w:val="HTML-przykad"/>
          <w:rFonts w:asciiTheme="majorHAnsi" w:hAnsiTheme="majorHAnsi"/>
          <w:color w:val="156082" w:themeColor="accent1"/>
          <w:sz w:val="28"/>
          <w:szCs w:val="28"/>
        </w:rPr>
        <w:t>libs</w:t>
      </w:r>
      <w:proofErr w:type="spellEnd"/>
    </w:p>
    <w:p w14:paraId="7B1F1B01" w14:textId="77777777" w:rsidR="0021104C" w:rsidRPr="006A0D5E" w:rsidRDefault="00000000" w:rsidP="002C4359">
      <w:pPr>
        <w:pStyle w:val="Compact"/>
        <w:numPr>
          <w:ilvl w:val="0"/>
          <w:numId w:val="78"/>
        </w:numPr>
        <w:jc w:val="both"/>
      </w:pPr>
      <w:proofErr w:type="spellStart"/>
      <w:r w:rsidRPr="006A0D5E">
        <w:rPr>
          <w:b/>
          <w:bCs/>
        </w:rPr>
        <w:t>ext</w:t>
      </w:r>
      <w:proofErr w:type="spellEnd"/>
      <w:r w:rsidRPr="006A0D5E">
        <w:rPr>
          <w:b/>
          <w:bCs/>
        </w:rPr>
        <w:t>/</w:t>
      </w:r>
    </w:p>
    <w:p w14:paraId="735BDC89" w14:textId="77777777" w:rsidR="0021104C" w:rsidRPr="006A0D5E" w:rsidRDefault="00000000" w:rsidP="002C4359">
      <w:pPr>
        <w:pStyle w:val="Compact"/>
        <w:numPr>
          <w:ilvl w:val="1"/>
          <w:numId w:val="79"/>
        </w:numPr>
        <w:jc w:val="both"/>
      </w:pPr>
      <w:r w:rsidRPr="006A0D5E">
        <w:t>Zewnętrzne biblioteki używane w projekcie. Mogą to być biblioteki open-</w:t>
      </w:r>
      <w:proofErr w:type="spellStart"/>
      <w:r w:rsidRPr="006A0D5E">
        <w:t>source</w:t>
      </w:r>
      <w:proofErr w:type="spellEnd"/>
      <w:r w:rsidRPr="006A0D5E">
        <w:t xml:space="preserve"> lub inne zależności, które są dołączane do projektu.</w:t>
      </w:r>
    </w:p>
    <w:p w14:paraId="2628789F"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81" w:name="katalog-src"/>
      <w:bookmarkEnd w:id="80"/>
      <w:r w:rsidRPr="00184F28">
        <w:rPr>
          <w:rStyle w:val="HTML-przykad"/>
          <w:rFonts w:asciiTheme="majorHAnsi" w:hAnsiTheme="majorHAnsi"/>
          <w:color w:val="156082" w:themeColor="accent1"/>
          <w:sz w:val="28"/>
          <w:szCs w:val="28"/>
        </w:rPr>
        <w:t xml:space="preserve">7. Katalog </w:t>
      </w:r>
      <w:proofErr w:type="spellStart"/>
      <w:r w:rsidRPr="00184F28">
        <w:rPr>
          <w:rStyle w:val="HTML-przykad"/>
          <w:rFonts w:asciiTheme="majorHAnsi" w:hAnsiTheme="majorHAnsi"/>
          <w:color w:val="156082" w:themeColor="accent1"/>
          <w:sz w:val="28"/>
          <w:szCs w:val="28"/>
        </w:rPr>
        <w:t>src</w:t>
      </w:r>
      <w:proofErr w:type="spellEnd"/>
    </w:p>
    <w:p w14:paraId="79A8212F" w14:textId="77777777" w:rsidR="0021104C" w:rsidRPr="006A0D5E" w:rsidRDefault="00000000" w:rsidP="002C4359">
      <w:pPr>
        <w:pStyle w:val="Compact"/>
        <w:numPr>
          <w:ilvl w:val="0"/>
          <w:numId w:val="80"/>
        </w:numPr>
        <w:jc w:val="both"/>
      </w:pPr>
      <w:proofErr w:type="spellStart"/>
      <w:r w:rsidRPr="006A0D5E">
        <w:rPr>
          <w:b/>
          <w:bCs/>
        </w:rPr>
        <w:t>core</w:t>
      </w:r>
      <w:proofErr w:type="spellEnd"/>
      <w:r w:rsidRPr="006A0D5E">
        <w:rPr>
          <w:b/>
          <w:bCs/>
        </w:rPr>
        <w:t>/</w:t>
      </w:r>
    </w:p>
    <w:p w14:paraId="420DF578" w14:textId="77777777" w:rsidR="0021104C" w:rsidRPr="006A0D5E" w:rsidRDefault="00000000" w:rsidP="002C4359">
      <w:pPr>
        <w:pStyle w:val="Compact"/>
        <w:numPr>
          <w:ilvl w:val="1"/>
          <w:numId w:val="81"/>
        </w:numPr>
        <w:jc w:val="both"/>
      </w:pPr>
      <w:r w:rsidRPr="006A0D5E">
        <w:t>Zawiera pliki źródłowe implementujące podstawowe funkcjonalności silnika gry.</w:t>
      </w:r>
    </w:p>
    <w:p w14:paraId="2C8EDDED" w14:textId="77777777" w:rsidR="0021104C" w:rsidRPr="006A0D5E" w:rsidRDefault="00000000" w:rsidP="002C4359">
      <w:pPr>
        <w:pStyle w:val="Compact"/>
        <w:numPr>
          <w:ilvl w:val="0"/>
          <w:numId w:val="80"/>
        </w:numPr>
        <w:jc w:val="both"/>
      </w:pPr>
      <w:proofErr w:type="spellStart"/>
      <w:r w:rsidRPr="006A0D5E">
        <w:rPr>
          <w:b/>
          <w:bCs/>
        </w:rPr>
        <w:t>game</w:t>
      </w:r>
      <w:proofErr w:type="spellEnd"/>
      <w:r w:rsidRPr="006A0D5E">
        <w:rPr>
          <w:b/>
          <w:bCs/>
        </w:rPr>
        <w:t>/</w:t>
      </w:r>
    </w:p>
    <w:p w14:paraId="7FE4A50F" w14:textId="77777777" w:rsidR="0021104C" w:rsidRPr="006A0D5E" w:rsidRDefault="00000000" w:rsidP="002C4359">
      <w:pPr>
        <w:pStyle w:val="Compact"/>
        <w:numPr>
          <w:ilvl w:val="1"/>
          <w:numId w:val="82"/>
        </w:numPr>
        <w:jc w:val="both"/>
      </w:pPr>
      <w:r w:rsidRPr="006A0D5E">
        <w:t>Pliki źródłowe implementujące logikę gry, takie jak mechaniki rozgrywki, AI, obsługa gracza, itp.</w:t>
      </w:r>
    </w:p>
    <w:p w14:paraId="019D3A19" w14:textId="77777777" w:rsidR="0021104C" w:rsidRPr="006A0D5E" w:rsidRDefault="00000000" w:rsidP="002C4359">
      <w:pPr>
        <w:pStyle w:val="Compact"/>
        <w:numPr>
          <w:ilvl w:val="0"/>
          <w:numId w:val="80"/>
        </w:numPr>
        <w:jc w:val="both"/>
      </w:pPr>
      <w:r w:rsidRPr="006A0D5E">
        <w:rPr>
          <w:b/>
          <w:bCs/>
        </w:rPr>
        <w:t>main.cpp</w:t>
      </w:r>
    </w:p>
    <w:p w14:paraId="07CA7820" w14:textId="77777777" w:rsidR="0021104C" w:rsidRDefault="00000000" w:rsidP="002C4359">
      <w:pPr>
        <w:pStyle w:val="Compact"/>
        <w:numPr>
          <w:ilvl w:val="1"/>
          <w:numId w:val="83"/>
        </w:numPr>
        <w:jc w:val="both"/>
      </w:pPr>
      <w:r w:rsidRPr="006A0D5E">
        <w:lastRenderedPageBreak/>
        <w:t>Główny plik źródłowy, który zawiera punkt wejścia do aplikacji. To tutaj inicjalizowane są podstawowe systemy gry i rozpoczyna się główna pętla gry.</w:t>
      </w:r>
    </w:p>
    <w:p w14:paraId="6F158A55" w14:textId="77777777" w:rsidR="003963F4" w:rsidRPr="006A0D5E" w:rsidRDefault="003963F4" w:rsidP="003963F4">
      <w:pPr>
        <w:pStyle w:val="Compact"/>
        <w:jc w:val="both"/>
      </w:pPr>
    </w:p>
    <w:p w14:paraId="7D6F0916" w14:textId="2815CF92" w:rsidR="0021104C" w:rsidRPr="003963F4" w:rsidRDefault="00000000" w:rsidP="00184F28">
      <w:pPr>
        <w:pStyle w:val="Nagwek2"/>
        <w:numPr>
          <w:ilvl w:val="1"/>
          <w:numId w:val="167"/>
        </w:numPr>
      </w:pPr>
      <w:bookmarkStart w:id="82" w:name="zasada-działania-wad-loadera"/>
      <w:bookmarkStart w:id="83" w:name="_Toc176298402"/>
      <w:bookmarkEnd w:id="72"/>
      <w:bookmarkEnd w:id="74"/>
      <w:bookmarkEnd w:id="81"/>
      <w:r w:rsidRPr="003963F4">
        <w:t xml:space="preserve">Zasada Działania WAD </w:t>
      </w:r>
      <w:proofErr w:type="spellStart"/>
      <w:r w:rsidRPr="003963F4">
        <w:t>Loader’a</w:t>
      </w:r>
      <w:proofErr w:type="spellEnd"/>
      <w:r w:rsidR="00B04048">
        <w:t xml:space="preserve"> (Mateusz </w:t>
      </w:r>
      <w:proofErr w:type="spellStart"/>
      <w:r w:rsidR="00B04048">
        <w:t>Lewczak</w:t>
      </w:r>
      <w:proofErr w:type="spellEnd"/>
      <w:r w:rsidR="00B04048">
        <w:t>)</w:t>
      </w:r>
      <w:bookmarkEnd w:id="83"/>
    </w:p>
    <w:p w14:paraId="27BC95CE"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84" w:name="wprowadzenie-2"/>
      <w:r w:rsidRPr="00184F28">
        <w:rPr>
          <w:rStyle w:val="HTML-przykad"/>
          <w:rFonts w:asciiTheme="majorHAnsi" w:hAnsiTheme="majorHAnsi"/>
          <w:color w:val="156082" w:themeColor="accent1"/>
          <w:sz w:val="28"/>
          <w:szCs w:val="28"/>
        </w:rPr>
        <w:t>Wprowadzenie</w:t>
      </w:r>
    </w:p>
    <w:p w14:paraId="08CBC500" w14:textId="2E0DE032" w:rsidR="0021104C" w:rsidRPr="006A0D5E" w:rsidRDefault="00000000" w:rsidP="00B04048">
      <w:pPr>
        <w:pStyle w:val="FirstParagraph"/>
        <w:ind w:firstLine="720"/>
        <w:jc w:val="both"/>
      </w:pPr>
      <w:r w:rsidRPr="006A0D5E">
        <w:t xml:space="preserve">W naszym projekcie implementacja WAD </w:t>
      </w:r>
      <w:proofErr w:type="spellStart"/>
      <w:r w:rsidRPr="006A0D5E">
        <w:t>Loader’a</w:t>
      </w:r>
      <w:proofErr w:type="spellEnd"/>
      <w:r w:rsidRPr="006A0D5E">
        <w:t xml:space="preserve"> odgrywa kluczową rolę w</w:t>
      </w:r>
      <w:r w:rsidR="00B04048">
        <w:t> </w:t>
      </w:r>
      <w:r w:rsidRPr="006A0D5E">
        <w:t xml:space="preserve">ładowaniu i interpretowaniu danych z plików WAD, które są integralną częścią gry </w:t>
      </w:r>
      <w:proofErr w:type="spellStart"/>
      <w:r w:rsidRPr="006A0D5E">
        <w:rPr>
          <w:i/>
          <w:iCs/>
        </w:rPr>
        <w:t>Doom</w:t>
      </w:r>
      <w:proofErr w:type="spellEnd"/>
      <w:r w:rsidRPr="006A0D5E">
        <w:t>. Dzięki tej implementacji, jesteśmy w stanie załadować każdy poziom z oryginalnej gry i</w:t>
      </w:r>
      <w:r w:rsidR="00B04048">
        <w:t> </w:t>
      </w:r>
      <w:r w:rsidRPr="006A0D5E">
        <w:t>odwzorować go w naszym nowoczesnym silniku, który bazuje na klasycznych algorytmach renderowania i detekcji kolizji.</w:t>
      </w:r>
    </w:p>
    <w:p w14:paraId="0C513738"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85" w:name="struktura-wad-loadera"/>
      <w:bookmarkEnd w:id="84"/>
      <w:r w:rsidRPr="00184F28">
        <w:rPr>
          <w:rStyle w:val="HTML-przykad"/>
          <w:rFonts w:asciiTheme="majorHAnsi" w:hAnsiTheme="majorHAnsi"/>
          <w:color w:val="156082" w:themeColor="accent1"/>
          <w:sz w:val="28"/>
          <w:szCs w:val="28"/>
        </w:rPr>
        <w:t xml:space="preserve">Struktura WAD </w:t>
      </w:r>
      <w:proofErr w:type="spellStart"/>
      <w:r w:rsidRPr="00184F28">
        <w:rPr>
          <w:rStyle w:val="HTML-przykad"/>
          <w:rFonts w:asciiTheme="majorHAnsi" w:hAnsiTheme="majorHAnsi"/>
          <w:color w:val="156082" w:themeColor="accent1"/>
          <w:sz w:val="28"/>
          <w:szCs w:val="28"/>
        </w:rPr>
        <w:t>Loader’a</w:t>
      </w:r>
      <w:proofErr w:type="spellEnd"/>
    </w:p>
    <w:p w14:paraId="22C004E3"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86" w:name="plik-wadloader.h"/>
      <w:r w:rsidRPr="00184F28">
        <w:rPr>
          <w:rStyle w:val="HTML-przykad"/>
          <w:rFonts w:asciiTheme="majorHAnsi" w:hAnsiTheme="majorHAnsi"/>
          <w:color w:val="156082" w:themeColor="accent1"/>
          <w:sz w:val="28"/>
          <w:szCs w:val="28"/>
        </w:rPr>
        <w:t xml:space="preserve">Plik </w:t>
      </w:r>
      <w:proofErr w:type="spellStart"/>
      <w:r w:rsidRPr="00184F28">
        <w:rPr>
          <w:rStyle w:val="HTML-przykad"/>
          <w:color w:val="156082" w:themeColor="accent1"/>
          <w:sz w:val="28"/>
          <w:szCs w:val="28"/>
        </w:rPr>
        <w:t>WADLoader.h</w:t>
      </w:r>
      <w:proofErr w:type="spellEnd"/>
    </w:p>
    <w:p w14:paraId="3B882C04" w14:textId="77777777" w:rsidR="0021104C" w:rsidRPr="006A0D5E" w:rsidRDefault="00000000" w:rsidP="002C4359">
      <w:pPr>
        <w:pStyle w:val="FirstParagraph"/>
        <w:jc w:val="both"/>
      </w:pPr>
      <w:r w:rsidRPr="006A0D5E">
        <w:t xml:space="preserve">Plik nagłówkowy </w:t>
      </w:r>
      <w:proofErr w:type="spellStart"/>
      <w:r w:rsidRPr="006A0D5E">
        <w:rPr>
          <w:rStyle w:val="VerbatimChar"/>
        </w:rPr>
        <w:t>WADLoader.h</w:t>
      </w:r>
      <w:proofErr w:type="spellEnd"/>
      <w:r w:rsidRPr="006A0D5E">
        <w:t xml:space="preserve"> definiuje podstawowe struktury danych oraz funkcje, które są niezbędne do ładowania plików WAD:</w:t>
      </w:r>
    </w:p>
    <w:p w14:paraId="720D6E17" w14:textId="77777777" w:rsidR="0021104C" w:rsidRPr="006A0D5E" w:rsidRDefault="00000000" w:rsidP="002C4359">
      <w:pPr>
        <w:pStyle w:val="Compact"/>
        <w:numPr>
          <w:ilvl w:val="0"/>
          <w:numId w:val="84"/>
        </w:numPr>
        <w:jc w:val="both"/>
      </w:pPr>
      <w:r w:rsidRPr="006A0D5E">
        <w:rPr>
          <w:b/>
          <w:bCs/>
        </w:rPr>
        <w:t>Struktury danych:</w:t>
      </w:r>
    </w:p>
    <w:p w14:paraId="084563FE" w14:textId="77777777" w:rsidR="0021104C" w:rsidRPr="006A0D5E" w:rsidRDefault="00000000" w:rsidP="002C4359">
      <w:pPr>
        <w:pStyle w:val="Compact"/>
        <w:numPr>
          <w:ilvl w:val="1"/>
          <w:numId w:val="85"/>
        </w:numPr>
        <w:jc w:val="both"/>
      </w:pPr>
      <w:proofErr w:type="spellStart"/>
      <w:r w:rsidRPr="006A0D5E">
        <w:rPr>
          <w:rStyle w:val="VerbatimChar"/>
        </w:rPr>
        <w:t>wadinfo_t</w:t>
      </w:r>
      <w:proofErr w:type="spellEnd"/>
      <w:r w:rsidRPr="006A0D5E">
        <w:t>: Przechowuje podstawowe informacje o pliku WAD, takie jak liczba lumpów (danych) oraz offset do tablicy informacyjnej.</w:t>
      </w:r>
    </w:p>
    <w:p w14:paraId="6919AFA8" w14:textId="77777777" w:rsidR="0021104C" w:rsidRPr="006A0D5E" w:rsidRDefault="00000000" w:rsidP="002C4359">
      <w:pPr>
        <w:pStyle w:val="Compact"/>
        <w:numPr>
          <w:ilvl w:val="1"/>
          <w:numId w:val="85"/>
        </w:numPr>
        <w:jc w:val="both"/>
      </w:pPr>
      <w:proofErr w:type="spellStart"/>
      <w:r w:rsidRPr="006A0D5E">
        <w:rPr>
          <w:rStyle w:val="VerbatimChar"/>
        </w:rPr>
        <w:t>filelump_t</w:t>
      </w:r>
      <w:proofErr w:type="spellEnd"/>
      <w:r w:rsidRPr="006A0D5E">
        <w:t>: Reprezentuje pojedynczy lump w pliku WAD, przechowując informacje o jego pozycji w pliku oraz rozmiarze.</w:t>
      </w:r>
    </w:p>
    <w:p w14:paraId="1974BC91" w14:textId="77777777" w:rsidR="0021104C" w:rsidRPr="006A0D5E" w:rsidRDefault="00000000" w:rsidP="002C4359">
      <w:pPr>
        <w:pStyle w:val="Compact"/>
        <w:numPr>
          <w:ilvl w:val="1"/>
          <w:numId w:val="85"/>
        </w:numPr>
        <w:jc w:val="both"/>
      </w:pPr>
      <w:proofErr w:type="spellStart"/>
      <w:r w:rsidRPr="006A0D5E">
        <w:rPr>
          <w:rStyle w:val="VerbatimChar"/>
        </w:rPr>
        <w:t>wadfile_t</w:t>
      </w:r>
      <w:proofErr w:type="spellEnd"/>
      <w:r w:rsidRPr="006A0D5E">
        <w:t>: Struktura przechowująca informacje o pliku WAD.</w:t>
      </w:r>
    </w:p>
    <w:p w14:paraId="2E72B5CF" w14:textId="77777777" w:rsidR="0021104C" w:rsidRPr="006A0D5E" w:rsidRDefault="00000000" w:rsidP="002C4359">
      <w:pPr>
        <w:pStyle w:val="Compact"/>
        <w:numPr>
          <w:ilvl w:val="0"/>
          <w:numId w:val="84"/>
        </w:numPr>
        <w:jc w:val="both"/>
      </w:pPr>
      <w:r w:rsidRPr="006A0D5E">
        <w:rPr>
          <w:b/>
          <w:bCs/>
        </w:rPr>
        <w:t xml:space="preserve">Klasa </w:t>
      </w:r>
      <w:proofErr w:type="spellStart"/>
      <w:r w:rsidRPr="006A0D5E">
        <w:rPr>
          <w:rStyle w:val="VerbatimChar"/>
          <w:b/>
          <w:bCs/>
        </w:rPr>
        <w:t>WADLoader</w:t>
      </w:r>
      <w:proofErr w:type="spellEnd"/>
      <w:r w:rsidRPr="006A0D5E">
        <w:rPr>
          <w:b/>
          <w:bCs/>
        </w:rPr>
        <w:t>:</w:t>
      </w:r>
    </w:p>
    <w:p w14:paraId="01B58358" w14:textId="77777777" w:rsidR="0021104C" w:rsidRPr="006A0D5E" w:rsidRDefault="00000000" w:rsidP="002C4359">
      <w:pPr>
        <w:pStyle w:val="Compact"/>
        <w:numPr>
          <w:ilvl w:val="1"/>
          <w:numId w:val="86"/>
        </w:numPr>
        <w:jc w:val="both"/>
      </w:pPr>
      <w:r w:rsidRPr="006A0D5E">
        <w:t>Klasa ta jest odpowiedzialna za ładowanie i interpretowanie danych z plików WAD.</w:t>
      </w:r>
    </w:p>
    <w:p w14:paraId="2B7C82D7" w14:textId="182D4761" w:rsidR="0021104C" w:rsidRPr="006A0D5E" w:rsidRDefault="00000000" w:rsidP="002C4359">
      <w:pPr>
        <w:pStyle w:val="Compact"/>
        <w:numPr>
          <w:ilvl w:val="1"/>
          <w:numId w:val="86"/>
        </w:numPr>
        <w:jc w:val="both"/>
      </w:pPr>
      <w:r w:rsidRPr="006A0D5E">
        <w:t xml:space="preserve">Zawiera metody takie jak </w:t>
      </w:r>
      <w:proofErr w:type="spellStart"/>
      <w:r w:rsidRPr="006A0D5E">
        <w:rPr>
          <w:rStyle w:val="VerbatimChar"/>
        </w:rPr>
        <w:t>getLumpTypeFromName</w:t>
      </w:r>
      <w:proofErr w:type="spellEnd"/>
      <w:r w:rsidRPr="006A0D5E">
        <w:t>, która identyfikuje typ lumpa na</w:t>
      </w:r>
      <w:r w:rsidR="00654703">
        <w:t> </w:t>
      </w:r>
      <w:r w:rsidRPr="006A0D5E">
        <w:t xml:space="preserve">podstawie jego nazwy, oraz </w:t>
      </w:r>
      <w:proofErr w:type="spellStart"/>
      <w:r w:rsidRPr="006A0D5E">
        <w:rPr>
          <w:rStyle w:val="VerbatimChar"/>
        </w:rPr>
        <w:t>loadFromFile</w:t>
      </w:r>
      <w:proofErr w:type="spellEnd"/>
      <w:r w:rsidRPr="006A0D5E">
        <w:t>, która ładuje poziom gry na</w:t>
      </w:r>
      <w:r w:rsidR="00654703">
        <w:t> </w:t>
      </w:r>
      <w:r w:rsidRPr="006A0D5E">
        <w:t>podstawie podanego pliku WAD i nazwy mapy.</w:t>
      </w:r>
    </w:p>
    <w:p w14:paraId="62B42A9A" w14:textId="77777777" w:rsidR="0021104C" w:rsidRPr="006A0D5E" w:rsidRDefault="00000000" w:rsidP="002C4359">
      <w:pPr>
        <w:pStyle w:val="Compact"/>
        <w:numPr>
          <w:ilvl w:val="0"/>
          <w:numId w:val="84"/>
        </w:numPr>
        <w:jc w:val="both"/>
      </w:pPr>
      <w:r w:rsidRPr="006A0D5E">
        <w:rPr>
          <w:b/>
          <w:bCs/>
        </w:rPr>
        <w:t xml:space="preserve">Szablonowa funkcja </w:t>
      </w:r>
      <w:proofErr w:type="spellStart"/>
      <w:r w:rsidRPr="006A0D5E">
        <w:rPr>
          <w:rStyle w:val="VerbatimChar"/>
          <w:b/>
          <w:bCs/>
        </w:rPr>
        <w:t>loadDefinitionsFromLump</w:t>
      </w:r>
      <w:proofErr w:type="spellEnd"/>
      <w:r w:rsidRPr="006A0D5E">
        <w:rPr>
          <w:b/>
          <w:bCs/>
        </w:rPr>
        <w:t>:</w:t>
      </w:r>
    </w:p>
    <w:p w14:paraId="34D34524" w14:textId="60D5CA2F" w:rsidR="0021104C" w:rsidRPr="006A0D5E" w:rsidRDefault="00000000" w:rsidP="002C4359">
      <w:pPr>
        <w:pStyle w:val="Compact"/>
        <w:numPr>
          <w:ilvl w:val="1"/>
          <w:numId w:val="87"/>
        </w:numPr>
        <w:jc w:val="both"/>
      </w:pPr>
      <w:r w:rsidRPr="006A0D5E">
        <w:t>Funkcja ta jest generyczna i wykorzystuje szablony C++ do ładowania różnych typów danych z lumpów. Dzięki temu możemy w prosty sposób załadować różne struktury danych z plików WAD, bez potrzeby pisania osobnych funkcji dla</w:t>
      </w:r>
      <w:r w:rsidR="00654703">
        <w:t> </w:t>
      </w:r>
      <w:r w:rsidRPr="006A0D5E">
        <w:t>każdego typu danych.</w:t>
      </w:r>
    </w:p>
    <w:p w14:paraId="28103ED6" w14:textId="77777777" w:rsidR="0021104C" w:rsidRPr="006A0D5E" w:rsidRDefault="00000000" w:rsidP="002C4359">
      <w:pPr>
        <w:pStyle w:val="Compact"/>
        <w:numPr>
          <w:ilvl w:val="1"/>
          <w:numId w:val="87"/>
        </w:numPr>
        <w:jc w:val="both"/>
      </w:pPr>
      <w:r w:rsidRPr="006A0D5E">
        <w:t>Funkcja przyjmuje wskaźnik do danych (</w:t>
      </w:r>
      <w:proofErr w:type="spellStart"/>
      <w:r w:rsidRPr="006A0D5E">
        <w:rPr>
          <w:rStyle w:val="VerbatimChar"/>
        </w:rPr>
        <w:t>defsData</w:t>
      </w:r>
      <w:proofErr w:type="spellEnd"/>
      <w:r w:rsidRPr="006A0D5E">
        <w:t>) oraz rozmiar tych danych (</w:t>
      </w:r>
      <w:proofErr w:type="spellStart"/>
      <w:r w:rsidRPr="006A0D5E">
        <w:rPr>
          <w:rStyle w:val="VerbatimChar"/>
        </w:rPr>
        <w:t>defsSize</w:t>
      </w:r>
      <w:proofErr w:type="spellEnd"/>
      <w:r w:rsidRPr="006A0D5E">
        <w:t xml:space="preserve">). Następnie przekształca te dane w wektor obiektów typu </w:t>
      </w:r>
      <w:r w:rsidRPr="006A0D5E">
        <w:rPr>
          <w:rStyle w:val="VerbatimChar"/>
        </w:rPr>
        <w:t>T</w:t>
      </w:r>
      <w:r w:rsidRPr="006A0D5E">
        <w:t>.</w:t>
      </w:r>
    </w:p>
    <w:p w14:paraId="12475988" w14:textId="77777777" w:rsidR="0021104C" w:rsidRPr="00184F28" w:rsidRDefault="00000000" w:rsidP="00184F28">
      <w:pPr>
        <w:pStyle w:val="Abstract"/>
        <w:spacing w:after="0" w:line="276" w:lineRule="auto"/>
        <w:rPr>
          <w:rStyle w:val="HTML-przykad"/>
          <w:color w:val="156082" w:themeColor="accent1"/>
          <w:sz w:val="28"/>
          <w:szCs w:val="28"/>
        </w:rPr>
      </w:pPr>
      <w:bookmarkStart w:id="87" w:name="plik-wadloader.cpp"/>
      <w:bookmarkEnd w:id="86"/>
      <w:r w:rsidRPr="00184F28">
        <w:rPr>
          <w:rStyle w:val="HTML-przykad"/>
          <w:rFonts w:asciiTheme="majorHAnsi" w:hAnsiTheme="majorHAnsi"/>
          <w:color w:val="156082" w:themeColor="accent1"/>
          <w:sz w:val="28"/>
          <w:szCs w:val="28"/>
        </w:rPr>
        <w:t xml:space="preserve">Plik </w:t>
      </w:r>
      <w:r w:rsidRPr="00184F28">
        <w:rPr>
          <w:rStyle w:val="HTML-przykad"/>
          <w:color w:val="156082" w:themeColor="accent1"/>
          <w:sz w:val="28"/>
          <w:szCs w:val="28"/>
        </w:rPr>
        <w:t>WADLoader.cpp</w:t>
      </w:r>
    </w:p>
    <w:p w14:paraId="56427C50" w14:textId="77777777" w:rsidR="0021104C" w:rsidRPr="006A0D5E" w:rsidRDefault="00000000" w:rsidP="002C4359">
      <w:pPr>
        <w:pStyle w:val="FirstParagraph"/>
        <w:jc w:val="both"/>
      </w:pPr>
      <w:r w:rsidRPr="006A0D5E">
        <w:t xml:space="preserve">Plik implementacyjny </w:t>
      </w:r>
      <w:r w:rsidRPr="006A0D5E">
        <w:rPr>
          <w:rStyle w:val="VerbatimChar"/>
        </w:rPr>
        <w:t>WADLoader.cpp</w:t>
      </w:r>
      <w:r w:rsidRPr="006A0D5E">
        <w:t xml:space="preserve"> zawiera szczegółową implementację funkcji zdefiniowanych w </w:t>
      </w:r>
      <w:proofErr w:type="spellStart"/>
      <w:r w:rsidRPr="006A0D5E">
        <w:rPr>
          <w:rStyle w:val="VerbatimChar"/>
        </w:rPr>
        <w:t>WADLoader.h</w:t>
      </w:r>
      <w:proofErr w:type="spellEnd"/>
      <w:r w:rsidRPr="006A0D5E">
        <w:t>:</w:t>
      </w:r>
    </w:p>
    <w:p w14:paraId="4FA7F4F5" w14:textId="77777777" w:rsidR="0021104C" w:rsidRPr="006A0D5E" w:rsidRDefault="00000000" w:rsidP="002C4359">
      <w:pPr>
        <w:pStyle w:val="Compact"/>
        <w:numPr>
          <w:ilvl w:val="0"/>
          <w:numId w:val="88"/>
        </w:numPr>
        <w:jc w:val="both"/>
      </w:pPr>
      <w:r w:rsidRPr="006A0D5E">
        <w:rPr>
          <w:b/>
          <w:bCs/>
        </w:rPr>
        <w:lastRenderedPageBreak/>
        <w:t xml:space="preserve">Konstruktor </w:t>
      </w:r>
      <w:proofErr w:type="spellStart"/>
      <w:r w:rsidRPr="006A0D5E">
        <w:rPr>
          <w:rStyle w:val="VerbatimChar"/>
          <w:b/>
          <w:bCs/>
        </w:rPr>
        <w:t>WADLoader</w:t>
      </w:r>
      <w:proofErr w:type="spellEnd"/>
      <w:r w:rsidRPr="006A0D5E">
        <w:rPr>
          <w:b/>
          <w:bCs/>
        </w:rPr>
        <w:t>:</w:t>
      </w:r>
    </w:p>
    <w:p w14:paraId="796D4A6B" w14:textId="7E1ED88C" w:rsidR="0021104C" w:rsidRPr="006A0D5E" w:rsidRDefault="00000000" w:rsidP="002C4359">
      <w:pPr>
        <w:pStyle w:val="Compact"/>
        <w:numPr>
          <w:ilvl w:val="1"/>
          <w:numId w:val="89"/>
        </w:numPr>
        <w:jc w:val="both"/>
      </w:pPr>
      <w:r w:rsidRPr="006A0D5E">
        <w:t xml:space="preserve">Konstruktor klasy </w:t>
      </w:r>
      <w:proofErr w:type="spellStart"/>
      <w:r w:rsidRPr="006A0D5E">
        <w:rPr>
          <w:rStyle w:val="VerbatimChar"/>
        </w:rPr>
        <w:t>WADLoader</w:t>
      </w:r>
      <w:proofErr w:type="spellEnd"/>
      <w:r w:rsidRPr="006A0D5E">
        <w:t xml:space="preserve"> jest odpowiedzialny za inicjalizację obiektu. W</w:t>
      </w:r>
      <w:r w:rsidR="00654703">
        <w:t> </w:t>
      </w:r>
      <w:r w:rsidRPr="006A0D5E">
        <w:t>obecnej implementacji nie wymaga on specjalnych działań, dlatego jest pusty.</w:t>
      </w:r>
    </w:p>
    <w:p w14:paraId="70CCEEE4" w14:textId="77777777" w:rsidR="0021104C" w:rsidRPr="006A0D5E" w:rsidRDefault="00000000" w:rsidP="002C4359">
      <w:pPr>
        <w:pStyle w:val="Compact"/>
        <w:numPr>
          <w:ilvl w:val="0"/>
          <w:numId w:val="88"/>
        </w:numPr>
        <w:jc w:val="both"/>
      </w:pPr>
      <w:r w:rsidRPr="006A0D5E">
        <w:rPr>
          <w:b/>
          <w:bCs/>
        </w:rPr>
        <w:t xml:space="preserve">Funkcja </w:t>
      </w:r>
      <w:proofErr w:type="spellStart"/>
      <w:r w:rsidRPr="006A0D5E">
        <w:rPr>
          <w:rStyle w:val="VerbatimChar"/>
          <w:b/>
          <w:bCs/>
        </w:rPr>
        <w:t>getLumpTypeFromName</w:t>
      </w:r>
      <w:proofErr w:type="spellEnd"/>
      <w:r w:rsidRPr="006A0D5E">
        <w:rPr>
          <w:b/>
          <w:bCs/>
        </w:rPr>
        <w:t>:</w:t>
      </w:r>
    </w:p>
    <w:p w14:paraId="00F5A322" w14:textId="77777777" w:rsidR="0021104C" w:rsidRPr="006A0D5E" w:rsidRDefault="00000000" w:rsidP="002C4359">
      <w:pPr>
        <w:pStyle w:val="Compact"/>
        <w:numPr>
          <w:ilvl w:val="1"/>
          <w:numId w:val="90"/>
        </w:numPr>
        <w:jc w:val="both"/>
      </w:pPr>
      <w:r w:rsidRPr="006A0D5E">
        <w:t xml:space="preserve">Funkcja ta interpretuje nazwę lumpa i zwraca odpowiedni typ, np. </w:t>
      </w:r>
      <w:proofErr w:type="spellStart"/>
      <w:r w:rsidRPr="006A0D5E">
        <w:rPr>
          <w:rStyle w:val="VerbatimChar"/>
        </w:rPr>
        <w:t>eThings</w:t>
      </w:r>
      <w:proofErr w:type="spellEnd"/>
      <w:r w:rsidRPr="006A0D5E">
        <w:t xml:space="preserve">, </w:t>
      </w:r>
      <w:proofErr w:type="spellStart"/>
      <w:r w:rsidRPr="006A0D5E">
        <w:rPr>
          <w:rStyle w:val="VerbatimChar"/>
        </w:rPr>
        <w:t>eLineDefs</w:t>
      </w:r>
      <w:proofErr w:type="spellEnd"/>
      <w:r w:rsidRPr="006A0D5E">
        <w:t xml:space="preserve">, </w:t>
      </w:r>
      <w:proofErr w:type="spellStart"/>
      <w:r w:rsidRPr="006A0D5E">
        <w:rPr>
          <w:rStyle w:val="VerbatimChar"/>
        </w:rPr>
        <w:t>eVertexes</w:t>
      </w:r>
      <w:proofErr w:type="spellEnd"/>
      <w:r w:rsidRPr="006A0D5E">
        <w:t>, itp. Jest to istotne przy ładowaniu różnych rodzajów danych, które są kluczowe dla poprawnego odwzorowania poziomu.</w:t>
      </w:r>
    </w:p>
    <w:p w14:paraId="6A7FFE08" w14:textId="77777777" w:rsidR="0021104C" w:rsidRPr="006A0D5E" w:rsidRDefault="00000000" w:rsidP="002C4359">
      <w:pPr>
        <w:pStyle w:val="Compact"/>
        <w:numPr>
          <w:ilvl w:val="0"/>
          <w:numId w:val="88"/>
        </w:numPr>
        <w:jc w:val="both"/>
      </w:pPr>
      <w:r w:rsidRPr="006A0D5E">
        <w:rPr>
          <w:b/>
          <w:bCs/>
        </w:rPr>
        <w:t xml:space="preserve">Funkcja </w:t>
      </w:r>
      <w:proofErr w:type="spellStart"/>
      <w:r w:rsidRPr="006A0D5E">
        <w:rPr>
          <w:rStyle w:val="VerbatimChar"/>
          <w:b/>
          <w:bCs/>
        </w:rPr>
        <w:t>loadFromFile</w:t>
      </w:r>
      <w:proofErr w:type="spellEnd"/>
      <w:r w:rsidRPr="006A0D5E">
        <w:rPr>
          <w:b/>
          <w:bCs/>
        </w:rPr>
        <w:t>:</w:t>
      </w:r>
    </w:p>
    <w:p w14:paraId="4B4158F7" w14:textId="77777777" w:rsidR="0021104C" w:rsidRPr="006A0D5E" w:rsidRDefault="00000000" w:rsidP="002C4359">
      <w:pPr>
        <w:pStyle w:val="Compact"/>
        <w:numPr>
          <w:ilvl w:val="1"/>
          <w:numId w:val="91"/>
        </w:numPr>
        <w:jc w:val="both"/>
      </w:pPr>
      <w:r w:rsidRPr="006A0D5E">
        <w:t xml:space="preserve">Jest to główna funkcja odpowiedzialna za załadowanie poziomu gry. Otwiera plik WAD, odczytuje informacje o lumpach, a następnie za pomocą funkcji </w:t>
      </w:r>
      <w:proofErr w:type="spellStart"/>
      <w:r w:rsidRPr="006A0D5E">
        <w:rPr>
          <w:rStyle w:val="VerbatimChar"/>
        </w:rPr>
        <w:t>loadDefinitionsFromLump</w:t>
      </w:r>
      <w:proofErr w:type="spellEnd"/>
      <w:r w:rsidRPr="006A0D5E">
        <w:t xml:space="preserve"> ładuje konkretne dane (np. informacje o rzeczach, liniach, sektorach).</w:t>
      </w:r>
    </w:p>
    <w:p w14:paraId="24FEDBCA" w14:textId="7775663E" w:rsidR="0021104C" w:rsidRPr="006A0D5E" w:rsidRDefault="00000000" w:rsidP="002C4359">
      <w:pPr>
        <w:pStyle w:val="Compact"/>
        <w:numPr>
          <w:ilvl w:val="1"/>
          <w:numId w:val="91"/>
        </w:numPr>
        <w:jc w:val="both"/>
      </w:pPr>
      <w:r w:rsidRPr="006A0D5E">
        <w:t xml:space="preserve">Funkcja wykorzystuje wcześniej zdefiniowaną funkcję </w:t>
      </w:r>
      <w:proofErr w:type="spellStart"/>
      <w:r w:rsidRPr="006A0D5E">
        <w:rPr>
          <w:rStyle w:val="VerbatimChar"/>
        </w:rPr>
        <w:t>getLumpTypeFromName</w:t>
      </w:r>
      <w:proofErr w:type="spellEnd"/>
      <w:r w:rsidRPr="006A0D5E">
        <w:t>, aby</w:t>
      </w:r>
      <w:r w:rsidR="00654703">
        <w:t> </w:t>
      </w:r>
      <w:r w:rsidRPr="006A0D5E">
        <w:t>określić, jaki rodzaj danych należy załadować z danego lumpa.</w:t>
      </w:r>
    </w:p>
    <w:p w14:paraId="6042A8FA"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88" w:name="wykorzystanie-szablonów-c-w-wad-loaderze"/>
      <w:bookmarkEnd w:id="85"/>
      <w:bookmarkEnd w:id="87"/>
      <w:r w:rsidRPr="00184F28">
        <w:rPr>
          <w:rStyle w:val="HTML-przykad"/>
          <w:rFonts w:asciiTheme="majorHAnsi" w:hAnsiTheme="majorHAnsi"/>
          <w:color w:val="156082" w:themeColor="accent1"/>
          <w:sz w:val="28"/>
          <w:szCs w:val="28"/>
        </w:rPr>
        <w:t xml:space="preserve">Wykorzystanie Szablonów C++ w WAD </w:t>
      </w:r>
      <w:proofErr w:type="spellStart"/>
      <w:r w:rsidRPr="00184F28">
        <w:rPr>
          <w:rStyle w:val="HTML-przykad"/>
          <w:rFonts w:asciiTheme="majorHAnsi" w:hAnsiTheme="majorHAnsi"/>
          <w:color w:val="156082" w:themeColor="accent1"/>
          <w:sz w:val="28"/>
          <w:szCs w:val="28"/>
        </w:rPr>
        <w:t>Loaderze</w:t>
      </w:r>
      <w:proofErr w:type="spellEnd"/>
    </w:p>
    <w:p w14:paraId="78595B6E" w14:textId="77777777" w:rsidR="0021104C" w:rsidRPr="006A0D5E" w:rsidRDefault="00000000" w:rsidP="002C4359">
      <w:pPr>
        <w:pStyle w:val="FirstParagraph"/>
        <w:jc w:val="both"/>
      </w:pPr>
      <w:r w:rsidRPr="006A0D5E">
        <w:t xml:space="preserve">Decyzja o wykorzystaniu szablonów C++ w funkcji </w:t>
      </w:r>
      <w:proofErr w:type="spellStart"/>
      <w:r w:rsidRPr="006A0D5E">
        <w:rPr>
          <w:rStyle w:val="VerbatimChar"/>
        </w:rPr>
        <w:t>loadDefinitionsFromLump</w:t>
      </w:r>
      <w:proofErr w:type="spellEnd"/>
      <w:r w:rsidRPr="006A0D5E">
        <w:t xml:space="preserve"> była świadoma i wynikała z potrzeby elastycznego i efektywnego ładowania różnorodnych struktur danych z plików WAD.</w:t>
      </w:r>
    </w:p>
    <w:p w14:paraId="17157849"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89" w:name="dlaczego-szablony"/>
      <w:r w:rsidRPr="00184F28">
        <w:rPr>
          <w:rStyle w:val="HTML-przykad"/>
          <w:rFonts w:asciiTheme="majorHAnsi" w:hAnsiTheme="majorHAnsi"/>
          <w:color w:val="156082" w:themeColor="accent1"/>
          <w:sz w:val="28"/>
          <w:szCs w:val="28"/>
        </w:rPr>
        <w:t>Dlaczego Szablony?</w:t>
      </w:r>
    </w:p>
    <w:p w14:paraId="2DB43C99" w14:textId="77777777" w:rsidR="0021104C" w:rsidRPr="006A0D5E" w:rsidRDefault="00000000" w:rsidP="002C4359">
      <w:pPr>
        <w:numPr>
          <w:ilvl w:val="0"/>
          <w:numId w:val="92"/>
        </w:numPr>
        <w:jc w:val="both"/>
      </w:pPr>
      <w:r w:rsidRPr="006A0D5E">
        <w:rPr>
          <w:b/>
          <w:bCs/>
        </w:rPr>
        <w:t>Elastyczność:</w:t>
      </w:r>
      <w:r w:rsidRPr="006A0D5E">
        <w:t xml:space="preserve"> Szablony pozwalają na tworzenie jednej funkcji, która może działać na wielu typach danych. W przypadku WAD </w:t>
      </w:r>
      <w:proofErr w:type="spellStart"/>
      <w:r w:rsidRPr="006A0D5E">
        <w:t>Loader’a</w:t>
      </w:r>
      <w:proofErr w:type="spellEnd"/>
      <w:r w:rsidRPr="006A0D5E">
        <w:t xml:space="preserve"> oznacza to, że możemy ładować różne typy lumpów (np. </w:t>
      </w:r>
      <w:proofErr w:type="spellStart"/>
      <w:r w:rsidRPr="006A0D5E">
        <w:rPr>
          <w:rStyle w:val="VerbatimChar"/>
        </w:rPr>
        <w:t>mapsegs_t</w:t>
      </w:r>
      <w:proofErr w:type="spellEnd"/>
      <w:r w:rsidRPr="006A0D5E">
        <w:t xml:space="preserve">, </w:t>
      </w:r>
      <w:proofErr w:type="spellStart"/>
      <w:r w:rsidRPr="006A0D5E">
        <w:rPr>
          <w:rStyle w:val="VerbatimChar"/>
        </w:rPr>
        <w:t>mapnodes_t</w:t>
      </w:r>
      <w:proofErr w:type="spellEnd"/>
      <w:r w:rsidRPr="006A0D5E">
        <w:t xml:space="preserve">, </w:t>
      </w:r>
      <w:proofErr w:type="spellStart"/>
      <w:r w:rsidRPr="006A0D5E">
        <w:rPr>
          <w:rStyle w:val="VerbatimChar"/>
        </w:rPr>
        <w:t>mapsectors_t</w:t>
      </w:r>
      <w:proofErr w:type="spellEnd"/>
      <w:r w:rsidRPr="006A0D5E">
        <w:t>) za pomocą jednej funkcji, co znacząco upraszcza kod i redukuje powtarzalność.</w:t>
      </w:r>
    </w:p>
    <w:p w14:paraId="76857645" w14:textId="0AC93BC5" w:rsidR="0021104C" w:rsidRPr="006A0D5E" w:rsidRDefault="00184F28" w:rsidP="002C4359">
      <w:pPr>
        <w:numPr>
          <w:ilvl w:val="0"/>
          <w:numId w:val="92"/>
        </w:numPr>
        <w:jc w:val="both"/>
      </w:pPr>
      <w:r>
        <w:rPr>
          <w:b/>
          <w:bCs/>
        </w:rPr>
        <w:t>Bezpieczeństwo typów</w:t>
      </w:r>
      <w:r w:rsidR="00000000" w:rsidRPr="006A0D5E">
        <w:rPr>
          <w:b/>
          <w:bCs/>
        </w:rPr>
        <w:t>:</w:t>
      </w:r>
      <w:r w:rsidR="00000000" w:rsidRPr="006A0D5E">
        <w:t xml:space="preserve"> Szablony w C++ oferują statyczne typowanie, co oznacza, że</w:t>
      </w:r>
      <w:r w:rsidR="00654703">
        <w:t> </w:t>
      </w:r>
      <w:r w:rsidR="00000000" w:rsidRPr="006A0D5E">
        <w:t>typy danych są sprawdzane podczas kompilacji. To zmniejsza ryzyko błędów związanych z nieprawidłowym przekształcaniem danych.</w:t>
      </w:r>
    </w:p>
    <w:p w14:paraId="79173A36" w14:textId="77777777" w:rsidR="0021104C" w:rsidRDefault="00000000" w:rsidP="002C4359">
      <w:pPr>
        <w:numPr>
          <w:ilvl w:val="0"/>
          <w:numId w:val="92"/>
        </w:numPr>
        <w:jc w:val="both"/>
      </w:pPr>
      <w:r w:rsidRPr="006A0D5E">
        <w:rPr>
          <w:b/>
          <w:bCs/>
        </w:rPr>
        <w:t>Oszczędność Czasu i Kodu:</w:t>
      </w:r>
      <w:r w:rsidRPr="006A0D5E">
        <w:t xml:space="preserve"> Dzięki szablonom, unikamy konieczności pisania osobnych funkcji dla każdego rodzaju danych, co przyspiesza rozwój i upraszcza zarządzanie kodem.</w:t>
      </w:r>
    </w:p>
    <w:p w14:paraId="43D9CD77" w14:textId="77777777" w:rsidR="00B04048" w:rsidRPr="006A0D5E" w:rsidRDefault="00B04048" w:rsidP="00B04048">
      <w:pPr>
        <w:jc w:val="both"/>
      </w:pPr>
    </w:p>
    <w:p w14:paraId="0B212148" w14:textId="700540CB" w:rsidR="0021104C" w:rsidRPr="00B04048" w:rsidRDefault="00000000" w:rsidP="00184F28">
      <w:pPr>
        <w:pStyle w:val="Nagwek2"/>
        <w:numPr>
          <w:ilvl w:val="1"/>
          <w:numId w:val="167"/>
        </w:numPr>
      </w:pPr>
      <w:bookmarkStart w:id="90" w:name="Xfcff96c9051e31688c01f6cb6261f3120e82a6a"/>
      <w:bookmarkStart w:id="91" w:name="_Toc176298403"/>
      <w:bookmarkEnd w:id="82"/>
      <w:bookmarkEnd w:id="88"/>
      <w:bookmarkEnd w:id="89"/>
      <w:r w:rsidRPr="00B04048">
        <w:t xml:space="preserve">Zasada Działania Systemu </w:t>
      </w:r>
      <w:proofErr w:type="spellStart"/>
      <w:r w:rsidRPr="00B04048">
        <w:t>Entity</w:t>
      </w:r>
      <w:proofErr w:type="spellEnd"/>
      <w:r w:rsidRPr="00B04048">
        <w:t xml:space="preserve"> Component System (ECS)</w:t>
      </w:r>
      <w:r w:rsidR="00B04048">
        <w:t xml:space="preserve"> (Mateusz </w:t>
      </w:r>
      <w:proofErr w:type="spellStart"/>
      <w:r w:rsidR="00B04048">
        <w:t>Lewczak</w:t>
      </w:r>
      <w:proofErr w:type="spellEnd"/>
      <w:r w:rsidR="00B04048">
        <w:t>)</w:t>
      </w:r>
      <w:bookmarkEnd w:id="91"/>
    </w:p>
    <w:p w14:paraId="11067DC8"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92" w:name="wprowadzenie-3"/>
      <w:r w:rsidRPr="00184F28">
        <w:rPr>
          <w:rStyle w:val="HTML-przykad"/>
          <w:rFonts w:asciiTheme="majorHAnsi" w:hAnsiTheme="majorHAnsi"/>
          <w:color w:val="156082" w:themeColor="accent1"/>
          <w:sz w:val="28"/>
          <w:szCs w:val="28"/>
        </w:rPr>
        <w:t>Wprowadzenie</w:t>
      </w:r>
    </w:p>
    <w:p w14:paraId="41142518" w14:textId="24207F7A" w:rsidR="0021104C" w:rsidRPr="006A0D5E" w:rsidRDefault="00000000" w:rsidP="002C4359">
      <w:pPr>
        <w:pStyle w:val="FirstParagraph"/>
        <w:jc w:val="both"/>
      </w:pPr>
      <w:r w:rsidRPr="006A0D5E">
        <w:t xml:space="preserve">W naszym projekcie implementacja systemu </w:t>
      </w:r>
      <w:proofErr w:type="spellStart"/>
      <w:r w:rsidRPr="006A0D5E">
        <w:rPr>
          <w:b/>
          <w:bCs/>
        </w:rPr>
        <w:t>Entity</w:t>
      </w:r>
      <w:proofErr w:type="spellEnd"/>
      <w:r w:rsidRPr="006A0D5E">
        <w:rPr>
          <w:b/>
          <w:bCs/>
        </w:rPr>
        <w:t xml:space="preserve"> Component System (ECS)</w:t>
      </w:r>
      <w:r w:rsidRPr="006A0D5E">
        <w:t xml:space="preserve"> stanowiła fundament architektury gry, umożliwiając modularne, elastyczne i wydajne zarządzanie logiką gry. ECS pozwala na rozdzielenie danych (komponentów) od logiki (systemów), </w:t>
      </w:r>
      <w:r w:rsidRPr="006A0D5E">
        <w:lastRenderedPageBreak/>
        <w:t>co</w:t>
      </w:r>
      <w:r w:rsidR="00654703">
        <w:t> </w:t>
      </w:r>
      <w:r w:rsidRPr="006A0D5E">
        <w:t>znacząco upraszcza zarządzanie złożonymi obiektami i interakcjami w grze. Nasza implementacja ECS została zrealizowana z wykorzystaniem języka C++ i obejmuje kluczowe komponenty, takie jak zarządzanie encjami, komponentami i systemami.</w:t>
      </w:r>
    </w:p>
    <w:p w14:paraId="3CDFCF7A"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93" w:name="struktura-systemu-ecs"/>
      <w:bookmarkEnd w:id="92"/>
      <w:r w:rsidRPr="00184F28">
        <w:rPr>
          <w:rStyle w:val="HTML-przykad"/>
          <w:rFonts w:asciiTheme="majorHAnsi" w:hAnsiTheme="majorHAnsi"/>
          <w:color w:val="156082" w:themeColor="accent1"/>
          <w:sz w:val="28"/>
          <w:szCs w:val="28"/>
        </w:rPr>
        <w:t>Struktura Systemu ECS</w:t>
      </w:r>
    </w:p>
    <w:p w14:paraId="71275947"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94" w:name="plik-componentarray.h"/>
      <w:r w:rsidRPr="00184F28">
        <w:rPr>
          <w:rStyle w:val="HTML-przykad"/>
          <w:rFonts w:asciiTheme="majorHAnsi" w:hAnsiTheme="majorHAnsi"/>
          <w:color w:val="156082" w:themeColor="accent1"/>
          <w:sz w:val="28"/>
          <w:szCs w:val="28"/>
        </w:rPr>
        <w:t xml:space="preserve">Plik </w:t>
      </w:r>
      <w:proofErr w:type="spellStart"/>
      <w:r w:rsidRPr="00184F28">
        <w:rPr>
          <w:rStyle w:val="HTML-przykad"/>
          <w:color w:val="156082" w:themeColor="accent1"/>
          <w:sz w:val="28"/>
          <w:szCs w:val="28"/>
        </w:rPr>
        <w:t>ComponentArray.h</w:t>
      </w:r>
      <w:proofErr w:type="spellEnd"/>
    </w:p>
    <w:p w14:paraId="0D98F075" w14:textId="2E5F2278" w:rsidR="0021104C" w:rsidRPr="006A0D5E" w:rsidRDefault="00000000" w:rsidP="002C4359">
      <w:pPr>
        <w:pStyle w:val="FirstParagraph"/>
        <w:jc w:val="both"/>
      </w:pPr>
      <w:r w:rsidRPr="006A0D5E">
        <w:t xml:space="preserve">Plik </w:t>
      </w:r>
      <w:proofErr w:type="spellStart"/>
      <w:r w:rsidRPr="006A0D5E">
        <w:rPr>
          <w:rStyle w:val="VerbatimChar"/>
        </w:rPr>
        <w:t>ComponentArray.h</w:t>
      </w:r>
      <w:proofErr w:type="spellEnd"/>
      <w:r w:rsidRPr="006A0D5E">
        <w:t xml:space="preserve"> definiuje sposób przechowywania i zarządzania komponentami dla</w:t>
      </w:r>
      <w:r w:rsidR="00654703">
        <w:t> </w:t>
      </w:r>
      <w:r w:rsidRPr="006A0D5E">
        <w:t>różnych encji w grze:</w:t>
      </w:r>
    </w:p>
    <w:p w14:paraId="3F4D6F21" w14:textId="77777777" w:rsidR="0021104C" w:rsidRPr="006A0D5E" w:rsidRDefault="00000000" w:rsidP="002C4359">
      <w:pPr>
        <w:pStyle w:val="Compact"/>
        <w:numPr>
          <w:ilvl w:val="0"/>
          <w:numId w:val="93"/>
        </w:numPr>
        <w:jc w:val="both"/>
      </w:pPr>
      <w:r w:rsidRPr="006A0D5E">
        <w:rPr>
          <w:b/>
          <w:bCs/>
        </w:rPr>
        <w:t xml:space="preserve">Interfejs </w:t>
      </w:r>
      <w:proofErr w:type="spellStart"/>
      <w:r w:rsidRPr="006A0D5E">
        <w:rPr>
          <w:rStyle w:val="VerbatimChar"/>
          <w:b/>
          <w:bCs/>
        </w:rPr>
        <w:t>IComponentArray</w:t>
      </w:r>
      <w:proofErr w:type="spellEnd"/>
      <w:r w:rsidRPr="006A0D5E">
        <w:rPr>
          <w:b/>
          <w:bCs/>
        </w:rPr>
        <w:t>:</w:t>
      </w:r>
    </w:p>
    <w:p w14:paraId="18AD086D" w14:textId="77777777" w:rsidR="0021104C" w:rsidRPr="006A0D5E" w:rsidRDefault="00000000" w:rsidP="002C4359">
      <w:pPr>
        <w:pStyle w:val="Compact"/>
        <w:numPr>
          <w:ilvl w:val="1"/>
          <w:numId w:val="94"/>
        </w:numPr>
        <w:jc w:val="both"/>
      </w:pPr>
      <w:r w:rsidRPr="006A0D5E">
        <w:t xml:space="preserve">Bazowy interfejs dla wszystkich tablic komponentów. Zawiera metodę </w:t>
      </w:r>
      <w:proofErr w:type="spellStart"/>
      <w:r w:rsidRPr="006A0D5E">
        <w:rPr>
          <w:rStyle w:val="VerbatimChar"/>
        </w:rPr>
        <w:t>entityDestroyed</w:t>
      </w:r>
      <w:proofErr w:type="spellEnd"/>
      <w:r w:rsidRPr="006A0D5E">
        <w:t>, która jest wywoływana, gdy encja jest niszczona, aby usunąć powiązane z nią komponenty.</w:t>
      </w:r>
    </w:p>
    <w:p w14:paraId="4129035B" w14:textId="77777777" w:rsidR="0021104C" w:rsidRPr="006A0D5E" w:rsidRDefault="00000000" w:rsidP="002C4359">
      <w:pPr>
        <w:pStyle w:val="Compact"/>
        <w:numPr>
          <w:ilvl w:val="0"/>
          <w:numId w:val="93"/>
        </w:numPr>
        <w:jc w:val="both"/>
      </w:pPr>
      <w:r w:rsidRPr="006A0D5E">
        <w:rPr>
          <w:b/>
          <w:bCs/>
        </w:rPr>
        <w:t xml:space="preserve">Szablon </w:t>
      </w:r>
      <w:proofErr w:type="spellStart"/>
      <w:r w:rsidRPr="006A0D5E">
        <w:rPr>
          <w:rStyle w:val="VerbatimChar"/>
          <w:b/>
          <w:bCs/>
        </w:rPr>
        <w:t>ComponentArray</w:t>
      </w:r>
      <w:proofErr w:type="spellEnd"/>
      <w:r w:rsidRPr="006A0D5E">
        <w:rPr>
          <w:b/>
          <w:bCs/>
        </w:rPr>
        <w:t>:</w:t>
      </w:r>
    </w:p>
    <w:p w14:paraId="5D729804" w14:textId="77777777" w:rsidR="0021104C" w:rsidRPr="006A0D5E" w:rsidRDefault="00000000" w:rsidP="002C4359">
      <w:pPr>
        <w:pStyle w:val="Compact"/>
        <w:numPr>
          <w:ilvl w:val="1"/>
          <w:numId w:val="95"/>
        </w:numPr>
        <w:jc w:val="both"/>
      </w:pPr>
      <w:r w:rsidRPr="006A0D5E">
        <w:t xml:space="preserve">Szablonowa klasa </w:t>
      </w:r>
      <w:proofErr w:type="spellStart"/>
      <w:r w:rsidRPr="006A0D5E">
        <w:rPr>
          <w:rStyle w:val="VerbatimChar"/>
        </w:rPr>
        <w:t>ComponentArray</w:t>
      </w:r>
      <w:proofErr w:type="spellEnd"/>
      <w:r w:rsidRPr="006A0D5E">
        <w:t xml:space="preserve"> umożliwia przechowywanie komponentów dowolnego typu. Wykorzystanie szablonów C++ pozwala na tworzenie efektywnych i typowo bezpiecznych tablic komponentów.</w:t>
      </w:r>
    </w:p>
    <w:p w14:paraId="103EC91E" w14:textId="77777777" w:rsidR="0021104C" w:rsidRPr="006A0D5E" w:rsidRDefault="00000000" w:rsidP="002C4359">
      <w:pPr>
        <w:pStyle w:val="Compact"/>
        <w:numPr>
          <w:ilvl w:val="1"/>
          <w:numId w:val="95"/>
        </w:numPr>
        <w:jc w:val="both"/>
      </w:pPr>
      <w:r w:rsidRPr="006A0D5E">
        <w:t xml:space="preserve">Metody takie jak </w:t>
      </w:r>
      <w:proofErr w:type="spellStart"/>
      <w:r w:rsidRPr="006A0D5E">
        <w:rPr>
          <w:rStyle w:val="VerbatimChar"/>
        </w:rPr>
        <w:t>insertData</w:t>
      </w:r>
      <w:proofErr w:type="spellEnd"/>
      <w:r w:rsidRPr="006A0D5E">
        <w:t xml:space="preserve">, </w:t>
      </w:r>
      <w:proofErr w:type="spellStart"/>
      <w:r w:rsidRPr="006A0D5E">
        <w:rPr>
          <w:rStyle w:val="VerbatimChar"/>
        </w:rPr>
        <w:t>removeData</w:t>
      </w:r>
      <w:proofErr w:type="spellEnd"/>
      <w:r w:rsidRPr="006A0D5E">
        <w:t xml:space="preserve"> oraz </w:t>
      </w:r>
      <w:proofErr w:type="spellStart"/>
      <w:r w:rsidRPr="006A0D5E">
        <w:rPr>
          <w:rStyle w:val="VerbatimChar"/>
        </w:rPr>
        <w:t>getData</w:t>
      </w:r>
      <w:proofErr w:type="spellEnd"/>
      <w:r w:rsidRPr="006A0D5E">
        <w:t xml:space="preserve"> zarządzają dodawaniem, usuwaniem i dostępem do komponentów przypisanych do konkretnych encji.</w:t>
      </w:r>
    </w:p>
    <w:p w14:paraId="53B63A72" w14:textId="77777777" w:rsidR="0021104C" w:rsidRPr="006A0D5E" w:rsidRDefault="00000000" w:rsidP="002C4359">
      <w:pPr>
        <w:pStyle w:val="Compact"/>
        <w:numPr>
          <w:ilvl w:val="1"/>
          <w:numId w:val="95"/>
        </w:numPr>
        <w:jc w:val="both"/>
      </w:pPr>
      <w:r w:rsidRPr="006A0D5E">
        <w:t>Szablony zostały wybrane, aby zminimalizować powtarzalność kodu i umożliwić łatwe dodawanie nowych typów komponentów bez potrzeby duplikacji logiki zarządzania danymi.</w:t>
      </w:r>
    </w:p>
    <w:p w14:paraId="10ED0A3F"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95" w:name="plik-componentmanager.h"/>
      <w:bookmarkEnd w:id="94"/>
      <w:r w:rsidRPr="00184F28">
        <w:rPr>
          <w:rStyle w:val="HTML-przykad"/>
          <w:rFonts w:asciiTheme="majorHAnsi" w:hAnsiTheme="majorHAnsi"/>
          <w:color w:val="156082" w:themeColor="accent1"/>
          <w:sz w:val="28"/>
          <w:szCs w:val="28"/>
        </w:rPr>
        <w:t xml:space="preserve">Plik </w:t>
      </w:r>
      <w:proofErr w:type="spellStart"/>
      <w:r w:rsidRPr="00184F28">
        <w:rPr>
          <w:rStyle w:val="HTML-przykad"/>
          <w:color w:val="156082" w:themeColor="accent1"/>
          <w:sz w:val="28"/>
          <w:szCs w:val="28"/>
        </w:rPr>
        <w:t>ComponentManager.h</w:t>
      </w:r>
      <w:proofErr w:type="spellEnd"/>
    </w:p>
    <w:p w14:paraId="70AEDCC3" w14:textId="77777777" w:rsidR="0021104C" w:rsidRPr="006A0D5E" w:rsidRDefault="00000000" w:rsidP="002C4359">
      <w:pPr>
        <w:pStyle w:val="FirstParagraph"/>
        <w:jc w:val="both"/>
      </w:pPr>
      <w:r w:rsidRPr="006A0D5E">
        <w:t xml:space="preserve">Plik </w:t>
      </w:r>
      <w:proofErr w:type="spellStart"/>
      <w:r w:rsidRPr="006A0D5E">
        <w:rPr>
          <w:rStyle w:val="VerbatimChar"/>
        </w:rPr>
        <w:t>ComponentManager.h</w:t>
      </w:r>
      <w:proofErr w:type="spellEnd"/>
      <w:r w:rsidRPr="006A0D5E">
        <w:t xml:space="preserve"> zarządza wszystkimi tablicami komponentów w grze:</w:t>
      </w:r>
    </w:p>
    <w:p w14:paraId="7F5828C9" w14:textId="77777777" w:rsidR="0021104C" w:rsidRPr="006A0D5E" w:rsidRDefault="00000000" w:rsidP="002C4359">
      <w:pPr>
        <w:pStyle w:val="Compact"/>
        <w:numPr>
          <w:ilvl w:val="0"/>
          <w:numId w:val="96"/>
        </w:numPr>
        <w:jc w:val="both"/>
      </w:pPr>
      <w:r w:rsidRPr="006A0D5E">
        <w:rPr>
          <w:b/>
          <w:bCs/>
        </w:rPr>
        <w:t xml:space="preserve">Klasa </w:t>
      </w:r>
      <w:proofErr w:type="spellStart"/>
      <w:r w:rsidRPr="006A0D5E">
        <w:rPr>
          <w:rStyle w:val="VerbatimChar"/>
          <w:b/>
          <w:bCs/>
        </w:rPr>
        <w:t>ComponentManager</w:t>
      </w:r>
      <w:proofErr w:type="spellEnd"/>
      <w:r w:rsidRPr="006A0D5E">
        <w:rPr>
          <w:b/>
          <w:bCs/>
        </w:rPr>
        <w:t>:</w:t>
      </w:r>
    </w:p>
    <w:p w14:paraId="7421A246" w14:textId="77777777" w:rsidR="0021104C" w:rsidRPr="006A0D5E" w:rsidRDefault="00000000" w:rsidP="002C4359">
      <w:pPr>
        <w:pStyle w:val="Compact"/>
        <w:numPr>
          <w:ilvl w:val="1"/>
          <w:numId w:val="97"/>
        </w:numPr>
        <w:jc w:val="both"/>
      </w:pPr>
      <w:r w:rsidRPr="006A0D5E">
        <w:t>Zarządza kolekcją tablic komponentów, gdzie każda tablica przechowuje komponenty określonego typu.</w:t>
      </w:r>
    </w:p>
    <w:p w14:paraId="495B4FFD" w14:textId="77777777" w:rsidR="0021104C" w:rsidRPr="006A0D5E" w:rsidRDefault="00000000" w:rsidP="002C4359">
      <w:pPr>
        <w:pStyle w:val="Compact"/>
        <w:numPr>
          <w:ilvl w:val="1"/>
          <w:numId w:val="97"/>
        </w:numPr>
        <w:jc w:val="both"/>
      </w:pPr>
      <w:r w:rsidRPr="006A0D5E">
        <w:t xml:space="preserve">Kluczowe funkcje to </w:t>
      </w:r>
      <w:proofErr w:type="spellStart"/>
      <w:r w:rsidRPr="006A0D5E">
        <w:rPr>
          <w:rStyle w:val="VerbatimChar"/>
        </w:rPr>
        <w:t>registerComponent</w:t>
      </w:r>
      <w:proofErr w:type="spellEnd"/>
      <w:r w:rsidRPr="006A0D5E">
        <w:t xml:space="preserve"> (rejestracja nowego typu komponentu) oraz </w:t>
      </w:r>
      <w:proofErr w:type="spellStart"/>
      <w:r w:rsidRPr="006A0D5E">
        <w:rPr>
          <w:rStyle w:val="VerbatimChar"/>
        </w:rPr>
        <w:t>getComponentArray</w:t>
      </w:r>
      <w:proofErr w:type="spellEnd"/>
      <w:r w:rsidRPr="006A0D5E">
        <w:t xml:space="preserve"> (uzyskiwanie dostępu do tablicy komponentów konkretnego typu).</w:t>
      </w:r>
    </w:p>
    <w:p w14:paraId="4F1880CA"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96" w:name="plik-entity.h"/>
      <w:bookmarkEnd w:id="95"/>
      <w:r w:rsidRPr="00184F28">
        <w:rPr>
          <w:rStyle w:val="HTML-przykad"/>
          <w:rFonts w:asciiTheme="majorHAnsi" w:hAnsiTheme="majorHAnsi"/>
          <w:color w:val="156082" w:themeColor="accent1"/>
          <w:sz w:val="28"/>
          <w:szCs w:val="28"/>
        </w:rPr>
        <w:t xml:space="preserve">Plik </w:t>
      </w:r>
      <w:proofErr w:type="spellStart"/>
      <w:r w:rsidRPr="00184F28">
        <w:rPr>
          <w:rStyle w:val="HTML-przykad"/>
          <w:color w:val="156082" w:themeColor="accent1"/>
          <w:sz w:val="28"/>
          <w:szCs w:val="28"/>
        </w:rPr>
        <w:t>Entity.h</w:t>
      </w:r>
      <w:proofErr w:type="spellEnd"/>
    </w:p>
    <w:p w14:paraId="7A11A417" w14:textId="77777777" w:rsidR="0021104C" w:rsidRPr="006A0D5E" w:rsidRDefault="00000000" w:rsidP="002C4359">
      <w:pPr>
        <w:pStyle w:val="FirstParagraph"/>
        <w:jc w:val="both"/>
      </w:pPr>
      <w:r w:rsidRPr="006A0D5E">
        <w:t xml:space="preserve">Plik </w:t>
      </w:r>
      <w:proofErr w:type="spellStart"/>
      <w:r w:rsidRPr="006A0D5E">
        <w:rPr>
          <w:rStyle w:val="VerbatimChar"/>
        </w:rPr>
        <w:t>Entity.h</w:t>
      </w:r>
      <w:proofErr w:type="spellEnd"/>
      <w:r w:rsidRPr="006A0D5E">
        <w:t xml:space="preserve"> definiuje typ encji jako alias na liczbę całkowitą, co pozwala na łatwe zarządzanie identyfikatorami encji w grze:</w:t>
      </w:r>
    </w:p>
    <w:p w14:paraId="11D0F6FA" w14:textId="77777777" w:rsidR="0021104C" w:rsidRPr="006A0D5E" w:rsidRDefault="00000000" w:rsidP="002C4359">
      <w:pPr>
        <w:pStyle w:val="Compact"/>
        <w:numPr>
          <w:ilvl w:val="0"/>
          <w:numId w:val="98"/>
        </w:numPr>
        <w:jc w:val="both"/>
      </w:pPr>
      <w:r w:rsidRPr="006A0D5E">
        <w:rPr>
          <w:b/>
          <w:bCs/>
        </w:rPr>
        <w:t xml:space="preserve">Typ </w:t>
      </w:r>
      <w:proofErr w:type="spellStart"/>
      <w:r w:rsidRPr="006A0D5E">
        <w:rPr>
          <w:rStyle w:val="VerbatimChar"/>
          <w:b/>
          <w:bCs/>
        </w:rPr>
        <w:t>Entity</w:t>
      </w:r>
      <w:proofErr w:type="spellEnd"/>
      <w:r w:rsidRPr="006A0D5E">
        <w:rPr>
          <w:b/>
          <w:bCs/>
        </w:rPr>
        <w:t>:</w:t>
      </w:r>
    </w:p>
    <w:p w14:paraId="189F8899" w14:textId="77777777" w:rsidR="0021104C" w:rsidRPr="006A0D5E" w:rsidRDefault="00000000" w:rsidP="002C4359">
      <w:pPr>
        <w:pStyle w:val="Compact"/>
        <w:numPr>
          <w:ilvl w:val="1"/>
          <w:numId w:val="99"/>
        </w:numPr>
        <w:jc w:val="both"/>
      </w:pPr>
      <w:r w:rsidRPr="006A0D5E">
        <w:t>Encje są po prostu identyfikatorami, które mogą być używane do wiązania różnych komponentów w systemie ECS.</w:t>
      </w:r>
    </w:p>
    <w:p w14:paraId="3B481CC4"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97" w:name="plik-entitymanager.h-i-entitymanager.cpp"/>
      <w:bookmarkEnd w:id="96"/>
      <w:proofErr w:type="spellStart"/>
      <w:r w:rsidRPr="00184F28">
        <w:rPr>
          <w:rStyle w:val="HTML-przykad"/>
          <w:rFonts w:asciiTheme="majorHAnsi" w:hAnsiTheme="majorHAnsi"/>
          <w:color w:val="156082" w:themeColor="accent1"/>
          <w:sz w:val="28"/>
          <w:szCs w:val="28"/>
        </w:rPr>
        <w:lastRenderedPageBreak/>
        <w:t>Plik</w:t>
      </w:r>
      <w:proofErr w:type="spellEnd"/>
      <w:r w:rsidRPr="00184F28">
        <w:rPr>
          <w:rStyle w:val="HTML-przykad"/>
          <w:rFonts w:asciiTheme="majorHAnsi" w:hAnsiTheme="majorHAnsi"/>
          <w:color w:val="156082" w:themeColor="accent1"/>
          <w:sz w:val="28"/>
          <w:szCs w:val="28"/>
        </w:rPr>
        <w:t xml:space="preserve"> </w:t>
      </w:r>
      <w:proofErr w:type="spellStart"/>
      <w:r w:rsidRPr="00184F28">
        <w:rPr>
          <w:rStyle w:val="HTML-przykad"/>
          <w:color w:val="156082" w:themeColor="accent1"/>
          <w:sz w:val="28"/>
          <w:szCs w:val="28"/>
        </w:rPr>
        <w:t>EntityManager.h</w:t>
      </w:r>
      <w:proofErr w:type="spellEnd"/>
      <w:r w:rsidRPr="00184F28">
        <w:rPr>
          <w:rStyle w:val="HTML-przykad"/>
          <w:rFonts w:asciiTheme="majorHAnsi" w:hAnsiTheme="majorHAnsi"/>
          <w:color w:val="156082" w:themeColor="accent1"/>
          <w:sz w:val="28"/>
          <w:szCs w:val="28"/>
        </w:rPr>
        <w:t xml:space="preserve"> </w:t>
      </w:r>
      <w:proofErr w:type="spellStart"/>
      <w:r w:rsidRPr="00184F28">
        <w:rPr>
          <w:rStyle w:val="HTML-przykad"/>
          <w:rFonts w:asciiTheme="majorHAnsi" w:hAnsiTheme="majorHAnsi"/>
          <w:color w:val="156082" w:themeColor="accent1"/>
          <w:sz w:val="28"/>
          <w:szCs w:val="28"/>
        </w:rPr>
        <w:t>i</w:t>
      </w:r>
      <w:proofErr w:type="spellEnd"/>
      <w:r w:rsidRPr="00184F28">
        <w:rPr>
          <w:rStyle w:val="HTML-przykad"/>
          <w:rFonts w:asciiTheme="majorHAnsi" w:hAnsiTheme="majorHAnsi"/>
          <w:color w:val="156082" w:themeColor="accent1"/>
          <w:sz w:val="28"/>
          <w:szCs w:val="28"/>
        </w:rPr>
        <w:t xml:space="preserve"> </w:t>
      </w:r>
      <w:r w:rsidRPr="00184F28">
        <w:rPr>
          <w:rStyle w:val="HTML-przykad"/>
          <w:color w:val="156082" w:themeColor="accent1"/>
          <w:sz w:val="28"/>
          <w:szCs w:val="28"/>
        </w:rPr>
        <w:t>EntityManager.cpp</w:t>
      </w:r>
    </w:p>
    <w:p w14:paraId="5884541B" w14:textId="77777777" w:rsidR="0021104C" w:rsidRPr="006A0D5E" w:rsidRDefault="00000000" w:rsidP="002C4359">
      <w:pPr>
        <w:pStyle w:val="FirstParagraph"/>
        <w:jc w:val="both"/>
      </w:pPr>
      <w:r w:rsidRPr="006A0D5E">
        <w:t>Te pliki zarządzają tworzeniem, niszczeniem oraz zarządzaniem sygnaturami encji:</w:t>
      </w:r>
    </w:p>
    <w:p w14:paraId="679B85E5" w14:textId="77777777" w:rsidR="0021104C" w:rsidRPr="006A0D5E" w:rsidRDefault="00000000" w:rsidP="002C4359">
      <w:pPr>
        <w:pStyle w:val="Compact"/>
        <w:numPr>
          <w:ilvl w:val="0"/>
          <w:numId w:val="100"/>
        </w:numPr>
        <w:jc w:val="both"/>
      </w:pPr>
      <w:r w:rsidRPr="006A0D5E">
        <w:rPr>
          <w:b/>
          <w:bCs/>
        </w:rPr>
        <w:t xml:space="preserve">Klasa </w:t>
      </w:r>
      <w:proofErr w:type="spellStart"/>
      <w:r w:rsidRPr="006A0D5E">
        <w:rPr>
          <w:rStyle w:val="VerbatimChar"/>
          <w:b/>
          <w:bCs/>
        </w:rPr>
        <w:t>EntityManager</w:t>
      </w:r>
      <w:proofErr w:type="spellEnd"/>
      <w:r w:rsidRPr="006A0D5E">
        <w:rPr>
          <w:b/>
          <w:bCs/>
        </w:rPr>
        <w:t>:</w:t>
      </w:r>
    </w:p>
    <w:p w14:paraId="546C8638" w14:textId="77777777" w:rsidR="0021104C" w:rsidRPr="006A0D5E" w:rsidRDefault="00000000" w:rsidP="002C4359">
      <w:pPr>
        <w:pStyle w:val="Compact"/>
        <w:numPr>
          <w:ilvl w:val="1"/>
          <w:numId w:val="101"/>
        </w:numPr>
        <w:jc w:val="both"/>
      </w:pPr>
      <w:r w:rsidRPr="006A0D5E">
        <w:t>Umożliwia tworzenie nowych encji poprzez zarządzanie pulą dostępnych identyfikatorów encji.</w:t>
      </w:r>
    </w:p>
    <w:p w14:paraId="6265FEFD" w14:textId="07E3733B" w:rsidR="0021104C" w:rsidRPr="006A0D5E" w:rsidRDefault="00000000" w:rsidP="002C4359">
      <w:pPr>
        <w:pStyle w:val="Compact"/>
        <w:numPr>
          <w:ilvl w:val="1"/>
          <w:numId w:val="101"/>
        </w:numPr>
        <w:jc w:val="both"/>
      </w:pPr>
      <w:r w:rsidRPr="006A0D5E">
        <w:t xml:space="preserve">Funkcje </w:t>
      </w:r>
      <w:proofErr w:type="spellStart"/>
      <w:r w:rsidRPr="006A0D5E">
        <w:rPr>
          <w:rStyle w:val="VerbatimChar"/>
        </w:rPr>
        <w:t>createEntity</w:t>
      </w:r>
      <w:proofErr w:type="spellEnd"/>
      <w:r w:rsidRPr="006A0D5E">
        <w:t xml:space="preserve"> oraz </w:t>
      </w:r>
      <w:proofErr w:type="spellStart"/>
      <w:r w:rsidRPr="006A0D5E">
        <w:rPr>
          <w:rStyle w:val="VerbatimChar"/>
        </w:rPr>
        <w:t>destroyEntity</w:t>
      </w:r>
      <w:proofErr w:type="spellEnd"/>
      <w:r w:rsidRPr="006A0D5E">
        <w:t xml:space="preserve"> zarządzają cyklem życia encji, natomiast </w:t>
      </w:r>
      <w:proofErr w:type="spellStart"/>
      <w:r w:rsidRPr="006A0D5E">
        <w:rPr>
          <w:rStyle w:val="VerbatimChar"/>
        </w:rPr>
        <w:t>setSignature</w:t>
      </w:r>
      <w:proofErr w:type="spellEnd"/>
      <w:r w:rsidRPr="006A0D5E">
        <w:t xml:space="preserve"> i </w:t>
      </w:r>
      <w:proofErr w:type="spellStart"/>
      <w:r w:rsidRPr="006A0D5E">
        <w:rPr>
          <w:rStyle w:val="VerbatimChar"/>
        </w:rPr>
        <w:t>getSignature</w:t>
      </w:r>
      <w:proofErr w:type="spellEnd"/>
      <w:r w:rsidRPr="006A0D5E">
        <w:t xml:space="preserve"> pozwalają na przypisywanie i</w:t>
      </w:r>
      <w:r w:rsidR="00654703">
        <w:t> </w:t>
      </w:r>
      <w:r w:rsidRPr="006A0D5E">
        <w:t>odczytywanie sygnatur encji.</w:t>
      </w:r>
    </w:p>
    <w:p w14:paraId="7DF41848"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98" w:name="plik-system.h-i-systemmanager.h"/>
      <w:bookmarkEnd w:id="97"/>
      <w:r w:rsidRPr="00184F28">
        <w:rPr>
          <w:rStyle w:val="HTML-przykad"/>
          <w:rFonts w:asciiTheme="majorHAnsi" w:hAnsiTheme="majorHAnsi"/>
          <w:color w:val="156082" w:themeColor="accent1"/>
          <w:sz w:val="28"/>
          <w:szCs w:val="28"/>
        </w:rPr>
        <w:t xml:space="preserve">Plik </w:t>
      </w:r>
      <w:proofErr w:type="spellStart"/>
      <w:r w:rsidRPr="00184F28">
        <w:rPr>
          <w:rStyle w:val="HTML-przykad"/>
          <w:rFonts w:asciiTheme="majorHAnsi" w:hAnsiTheme="majorHAnsi"/>
          <w:color w:val="156082" w:themeColor="accent1"/>
          <w:sz w:val="28"/>
          <w:szCs w:val="28"/>
        </w:rPr>
        <w:t>System.h</w:t>
      </w:r>
      <w:proofErr w:type="spellEnd"/>
      <w:r w:rsidRPr="00184F28">
        <w:rPr>
          <w:rStyle w:val="HTML-przykad"/>
          <w:rFonts w:asciiTheme="majorHAnsi" w:hAnsiTheme="majorHAnsi"/>
          <w:color w:val="156082" w:themeColor="accent1"/>
          <w:sz w:val="28"/>
          <w:szCs w:val="28"/>
        </w:rPr>
        <w:t xml:space="preserve"> i </w:t>
      </w:r>
      <w:proofErr w:type="spellStart"/>
      <w:r w:rsidRPr="00184F28">
        <w:rPr>
          <w:rStyle w:val="HTML-przykad"/>
          <w:rFonts w:asciiTheme="majorHAnsi" w:hAnsiTheme="majorHAnsi"/>
          <w:color w:val="156082" w:themeColor="accent1"/>
          <w:sz w:val="28"/>
          <w:szCs w:val="28"/>
        </w:rPr>
        <w:t>SystemManager.h</w:t>
      </w:r>
      <w:proofErr w:type="spellEnd"/>
    </w:p>
    <w:p w14:paraId="18548356" w14:textId="77777777" w:rsidR="0021104C" w:rsidRPr="006A0D5E" w:rsidRDefault="00000000" w:rsidP="002C4359">
      <w:pPr>
        <w:pStyle w:val="FirstParagraph"/>
        <w:jc w:val="both"/>
      </w:pPr>
      <w:r w:rsidRPr="006A0D5E">
        <w:t>Te pliki definiują i zarządzają systemami, które przetwarzają logikę gry:</w:t>
      </w:r>
    </w:p>
    <w:p w14:paraId="7D3F3369" w14:textId="77777777" w:rsidR="0021104C" w:rsidRPr="006A0D5E" w:rsidRDefault="00000000" w:rsidP="002C4359">
      <w:pPr>
        <w:pStyle w:val="Compact"/>
        <w:numPr>
          <w:ilvl w:val="0"/>
          <w:numId w:val="102"/>
        </w:numPr>
        <w:jc w:val="both"/>
      </w:pPr>
      <w:r w:rsidRPr="006A0D5E">
        <w:rPr>
          <w:b/>
          <w:bCs/>
        </w:rPr>
        <w:t xml:space="preserve">Klasa </w:t>
      </w:r>
      <w:r w:rsidRPr="006A0D5E">
        <w:rPr>
          <w:rStyle w:val="VerbatimChar"/>
          <w:b/>
          <w:bCs/>
        </w:rPr>
        <w:t>System</w:t>
      </w:r>
      <w:r w:rsidRPr="006A0D5E">
        <w:rPr>
          <w:b/>
          <w:bCs/>
        </w:rPr>
        <w:t>:</w:t>
      </w:r>
    </w:p>
    <w:p w14:paraId="7CA433AF" w14:textId="77777777" w:rsidR="0021104C" w:rsidRPr="006A0D5E" w:rsidRDefault="00000000" w:rsidP="002C4359">
      <w:pPr>
        <w:pStyle w:val="Compact"/>
        <w:numPr>
          <w:ilvl w:val="1"/>
          <w:numId w:val="103"/>
        </w:numPr>
        <w:jc w:val="both"/>
      </w:pPr>
      <w:r w:rsidRPr="006A0D5E">
        <w:t>Bazowa klasa dla wszystkich systemów w grze. Każdy system zawiera listę encji, które przetwarza, oraz implementuje logikę, która działa na przypisanych encjach.</w:t>
      </w:r>
    </w:p>
    <w:p w14:paraId="425FBA2F" w14:textId="77777777" w:rsidR="0021104C" w:rsidRPr="006A0D5E" w:rsidRDefault="00000000" w:rsidP="002C4359">
      <w:pPr>
        <w:pStyle w:val="Compact"/>
        <w:numPr>
          <w:ilvl w:val="0"/>
          <w:numId w:val="102"/>
        </w:numPr>
        <w:jc w:val="both"/>
      </w:pPr>
      <w:r w:rsidRPr="006A0D5E">
        <w:rPr>
          <w:b/>
          <w:bCs/>
        </w:rPr>
        <w:t xml:space="preserve">Klasa </w:t>
      </w:r>
      <w:proofErr w:type="spellStart"/>
      <w:r w:rsidRPr="006A0D5E">
        <w:rPr>
          <w:rStyle w:val="VerbatimChar"/>
          <w:b/>
          <w:bCs/>
        </w:rPr>
        <w:t>SystemManager</w:t>
      </w:r>
      <w:proofErr w:type="spellEnd"/>
      <w:r w:rsidRPr="006A0D5E">
        <w:rPr>
          <w:b/>
          <w:bCs/>
        </w:rPr>
        <w:t>:</w:t>
      </w:r>
    </w:p>
    <w:p w14:paraId="6D766F6B" w14:textId="77777777" w:rsidR="0021104C" w:rsidRPr="006A0D5E" w:rsidRDefault="00000000" w:rsidP="002C4359">
      <w:pPr>
        <w:pStyle w:val="Compact"/>
        <w:numPr>
          <w:ilvl w:val="1"/>
          <w:numId w:val="104"/>
        </w:numPr>
        <w:jc w:val="both"/>
      </w:pPr>
      <w:r w:rsidRPr="006A0D5E">
        <w:t>Zarządza wszystkimi systemami w grze, umożliwiając ich rejestrację oraz aktualizację na podstawie zmian sygnatur encji.</w:t>
      </w:r>
    </w:p>
    <w:p w14:paraId="739D4D9C" w14:textId="77777777" w:rsidR="0021104C" w:rsidRPr="006A0D5E" w:rsidRDefault="00000000" w:rsidP="002C4359">
      <w:pPr>
        <w:pStyle w:val="Compact"/>
        <w:numPr>
          <w:ilvl w:val="1"/>
          <w:numId w:val="104"/>
        </w:numPr>
        <w:jc w:val="both"/>
      </w:pPr>
      <w:r w:rsidRPr="006A0D5E">
        <w:t>Odpowiada za dodawanie encji do odpowiednich systemów, kiedy ich sygnatury pasują do sygnatur systemów.</w:t>
      </w:r>
    </w:p>
    <w:p w14:paraId="74B74FAE"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99" w:name="plik-ecsmanager.h"/>
      <w:bookmarkEnd w:id="98"/>
      <w:r w:rsidRPr="00184F28">
        <w:rPr>
          <w:rStyle w:val="HTML-przykad"/>
          <w:rFonts w:asciiTheme="majorHAnsi" w:hAnsiTheme="majorHAnsi"/>
          <w:color w:val="156082" w:themeColor="accent1"/>
          <w:sz w:val="28"/>
          <w:szCs w:val="28"/>
        </w:rPr>
        <w:t xml:space="preserve">Plik </w:t>
      </w:r>
      <w:proofErr w:type="spellStart"/>
      <w:r w:rsidRPr="00184F28">
        <w:rPr>
          <w:rStyle w:val="HTML-przykad"/>
          <w:rFonts w:asciiTheme="majorHAnsi" w:hAnsiTheme="majorHAnsi"/>
          <w:color w:val="156082" w:themeColor="accent1"/>
          <w:sz w:val="28"/>
          <w:szCs w:val="28"/>
        </w:rPr>
        <w:t>ECSManager.h</w:t>
      </w:r>
      <w:proofErr w:type="spellEnd"/>
    </w:p>
    <w:p w14:paraId="3778C9B6" w14:textId="77777777" w:rsidR="0021104C" w:rsidRPr="006A0D5E" w:rsidRDefault="00000000" w:rsidP="002C4359">
      <w:pPr>
        <w:pStyle w:val="FirstParagraph"/>
        <w:jc w:val="both"/>
      </w:pPr>
      <w:r w:rsidRPr="006A0D5E">
        <w:t>Ten plik pełni rolę centralnego menedżera ECS, łącząc zarządzanie encjami, komponentami i systemami:</w:t>
      </w:r>
    </w:p>
    <w:p w14:paraId="2FDF1C91" w14:textId="77777777" w:rsidR="0021104C" w:rsidRPr="006A0D5E" w:rsidRDefault="00000000" w:rsidP="002C4359">
      <w:pPr>
        <w:pStyle w:val="Compact"/>
        <w:numPr>
          <w:ilvl w:val="0"/>
          <w:numId w:val="105"/>
        </w:numPr>
        <w:jc w:val="both"/>
      </w:pPr>
      <w:r w:rsidRPr="006A0D5E">
        <w:rPr>
          <w:b/>
          <w:bCs/>
        </w:rPr>
        <w:t xml:space="preserve">Klasa </w:t>
      </w:r>
      <w:proofErr w:type="spellStart"/>
      <w:r w:rsidRPr="006A0D5E">
        <w:rPr>
          <w:rStyle w:val="VerbatimChar"/>
          <w:b/>
          <w:bCs/>
        </w:rPr>
        <w:t>ECSManager</w:t>
      </w:r>
      <w:proofErr w:type="spellEnd"/>
      <w:r w:rsidRPr="006A0D5E">
        <w:rPr>
          <w:b/>
          <w:bCs/>
        </w:rPr>
        <w:t>:</w:t>
      </w:r>
    </w:p>
    <w:p w14:paraId="1D57AB2A" w14:textId="77777777" w:rsidR="0021104C" w:rsidRPr="006A0D5E" w:rsidRDefault="00000000" w:rsidP="002C4359">
      <w:pPr>
        <w:pStyle w:val="Compact"/>
        <w:numPr>
          <w:ilvl w:val="1"/>
          <w:numId w:val="106"/>
        </w:numPr>
        <w:jc w:val="both"/>
      </w:pPr>
      <w:r w:rsidRPr="006A0D5E">
        <w:t>Łączy wszystkie elementy systemu ECS, zapewniając centralne miejsce zarządzania encjami, komponentami i systemami.</w:t>
      </w:r>
    </w:p>
    <w:p w14:paraId="474E1E7C" w14:textId="77777777" w:rsidR="0021104C" w:rsidRPr="006A0D5E" w:rsidRDefault="00000000" w:rsidP="002C4359">
      <w:pPr>
        <w:pStyle w:val="Compact"/>
        <w:numPr>
          <w:ilvl w:val="1"/>
          <w:numId w:val="106"/>
        </w:numPr>
        <w:jc w:val="both"/>
      </w:pPr>
      <w:r w:rsidRPr="006A0D5E">
        <w:t>Pozwala na tworzenie encji, dodawanie do nich komponentów oraz zarządzanie systemami, które przetwarzają logikę gry.</w:t>
      </w:r>
    </w:p>
    <w:p w14:paraId="1AF445AE"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00" w:name="X3fb81bdad2b1c2fbd18a85a6972884e57c45bea"/>
      <w:bookmarkEnd w:id="99"/>
      <w:proofErr w:type="spellStart"/>
      <w:r w:rsidRPr="00184F28">
        <w:rPr>
          <w:rStyle w:val="HTML-przykad"/>
          <w:rFonts w:asciiTheme="majorHAnsi" w:hAnsiTheme="majorHAnsi"/>
          <w:color w:val="156082" w:themeColor="accent1"/>
          <w:sz w:val="28"/>
          <w:szCs w:val="28"/>
        </w:rPr>
        <w:t>Componenty</w:t>
      </w:r>
      <w:proofErr w:type="spellEnd"/>
      <w:r w:rsidRPr="00184F28">
        <w:rPr>
          <w:rStyle w:val="HTML-przykad"/>
          <w:rFonts w:asciiTheme="majorHAnsi" w:hAnsiTheme="majorHAnsi"/>
          <w:color w:val="156082" w:themeColor="accent1"/>
          <w:sz w:val="28"/>
          <w:szCs w:val="28"/>
        </w:rPr>
        <w:t xml:space="preserve"> Zaimplementowane w Game Engine</w:t>
      </w:r>
    </w:p>
    <w:p w14:paraId="2821D464" w14:textId="77777777" w:rsidR="0021104C" w:rsidRPr="006A0D5E" w:rsidRDefault="00000000" w:rsidP="002C4359">
      <w:pPr>
        <w:pStyle w:val="Compact"/>
        <w:numPr>
          <w:ilvl w:val="0"/>
          <w:numId w:val="107"/>
        </w:numPr>
        <w:jc w:val="both"/>
      </w:pPr>
      <w:proofErr w:type="spellStart"/>
      <w:r w:rsidRPr="006A0D5E">
        <w:rPr>
          <w:b/>
          <w:bCs/>
        </w:rPr>
        <w:t>GameDrawableComponent</w:t>
      </w:r>
      <w:proofErr w:type="spellEnd"/>
      <w:r w:rsidRPr="006A0D5E">
        <w:rPr>
          <w:b/>
          <w:bCs/>
        </w:rPr>
        <w:t>:</w:t>
      </w:r>
      <w:r w:rsidRPr="006A0D5E">
        <w:t xml:space="preserve"> Komponent odpowiedzialny za rysowanie obiektów gry na ekranie.</w:t>
      </w:r>
    </w:p>
    <w:p w14:paraId="34DDD24D" w14:textId="77777777" w:rsidR="0021104C" w:rsidRPr="006A0D5E" w:rsidRDefault="00000000" w:rsidP="002C4359">
      <w:pPr>
        <w:pStyle w:val="Compact"/>
        <w:numPr>
          <w:ilvl w:val="0"/>
          <w:numId w:val="107"/>
        </w:numPr>
        <w:jc w:val="both"/>
      </w:pPr>
      <w:proofErr w:type="spellStart"/>
      <w:r w:rsidRPr="006A0D5E">
        <w:rPr>
          <w:b/>
          <w:bCs/>
        </w:rPr>
        <w:t>HealthComponent</w:t>
      </w:r>
      <w:proofErr w:type="spellEnd"/>
      <w:r w:rsidRPr="006A0D5E">
        <w:rPr>
          <w:b/>
          <w:bCs/>
        </w:rPr>
        <w:t>:</w:t>
      </w:r>
      <w:r w:rsidRPr="006A0D5E">
        <w:t xml:space="preserve"> Przechowuje informacje o stanie zdrowia encji, co jest kluczowe dla mechanik związanych z walką.</w:t>
      </w:r>
    </w:p>
    <w:p w14:paraId="3CD9A2DF" w14:textId="77777777" w:rsidR="0021104C" w:rsidRPr="006A0D5E" w:rsidRDefault="00000000" w:rsidP="002C4359">
      <w:pPr>
        <w:pStyle w:val="Compact"/>
        <w:numPr>
          <w:ilvl w:val="0"/>
          <w:numId w:val="107"/>
        </w:numPr>
        <w:jc w:val="both"/>
      </w:pPr>
      <w:proofErr w:type="spellStart"/>
      <w:r w:rsidRPr="006A0D5E">
        <w:rPr>
          <w:b/>
          <w:bCs/>
        </w:rPr>
        <w:t>PlayerStateComponent</w:t>
      </w:r>
      <w:proofErr w:type="spellEnd"/>
      <w:r w:rsidRPr="006A0D5E">
        <w:rPr>
          <w:b/>
          <w:bCs/>
        </w:rPr>
        <w:t>:</w:t>
      </w:r>
      <w:r w:rsidRPr="006A0D5E">
        <w:t xml:space="preserve"> Przechowuje stan gracza, takie jak aktywna broń, aktualny poziom życia, itp.</w:t>
      </w:r>
    </w:p>
    <w:p w14:paraId="044A291F" w14:textId="77777777" w:rsidR="0021104C" w:rsidRPr="006A0D5E" w:rsidRDefault="00000000" w:rsidP="002C4359">
      <w:pPr>
        <w:pStyle w:val="Compact"/>
        <w:numPr>
          <w:ilvl w:val="0"/>
          <w:numId w:val="107"/>
        </w:numPr>
        <w:jc w:val="both"/>
      </w:pPr>
      <w:proofErr w:type="spellStart"/>
      <w:r w:rsidRPr="006A0D5E">
        <w:rPr>
          <w:b/>
          <w:bCs/>
        </w:rPr>
        <w:t>TransformComponent</w:t>
      </w:r>
      <w:proofErr w:type="spellEnd"/>
      <w:r w:rsidRPr="006A0D5E">
        <w:rPr>
          <w:b/>
          <w:bCs/>
        </w:rPr>
        <w:t>:</w:t>
      </w:r>
      <w:r w:rsidRPr="006A0D5E">
        <w:t xml:space="preserve"> Zawiera informacje o pozycji, rotacji i skali encji w świecie gry.</w:t>
      </w:r>
    </w:p>
    <w:p w14:paraId="2C183127" w14:textId="0D68BB6D" w:rsidR="0021104C" w:rsidRPr="006A0D5E" w:rsidRDefault="00000000" w:rsidP="002C4359">
      <w:pPr>
        <w:pStyle w:val="Compact"/>
        <w:numPr>
          <w:ilvl w:val="0"/>
          <w:numId w:val="107"/>
        </w:numPr>
        <w:jc w:val="both"/>
      </w:pPr>
      <w:proofErr w:type="spellStart"/>
      <w:r w:rsidRPr="006A0D5E">
        <w:rPr>
          <w:b/>
          <w:bCs/>
        </w:rPr>
        <w:lastRenderedPageBreak/>
        <w:t>WeaponComponent</w:t>
      </w:r>
      <w:proofErr w:type="spellEnd"/>
      <w:r w:rsidRPr="006A0D5E">
        <w:rPr>
          <w:b/>
          <w:bCs/>
        </w:rPr>
        <w:t>:</w:t>
      </w:r>
      <w:r w:rsidRPr="006A0D5E">
        <w:t xml:space="preserve"> Komponent odpowiedzialny za przechowywanie informacji o</w:t>
      </w:r>
      <w:r w:rsidR="00654703">
        <w:t> </w:t>
      </w:r>
      <w:r w:rsidRPr="006A0D5E">
        <w:t>broni używanej przez gracza lub przeciwnika.</w:t>
      </w:r>
    </w:p>
    <w:p w14:paraId="3722630F" w14:textId="77777777" w:rsidR="0021104C" w:rsidRPr="006A0D5E" w:rsidRDefault="00000000" w:rsidP="002C4359">
      <w:pPr>
        <w:pStyle w:val="Compact"/>
        <w:numPr>
          <w:ilvl w:val="0"/>
          <w:numId w:val="107"/>
        </w:numPr>
        <w:jc w:val="both"/>
      </w:pPr>
      <w:proofErr w:type="spellStart"/>
      <w:r w:rsidRPr="006A0D5E">
        <w:rPr>
          <w:b/>
          <w:bCs/>
        </w:rPr>
        <w:t>DamageComponent</w:t>
      </w:r>
      <w:proofErr w:type="spellEnd"/>
      <w:r w:rsidRPr="006A0D5E">
        <w:rPr>
          <w:b/>
          <w:bCs/>
        </w:rPr>
        <w:t>:</w:t>
      </w:r>
      <w:r w:rsidRPr="006A0D5E">
        <w:t xml:space="preserve"> Przechowuje informacje o obrażeniach, które encja zadaje lub otrzymuje.</w:t>
      </w:r>
    </w:p>
    <w:p w14:paraId="3D3F11A3"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01" w:name="systemy-zaimplementowane-w-game-engine"/>
      <w:bookmarkEnd w:id="100"/>
      <w:r w:rsidRPr="00184F28">
        <w:rPr>
          <w:rStyle w:val="HTML-przykad"/>
          <w:rFonts w:asciiTheme="majorHAnsi" w:hAnsiTheme="majorHAnsi"/>
          <w:color w:val="156082" w:themeColor="accent1"/>
          <w:sz w:val="28"/>
          <w:szCs w:val="28"/>
        </w:rPr>
        <w:t>Systemy Zaimplementowane w Game Engine</w:t>
      </w:r>
    </w:p>
    <w:p w14:paraId="3794763A" w14:textId="77777777" w:rsidR="0021104C" w:rsidRPr="006A0D5E" w:rsidRDefault="00000000" w:rsidP="002C4359">
      <w:pPr>
        <w:pStyle w:val="Compact"/>
        <w:numPr>
          <w:ilvl w:val="0"/>
          <w:numId w:val="108"/>
        </w:numPr>
        <w:jc w:val="both"/>
      </w:pPr>
      <w:proofErr w:type="spellStart"/>
      <w:r w:rsidRPr="006A0D5E">
        <w:rPr>
          <w:b/>
          <w:bCs/>
        </w:rPr>
        <w:t>PlayerControllSystem</w:t>
      </w:r>
      <w:proofErr w:type="spellEnd"/>
      <w:r w:rsidRPr="006A0D5E">
        <w:rPr>
          <w:b/>
          <w:bCs/>
        </w:rPr>
        <w:t>:</w:t>
      </w:r>
      <w:r w:rsidRPr="006A0D5E">
        <w:t xml:space="preserve"> Odpowiada za przetwarzanie wejść od gracza i sterowanie postacią w grze.</w:t>
      </w:r>
    </w:p>
    <w:p w14:paraId="55886B02" w14:textId="226400C4" w:rsidR="0021104C" w:rsidRPr="006A0D5E" w:rsidRDefault="00000000" w:rsidP="002C4359">
      <w:pPr>
        <w:pStyle w:val="Compact"/>
        <w:numPr>
          <w:ilvl w:val="0"/>
          <w:numId w:val="108"/>
        </w:numPr>
        <w:jc w:val="both"/>
      </w:pPr>
      <w:proofErr w:type="spellStart"/>
      <w:r w:rsidRPr="006A0D5E">
        <w:rPr>
          <w:b/>
          <w:bCs/>
        </w:rPr>
        <w:t>PlayerMovementSystem</w:t>
      </w:r>
      <w:proofErr w:type="spellEnd"/>
      <w:r w:rsidRPr="006A0D5E">
        <w:rPr>
          <w:b/>
          <w:bCs/>
        </w:rPr>
        <w:t>:</w:t>
      </w:r>
      <w:r w:rsidRPr="006A0D5E">
        <w:t xml:space="preserve"> Zarządza ruchem gracza, aktualizując jego pozycję w</w:t>
      </w:r>
      <w:r w:rsidR="00654703">
        <w:t> </w:t>
      </w:r>
      <w:r w:rsidRPr="006A0D5E">
        <w:t>świecie gry.</w:t>
      </w:r>
    </w:p>
    <w:p w14:paraId="6D7E00B1" w14:textId="0F684ED0" w:rsidR="0021104C" w:rsidRPr="006A0D5E" w:rsidRDefault="00000000" w:rsidP="002C4359">
      <w:pPr>
        <w:pStyle w:val="Compact"/>
        <w:numPr>
          <w:ilvl w:val="0"/>
          <w:numId w:val="108"/>
        </w:numPr>
        <w:jc w:val="both"/>
      </w:pPr>
      <w:proofErr w:type="spellStart"/>
      <w:r w:rsidRPr="006A0D5E">
        <w:rPr>
          <w:b/>
          <w:bCs/>
        </w:rPr>
        <w:t>EnemySystem</w:t>
      </w:r>
      <w:proofErr w:type="spellEnd"/>
      <w:r w:rsidRPr="006A0D5E">
        <w:rPr>
          <w:b/>
          <w:bCs/>
        </w:rPr>
        <w:t>:</w:t>
      </w:r>
      <w:r w:rsidRPr="006A0D5E">
        <w:t xml:space="preserve"> Kontroluje zachowanie przeciwników, w tym ich AI oraz interakcje z</w:t>
      </w:r>
      <w:r w:rsidR="00654703">
        <w:t> </w:t>
      </w:r>
      <w:r w:rsidRPr="006A0D5E">
        <w:t>graczem.</w:t>
      </w:r>
    </w:p>
    <w:p w14:paraId="15ED85C2" w14:textId="77777777" w:rsidR="0021104C" w:rsidRPr="006A0D5E" w:rsidRDefault="00000000" w:rsidP="002C4359">
      <w:pPr>
        <w:pStyle w:val="Compact"/>
        <w:numPr>
          <w:ilvl w:val="0"/>
          <w:numId w:val="108"/>
        </w:numPr>
        <w:jc w:val="both"/>
      </w:pPr>
      <w:proofErr w:type="spellStart"/>
      <w:r w:rsidRPr="006A0D5E">
        <w:rPr>
          <w:b/>
          <w:bCs/>
        </w:rPr>
        <w:t>WeaponSystem</w:t>
      </w:r>
      <w:proofErr w:type="spellEnd"/>
      <w:r w:rsidRPr="006A0D5E">
        <w:rPr>
          <w:b/>
          <w:bCs/>
        </w:rPr>
        <w:t>:</w:t>
      </w:r>
      <w:r w:rsidRPr="006A0D5E">
        <w:t xml:space="preserve"> Zarządza mechanikami związanymi z używaniem broni przez gracza i przeciwników.</w:t>
      </w:r>
    </w:p>
    <w:p w14:paraId="543115E7" w14:textId="4B98FB07" w:rsidR="0021104C" w:rsidRPr="006A0D5E" w:rsidRDefault="00000000" w:rsidP="002C4359">
      <w:pPr>
        <w:pStyle w:val="Compact"/>
        <w:numPr>
          <w:ilvl w:val="0"/>
          <w:numId w:val="108"/>
        </w:numPr>
        <w:jc w:val="both"/>
      </w:pPr>
      <w:proofErr w:type="spellStart"/>
      <w:r w:rsidRPr="006A0D5E">
        <w:rPr>
          <w:b/>
          <w:bCs/>
        </w:rPr>
        <w:t>DamageSystem</w:t>
      </w:r>
      <w:proofErr w:type="spellEnd"/>
      <w:r w:rsidRPr="006A0D5E">
        <w:rPr>
          <w:b/>
          <w:bCs/>
        </w:rPr>
        <w:t>:</w:t>
      </w:r>
      <w:r w:rsidRPr="006A0D5E">
        <w:t xml:space="preserve"> Przetwarza informacje o obrażeniach zadawanych i</w:t>
      </w:r>
      <w:r w:rsidR="00654703">
        <w:t> </w:t>
      </w:r>
      <w:r w:rsidRPr="006A0D5E">
        <w:t>otrzymywanych przez encje, aktualizując odpowiednie komponenty.</w:t>
      </w:r>
    </w:p>
    <w:p w14:paraId="7A22221F" w14:textId="0EB8794C" w:rsidR="0021104C" w:rsidRPr="006A0D5E" w:rsidRDefault="00000000" w:rsidP="002C4359">
      <w:pPr>
        <w:pStyle w:val="Compact"/>
        <w:numPr>
          <w:ilvl w:val="0"/>
          <w:numId w:val="108"/>
        </w:numPr>
        <w:jc w:val="both"/>
      </w:pPr>
      <w:proofErr w:type="spellStart"/>
      <w:r w:rsidRPr="006A0D5E">
        <w:rPr>
          <w:b/>
          <w:bCs/>
        </w:rPr>
        <w:t>EnviromentDamageSystem</w:t>
      </w:r>
      <w:proofErr w:type="spellEnd"/>
      <w:r w:rsidRPr="006A0D5E">
        <w:rPr>
          <w:b/>
          <w:bCs/>
        </w:rPr>
        <w:t>:</w:t>
      </w:r>
      <w:r w:rsidRPr="006A0D5E">
        <w:t xml:space="preserve"> Zarządza obrażeniami, które encje otrzymują od</w:t>
      </w:r>
      <w:r w:rsidR="00654703">
        <w:t> </w:t>
      </w:r>
      <w:r w:rsidRPr="006A0D5E">
        <w:t>środowiska, np. pułapki, toksyczne substancje.</w:t>
      </w:r>
    </w:p>
    <w:p w14:paraId="0A83EBFC" w14:textId="0E07726D" w:rsidR="0021104C" w:rsidRPr="006A0D5E" w:rsidRDefault="00000000" w:rsidP="002C4359">
      <w:pPr>
        <w:pStyle w:val="Compact"/>
        <w:numPr>
          <w:ilvl w:val="0"/>
          <w:numId w:val="108"/>
        </w:numPr>
        <w:jc w:val="both"/>
      </w:pPr>
      <w:proofErr w:type="spellStart"/>
      <w:r w:rsidRPr="006A0D5E">
        <w:rPr>
          <w:b/>
          <w:bCs/>
        </w:rPr>
        <w:t>CollectableSystem</w:t>
      </w:r>
      <w:proofErr w:type="spellEnd"/>
      <w:r w:rsidRPr="006A0D5E">
        <w:rPr>
          <w:b/>
          <w:bCs/>
        </w:rPr>
        <w:t>:</w:t>
      </w:r>
      <w:r w:rsidRPr="006A0D5E">
        <w:t xml:space="preserve"> Obsługuje zbieranie przedmiotów przez gracza, takie jak</w:t>
      </w:r>
      <w:r w:rsidR="00654703">
        <w:t> </w:t>
      </w:r>
      <w:r w:rsidRPr="006A0D5E">
        <w:t xml:space="preserve">amunicja, zdrowie czy inne </w:t>
      </w:r>
      <w:proofErr w:type="spellStart"/>
      <w:r w:rsidRPr="006A0D5E">
        <w:t>power-upy</w:t>
      </w:r>
      <w:proofErr w:type="spellEnd"/>
      <w:r w:rsidRPr="006A0D5E">
        <w:t>.</w:t>
      </w:r>
    </w:p>
    <w:p w14:paraId="0200EB9B" w14:textId="77777777" w:rsidR="0021104C" w:rsidRPr="006A0D5E" w:rsidRDefault="00000000" w:rsidP="002C4359">
      <w:pPr>
        <w:pStyle w:val="Compact"/>
        <w:numPr>
          <w:ilvl w:val="0"/>
          <w:numId w:val="108"/>
        </w:numPr>
        <w:jc w:val="both"/>
      </w:pPr>
      <w:proofErr w:type="spellStart"/>
      <w:r w:rsidRPr="006A0D5E">
        <w:rPr>
          <w:b/>
          <w:bCs/>
        </w:rPr>
        <w:t>GameRenderingSystem</w:t>
      </w:r>
      <w:proofErr w:type="spellEnd"/>
      <w:r w:rsidRPr="006A0D5E">
        <w:rPr>
          <w:b/>
          <w:bCs/>
        </w:rPr>
        <w:t>:</w:t>
      </w:r>
      <w:r w:rsidRPr="006A0D5E">
        <w:t xml:space="preserve"> Odpowiada za renderowanie całej sceny gry, w tym wszystkich obiektów na ekranie.</w:t>
      </w:r>
    </w:p>
    <w:p w14:paraId="785B509A" w14:textId="77777777" w:rsidR="0021104C" w:rsidRPr="006A0D5E" w:rsidRDefault="00000000" w:rsidP="002C4359">
      <w:pPr>
        <w:pStyle w:val="Compact"/>
        <w:numPr>
          <w:ilvl w:val="0"/>
          <w:numId w:val="108"/>
        </w:numPr>
        <w:jc w:val="both"/>
      </w:pPr>
      <w:proofErr w:type="spellStart"/>
      <w:r w:rsidRPr="006A0D5E">
        <w:rPr>
          <w:b/>
          <w:bCs/>
        </w:rPr>
        <w:t>HUDRenderingSystem</w:t>
      </w:r>
      <w:proofErr w:type="spellEnd"/>
      <w:r w:rsidRPr="006A0D5E">
        <w:rPr>
          <w:b/>
          <w:bCs/>
        </w:rPr>
        <w:t>:</w:t>
      </w:r>
      <w:r w:rsidRPr="006A0D5E">
        <w:t xml:space="preserve"> </w:t>
      </w:r>
      <w:proofErr w:type="spellStart"/>
      <w:r w:rsidRPr="006A0D5E">
        <w:t>Renderuje</w:t>
      </w:r>
      <w:proofErr w:type="spellEnd"/>
      <w:r w:rsidRPr="006A0D5E">
        <w:t xml:space="preserve"> interfejs użytkownika, w tym paski zdrowia, amunicję, informacje o stanie gracza.</w:t>
      </w:r>
    </w:p>
    <w:p w14:paraId="62302619" w14:textId="77777777" w:rsidR="0021104C" w:rsidRPr="006A0D5E" w:rsidRDefault="00000000" w:rsidP="002C4359">
      <w:pPr>
        <w:pStyle w:val="Compact"/>
        <w:numPr>
          <w:ilvl w:val="0"/>
          <w:numId w:val="108"/>
        </w:numPr>
        <w:jc w:val="both"/>
      </w:pPr>
      <w:proofErr w:type="spellStart"/>
      <w:r w:rsidRPr="006A0D5E">
        <w:rPr>
          <w:b/>
          <w:bCs/>
        </w:rPr>
        <w:t>MinimapRenderingSystem</w:t>
      </w:r>
      <w:proofErr w:type="spellEnd"/>
      <w:r w:rsidRPr="006A0D5E">
        <w:rPr>
          <w:b/>
          <w:bCs/>
        </w:rPr>
        <w:t>:</w:t>
      </w:r>
      <w:r w:rsidRPr="006A0D5E">
        <w:t xml:space="preserve"> Odpowiada za renderowanie </w:t>
      </w:r>
      <w:proofErr w:type="spellStart"/>
      <w:r w:rsidRPr="006A0D5E">
        <w:t>minimapy</w:t>
      </w:r>
      <w:proofErr w:type="spellEnd"/>
      <w:r w:rsidRPr="006A0D5E">
        <w:t>, która pokazuje graczowi orientację na poziomie.</w:t>
      </w:r>
    </w:p>
    <w:p w14:paraId="6C326B1D"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02" w:name="wykorzystanie-szablonów-c-w-ecs"/>
      <w:bookmarkEnd w:id="93"/>
      <w:bookmarkEnd w:id="101"/>
      <w:r w:rsidRPr="00184F28">
        <w:rPr>
          <w:rStyle w:val="HTML-przykad"/>
          <w:rFonts w:asciiTheme="majorHAnsi" w:hAnsiTheme="majorHAnsi"/>
          <w:color w:val="156082" w:themeColor="accent1"/>
          <w:sz w:val="28"/>
          <w:szCs w:val="28"/>
        </w:rPr>
        <w:t>Wykorzystanie Szablonów C++ w ECS</w:t>
      </w:r>
    </w:p>
    <w:p w14:paraId="226D9E9D" w14:textId="4EF5E593" w:rsidR="00B04048" w:rsidRPr="006A0D5E" w:rsidRDefault="00184F28" w:rsidP="00184F28">
      <w:pPr>
        <w:ind w:firstLine="360"/>
        <w:jc w:val="both"/>
      </w:pPr>
      <w:bookmarkStart w:id="103" w:name="dlaczego-szablony-1"/>
      <w:r>
        <w:t xml:space="preserve">Podobnie jak w przypadku </w:t>
      </w:r>
      <w:proofErr w:type="spellStart"/>
      <w:r>
        <w:t>WADLoadera</w:t>
      </w:r>
      <w:proofErr w:type="spellEnd"/>
      <w:r>
        <w:t xml:space="preserve"> zdecydowaliśmy się na wykorzystanie </w:t>
      </w:r>
      <w:proofErr w:type="spellStart"/>
      <w:r>
        <w:t>template’ów</w:t>
      </w:r>
      <w:proofErr w:type="spellEnd"/>
      <w:r>
        <w:t xml:space="preserve"> z podobnych powodów.</w:t>
      </w:r>
    </w:p>
    <w:p w14:paraId="32C96C8E" w14:textId="17DF8708" w:rsidR="0021104C" w:rsidRPr="00B04048" w:rsidRDefault="00000000" w:rsidP="00184F28">
      <w:pPr>
        <w:pStyle w:val="Nagwek2"/>
        <w:numPr>
          <w:ilvl w:val="1"/>
          <w:numId w:val="167"/>
        </w:numPr>
      </w:pPr>
      <w:bookmarkStart w:id="104" w:name="zasada-działania-game-enginea"/>
      <w:bookmarkStart w:id="105" w:name="_Toc176298404"/>
      <w:bookmarkEnd w:id="90"/>
      <w:bookmarkEnd w:id="102"/>
      <w:bookmarkEnd w:id="103"/>
      <w:r w:rsidRPr="00B04048">
        <w:t xml:space="preserve">Zasada Działania Game </w:t>
      </w:r>
      <w:proofErr w:type="spellStart"/>
      <w:r w:rsidRPr="00B04048">
        <w:t>Engine’a</w:t>
      </w:r>
      <w:bookmarkEnd w:id="105"/>
      <w:proofErr w:type="spellEnd"/>
    </w:p>
    <w:p w14:paraId="7456448C"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06" w:name="wprowadzenie-4"/>
      <w:r w:rsidRPr="00184F28">
        <w:rPr>
          <w:rStyle w:val="HTML-przykad"/>
          <w:rFonts w:asciiTheme="majorHAnsi" w:hAnsiTheme="majorHAnsi"/>
          <w:color w:val="156082" w:themeColor="accent1"/>
          <w:sz w:val="28"/>
          <w:szCs w:val="28"/>
        </w:rPr>
        <w:t>Wprowadzenie</w:t>
      </w:r>
    </w:p>
    <w:p w14:paraId="2C909B35" w14:textId="67B5E649" w:rsidR="0021104C" w:rsidRPr="006A0D5E" w:rsidRDefault="00000000" w:rsidP="002C4359">
      <w:pPr>
        <w:pStyle w:val="FirstParagraph"/>
        <w:jc w:val="both"/>
      </w:pPr>
      <w:r w:rsidRPr="006A0D5E">
        <w:t>Game Engine w naszym projekcie pełni rolę centralnego zarządcy, który łączy wszystkie elementy gry, takie jak zarządzanie stanami gry, renderowanie, przetwarzanie logiki gry, oraz interakcje użytkownika. Jego głównym zadaniem jest inicjalizacja, aktualizacja i</w:t>
      </w:r>
      <w:r w:rsidR="00654703">
        <w:t> </w:t>
      </w:r>
      <w:r w:rsidRPr="006A0D5E">
        <w:t>zarządzanie wszystkimi aspektami rozgrywki w czasie rzeczywistym.</w:t>
      </w:r>
    </w:p>
    <w:p w14:paraId="429F0CE8"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07" w:name="struktura-game-enginea"/>
      <w:bookmarkEnd w:id="106"/>
      <w:proofErr w:type="spellStart"/>
      <w:r w:rsidRPr="00184F28">
        <w:rPr>
          <w:rStyle w:val="HTML-przykad"/>
          <w:rFonts w:asciiTheme="majorHAnsi" w:hAnsiTheme="majorHAnsi"/>
          <w:color w:val="156082" w:themeColor="accent1"/>
          <w:sz w:val="28"/>
          <w:szCs w:val="28"/>
        </w:rPr>
        <w:lastRenderedPageBreak/>
        <w:t>Struktura</w:t>
      </w:r>
      <w:proofErr w:type="spellEnd"/>
      <w:r w:rsidRPr="00184F28">
        <w:rPr>
          <w:rStyle w:val="HTML-przykad"/>
          <w:rFonts w:asciiTheme="majorHAnsi" w:hAnsiTheme="majorHAnsi"/>
          <w:color w:val="156082" w:themeColor="accent1"/>
          <w:sz w:val="28"/>
          <w:szCs w:val="28"/>
        </w:rPr>
        <w:t xml:space="preserve"> Game </w:t>
      </w:r>
      <w:proofErr w:type="spellStart"/>
      <w:r w:rsidRPr="00184F28">
        <w:rPr>
          <w:rStyle w:val="HTML-przykad"/>
          <w:rFonts w:asciiTheme="majorHAnsi" w:hAnsiTheme="majorHAnsi"/>
          <w:color w:val="156082" w:themeColor="accent1"/>
          <w:sz w:val="28"/>
          <w:szCs w:val="28"/>
        </w:rPr>
        <w:t>Engine’a</w:t>
      </w:r>
      <w:proofErr w:type="spellEnd"/>
    </w:p>
    <w:p w14:paraId="6ABEF326"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08" w:name="plik-gameengine.h"/>
      <w:proofErr w:type="spellStart"/>
      <w:r w:rsidRPr="00184F28">
        <w:rPr>
          <w:rStyle w:val="HTML-przykad"/>
          <w:rFonts w:asciiTheme="majorHAnsi" w:hAnsiTheme="majorHAnsi"/>
          <w:color w:val="156082" w:themeColor="accent1"/>
          <w:sz w:val="28"/>
          <w:szCs w:val="28"/>
        </w:rPr>
        <w:t>Plik</w:t>
      </w:r>
      <w:proofErr w:type="spellEnd"/>
      <w:r w:rsidRPr="00184F28">
        <w:rPr>
          <w:rStyle w:val="HTML-przykad"/>
          <w:rFonts w:asciiTheme="majorHAnsi" w:hAnsiTheme="majorHAnsi"/>
          <w:color w:val="156082" w:themeColor="accent1"/>
          <w:sz w:val="28"/>
          <w:szCs w:val="28"/>
        </w:rPr>
        <w:t xml:space="preserve"> </w:t>
      </w:r>
      <w:proofErr w:type="spellStart"/>
      <w:r w:rsidRPr="00184F28">
        <w:rPr>
          <w:rStyle w:val="HTML-przykad"/>
          <w:rFonts w:asciiTheme="majorHAnsi" w:hAnsiTheme="majorHAnsi"/>
          <w:color w:val="156082" w:themeColor="accent1"/>
          <w:sz w:val="28"/>
          <w:szCs w:val="28"/>
        </w:rPr>
        <w:t>GameEngine.h</w:t>
      </w:r>
      <w:proofErr w:type="spellEnd"/>
    </w:p>
    <w:p w14:paraId="3A82F4F6" w14:textId="77777777" w:rsidR="0021104C" w:rsidRPr="006A0D5E" w:rsidRDefault="00000000" w:rsidP="002C4359">
      <w:pPr>
        <w:pStyle w:val="FirstParagraph"/>
        <w:jc w:val="both"/>
      </w:pPr>
      <w:r w:rsidRPr="006A0D5E">
        <w:t xml:space="preserve">Plik nagłówkowy </w:t>
      </w:r>
      <w:proofErr w:type="spellStart"/>
      <w:r w:rsidRPr="006A0D5E">
        <w:rPr>
          <w:rStyle w:val="VerbatimChar"/>
        </w:rPr>
        <w:t>GameEngine.h</w:t>
      </w:r>
      <w:proofErr w:type="spellEnd"/>
      <w:r w:rsidRPr="006A0D5E">
        <w:t xml:space="preserve"> definiuje interfejs oraz kluczowe składniki Game </w:t>
      </w:r>
      <w:proofErr w:type="spellStart"/>
      <w:r w:rsidRPr="006A0D5E">
        <w:t>Engine’a</w:t>
      </w:r>
      <w:proofErr w:type="spellEnd"/>
      <w:r w:rsidRPr="006A0D5E">
        <w:t>, które są niezbędne do jego działania:</w:t>
      </w:r>
    </w:p>
    <w:p w14:paraId="4CFC5A62" w14:textId="77777777" w:rsidR="0021104C" w:rsidRPr="006A0D5E" w:rsidRDefault="00000000" w:rsidP="002C4359">
      <w:pPr>
        <w:pStyle w:val="Compact"/>
        <w:numPr>
          <w:ilvl w:val="0"/>
          <w:numId w:val="110"/>
        </w:numPr>
        <w:jc w:val="both"/>
      </w:pPr>
      <w:proofErr w:type="spellStart"/>
      <w:r w:rsidRPr="006A0D5E">
        <w:rPr>
          <w:b/>
          <w:bCs/>
        </w:rPr>
        <w:t>Enum</w:t>
      </w:r>
      <w:proofErr w:type="spellEnd"/>
      <w:r w:rsidRPr="006A0D5E">
        <w:rPr>
          <w:b/>
          <w:bCs/>
        </w:rPr>
        <w:t xml:space="preserve"> </w:t>
      </w:r>
      <w:proofErr w:type="spellStart"/>
      <w:r w:rsidRPr="006A0D5E">
        <w:rPr>
          <w:rStyle w:val="VerbatimChar"/>
          <w:b/>
          <w:bCs/>
        </w:rPr>
        <w:t>GameEngineState</w:t>
      </w:r>
      <w:proofErr w:type="spellEnd"/>
      <w:r w:rsidRPr="006A0D5E">
        <w:rPr>
          <w:b/>
          <w:bCs/>
        </w:rPr>
        <w:t>:</w:t>
      </w:r>
    </w:p>
    <w:p w14:paraId="0824335A" w14:textId="77777777" w:rsidR="0021104C" w:rsidRPr="006A0D5E" w:rsidRDefault="00000000" w:rsidP="002C4359">
      <w:pPr>
        <w:pStyle w:val="Compact"/>
        <w:numPr>
          <w:ilvl w:val="1"/>
          <w:numId w:val="111"/>
        </w:numPr>
        <w:jc w:val="both"/>
      </w:pPr>
      <w:r w:rsidRPr="006A0D5E">
        <w:t xml:space="preserve">Definiuje różne stany gry, takie jak </w:t>
      </w:r>
      <w:proofErr w:type="spellStart"/>
      <w:r w:rsidRPr="006A0D5E">
        <w:rPr>
          <w:rStyle w:val="VerbatimChar"/>
        </w:rPr>
        <w:t>eInitialized</w:t>
      </w:r>
      <w:proofErr w:type="spellEnd"/>
      <w:r w:rsidRPr="006A0D5E">
        <w:t xml:space="preserve">, </w:t>
      </w:r>
      <w:proofErr w:type="spellStart"/>
      <w:r w:rsidRPr="006A0D5E">
        <w:rPr>
          <w:rStyle w:val="VerbatimChar"/>
        </w:rPr>
        <w:t>eMainMenu</w:t>
      </w:r>
      <w:proofErr w:type="spellEnd"/>
      <w:r w:rsidRPr="006A0D5E">
        <w:t xml:space="preserve">, </w:t>
      </w:r>
      <w:proofErr w:type="spellStart"/>
      <w:r w:rsidRPr="006A0D5E">
        <w:rPr>
          <w:rStyle w:val="VerbatimChar"/>
        </w:rPr>
        <w:t>eInGameMenu</w:t>
      </w:r>
      <w:proofErr w:type="spellEnd"/>
      <w:r w:rsidRPr="006A0D5E">
        <w:t xml:space="preserve">, </w:t>
      </w:r>
      <w:proofErr w:type="spellStart"/>
      <w:r w:rsidRPr="006A0D5E">
        <w:rPr>
          <w:rStyle w:val="VerbatimChar"/>
        </w:rPr>
        <w:t>eGame</w:t>
      </w:r>
      <w:proofErr w:type="spellEnd"/>
      <w:r w:rsidRPr="006A0D5E">
        <w:t xml:space="preserve">, i </w:t>
      </w:r>
      <w:proofErr w:type="spellStart"/>
      <w:r w:rsidRPr="006A0D5E">
        <w:rPr>
          <w:rStyle w:val="VerbatimChar"/>
        </w:rPr>
        <w:t>eGameMinimap</w:t>
      </w:r>
      <w:proofErr w:type="spellEnd"/>
      <w:r w:rsidRPr="006A0D5E">
        <w:t>. Te stany pozwalają na zarządzanie różnymi fazami gry, od menu głównego po aktywną rozgrywkę.</w:t>
      </w:r>
    </w:p>
    <w:p w14:paraId="6FD2BDB0" w14:textId="77777777" w:rsidR="0021104C" w:rsidRPr="006A0D5E" w:rsidRDefault="00000000" w:rsidP="002C4359">
      <w:pPr>
        <w:pStyle w:val="Compact"/>
        <w:numPr>
          <w:ilvl w:val="0"/>
          <w:numId w:val="110"/>
        </w:numPr>
        <w:jc w:val="both"/>
      </w:pPr>
      <w:r w:rsidRPr="006A0D5E">
        <w:rPr>
          <w:b/>
          <w:bCs/>
        </w:rPr>
        <w:t xml:space="preserve">Struktura </w:t>
      </w:r>
      <w:proofErr w:type="spellStart"/>
      <w:r w:rsidRPr="006A0D5E">
        <w:rPr>
          <w:rStyle w:val="VerbatimChar"/>
          <w:b/>
          <w:bCs/>
        </w:rPr>
        <w:t>InitSettings</w:t>
      </w:r>
      <w:proofErr w:type="spellEnd"/>
      <w:r w:rsidRPr="006A0D5E">
        <w:rPr>
          <w:b/>
          <w:bCs/>
        </w:rPr>
        <w:t>:</w:t>
      </w:r>
    </w:p>
    <w:p w14:paraId="02C3F969" w14:textId="77777777" w:rsidR="0021104C" w:rsidRPr="006A0D5E" w:rsidRDefault="00000000" w:rsidP="002C4359">
      <w:pPr>
        <w:pStyle w:val="Compact"/>
        <w:numPr>
          <w:ilvl w:val="1"/>
          <w:numId w:val="112"/>
        </w:numPr>
        <w:jc w:val="both"/>
      </w:pPr>
      <w:r w:rsidRPr="006A0D5E">
        <w:t>Zawiera ustawienia inicjalizacyjne, takie jak rozdzielczość okna, tytuł, tryb pełnoekranowy, poziom trudności, oraz początkowy stan gry. Ta struktura pozwala na elastyczne dostosowanie parametrów uruchomienia gry.</w:t>
      </w:r>
    </w:p>
    <w:p w14:paraId="3343D6FC" w14:textId="77777777" w:rsidR="0021104C" w:rsidRPr="006A0D5E" w:rsidRDefault="00000000" w:rsidP="002C4359">
      <w:pPr>
        <w:pStyle w:val="Compact"/>
        <w:numPr>
          <w:ilvl w:val="0"/>
          <w:numId w:val="110"/>
        </w:numPr>
        <w:jc w:val="both"/>
      </w:pPr>
      <w:r w:rsidRPr="006A0D5E">
        <w:rPr>
          <w:b/>
          <w:bCs/>
        </w:rPr>
        <w:t xml:space="preserve">Klasa </w:t>
      </w:r>
      <w:proofErr w:type="spellStart"/>
      <w:r w:rsidRPr="006A0D5E">
        <w:rPr>
          <w:rStyle w:val="VerbatimChar"/>
          <w:b/>
          <w:bCs/>
        </w:rPr>
        <w:t>GameEngine</w:t>
      </w:r>
      <w:proofErr w:type="spellEnd"/>
      <w:r w:rsidRPr="006A0D5E">
        <w:rPr>
          <w:b/>
          <w:bCs/>
        </w:rPr>
        <w:t>:</w:t>
      </w:r>
    </w:p>
    <w:p w14:paraId="4C9B50F9" w14:textId="77777777" w:rsidR="0021104C" w:rsidRPr="006A0D5E" w:rsidRDefault="00000000" w:rsidP="002C4359">
      <w:pPr>
        <w:pStyle w:val="Compact"/>
        <w:numPr>
          <w:ilvl w:val="1"/>
          <w:numId w:val="113"/>
        </w:numPr>
        <w:jc w:val="both"/>
      </w:pPr>
      <w:r w:rsidRPr="006A0D5E">
        <w:t>Jest to główna klasa zarządzająca, która kontroluje cały cykl życia gry.</w:t>
      </w:r>
    </w:p>
    <w:p w14:paraId="7D7E3F9D" w14:textId="77777777" w:rsidR="0021104C" w:rsidRPr="006A0D5E" w:rsidRDefault="00000000" w:rsidP="002C4359">
      <w:pPr>
        <w:pStyle w:val="Compact"/>
        <w:numPr>
          <w:ilvl w:val="1"/>
          <w:numId w:val="113"/>
        </w:numPr>
        <w:jc w:val="both"/>
      </w:pPr>
      <w:r w:rsidRPr="006A0D5E">
        <w:t>Kluczowe funkcje:</w:t>
      </w:r>
    </w:p>
    <w:p w14:paraId="6F5B5E19" w14:textId="77777777" w:rsidR="0021104C" w:rsidRPr="006A0D5E" w:rsidRDefault="00000000" w:rsidP="002C4359">
      <w:pPr>
        <w:pStyle w:val="Compact"/>
        <w:numPr>
          <w:ilvl w:val="2"/>
          <w:numId w:val="114"/>
        </w:numPr>
        <w:jc w:val="both"/>
      </w:pPr>
      <w:proofErr w:type="spellStart"/>
      <w:r w:rsidRPr="006A0D5E">
        <w:rPr>
          <w:rStyle w:val="VerbatimChar"/>
        </w:rPr>
        <w:t>processEvents</w:t>
      </w:r>
      <w:proofErr w:type="spellEnd"/>
      <w:r w:rsidRPr="006A0D5E">
        <w:rPr>
          <w:rStyle w:val="VerbatimChar"/>
        </w:rPr>
        <w:t>()</w:t>
      </w:r>
      <w:r w:rsidRPr="006A0D5E">
        <w:t>: Odpowiada za przetwarzanie zdarzeń użytkownika, takich jak kliknięcia myszką czy naciśnięcia klawiszy.</w:t>
      </w:r>
    </w:p>
    <w:p w14:paraId="1F35CCDC" w14:textId="510F33E1" w:rsidR="0021104C" w:rsidRPr="006A0D5E" w:rsidRDefault="00000000" w:rsidP="002C4359">
      <w:pPr>
        <w:pStyle w:val="Compact"/>
        <w:numPr>
          <w:ilvl w:val="2"/>
          <w:numId w:val="114"/>
        </w:numPr>
        <w:jc w:val="both"/>
      </w:pPr>
      <w:r w:rsidRPr="006A0D5E">
        <w:rPr>
          <w:rStyle w:val="VerbatimChar"/>
        </w:rPr>
        <w:t>run()</w:t>
      </w:r>
      <w:r w:rsidRPr="006A0D5E">
        <w:t>: Główna pętla gry, która wywołuje aktualizacje i renderowanie w</w:t>
      </w:r>
      <w:r w:rsidR="00654703">
        <w:t> </w:t>
      </w:r>
      <w:r w:rsidRPr="006A0D5E">
        <w:t>regularnych odstępach czasu.</w:t>
      </w:r>
    </w:p>
    <w:p w14:paraId="6E00DD6D" w14:textId="77777777" w:rsidR="0021104C" w:rsidRPr="006A0D5E" w:rsidRDefault="00000000" w:rsidP="002C4359">
      <w:pPr>
        <w:pStyle w:val="Compact"/>
        <w:numPr>
          <w:ilvl w:val="2"/>
          <w:numId w:val="114"/>
        </w:numPr>
        <w:jc w:val="both"/>
      </w:pPr>
      <w:proofErr w:type="spellStart"/>
      <w:r w:rsidRPr="006A0D5E">
        <w:rPr>
          <w:rStyle w:val="VerbatimChar"/>
        </w:rPr>
        <w:t>init</w:t>
      </w:r>
      <w:proofErr w:type="spellEnd"/>
      <w:r w:rsidRPr="006A0D5E">
        <w:rPr>
          <w:rStyle w:val="VerbatimChar"/>
        </w:rPr>
        <w:t>()</w:t>
      </w:r>
      <w:r w:rsidRPr="006A0D5E">
        <w:t>: Inicjalizuje wszystkie komponenty, systemy oraz inne elementy niezbędne do uruchomienia gry.</w:t>
      </w:r>
    </w:p>
    <w:p w14:paraId="323B7FB5" w14:textId="77777777" w:rsidR="0021104C" w:rsidRPr="006A0D5E" w:rsidRDefault="00000000" w:rsidP="002C4359">
      <w:pPr>
        <w:pStyle w:val="Compact"/>
        <w:numPr>
          <w:ilvl w:val="2"/>
          <w:numId w:val="114"/>
        </w:numPr>
        <w:jc w:val="both"/>
      </w:pPr>
      <w:r w:rsidRPr="006A0D5E">
        <w:rPr>
          <w:rStyle w:val="VerbatimChar"/>
        </w:rPr>
        <w:t>update(</w:t>
      </w:r>
      <w:proofErr w:type="spellStart"/>
      <w:r w:rsidRPr="006A0D5E">
        <w:rPr>
          <w:rStyle w:val="VerbatimChar"/>
        </w:rPr>
        <w:t>sf</w:t>
      </w:r>
      <w:proofErr w:type="spellEnd"/>
      <w:r w:rsidRPr="006A0D5E">
        <w:rPr>
          <w:rStyle w:val="VerbatimChar"/>
        </w:rPr>
        <w:t xml:space="preserve">::Time </w:t>
      </w:r>
      <w:proofErr w:type="spellStart"/>
      <w:r w:rsidRPr="006A0D5E">
        <w:rPr>
          <w:rStyle w:val="VerbatimChar"/>
        </w:rPr>
        <w:t>deltaTime</w:t>
      </w:r>
      <w:proofErr w:type="spellEnd"/>
      <w:r w:rsidRPr="006A0D5E">
        <w:rPr>
          <w:rStyle w:val="VerbatimChar"/>
        </w:rPr>
        <w:t>)</w:t>
      </w:r>
      <w:r w:rsidRPr="006A0D5E">
        <w:t>: Aktualizuje stan gry na podstawie upływu czasu, synchronizując logikę gry z działaniami gracza oraz AI.</w:t>
      </w:r>
    </w:p>
    <w:p w14:paraId="2F9F05D1" w14:textId="77777777" w:rsidR="0021104C" w:rsidRPr="006A0D5E" w:rsidRDefault="00000000" w:rsidP="002C4359">
      <w:pPr>
        <w:pStyle w:val="Compact"/>
        <w:numPr>
          <w:ilvl w:val="1"/>
          <w:numId w:val="113"/>
        </w:numPr>
        <w:jc w:val="both"/>
      </w:pPr>
      <w:r w:rsidRPr="006A0D5E">
        <w:t>Klasa ta zarządza również komponentami, systemami oraz stanem gry.</w:t>
      </w:r>
    </w:p>
    <w:p w14:paraId="02AEEC36"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09" w:name="plik-gameengine.cpp"/>
      <w:bookmarkEnd w:id="108"/>
      <w:r w:rsidRPr="00184F28">
        <w:rPr>
          <w:rStyle w:val="HTML-przykad"/>
          <w:rFonts w:asciiTheme="majorHAnsi" w:hAnsiTheme="majorHAnsi"/>
          <w:color w:val="156082" w:themeColor="accent1"/>
          <w:sz w:val="28"/>
          <w:szCs w:val="28"/>
        </w:rPr>
        <w:t>Plik GameEngine.cpp</w:t>
      </w:r>
    </w:p>
    <w:p w14:paraId="0BA87976" w14:textId="77777777" w:rsidR="0021104C" w:rsidRPr="006A0D5E" w:rsidRDefault="00000000" w:rsidP="002C4359">
      <w:pPr>
        <w:pStyle w:val="FirstParagraph"/>
        <w:jc w:val="both"/>
      </w:pPr>
      <w:r w:rsidRPr="006A0D5E">
        <w:t xml:space="preserve">Plik implementacyjny </w:t>
      </w:r>
      <w:r w:rsidRPr="006A0D5E">
        <w:rPr>
          <w:rStyle w:val="VerbatimChar"/>
        </w:rPr>
        <w:t>GameEngine.cpp</w:t>
      </w:r>
      <w:r w:rsidRPr="006A0D5E">
        <w:t xml:space="preserve"> zawiera szczegółową implementację funkcji zdefiniowanych w </w:t>
      </w:r>
      <w:proofErr w:type="spellStart"/>
      <w:r w:rsidRPr="006A0D5E">
        <w:rPr>
          <w:rStyle w:val="VerbatimChar"/>
        </w:rPr>
        <w:t>GameEngine.h</w:t>
      </w:r>
      <w:proofErr w:type="spellEnd"/>
      <w:r w:rsidRPr="006A0D5E">
        <w:t>:</w:t>
      </w:r>
    </w:p>
    <w:p w14:paraId="59484CEE" w14:textId="77777777" w:rsidR="0021104C" w:rsidRPr="006A0D5E" w:rsidRDefault="00000000" w:rsidP="002C4359">
      <w:pPr>
        <w:pStyle w:val="Compact"/>
        <w:numPr>
          <w:ilvl w:val="0"/>
          <w:numId w:val="115"/>
        </w:numPr>
        <w:jc w:val="both"/>
      </w:pPr>
      <w:r w:rsidRPr="006A0D5E">
        <w:rPr>
          <w:b/>
          <w:bCs/>
        </w:rPr>
        <w:t xml:space="preserve">Funkcja </w:t>
      </w:r>
      <w:proofErr w:type="spellStart"/>
      <w:r w:rsidRPr="006A0D5E">
        <w:rPr>
          <w:rStyle w:val="VerbatimChar"/>
          <w:b/>
          <w:bCs/>
        </w:rPr>
        <w:t>setupComponents</w:t>
      </w:r>
      <w:proofErr w:type="spellEnd"/>
      <w:r w:rsidRPr="006A0D5E">
        <w:rPr>
          <w:rStyle w:val="VerbatimChar"/>
          <w:b/>
          <w:bCs/>
        </w:rPr>
        <w:t>()</w:t>
      </w:r>
      <w:r w:rsidRPr="006A0D5E">
        <w:rPr>
          <w:b/>
          <w:bCs/>
        </w:rPr>
        <w:t>:</w:t>
      </w:r>
    </w:p>
    <w:p w14:paraId="45BC259C" w14:textId="510F8195" w:rsidR="0021104C" w:rsidRPr="006A0D5E" w:rsidRDefault="00000000" w:rsidP="002C4359">
      <w:pPr>
        <w:pStyle w:val="Compact"/>
        <w:numPr>
          <w:ilvl w:val="1"/>
          <w:numId w:val="116"/>
        </w:numPr>
        <w:jc w:val="both"/>
      </w:pPr>
      <w:r w:rsidRPr="006A0D5E">
        <w:t>Odpowiada za inicjalizację wszystkich komponentów, które są wymagane w grze. Dzięki temu każdy komponent zostaje przypisany do odpowiednich encji na</w:t>
      </w:r>
      <w:r w:rsidR="00654703">
        <w:t> </w:t>
      </w:r>
      <w:r w:rsidRPr="006A0D5E">
        <w:t>początku gry.</w:t>
      </w:r>
    </w:p>
    <w:p w14:paraId="5DFBB673" w14:textId="77777777" w:rsidR="0021104C" w:rsidRPr="006A0D5E" w:rsidRDefault="00000000" w:rsidP="002C4359">
      <w:pPr>
        <w:pStyle w:val="Compact"/>
        <w:numPr>
          <w:ilvl w:val="0"/>
          <w:numId w:val="115"/>
        </w:numPr>
        <w:jc w:val="both"/>
      </w:pPr>
      <w:r w:rsidRPr="006A0D5E">
        <w:rPr>
          <w:b/>
          <w:bCs/>
        </w:rPr>
        <w:t xml:space="preserve">Funkcja </w:t>
      </w:r>
      <w:proofErr w:type="spellStart"/>
      <w:r w:rsidRPr="006A0D5E">
        <w:rPr>
          <w:rStyle w:val="VerbatimChar"/>
          <w:b/>
          <w:bCs/>
        </w:rPr>
        <w:t>setupSystems</w:t>
      </w:r>
      <w:proofErr w:type="spellEnd"/>
      <w:r w:rsidRPr="006A0D5E">
        <w:rPr>
          <w:rStyle w:val="VerbatimChar"/>
          <w:b/>
          <w:bCs/>
        </w:rPr>
        <w:t>()</w:t>
      </w:r>
      <w:r w:rsidRPr="006A0D5E">
        <w:rPr>
          <w:b/>
          <w:bCs/>
        </w:rPr>
        <w:t>:</w:t>
      </w:r>
    </w:p>
    <w:p w14:paraId="1C933F62" w14:textId="77777777" w:rsidR="0021104C" w:rsidRPr="006A0D5E" w:rsidRDefault="00000000" w:rsidP="002C4359">
      <w:pPr>
        <w:pStyle w:val="Compact"/>
        <w:numPr>
          <w:ilvl w:val="1"/>
          <w:numId w:val="117"/>
        </w:numPr>
        <w:jc w:val="both"/>
      </w:pPr>
      <w:r w:rsidRPr="006A0D5E">
        <w:t>Rejestruje oraz inicjalizuje wszystkie systemy, które są odpowiedzialne za logikę gry. Każdy system jest przypisany do encji, które spełniają określone kryteria (sygnatury), co pozwala na efektywne przetwarzanie logiki gry.</w:t>
      </w:r>
    </w:p>
    <w:p w14:paraId="57F351C4" w14:textId="77777777" w:rsidR="0021104C" w:rsidRPr="006A0D5E" w:rsidRDefault="00000000" w:rsidP="002C4359">
      <w:pPr>
        <w:pStyle w:val="Compact"/>
        <w:numPr>
          <w:ilvl w:val="0"/>
          <w:numId w:val="115"/>
        </w:numPr>
        <w:jc w:val="both"/>
      </w:pPr>
      <w:r w:rsidRPr="006A0D5E">
        <w:rPr>
          <w:b/>
          <w:bCs/>
        </w:rPr>
        <w:t xml:space="preserve">Funkcja </w:t>
      </w:r>
      <w:proofErr w:type="spellStart"/>
      <w:r w:rsidRPr="006A0D5E">
        <w:rPr>
          <w:rStyle w:val="VerbatimChar"/>
          <w:b/>
          <w:bCs/>
        </w:rPr>
        <w:t>handleTabToggle</w:t>
      </w:r>
      <w:proofErr w:type="spellEnd"/>
      <w:r w:rsidRPr="006A0D5E">
        <w:rPr>
          <w:rStyle w:val="VerbatimChar"/>
          <w:b/>
          <w:bCs/>
        </w:rPr>
        <w:t>()</w:t>
      </w:r>
      <w:r w:rsidRPr="006A0D5E">
        <w:rPr>
          <w:b/>
          <w:bCs/>
        </w:rPr>
        <w:t>:</w:t>
      </w:r>
    </w:p>
    <w:p w14:paraId="2C94AAC4" w14:textId="051C48C3" w:rsidR="0021104C" w:rsidRPr="006A0D5E" w:rsidRDefault="00000000" w:rsidP="002C4359">
      <w:pPr>
        <w:pStyle w:val="Compact"/>
        <w:numPr>
          <w:ilvl w:val="1"/>
          <w:numId w:val="118"/>
        </w:numPr>
        <w:jc w:val="both"/>
      </w:pPr>
      <w:r w:rsidRPr="006A0D5E">
        <w:lastRenderedPageBreak/>
        <w:t xml:space="preserve">Zarządza przełączaniem między widokiem gry a </w:t>
      </w:r>
      <w:proofErr w:type="spellStart"/>
      <w:r w:rsidRPr="006A0D5E">
        <w:t>minimapą</w:t>
      </w:r>
      <w:proofErr w:type="spellEnd"/>
      <w:r w:rsidRPr="006A0D5E">
        <w:t xml:space="preserve"> za pomocą klawisza Tab. Zmienia stan gry na </w:t>
      </w:r>
      <w:proofErr w:type="spellStart"/>
      <w:r w:rsidRPr="006A0D5E">
        <w:rPr>
          <w:rStyle w:val="VerbatimChar"/>
        </w:rPr>
        <w:t>eGameMinimap</w:t>
      </w:r>
      <w:proofErr w:type="spellEnd"/>
      <w:r w:rsidRPr="006A0D5E">
        <w:t xml:space="preserve"> lub z powrotem na </w:t>
      </w:r>
      <w:proofErr w:type="spellStart"/>
      <w:r w:rsidRPr="006A0D5E">
        <w:rPr>
          <w:rStyle w:val="VerbatimChar"/>
        </w:rPr>
        <w:t>eGame</w:t>
      </w:r>
      <w:proofErr w:type="spellEnd"/>
      <w:r w:rsidRPr="006A0D5E">
        <w:t>, w zależności od</w:t>
      </w:r>
      <w:r w:rsidR="00654703">
        <w:t> </w:t>
      </w:r>
      <w:r w:rsidRPr="006A0D5E">
        <w:t>aktualnego stanu.</w:t>
      </w:r>
    </w:p>
    <w:p w14:paraId="5E67DD85"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10" w:name="rola-game-enginea"/>
      <w:bookmarkEnd w:id="107"/>
      <w:bookmarkEnd w:id="109"/>
      <w:r w:rsidRPr="00184F28">
        <w:rPr>
          <w:rStyle w:val="HTML-przykad"/>
          <w:rFonts w:asciiTheme="majorHAnsi" w:hAnsiTheme="majorHAnsi"/>
          <w:color w:val="156082" w:themeColor="accent1"/>
          <w:sz w:val="28"/>
          <w:szCs w:val="28"/>
        </w:rPr>
        <w:t xml:space="preserve">Rola Game </w:t>
      </w:r>
      <w:proofErr w:type="spellStart"/>
      <w:r w:rsidRPr="00184F28">
        <w:rPr>
          <w:rStyle w:val="HTML-przykad"/>
          <w:rFonts w:asciiTheme="majorHAnsi" w:hAnsiTheme="majorHAnsi"/>
          <w:color w:val="156082" w:themeColor="accent1"/>
          <w:sz w:val="28"/>
          <w:szCs w:val="28"/>
        </w:rPr>
        <w:t>Engine’a</w:t>
      </w:r>
      <w:proofErr w:type="spellEnd"/>
    </w:p>
    <w:p w14:paraId="51AA199F" w14:textId="77777777" w:rsidR="0021104C" w:rsidRPr="006A0D5E" w:rsidRDefault="00000000" w:rsidP="002C4359">
      <w:pPr>
        <w:pStyle w:val="FirstParagraph"/>
        <w:jc w:val="both"/>
      </w:pPr>
      <w:r w:rsidRPr="006A0D5E">
        <w:t>Game Engine w naszym projekcie pełni funkcję centralnego zarządcy, który integruje wszystkie komponenty gry oraz zarządza nimi w czasie rzeczywistym. Jest odpowiedzialny za:</w:t>
      </w:r>
    </w:p>
    <w:p w14:paraId="05A5CE98" w14:textId="77777777" w:rsidR="0021104C" w:rsidRPr="006A0D5E" w:rsidRDefault="00000000" w:rsidP="002C4359">
      <w:pPr>
        <w:pStyle w:val="Compact"/>
        <w:numPr>
          <w:ilvl w:val="0"/>
          <w:numId w:val="119"/>
        </w:numPr>
        <w:jc w:val="both"/>
      </w:pPr>
      <w:r w:rsidRPr="006A0D5E">
        <w:rPr>
          <w:b/>
          <w:bCs/>
        </w:rPr>
        <w:t>Zarządzanie Stanem Gry:</w:t>
      </w:r>
      <w:r w:rsidRPr="006A0D5E">
        <w:t xml:space="preserve"> Umożliwia płynne przechodzenie między różnymi stanami gry, takimi jak menu główne, aktywna rozgrywka czy widok </w:t>
      </w:r>
      <w:proofErr w:type="spellStart"/>
      <w:r w:rsidRPr="006A0D5E">
        <w:t>minimapy</w:t>
      </w:r>
      <w:proofErr w:type="spellEnd"/>
      <w:r w:rsidRPr="006A0D5E">
        <w:t>.</w:t>
      </w:r>
    </w:p>
    <w:p w14:paraId="44F34AED" w14:textId="77777777" w:rsidR="0021104C" w:rsidRPr="006A0D5E" w:rsidRDefault="00000000" w:rsidP="002C4359">
      <w:pPr>
        <w:pStyle w:val="Compact"/>
        <w:numPr>
          <w:ilvl w:val="0"/>
          <w:numId w:val="119"/>
        </w:numPr>
        <w:jc w:val="both"/>
      </w:pPr>
      <w:r w:rsidRPr="006A0D5E">
        <w:rPr>
          <w:b/>
          <w:bCs/>
        </w:rPr>
        <w:t>Renderowanie:</w:t>
      </w:r>
      <w:r w:rsidRPr="006A0D5E">
        <w:t xml:space="preserve"> Kontroluje proces renderowania, w tym aktualizowanie obrazu gry na ekranie, obsługę rysowania HUD-u (</w:t>
      </w:r>
      <w:proofErr w:type="spellStart"/>
      <w:r w:rsidRPr="006A0D5E">
        <w:t>Head-Up</w:t>
      </w:r>
      <w:proofErr w:type="spellEnd"/>
      <w:r w:rsidRPr="006A0D5E">
        <w:t xml:space="preserve"> Display) oraz innych elementów graficznych.</w:t>
      </w:r>
    </w:p>
    <w:p w14:paraId="448E384B" w14:textId="77777777" w:rsidR="0021104C" w:rsidRPr="006A0D5E" w:rsidRDefault="00000000" w:rsidP="002C4359">
      <w:pPr>
        <w:pStyle w:val="Compact"/>
        <w:numPr>
          <w:ilvl w:val="0"/>
          <w:numId w:val="119"/>
        </w:numPr>
        <w:jc w:val="both"/>
      </w:pPr>
      <w:r w:rsidRPr="006A0D5E">
        <w:rPr>
          <w:b/>
          <w:bCs/>
        </w:rPr>
        <w:t>Przetwarzanie Logiki Gry:</w:t>
      </w:r>
      <w:r w:rsidRPr="006A0D5E">
        <w:t xml:space="preserve"> Umożliwia przetwarzanie logiki gry, w tym interakcji gracza, </w:t>
      </w:r>
      <w:proofErr w:type="spellStart"/>
      <w:r w:rsidRPr="006A0D5E">
        <w:t>zachowań</w:t>
      </w:r>
      <w:proofErr w:type="spellEnd"/>
      <w:r w:rsidRPr="006A0D5E">
        <w:t xml:space="preserve"> przeciwników oraz systemów związanych z walką, poruszaniem się postaci i innymi aspektami rozgrywki.</w:t>
      </w:r>
    </w:p>
    <w:p w14:paraId="60C74C3B" w14:textId="77777777" w:rsidR="008C2F8C" w:rsidRDefault="00000000" w:rsidP="002C4359">
      <w:pPr>
        <w:pStyle w:val="Compact"/>
        <w:numPr>
          <w:ilvl w:val="0"/>
          <w:numId w:val="119"/>
        </w:numPr>
        <w:jc w:val="both"/>
      </w:pPr>
      <w:r w:rsidRPr="006A0D5E">
        <w:rPr>
          <w:b/>
          <w:bCs/>
        </w:rPr>
        <w:t>Interakcje Użytkownika:</w:t>
      </w:r>
      <w:r w:rsidRPr="006A0D5E">
        <w:t xml:space="preserve"> Odbiera i przetwarza wejścia od użytkownika, takie jak ruchy myszy, naciśnięcia klawiszy, które mają bezpośredni wpływ na stan gry. </w:t>
      </w:r>
    </w:p>
    <w:p w14:paraId="7F5C3682" w14:textId="77777777" w:rsidR="008C2F8C" w:rsidRDefault="008C2F8C" w:rsidP="008C2F8C">
      <w:pPr>
        <w:pStyle w:val="Compact"/>
        <w:jc w:val="both"/>
      </w:pPr>
    </w:p>
    <w:p w14:paraId="1F12790E" w14:textId="67A6585F" w:rsidR="0021104C" w:rsidRPr="008C2F8C" w:rsidRDefault="00000000" w:rsidP="00184F28">
      <w:pPr>
        <w:pStyle w:val="Nagwek2"/>
        <w:numPr>
          <w:ilvl w:val="1"/>
          <w:numId w:val="167"/>
        </w:numPr>
      </w:pPr>
      <w:bookmarkStart w:id="111" w:name="_Toc176298405"/>
      <w:r w:rsidRPr="008C2F8C">
        <w:t xml:space="preserve">Zasada Działania </w:t>
      </w:r>
      <w:proofErr w:type="spellStart"/>
      <w:r w:rsidRPr="008C2F8C">
        <w:t>Core’owych</w:t>
      </w:r>
      <w:proofErr w:type="spellEnd"/>
      <w:r w:rsidRPr="008C2F8C">
        <w:t xml:space="preserve"> Elementów Silnika</w:t>
      </w:r>
      <w:bookmarkEnd w:id="111"/>
    </w:p>
    <w:p w14:paraId="22BABF77"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12" w:name="wprowadzenie-5"/>
      <w:bookmarkEnd w:id="110"/>
      <w:r w:rsidRPr="00184F28">
        <w:rPr>
          <w:rStyle w:val="HTML-przykad"/>
          <w:rFonts w:asciiTheme="majorHAnsi" w:hAnsiTheme="majorHAnsi"/>
          <w:color w:val="156082" w:themeColor="accent1"/>
          <w:sz w:val="28"/>
          <w:szCs w:val="28"/>
        </w:rPr>
        <w:t>Wprowadzenie</w:t>
      </w:r>
    </w:p>
    <w:p w14:paraId="7150069A" w14:textId="77777777" w:rsidR="0021104C" w:rsidRPr="006A0D5E" w:rsidRDefault="00000000" w:rsidP="002C4359">
      <w:pPr>
        <w:pStyle w:val="FirstParagraph"/>
        <w:jc w:val="both"/>
      </w:pPr>
      <w:proofErr w:type="spellStart"/>
      <w:r w:rsidRPr="006A0D5E">
        <w:t>Core’owe</w:t>
      </w:r>
      <w:proofErr w:type="spellEnd"/>
      <w:r w:rsidRPr="006A0D5E">
        <w:t xml:space="preserve"> elementy silnika stanowią fundament, na którym zbudowane są wszystkie inne systemy i funkcjonalności naszego projektu. Obejmują one kluczowe funkcje, struktury danych, zarządzanie poziomami gry, logowanie, a także różnorodne narzędzia pomocnicze. Te elementy zapewniają stabilność, spójność oraz wydajność działania całego systemu, pełniąc funkcję fundamentu, na którym opiera się cała logika gry.</w:t>
      </w:r>
    </w:p>
    <w:p w14:paraId="261A4200"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13" w:name="struktura-coreowych-elementów"/>
      <w:bookmarkEnd w:id="112"/>
      <w:r w:rsidRPr="00184F28">
        <w:rPr>
          <w:rStyle w:val="HTML-przykad"/>
          <w:rFonts w:asciiTheme="majorHAnsi" w:hAnsiTheme="majorHAnsi"/>
          <w:color w:val="156082" w:themeColor="accent1"/>
          <w:sz w:val="28"/>
          <w:szCs w:val="28"/>
        </w:rPr>
        <w:t xml:space="preserve">Struktura </w:t>
      </w:r>
      <w:proofErr w:type="spellStart"/>
      <w:r w:rsidRPr="00184F28">
        <w:rPr>
          <w:rStyle w:val="HTML-przykad"/>
          <w:rFonts w:asciiTheme="majorHAnsi" w:hAnsiTheme="majorHAnsi"/>
          <w:color w:val="156082" w:themeColor="accent1"/>
          <w:sz w:val="28"/>
          <w:szCs w:val="28"/>
        </w:rPr>
        <w:t>Core’owych</w:t>
      </w:r>
      <w:proofErr w:type="spellEnd"/>
      <w:r w:rsidRPr="00184F28">
        <w:rPr>
          <w:rStyle w:val="HTML-przykad"/>
          <w:rFonts w:asciiTheme="majorHAnsi" w:hAnsiTheme="majorHAnsi"/>
          <w:color w:val="156082" w:themeColor="accent1"/>
          <w:sz w:val="28"/>
          <w:szCs w:val="28"/>
        </w:rPr>
        <w:t xml:space="preserve"> Elementów</w:t>
      </w:r>
    </w:p>
    <w:p w14:paraId="5862BDCF"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14" w:name="plik-core.h"/>
      <w:r w:rsidRPr="00184F28">
        <w:rPr>
          <w:rStyle w:val="HTML-przykad"/>
          <w:rFonts w:asciiTheme="majorHAnsi" w:hAnsiTheme="majorHAnsi"/>
          <w:color w:val="156082" w:themeColor="accent1"/>
          <w:sz w:val="28"/>
          <w:szCs w:val="28"/>
        </w:rPr>
        <w:t xml:space="preserve">Plik </w:t>
      </w:r>
      <w:proofErr w:type="spellStart"/>
      <w:r w:rsidRPr="00184F28">
        <w:rPr>
          <w:rStyle w:val="HTML-przykad"/>
          <w:rFonts w:asciiTheme="majorHAnsi" w:hAnsiTheme="majorHAnsi"/>
          <w:color w:val="156082" w:themeColor="accent1"/>
          <w:sz w:val="28"/>
          <w:szCs w:val="28"/>
        </w:rPr>
        <w:t>core.h</w:t>
      </w:r>
      <w:proofErr w:type="spellEnd"/>
    </w:p>
    <w:p w14:paraId="5F1896CC" w14:textId="77777777" w:rsidR="0021104C" w:rsidRPr="006A0D5E" w:rsidRDefault="00000000" w:rsidP="002C4359">
      <w:pPr>
        <w:pStyle w:val="FirstParagraph"/>
        <w:jc w:val="both"/>
      </w:pPr>
      <w:r w:rsidRPr="006A0D5E">
        <w:t xml:space="preserve">Plik </w:t>
      </w:r>
      <w:proofErr w:type="spellStart"/>
      <w:r w:rsidRPr="006A0D5E">
        <w:rPr>
          <w:rStyle w:val="VerbatimChar"/>
        </w:rPr>
        <w:t>core.h</w:t>
      </w:r>
      <w:proofErr w:type="spellEnd"/>
      <w:r w:rsidRPr="006A0D5E">
        <w:t xml:space="preserve"> zawiera definicje podstawowych stałych, makr oraz funkcji pomocniczych, które są używane w całym projekcie:</w:t>
      </w:r>
    </w:p>
    <w:p w14:paraId="4D5DFFD4" w14:textId="77777777" w:rsidR="0021104C" w:rsidRPr="006A0D5E" w:rsidRDefault="00000000" w:rsidP="002C4359">
      <w:pPr>
        <w:pStyle w:val="Compact"/>
        <w:numPr>
          <w:ilvl w:val="0"/>
          <w:numId w:val="120"/>
        </w:numPr>
        <w:jc w:val="both"/>
      </w:pPr>
      <w:r w:rsidRPr="006A0D5E">
        <w:rPr>
          <w:b/>
          <w:bCs/>
        </w:rPr>
        <w:t>Stałe i Makra:</w:t>
      </w:r>
    </w:p>
    <w:p w14:paraId="2A2C3B30" w14:textId="77777777" w:rsidR="0021104C" w:rsidRPr="006A0D5E" w:rsidRDefault="00000000" w:rsidP="002C4359">
      <w:pPr>
        <w:pStyle w:val="Compact"/>
        <w:numPr>
          <w:ilvl w:val="1"/>
          <w:numId w:val="121"/>
        </w:numPr>
        <w:jc w:val="both"/>
      </w:pPr>
      <w:r w:rsidRPr="006A0D5E">
        <w:rPr>
          <w:rStyle w:val="VerbatimChar"/>
        </w:rPr>
        <w:t>M_PI</w:t>
      </w:r>
      <w:r w:rsidRPr="006A0D5E">
        <w:t>: Stała definiująca wartość liczby pi.</w:t>
      </w:r>
    </w:p>
    <w:p w14:paraId="7DE76BBD" w14:textId="4F679135" w:rsidR="0021104C" w:rsidRPr="006A0D5E" w:rsidRDefault="00000000" w:rsidP="002C4359">
      <w:pPr>
        <w:pStyle w:val="Compact"/>
        <w:numPr>
          <w:ilvl w:val="1"/>
          <w:numId w:val="121"/>
        </w:numPr>
        <w:jc w:val="both"/>
      </w:pPr>
      <w:r w:rsidRPr="006A0D5E">
        <w:rPr>
          <w:rStyle w:val="VerbatimChar"/>
        </w:rPr>
        <w:t>FOV</w:t>
      </w:r>
      <w:r w:rsidRPr="006A0D5E">
        <w:t xml:space="preserve">, </w:t>
      </w:r>
      <w:r w:rsidRPr="006A0D5E">
        <w:rPr>
          <w:rStyle w:val="VerbatimChar"/>
        </w:rPr>
        <w:t>H_FOV</w:t>
      </w:r>
      <w:r w:rsidRPr="006A0D5E">
        <w:t xml:space="preserve">, </w:t>
      </w:r>
      <w:r w:rsidRPr="006A0D5E">
        <w:rPr>
          <w:rStyle w:val="VerbatimChar"/>
        </w:rPr>
        <w:t>FOV_ENEMIES</w:t>
      </w:r>
      <w:r w:rsidRPr="006A0D5E">
        <w:t xml:space="preserve">, </w:t>
      </w:r>
      <w:r w:rsidRPr="006A0D5E">
        <w:rPr>
          <w:rStyle w:val="VerbatimChar"/>
        </w:rPr>
        <w:t>FOV_LENGTH</w:t>
      </w:r>
      <w:r w:rsidRPr="006A0D5E">
        <w:t>: Stałe definiujące pole widzenia (field of</w:t>
      </w:r>
      <w:r w:rsidR="00654703">
        <w:t> </w:t>
      </w:r>
      <w:proofErr w:type="spellStart"/>
      <w:r w:rsidRPr="006A0D5E">
        <w:t>view</w:t>
      </w:r>
      <w:proofErr w:type="spellEnd"/>
      <w:r w:rsidRPr="006A0D5E">
        <w:t xml:space="preserve">) oraz inne parametry związane z </w:t>
      </w:r>
      <w:proofErr w:type="spellStart"/>
      <w:r w:rsidRPr="006A0D5E">
        <w:t>renderowaniem</w:t>
      </w:r>
      <w:proofErr w:type="spellEnd"/>
      <w:r w:rsidRPr="006A0D5E">
        <w:t xml:space="preserve"> i detekcją.</w:t>
      </w:r>
    </w:p>
    <w:p w14:paraId="321D208E" w14:textId="77777777" w:rsidR="0021104C" w:rsidRPr="006A0D5E" w:rsidRDefault="00000000" w:rsidP="002C4359">
      <w:pPr>
        <w:pStyle w:val="Compact"/>
        <w:numPr>
          <w:ilvl w:val="1"/>
          <w:numId w:val="121"/>
        </w:numPr>
        <w:jc w:val="both"/>
      </w:pPr>
      <w:r w:rsidRPr="006A0D5E">
        <w:rPr>
          <w:rStyle w:val="VerbatimChar"/>
        </w:rPr>
        <w:t>WIDTH</w:t>
      </w:r>
      <w:r w:rsidRPr="006A0D5E">
        <w:t xml:space="preserve">, </w:t>
      </w:r>
      <w:r w:rsidRPr="006A0D5E">
        <w:rPr>
          <w:rStyle w:val="VerbatimChar"/>
        </w:rPr>
        <w:t>HEIGHT</w:t>
      </w:r>
      <w:r w:rsidRPr="006A0D5E">
        <w:t>: Definiują rozdzielczość ekranu.</w:t>
      </w:r>
    </w:p>
    <w:p w14:paraId="2276BAD5" w14:textId="77777777" w:rsidR="0021104C" w:rsidRPr="006A0D5E" w:rsidRDefault="00000000" w:rsidP="002C4359">
      <w:pPr>
        <w:pStyle w:val="Compact"/>
        <w:numPr>
          <w:ilvl w:val="1"/>
          <w:numId w:val="121"/>
        </w:numPr>
        <w:jc w:val="both"/>
      </w:pPr>
      <w:r w:rsidRPr="006A0D5E">
        <w:rPr>
          <w:rStyle w:val="VerbatimChar"/>
        </w:rPr>
        <w:t>DEG2RAD(x)</w:t>
      </w:r>
      <w:r w:rsidRPr="006A0D5E">
        <w:t xml:space="preserve">, </w:t>
      </w:r>
      <w:r w:rsidRPr="006A0D5E">
        <w:rPr>
          <w:rStyle w:val="VerbatimChar"/>
        </w:rPr>
        <w:t>RAD2DEG(x)</w:t>
      </w:r>
      <w:r w:rsidRPr="006A0D5E">
        <w:t>: Makra konwertujące kąty między stopniami a radianami.</w:t>
      </w:r>
    </w:p>
    <w:p w14:paraId="3FEA4FA7" w14:textId="77777777" w:rsidR="0021104C" w:rsidRPr="006A0D5E" w:rsidRDefault="00000000" w:rsidP="002C4359">
      <w:pPr>
        <w:pStyle w:val="Compact"/>
        <w:numPr>
          <w:ilvl w:val="0"/>
          <w:numId w:val="120"/>
        </w:numPr>
        <w:jc w:val="both"/>
      </w:pPr>
      <w:r w:rsidRPr="006A0D5E">
        <w:rPr>
          <w:b/>
          <w:bCs/>
        </w:rPr>
        <w:t>Funkcje pomocnicze:</w:t>
      </w:r>
    </w:p>
    <w:p w14:paraId="1AFE7E15" w14:textId="079F058E" w:rsidR="0021104C" w:rsidRPr="006A0D5E" w:rsidRDefault="00000000" w:rsidP="002C4359">
      <w:pPr>
        <w:pStyle w:val="Compact"/>
        <w:numPr>
          <w:ilvl w:val="1"/>
          <w:numId w:val="122"/>
        </w:numPr>
        <w:jc w:val="both"/>
      </w:pPr>
      <w:proofErr w:type="spellStart"/>
      <w:r w:rsidRPr="006A0D5E">
        <w:rPr>
          <w:rStyle w:val="VerbatimChar"/>
        </w:rPr>
        <w:lastRenderedPageBreak/>
        <w:t>getRandomColor</w:t>
      </w:r>
      <w:proofErr w:type="spellEnd"/>
      <w:r w:rsidRPr="006A0D5E">
        <w:rPr>
          <w:rStyle w:val="VerbatimChar"/>
        </w:rPr>
        <w:t>()</w:t>
      </w:r>
      <w:r w:rsidRPr="006A0D5E">
        <w:t>: Funkcja generująca losowy kolor, która może być używana do</w:t>
      </w:r>
      <w:r w:rsidR="00654703">
        <w:t> </w:t>
      </w:r>
      <w:r w:rsidRPr="006A0D5E">
        <w:t>debugowania lub innych celów wizualnych.</w:t>
      </w:r>
    </w:p>
    <w:p w14:paraId="303798E3" w14:textId="77777777" w:rsidR="0021104C" w:rsidRPr="006A0D5E" w:rsidRDefault="00000000" w:rsidP="002C4359">
      <w:pPr>
        <w:pStyle w:val="Compact"/>
        <w:numPr>
          <w:ilvl w:val="0"/>
          <w:numId w:val="120"/>
        </w:numPr>
        <w:jc w:val="both"/>
      </w:pPr>
      <w:r w:rsidRPr="006A0D5E">
        <w:rPr>
          <w:b/>
          <w:bCs/>
        </w:rPr>
        <w:t xml:space="preserve">Struktura </w:t>
      </w:r>
      <w:proofErr w:type="spellStart"/>
      <w:r w:rsidRPr="006A0D5E">
        <w:rPr>
          <w:rStyle w:val="VerbatimChar"/>
          <w:b/>
          <w:bCs/>
        </w:rPr>
        <w:t>DebugSettings</w:t>
      </w:r>
      <w:proofErr w:type="spellEnd"/>
      <w:r w:rsidRPr="006A0D5E">
        <w:rPr>
          <w:b/>
          <w:bCs/>
        </w:rPr>
        <w:t>:</w:t>
      </w:r>
    </w:p>
    <w:p w14:paraId="5FF10B36" w14:textId="77777777" w:rsidR="0021104C" w:rsidRPr="006A0D5E" w:rsidRDefault="00000000" w:rsidP="002C4359">
      <w:pPr>
        <w:pStyle w:val="Compact"/>
        <w:numPr>
          <w:ilvl w:val="1"/>
          <w:numId w:val="123"/>
        </w:numPr>
        <w:jc w:val="both"/>
      </w:pPr>
      <w:r w:rsidRPr="006A0D5E">
        <w:t>Przechowuje ustawienia debugowania, takie jak wyświetlanie pola widzenia, widocznych węzłów czy segmentów.</w:t>
      </w:r>
    </w:p>
    <w:p w14:paraId="3D481326"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15" w:name="plik-gamelevel.h"/>
      <w:bookmarkEnd w:id="114"/>
      <w:r w:rsidRPr="00184F28">
        <w:rPr>
          <w:rStyle w:val="HTML-przykad"/>
          <w:rFonts w:asciiTheme="majorHAnsi" w:hAnsiTheme="majorHAnsi"/>
          <w:color w:val="156082" w:themeColor="accent1"/>
          <w:sz w:val="28"/>
          <w:szCs w:val="28"/>
        </w:rPr>
        <w:t xml:space="preserve">Plik </w:t>
      </w:r>
      <w:proofErr w:type="spellStart"/>
      <w:r w:rsidRPr="00184F28">
        <w:rPr>
          <w:rStyle w:val="HTML-przykad"/>
          <w:rFonts w:asciiTheme="majorHAnsi" w:hAnsiTheme="majorHAnsi"/>
          <w:color w:val="156082" w:themeColor="accent1"/>
          <w:sz w:val="28"/>
          <w:szCs w:val="28"/>
        </w:rPr>
        <w:t>GameLevel.h</w:t>
      </w:r>
      <w:proofErr w:type="spellEnd"/>
    </w:p>
    <w:p w14:paraId="11136E4D" w14:textId="77777777" w:rsidR="0021104C" w:rsidRPr="006A0D5E" w:rsidRDefault="00000000" w:rsidP="002C4359">
      <w:pPr>
        <w:pStyle w:val="FirstParagraph"/>
        <w:jc w:val="both"/>
      </w:pPr>
      <w:r w:rsidRPr="006A0D5E">
        <w:t xml:space="preserve">Plik </w:t>
      </w:r>
      <w:proofErr w:type="spellStart"/>
      <w:r w:rsidRPr="006A0D5E">
        <w:rPr>
          <w:rStyle w:val="VerbatimChar"/>
        </w:rPr>
        <w:t>GameLevel.h</w:t>
      </w:r>
      <w:proofErr w:type="spellEnd"/>
      <w:r w:rsidRPr="006A0D5E">
        <w:t xml:space="preserve"> zarządza wszystkimi aspektami związanymi z poziomami gry:</w:t>
      </w:r>
    </w:p>
    <w:p w14:paraId="317B3D1E" w14:textId="77777777" w:rsidR="0021104C" w:rsidRPr="006A0D5E" w:rsidRDefault="00000000" w:rsidP="002C4359">
      <w:pPr>
        <w:pStyle w:val="Compact"/>
        <w:numPr>
          <w:ilvl w:val="0"/>
          <w:numId w:val="124"/>
        </w:numPr>
        <w:jc w:val="both"/>
      </w:pPr>
      <w:r w:rsidRPr="006A0D5E">
        <w:rPr>
          <w:b/>
          <w:bCs/>
        </w:rPr>
        <w:t>Struktury danych:</w:t>
      </w:r>
    </w:p>
    <w:p w14:paraId="5FE463C4" w14:textId="77777777" w:rsidR="0021104C" w:rsidRPr="006A0D5E" w:rsidRDefault="00000000" w:rsidP="002C4359">
      <w:pPr>
        <w:pStyle w:val="Compact"/>
        <w:numPr>
          <w:ilvl w:val="1"/>
          <w:numId w:val="125"/>
        </w:numPr>
        <w:jc w:val="both"/>
      </w:pPr>
      <w:proofErr w:type="spellStart"/>
      <w:r w:rsidRPr="006A0D5E">
        <w:rPr>
          <w:rStyle w:val="VerbatimChar"/>
        </w:rPr>
        <w:t>color_t</w:t>
      </w:r>
      <w:proofErr w:type="spellEnd"/>
      <w:r w:rsidRPr="006A0D5E">
        <w:t xml:space="preserve">, </w:t>
      </w:r>
      <w:proofErr w:type="spellStart"/>
      <w:r w:rsidRPr="006A0D5E">
        <w:rPr>
          <w:rStyle w:val="VerbatimChar"/>
        </w:rPr>
        <w:t>name_t</w:t>
      </w:r>
      <w:proofErr w:type="spellEnd"/>
      <w:r w:rsidRPr="006A0D5E">
        <w:t xml:space="preserve">, </w:t>
      </w:r>
      <w:proofErr w:type="spellStart"/>
      <w:r w:rsidRPr="006A0D5E">
        <w:rPr>
          <w:rStyle w:val="VerbatimChar"/>
        </w:rPr>
        <w:t>patchheader_t</w:t>
      </w:r>
      <w:proofErr w:type="spellEnd"/>
      <w:r w:rsidRPr="006A0D5E">
        <w:t>: Struktury reprezentujące dane dotyczące kolorów, nazw oraz nagłówków plików graficznych.</w:t>
      </w:r>
    </w:p>
    <w:p w14:paraId="57D43510" w14:textId="77777777" w:rsidR="0021104C" w:rsidRPr="006A0D5E" w:rsidRDefault="00000000" w:rsidP="002C4359">
      <w:pPr>
        <w:pStyle w:val="Compact"/>
        <w:numPr>
          <w:ilvl w:val="1"/>
          <w:numId w:val="125"/>
        </w:numPr>
        <w:jc w:val="both"/>
      </w:pPr>
      <w:proofErr w:type="spellStart"/>
      <w:r w:rsidRPr="006A0D5E">
        <w:rPr>
          <w:rStyle w:val="VerbatimChar"/>
        </w:rPr>
        <w:t>maptexture_t</w:t>
      </w:r>
      <w:proofErr w:type="spellEnd"/>
      <w:r w:rsidRPr="006A0D5E">
        <w:t xml:space="preserve">, </w:t>
      </w:r>
      <w:proofErr w:type="spellStart"/>
      <w:r w:rsidRPr="006A0D5E">
        <w:rPr>
          <w:rStyle w:val="VerbatimChar"/>
        </w:rPr>
        <w:t>maptexturelump_t</w:t>
      </w:r>
      <w:proofErr w:type="spellEnd"/>
      <w:r w:rsidRPr="006A0D5E">
        <w:t xml:space="preserve">, </w:t>
      </w:r>
      <w:proofErr w:type="spellStart"/>
      <w:r w:rsidRPr="006A0D5E">
        <w:rPr>
          <w:rStyle w:val="VerbatimChar"/>
        </w:rPr>
        <w:t>pnames_t</w:t>
      </w:r>
      <w:proofErr w:type="spellEnd"/>
      <w:r w:rsidRPr="006A0D5E">
        <w:t>: Struktury przechowujące dane dotyczące tekstur używanych na poziomach gry.</w:t>
      </w:r>
    </w:p>
    <w:p w14:paraId="03047F02" w14:textId="1F66314A" w:rsidR="0021104C" w:rsidRPr="006A0D5E" w:rsidRDefault="00000000" w:rsidP="002C4359">
      <w:pPr>
        <w:pStyle w:val="Compact"/>
        <w:numPr>
          <w:ilvl w:val="1"/>
          <w:numId w:val="125"/>
        </w:numPr>
        <w:jc w:val="both"/>
      </w:pPr>
      <w:proofErr w:type="spellStart"/>
      <w:r w:rsidRPr="006A0D5E">
        <w:rPr>
          <w:rStyle w:val="VerbatimChar"/>
        </w:rPr>
        <w:t>mapthings_t</w:t>
      </w:r>
      <w:proofErr w:type="spellEnd"/>
      <w:r w:rsidRPr="006A0D5E">
        <w:t>: Struktura reprezentująca obiekty umieszczone na mapie (np.</w:t>
      </w:r>
      <w:r w:rsidR="00654703">
        <w:t> </w:t>
      </w:r>
      <w:r w:rsidRPr="006A0D5E">
        <w:t>przeciwników, przedmioty do zebrania).</w:t>
      </w:r>
    </w:p>
    <w:p w14:paraId="5E891B2F" w14:textId="77777777" w:rsidR="0021104C" w:rsidRPr="006A0D5E" w:rsidRDefault="00000000" w:rsidP="002C4359">
      <w:pPr>
        <w:pStyle w:val="Compact"/>
        <w:numPr>
          <w:ilvl w:val="0"/>
          <w:numId w:val="124"/>
        </w:numPr>
        <w:jc w:val="both"/>
      </w:pPr>
      <w:r w:rsidRPr="006A0D5E">
        <w:rPr>
          <w:b/>
          <w:bCs/>
        </w:rPr>
        <w:t>Funkcjonalności:</w:t>
      </w:r>
    </w:p>
    <w:p w14:paraId="4CE4C167" w14:textId="77777777" w:rsidR="0021104C" w:rsidRPr="006A0D5E" w:rsidRDefault="00000000" w:rsidP="002C4359">
      <w:pPr>
        <w:pStyle w:val="Compact"/>
        <w:numPr>
          <w:ilvl w:val="1"/>
          <w:numId w:val="126"/>
        </w:numPr>
        <w:jc w:val="both"/>
      </w:pPr>
      <w:r w:rsidRPr="006A0D5E">
        <w:t>Plik ten pełni kluczową rolę w zarządzaniu zasobami związanymi z poziomami gry, umożliwiając ładowanie, interpretację oraz manipulację danymi map i tekstur.</w:t>
      </w:r>
    </w:p>
    <w:p w14:paraId="7EDC6967"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16" w:name="plik-logger.h-i-logger.cpp"/>
      <w:bookmarkEnd w:id="115"/>
      <w:r w:rsidRPr="00184F28">
        <w:rPr>
          <w:rStyle w:val="HTML-przykad"/>
          <w:rFonts w:asciiTheme="majorHAnsi" w:hAnsiTheme="majorHAnsi"/>
          <w:color w:val="156082" w:themeColor="accent1"/>
          <w:sz w:val="28"/>
          <w:szCs w:val="28"/>
        </w:rPr>
        <w:t xml:space="preserve">Plik </w:t>
      </w:r>
      <w:proofErr w:type="spellStart"/>
      <w:r w:rsidRPr="00184F28">
        <w:rPr>
          <w:rStyle w:val="HTML-przykad"/>
          <w:rFonts w:asciiTheme="majorHAnsi" w:hAnsiTheme="majorHAnsi"/>
          <w:color w:val="156082" w:themeColor="accent1"/>
          <w:sz w:val="28"/>
          <w:szCs w:val="28"/>
        </w:rPr>
        <w:t>Logger.h</w:t>
      </w:r>
      <w:proofErr w:type="spellEnd"/>
      <w:r w:rsidRPr="00184F28">
        <w:rPr>
          <w:rStyle w:val="HTML-przykad"/>
          <w:rFonts w:asciiTheme="majorHAnsi" w:hAnsiTheme="majorHAnsi"/>
          <w:color w:val="156082" w:themeColor="accent1"/>
          <w:sz w:val="28"/>
          <w:szCs w:val="28"/>
        </w:rPr>
        <w:t xml:space="preserve"> i Logger.cpp</w:t>
      </w:r>
    </w:p>
    <w:p w14:paraId="68C47E37" w14:textId="77777777" w:rsidR="0021104C" w:rsidRPr="006A0D5E" w:rsidRDefault="00000000" w:rsidP="002C4359">
      <w:pPr>
        <w:pStyle w:val="FirstParagraph"/>
        <w:jc w:val="both"/>
      </w:pPr>
      <w:r w:rsidRPr="006A0D5E">
        <w:t>Te pliki odpowiadają za system logowania, który umożliwia monitorowanie działania silnika gry oraz śledzenie błędów:</w:t>
      </w:r>
    </w:p>
    <w:p w14:paraId="552AF01A" w14:textId="77777777" w:rsidR="0021104C" w:rsidRPr="006A0D5E" w:rsidRDefault="00000000" w:rsidP="002C4359">
      <w:pPr>
        <w:pStyle w:val="Compact"/>
        <w:numPr>
          <w:ilvl w:val="0"/>
          <w:numId w:val="127"/>
        </w:numPr>
        <w:jc w:val="both"/>
      </w:pPr>
      <w:r w:rsidRPr="006A0D5E">
        <w:rPr>
          <w:b/>
          <w:bCs/>
        </w:rPr>
        <w:t xml:space="preserve">Klasa </w:t>
      </w:r>
      <w:proofErr w:type="spellStart"/>
      <w:r w:rsidRPr="006A0D5E">
        <w:rPr>
          <w:rStyle w:val="VerbatimChar"/>
          <w:b/>
          <w:bCs/>
        </w:rPr>
        <w:t>Logger</w:t>
      </w:r>
      <w:proofErr w:type="spellEnd"/>
      <w:r w:rsidRPr="006A0D5E">
        <w:rPr>
          <w:b/>
          <w:bCs/>
        </w:rPr>
        <w:t>:</w:t>
      </w:r>
    </w:p>
    <w:p w14:paraId="6B49F367" w14:textId="77777777" w:rsidR="0021104C" w:rsidRPr="006A0D5E" w:rsidRDefault="00000000" w:rsidP="002C4359">
      <w:pPr>
        <w:pStyle w:val="Compact"/>
        <w:numPr>
          <w:ilvl w:val="1"/>
          <w:numId w:val="128"/>
        </w:numPr>
        <w:jc w:val="both"/>
      </w:pPr>
      <w:r w:rsidRPr="006A0D5E">
        <w:t>Odpowiedzialna za rejestrowanie komunikatów, błędów oraz innych informacji diagnostycznych, które są kluczowe podczas rozwoju i debugowania gry.</w:t>
      </w:r>
    </w:p>
    <w:p w14:paraId="0F0BAE15" w14:textId="2415EB3B" w:rsidR="0021104C" w:rsidRPr="006A0D5E" w:rsidRDefault="00000000" w:rsidP="002C4359">
      <w:pPr>
        <w:pStyle w:val="Compact"/>
        <w:numPr>
          <w:ilvl w:val="1"/>
          <w:numId w:val="128"/>
        </w:numPr>
        <w:jc w:val="both"/>
      </w:pPr>
      <w:r w:rsidRPr="006A0D5E">
        <w:t xml:space="preserve">Metody </w:t>
      </w:r>
      <w:proofErr w:type="spellStart"/>
      <w:r w:rsidRPr="006A0D5E">
        <w:rPr>
          <w:rStyle w:val="VerbatimChar"/>
        </w:rPr>
        <w:t>logInfo</w:t>
      </w:r>
      <w:proofErr w:type="spellEnd"/>
      <w:r w:rsidRPr="006A0D5E">
        <w:t xml:space="preserve">, </w:t>
      </w:r>
      <w:proofErr w:type="spellStart"/>
      <w:r w:rsidRPr="006A0D5E">
        <w:rPr>
          <w:rStyle w:val="VerbatimChar"/>
        </w:rPr>
        <w:t>logWarning</w:t>
      </w:r>
      <w:proofErr w:type="spellEnd"/>
      <w:r w:rsidRPr="006A0D5E">
        <w:t xml:space="preserve">, </w:t>
      </w:r>
      <w:proofErr w:type="spellStart"/>
      <w:r w:rsidRPr="006A0D5E">
        <w:rPr>
          <w:rStyle w:val="VerbatimChar"/>
        </w:rPr>
        <w:t>logError</w:t>
      </w:r>
      <w:proofErr w:type="spellEnd"/>
      <w:r w:rsidRPr="006A0D5E">
        <w:t xml:space="preserve"> umożliwiają rejestrowanie wiadomości o</w:t>
      </w:r>
      <w:r w:rsidR="00654703">
        <w:t> </w:t>
      </w:r>
      <w:r w:rsidRPr="006A0D5E">
        <w:t>różnym poziomie ważności, co ułatwia identyfikację i rozwiązywanie problemów.</w:t>
      </w:r>
    </w:p>
    <w:p w14:paraId="4E221240"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17" w:name="plik-utilities.h-i-utilities.cpp"/>
      <w:bookmarkEnd w:id="116"/>
      <w:proofErr w:type="spellStart"/>
      <w:r w:rsidRPr="00184F28">
        <w:rPr>
          <w:rStyle w:val="HTML-przykad"/>
          <w:rFonts w:asciiTheme="majorHAnsi" w:hAnsiTheme="majorHAnsi"/>
          <w:color w:val="156082" w:themeColor="accent1"/>
          <w:sz w:val="28"/>
          <w:szCs w:val="28"/>
        </w:rPr>
        <w:t>Plik</w:t>
      </w:r>
      <w:proofErr w:type="spellEnd"/>
      <w:r w:rsidRPr="00184F28">
        <w:rPr>
          <w:rStyle w:val="HTML-przykad"/>
          <w:rFonts w:asciiTheme="majorHAnsi" w:hAnsiTheme="majorHAnsi"/>
          <w:color w:val="156082" w:themeColor="accent1"/>
          <w:sz w:val="28"/>
          <w:szCs w:val="28"/>
        </w:rPr>
        <w:t xml:space="preserve"> </w:t>
      </w:r>
      <w:proofErr w:type="spellStart"/>
      <w:r w:rsidRPr="00184F28">
        <w:rPr>
          <w:rStyle w:val="HTML-przykad"/>
          <w:rFonts w:asciiTheme="majorHAnsi" w:hAnsiTheme="majorHAnsi"/>
          <w:color w:val="156082" w:themeColor="accent1"/>
          <w:sz w:val="28"/>
          <w:szCs w:val="28"/>
        </w:rPr>
        <w:t>utilities.h</w:t>
      </w:r>
      <w:proofErr w:type="spellEnd"/>
      <w:r w:rsidRPr="00184F28">
        <w:rPr>
          <w:rStyle w:val="HTML-przykad"/>
          <w:rFonts w:asciiTheme="majorHAnsi" w:hAnsiTheme="majorHAnsi"/>
          <w:color w:val="156082" w:themeColor="accent1"/>
          <w:sz w:val="28"/>
          <w:szCs w:val="28"/>
        </w:rPr>
        <w:t xml:space="preserve"> </w:t>
      </w:r>
      <w:proofErr w:type="spellStart"/>
      <w:r w:rsidRPr="00184F28">
        <w:rPr>
          <w:rStyle w:val="HTML-przykad"/>
          <w:rFonts w:asciiTheme="majorHAnsi" w:hAnsiTheme="majorHAnsi"/>
          <w:color w:val="156082" w:themeColor="accent1"/>
          <w:sz w:val="28"/>
          <w:szCs w:val="28"/>
        </w:rPr>
        <w:t>i</w:t>
      </w:r>
      <w:proofErr w:type="spellEnd"/>
      <w:r w:rsidRPr="00184F28">
        <w:rPr>
          <w:rStyle w:val="HTML-przykad"/>
          <w:rFonts w:asciiTheme="majorHAnsi" w:hAnsiTheme="majorHAnsi"/>
          <w:color w:val="156082" w:themeColor="accent1"/>
          <w:sz w:val="28"/>
          <w:szCs w:val="28"/>
        </w:rPr>
        <w:t xml:space="preserve"> utilities.cpp</w:t>
      </w:r>
    </w:p>
    <w:p w14:paraId="0C230B0D" w14:textId="02BF616F" w:rsidR="0021104C" w:rsidRPr="006A0D5E" w:rsidRDefault="00000000" w:rsidP="002C4359">
      <w:pPr>
        <w:pStyle w:val="FirstParagraph"/>
        <w:jc w:val="both"/>
      </w:pPr>
      <w:r w:rsidRPr="006A0D5E">
        <w:t>Te pliki zawierają zestaw funkcji pomocniczych, które wspierają różnorodne operacje w</w:t>
      </w:r>
      <w:r w:rsidR="00654703">
        <w:t> </w:t>
      </w:r>
      <w:r w:rsidRPr="006A0D5E">
        <w:t>grze:</w:t>
      </w:r>
    </w:p>
    <w:p w14:paraId="376BB77B" w14:textId="77777777" w:rsidR="0021104C" w:rsidRPr="006A0D5E" w:rsidRDefault="00000000" w:rsidP="002C4359">
      <w:pPr>
        <w:pStyle w:val="Compact"/>
        <w:numPr>
          <w:ilvl w:val="0"/>
          <w:numId w:val="129"/>
        </w:numPr>
        <w:jc w:val="both"/>
      </w:pPr>
      <w:r w:rsidRPr="006A0D5E">
        <w:rPr>
          <w:b/>
          <w:bCs/>
        </w:rPr>
        <w:t>Funkcje matematyczne:</w:t>
      </w:r>
    </w:p>
    <w:p w14:paraId="3A6AC7A5" w14:textId="20DE9952" w:rsidR="0021104C" w:rsidRPr="006A0D5E" w:rsidRDefault="00000000" w:rsidP="002C4359">
      <w:pPr>
        <w:pStyle w:val="Compact"/>
        <w:numPr>
          <w:ilvl w:val="1"/>
          <w:numId w:val="130"/>
        </w:numPr>
        <w:jc w:val="both"/>
      </w:pPr>
      <w:proofErr w:type="spellStart"/>
      <w:r w:rsidRPr="006A0D5E">
        <w:rPr>
          <w:rStyle w:val="VerbatimChar"/>
        </w:rPr>
        <w:t>distance</w:t>
      </w:r>
      <w:proofErr w:type="spellEnd"/>
      <w:r w:rsidRPr="006A0D5E">
        <w:rPr>
          <w:rStyle w:val="VerbatimChar"/>
        </w:rPr>
        <w:t>()</w:t>
      </w:r>
      <w:r w:rsidRPr="006A0D5E">
        <w:t>: Funkcja obliczająca odległość między dwoma punktami w</w:t>
      </w:r>
      <w:r w:rsidR="00654703">
        <w:t> </w:t>
      </w:r>
      <w:r w:rsidRPr="006A0D5E">
        <w:t>przestrzeni 2D.</w:t>
      </w:r>
    </w:p>
    <w:p w14:paraId="2D79D63D" w14:textId="7A8A03C8" w:rsidR="0021104C" w:rsidRPr="006A0D5E" w:rsidRDefault="00000000" w:rsidP="002C4359">
      <w:pPr>
        <w:pStyle w:val="Compact"/>
        <w:numPr>
          <w:ilvl w:val="1"/>
          <w:numId w:val="130"/>
        </w:numPr>
        <w:jc w:val="both"/>
      </w:pPr>
      <w:proofErr w:type="spellStart"/>
      <w:r w:rsidRPr="006A0D5E">
        <w:rPr>
          <w:rStyle w:val="VerbatimChar"/>
        </w:rPr>
        <w:t>vectorLength</w:t>
      </w:r>
      <w:proofErr w:type="spellEnd"/>
      <w:r w:rsidRPr="006A0D5E">
        <w:rPr>
          <w:rStyle w:val="VerbatimChar"/>
        </w:rPr>
        <w:t>()</w:t>
      </w:r>
      <w:r w:rsidRPr="006A0D5E">
        <w:t xml:space="preserve">, </w:t>
      </w:r>
      <w:proofErr w:type="spellStart"/>
      <w:r w:rsidRPr="006A0D5E">
        <w:rPr>
          <w:rStyle w:val="VerbatimChar"/>
        </w:rPr>
        <w:t>normalize</w:t>
      </w:r>
      <w:proofErr w:type="spellEnd"/>
      <w:r w:rsidRPr="006A0D5E">
        <w:rPr>
          <w:rStyle w:val="VerbatimChar"/>
        </w:rPr>
        <w:t>()</w:t>
      </w:r>
      <w:r w:rsidRPr="006A0D5E">
        <w:t>: Funkcje operujące na wektorach, służące do</w:t>
      </w:r>
      <w:r w:rsidR="00654703">
        <w:t> </w:t>
      </w:r>
      <w:r w:rsidRPr="006A0D5E">
        <w:t>obliczania długości wektora oraz jego normalizacji.</w:t>
      </w:r>
    </w:p>
    <w:p w14:paraId="361CBF12" w14:textId="77777777" w:rsidR="0021104C" w:rsidRPr="006A0D5E" w:rsidRDefault="00000000" w:rsidP="002C4359">
      <w:pPr>
        <w:pStyle w:val="Compact"/>
        <w:numPr>
          <w:ilvl w:val="1"/>
          <w:numId w:val="130"/>
        </w:numPr>
        <w:jc w:val="both"/>
      </w:pPr>
      <w:proofErr w:type="spellStart"/>
      <w:r w:rsidRPr="006A0D5E">
        <w:rPr>
          <w:rStyle w:val="VerbatimChar"/>
        </w:rPr>
        <w:t>segmentEnd</w:t>
      </w:r>
      <w:proofErr w:type="spellEnd"/>
      <w:r w:rsidRPr="006A0D5E">
        <w:rPr>
          <w:rStyle w:val="VerbatimChar"/>
        </w:rPr>
        <w:t>()</w:t>
      </w:r>
      <w:r w:rsidRPr="006A0D5E">
        <w:t>: Oblicza końcowy punkt segmentu na podstawie punktu początkowego, kąta i długości.</w:t>
      </w:r>
    </w:p>
    <w:p w14:paraId="07DAF860" w14:textId="77777777" w:rsidR="0021104C" w:rsidRPr="006A0D5E" w:rsidRDefault="00000000" w:rsidP="002C4359">
      <w:pPr>
        <w:pStyle w:val="Compact"/>
        <w:numPr>
          <w:ilvl w:val="0"/>
          <w:numId w:val="129"/>
        </w:numPr>
        <w:jc w:val="both"/>
      </w:pPr>
      <w:r w:rsidRPr="006A0D5E">
        <w:rPr>
          <w:b/>
          <w:bCs/>
        </w:rPr>
        <w:t>Inne narzędzia:</w:t>
      </w:r>
    </w:p>
    <w:p w14:paraId="76771E63" w14:textId="77777777" w:rsidR="0021104C" w:rsidRPr="006A0D5E" w:rsidRDefault="00000000" w:rsidP="002C4359">
      <w:pPr>
        <w:pStyle w:val="Compact"/>
        <w:numPr>
          <w:ilvl w:val="1"/>
          <w:numId w:val="131"/>
        </w:numPr>
        <w:jc w:val="both"/>
      </w:pPr>
      <w:proofErr w:type="spellStart"/>
      <w:r w:rsidRPr="006A0D5E">
        <w:rPr>
          <w:rStyle w:val="VerbatimChar"/>
        </w:rPr>
        <w:lastRenderedPageBreak/>
        <w:t>projectVectorOntoLine</w:t>
      </w:r>
      <w:proofErr w:type="spellEnd"/>
      <w:r w:rsidRPr="006A0D5E">
        <w:rPr>
          <w:rStyle w:val="VerbatimChar"/>
        </w:rPr>
        <w:t>()</w:t>
      </w:r>
      <w:r w:rsidRPr="006A0D5E">
        <w:t>: Projekcja wektora na linię, używana w różnych kontekstach, takich jak fizyka czy detekcja kolizji.</w:t>
      </w:r>
    </w:p>
    <w:p w14:paraId="52D5BFEA" w14:textId="77777777" w:rsidR="0021104C" w:rsidRPr="006A0D5E" w:rsidRDefault="00000000" w:rsidP="002C4359">
      <w:pPr>
        <w:pStyle w:val="Compact"/>
        <w:numPr>
          <w:ilvl w:val="1"/>
          <w:numId w:val="131"/>
        </w:numPr>
        <w:jc w:val="both"/>
      </w:pPr>
      <w:proofErr w:type="spellStart"/>
      <w:r w:rsidRPr="006A0D5E">
        <w:rPr>
          <w:rStyle w:val="VerbatimChar"/>
        </w:rPr>
        <w:t>negMod</w:t>
      </w:r>
      <w:proofErr w:type="spellEnd"/>
      <w:r w:rsidRPr="006A0D5E">
        <w:rPr>
          <w:rStyle w:val="VerbatimChar"/>
        </w:rPr>
        <w:t>()</w:t>
      </w:r>
      <w:r w:rsidRPr="006A0D5E">
        <w:t>: Funkcja obliczająca wartość modułu, obsługująca ujemne liczby.</w:t>
      </w:r>
    </w:p>
    <w:p w14:paraId="6D3048E6"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18" w:name="plik-inputmanager.cpp"/>
      <w:bookmarkEnd w:id="117"/>
      <w:r w:rsidRPr="00184F28">
        <w:rPr>
          <w:rStyle w:val="HTML-przykad"/>
          <w:rFonts w:asciiTheme="majorHAnsi" w:hAnsiTheme="majorHAnsi"/>
          <w:color w:val="156082" w:themeColor="accent1"/>
          <w:sz w:val="28"/>
          <w:szCs w:val="28"/>
        </w:rPr>
        <w:t>Plik InputManager.cpp</w:t>
      </w:r>
    </w:p>
    <w:p w14:paraId="70699809" w14:textId="77777777" w:rsidR="0021104C" w:rsidRPr="006A0D5E" w:rsidRDefault="00000000" w:rsidP="002C4359">
      <w:pPr>
        <w:pStyle w:val="FirstParagraph"/>
        <w:jc w:val="both"/>
      </w:pPr>
      <w:r w:rsidRPr="006A0D5E">
        <w:t>Plik ten odpowiada za zarządzanie wejściem od użytkownika:</w:t>
      </w:r>
    </w:p>
    <w:p w14:paraId="1DFA9479" w14:textId="77777777" w:rsidR="0021104C" w:rsidRPr="006A0D5E" w:rsidRDefault="00000000" w:rsidP="002C4359">
      <w:pPr>
        <w:pStyle w:val="Compact"/>
        <w:numPr>
          <w:ilvl w:val="0"/>
          <w:numId w:val="132"/>
        </w:numPr>
        <w:jc w:val="both"/>
      </w:pPr>
      <w:r w:rsidRPr="006A0D5E">
        <w:rPr>
          <w:b/>
          <w:bCs/>
        </w:rPr>
        <w:t xml:space="preserve">Klasa </w:t>
      </w:r>
      <w:proofErr w:type="spellStart"/>
      <w:r w:rsidRPr="006A0D5E">
        <w:rPr>
          <w:rStyle w:val="VerbatimChar"/>
          <w:b/>
          <w:bCs/>
        </w:rPr>
        <w:t>InputManager</w:t>
      </w:r>
      <w:proofErr w:type="spellEnd"/>
      <w:r w:rsidRPr="006A0D5E">
        <w:rPr>
          <w:b/>
          <w:bCs/>
        </w:rPr>
        <w:t>:</w:t>
      </w:r>
    </w:p>
    <w:p w14:paraId="311E9B88" w14:textId="77777777" w:rsidR="0021104C" w:rsidRPr="006A0D5E" w:rsidRDefault="00000000" w:rsidP="002C4359">
      <w:pPr>
        <w:pStyle w:val="Compact"/>
        <w:numPr>
          <w:ilvl w:val="1"/>
          <w:numId w:val="133"/>
        </w:numPr>
        <w:jc w:val="both"/>
      </w:pPr>
      <w:r w:rsidRPr="006A0D5E">
        <w:t>Zarządza wszystkimi interakcjami użytkownika z grą, w tym ruchami myszy, naciśnięciami klawiszy oraz innymi formami wejścia.</w:t>
      </w:r>
    </w:p>
    <w:p w14:paraId="4A45E10D" w14:textId="77777777" w:rsidR="003C3596" w:rsidRDefault="00000000" w:rsidP="002C4359">
      <w:pPr>
        <w:pStyle w:val="Compact"/>
        <w:numPr>
          <w:ilvl w:val="1"/>
          <w:numId w:val="133"/>
        </w:numPr>
        <w:jc w:val="both"/>
      </w:pPr>
      <w:r w:rsidRPr="006A0D5E">
        <w:t xml:space="preserve">Umożliwia rejestrowanie i przetwarzanie sygnałów wejściowych w czasie rzeczywistym, co jest kluczowe dla interaktywności gry. </w:t>
      </w:r>
    </w:p>
    <w:p w14:paraId="59DAE038" w14:textId="77777777" w:rsidR="00B04048" w:rsidRPr="006A0D5E" w:rsidRDefault="00B04048" w:rsidP="00B04048">
      <w:pPr>
        <w:pStyle w:val="Compact"/>
        <w:jc w:val="both"/>
      </w:pPr>
    </w:p>
    <w:p w14:paraId="7E41855F" w14:textId="3EBB00D8" w:rsidR="0021104C" w:rsidRPr="00B04048" w:rsidRDefault="00000000" w:rsidP="00184F28">
      <w:pPr>
        <w:pStyle w:val="Nagwek2"/>
        <w:numPr>
          <w:ilvl w:val="1"/>
          <w:numId w:val="167"/>
        </w:numPr>
      </w:pPr>
      <w:bookmarkStart w:id="119" w:name="_Toc176298406"/>
      <w:r w:rsidRPr="00B04048">
        <w:t>Zasada Działania Klasy BSP</w:t>
      </w:r>
      <w:bookmarkEnd w:id="119"/>
    </w:p>
    <w:p w14:paraId="32A68CF7"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20" w:name="wprowadzenie-6"/>
      <w:bookmarkEnd w:id="113"/>
      <w:bookmarkEnd w:id="118"/>
      <w:r w:rsidRPr="00184F28">
        <w:rPr>
          <w:rStyle w:val="HTML-przykad"/>
          <w:rFonts w:asciiTheme="majorHAnsi" w:hAnsiTheme="majorHAnsi"/>
          <w:color w:val="156082" w:themeColor="accent1"/>
          <w:sz w:val="28"/>
          <w:szCs w:val="28"/>
        </w:rPr>
        <w:t>Wprowadzenie</w:t>
      </w:r>
    </w:p>
    <w:p w14:paraId="3A7AB885" w14:textId="31C4286B" w:rsidR="0021104C" w:rsidRPr="006A0D5E" w:rsidRDefault="00000000" w:rsidP="002C4359">
      <w:pPr>
        <w:pStyle w:val="FirstParagraph"/>
        <w:jc w:val="both"/>
      </w:pPr>
      <w:r w:rsidRPr="006A0D5E">
        <w:t xml:space="preserve">Klasa </w:t>
      </w:r>
      <w:r w:rsidRPr="006A0D5E">
        <w:rPr>
          <w:b/>
          <w:bCs/>
        </w:rPr>
        <w:t>BSP (</w:t>
      </w:r>
      <w:proofErr w:type="spellStart"/>
      <w:r w:rsidRPr="006A0D5E">
        <w:rPr>
          <w:b/>
          <w:bCs/>
        </w:rPr>
        <w:t>Binary</w:t>
      </w:r>
      <w:proofErr w:type="spellEnd"/>
      <w:r w:rsidRPr="006A0D5E">
        <w:rPr>
          <w:b/>
          <w:bCs/>
        </w:rPr>
        <w:t xml:space="preserve"> Space </w:t>
      </w:r>
      <w:proofErr w:type="spellStart"/>
      <w:r w:rsidRPr="006A0D5E">
        <w:rPr>
          <w:b/>
          <w:bCs/>
        </w:rPr>
        <w:t>Partitioning</w:t>
      </w:r>
      <w:proofErr w:type="spellEnd"/>
      <w:r w:rsidRPr="006A0D5E">
        <w:rPr>
          <w:b/>
          <w:bCs/>
        </w:rPr>
        <w:t>)</w:t>
      </w:r>
      <w:r w:rsidRPr="006A0D5E">
        <w:t xml:space="preserve"> w naszym projekcie odgrywa kluczową rolę </w:t>
      </w:r>
      <w:r w:rsidRPr="00654703">
        <w:t>w</w:t>
      </w:r>
      <w:r w:rsidR="00654703">
        <w:t> </w:t>
      </w:r>
      <w:r w:rsidRPr="00654703">
        <w:t>zarządzaniu</w:t>
      </w:r>
      <w:r w:rsidRPr="006A0D5E">
        <w:t xml:space="preserve"> i przetwarzaniu przestrzeni gry, zgodnie z oryginalnymi algorytmami </w:t>
      </w:r>
      <w:proofErr w:type="spellStart"/>
      <w:r w:rsidRPr="006A0D5E">
        <w:rPr>
          <w:i/>
          <w:iCs/>
        </w:rPr>
        <w:t>Doom</w:t>
      </w:r>
      <w:r w:rsidRPr="006A0D5E">
        <w:t>’a</w:t>
      </w:r>
      <w:proofErr w:type="spellEnd"/>
      <w:r w:rsidRPr="006A0D5E">
        <w:t>. BSP jest strukturą danych, która umożliwia efektywne podzielenie przestrzeni na mniejsze segmenty, co jest kluczowe zarówno dla renderowania, jak i detekcji kolizji. Klasa BSP jest odpowiedzialna za przechowywanie oraz operowanie na tych danych, umożliwiając szybkie określenie, w której części mapy znajduje się gracz, oraz na której stronie danej płaszczyzny się znajduje.</w:t>
      </w:r>
    </w:p>
    <w:p w14:paraId="1105A986"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21" w:name="struktura-klasy-bsp"/>
      <w:bookmarkEnd w:id="120"/>
      <w:r w:rsidRPr="00184F28">
        <w:rPr>
          <w:rStyle w:val="HTML-przykad"/>
          <w:rFonts w:asciiTheme="majorHAnsi" w:hAnsiTheme="majorHAnsi"/>
          <w:color w:val="156082" w:themeColor="accent1"/>
          <w:sz w:val="28"/>
          <w:szCs w:val="28"/>
        </w:rPr>
        <w:t>Struktura Klasy BSP</w:t>
      </w:r>
    </w:p>
    <w:p w14:paraId="2145400A"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22" w:name="plik-bsp.h"/>
      <w:r w:rsidRPr="00184F28">
        <w:rPr>
          <w:rStyle w:val="HTML-przykad"/>
          <w:rFonts w:asciiTheme="majorHAnsi" w:hAnsiTheme="majorHAnsi"/>
          <w:color w:val="156082" w:themeColor="accent1"/>
          <w:sz w:val="28"/>
          <w:szCs w:val="28"/>
        </w:rPr>
        <w:t xml:space="preserve">Plik </w:t>
      </w:r>
      <w:proofErr w:type="spellStart"/>
      <w:r w:rsidRPr="00184F28">
        <w:rPr>
          <w:rStyle w:val="HTML-przykad"/>
          <w:rFonts w:asciiTheme="majorHAnsi" w:hAnsiTheme="majorHAnsi"/>
          <w:color w:val="156082" w:themeColor="accent1"/>
          <w:sz w:val="28"/>
          <w:szCs w:val="28"/>
        </w:rPr>
        <w:t>BSP.h</w:t>
      </w:r>
      <w:proofErr w:type="spellEnd"/>
    </w:p>
    <w:p w14:paraId="78B6889C" w14:textId="77777777" w:rsidR="0021104C" w:rsidRPr="006A0D5E" w:rsidRDefault="00000000" w:rsidP="002C4359">
      <w:pPr>
        <w:pStyle w:val="FirstParagraph"/>
        <w:jc w:val="both"/>
      </w:pPr>
      <w:r w:rsidRPr="006A0D5E">
        <w:t xml:space="preserve">Plik </w:t>
      </w:r>
      <w:proofErr w:type="spellStart"/>
      <w:r w:rsidRPr="006A0D5E">
        <w:rPr>
          <w:rStyle w:val="VerbatimChar"/>
        </w:rPr>
        <w:t>BSP.h</w:t>
      </w:r>
      <w:proofErr w:type="spellEnd"/>
      <w:r w:rsidRPr="006A0D5E">
        <w:t xml:space="preserve"> definiuje klasę BSP oraz jej główne funkcje i atrybuty:</w:t>
      </w:r>
    </w:p>
    <w:p w14:paraId="0DA3C5BB" w14:textId="77777777" w:rsidR="0021104C" w:rsidRPr="006A0D5E" w:rsidRDefault="00000000" w:rsidP="002C4359">
      <w:pPr>
        <w:pStyle w:val="Compact"/>
        <w:numPr>
          <w:ilvl w:val="0"/>
          <w:numId w:val="134"/>
        </w:numPr>
        <w:jc w:val="both"/>
      </w:pPr>
      <w:r w:rsidRPr="006A0D5E">
        <w:rPr>
          <w:b/>
          <w:bCs/>
        </w:rPr>
        <w:t>Stałe:</w:t>
      </w:r>
    </w:p>
    <w:p w14:paraId="5EE5508D" w14:textId="77BE1C51" w:rsidR="0021104C" w:rsidRPr="006A0D5E" w:rsidRDefault="00000000" w:rsidP="002C4359">
      <w:pPr>
        <w:pStyle w:val="Compact"/>
        <w:numPr>
          <w:ilvl w:val="1"/>
          <w:numId w:val="135"/>
        </w:numPr>
        <w:jc w:val="both"/>
      </w:pPr>
      <w:r w:rsidRPr="006A0D5E">
        <w:rPr>
          <w:rStyle w:val="VerbatimChar"/>
        </w:rPr>
        <w:t>SSECTOR_ID</w:t>
      </w:r>
      <w:r w:rsidRPr="006A0D5E">
        <w:t xml:space="preserve">: Stała reprezentująca identyfikator </w:t>
      </w:r>
      <w:proofErr w:type="spellStart"/>
      <w:r w:rsidRPr="006A0D5E">
        <w:t>subsektora</w:t>
      </w:r>
      <w:proofErr w:type="spellEnd"/>
      <w:r w:rsidRPr="006A0D5E">
        <w:t>, używana do</w:t>
      </w:r>
      <w:r w:rsidR="00654703">
        <w:t> </w:t>
      </w:r>
      <w:r w:rsidRPr="006A0D5E">
        <w:t>odróżnienia węzłów BSP od liści (</w:t>
      </w:r>
      <w:proofErr w:type="spellStart"/>
      <w:r w:rsidRPr="006A0D5E">
        <w:t>subsektorów</w:t>
      </w:r>
      <w:proofErr w:type="spellEnd"/>
      <w:r w:rsidRPr="006A0D5E">
        <w:t>) w drzewie BSP.</w:t>
      </w:r>
    </w:p>
    <w:p w14:paraId="1E502537" w14:textId="77777777" w:rsidR="0021104C" w:rsidRPr="006A0D5E" w:rsidRDefault="00000000" w:rsidP="002C4359">
      <w:pPr>
        <w:pStyle w:val="Compact"/>
        <w:numPr>
          <w:ilvl w:val="0"/>
          <w:numId w:val="134"/>
        </w:numPr>
        <w:jc w:val="both"/>
      </w:pPr>
      <w:r w:rsidRPr="006A0D5E">
        <w:rPr>
          <w:b/>
          <w:bCs/>
        </w:rPr>
        <w:t xml:space="preserve">Klasa </w:t>
      </w:r>
      <w:r w:rsidRPr="006A0D5E">
        <w:rPr>
          <w:rStyle w:val="VerbatimChar"/>
          <w:b/>
          <w:bCs/>
        </w:rPr>
        <w:t>BSP</w:t>
      </w:r>
      <w:r w:rsidRPr="006A0D5E">
        <w:rPr>
          <w:b/>
          <w:bCs/>
        </w:rPr>
        <w:t>:</w:t>
      </w:r>
    </w:p>
    <w:p w14:paraId="03B0695B" w14:textId="77777777" w:rsidR="0021104C" w:rsidRPr="006A0D5E" w:rsidRDefault="00000000" w:rsidP="002C4359">
      <w:pPr>
        <w:numPr>
          <w:ilvl w:val="1"/>
          <w:numId w:val="136"/>
        </w:numPr>
        <w:jc w:val="both"/>
      </w:pPr>
      <w:r w:rsidRPr="006A0D5E">
        <w:t xml:space="preserve">Jest to kluczowa klasa, która zarządza operacjami związanymi z </w:t>
      </w:r>
      <w:proofErr w:type="spellStart"/>
      <w:r w:rsidRPr="006A0D5E">
        <w:t>Binary</w:t>
      </w:r>
      <w:proofErr w:type="spellEnd"/>
      <w:r w:rsidRPr="006A0D5E">
        <w:t xml:space="preserve"> Space </w:t>
      </w:r>
      <w:proofErr w:type="spellStart"/>
      <w:r w:rsidRPr="006A0D5E">
        <w:t>Partitioning</w:t>
      </w:r>
      <w:proofErr w:type="spellEnd"/>
      <w:r w:rsidRPr="006A0D5E">
        <w:t>. Posiada ona kilka kluczowych funkcji:</w:t>
      </w:r>
    </w:p>
    <w:p w14:paraId="21C66848" w14:textId="77777777" w:rsidR="0021104C" w:rsidRPr="006A0D5E" w:rsidRDefault="00000000" w:rsidP="002C4359">
      <w:pPr>
        <w:pStyle w:val="Compact"/>
        <w:numPr>
          <w:ilvl w:val="2"/>
          <w:numId w:val="137"/>
        </w:numPr>
        <w:jc w:val="both"/>
      </w:pPr>
      <w:r w:rsidRPr="006A0D5E">
        <w:rPr>
          <w:b/>
          <w:bCs/>
        </w:rPr>
        <w:t xml:space="preserve">Konstruktor </w:t>
      </w:r>
      <w:r w:rsidRPr="006A0D5E">
        <w:rPr>
          <w:rStyle w:val="VerbatimChar"/>
          <w:b/>
          <w:bCs/>
        </w:rPr>
        <w:t>BSP(</w:t>
      </w:r>
      <w:proofErr w:type="spellStart"/>
      <w:r w:rsidRPr="006A0D5E">
        <w:rPr>
          <w:rStyle w:val="VerbatimChar"/>
          <w:b/>
          <w:bCs/>
        </w:rPr>
        <w:t>GameLevel</w:t>
      </w:r>
      <w:proofErr w:type="spellEnd"/>
      <w:r w:rsidRPr="006A0D5E">
        <w:rPr>
          <w:rStyle w:val="VerbatimChar"/>
          <w:b/>
          <w:bCs/>
        </w:rPr>
        <w:t xml:space="preserve"> *</w:t>
      </w:r>
      <w:proofErr w:type="spellStart"/>
      <w:r w:rsidRPr="006A0D5E">
        <w:rPr>
          <w:rStyle w:val="VerbatimChar"/>
          <w:b/>
          <w:bCs/>
        </w:rPr>
        <w:t>gameLevel</w:t>
      </w:r>
      <w:proofErr w:type="spellEnd"/>
      <w:r w:rsidRPr="006A0D5E">
        <w:rPr>
          <w:rStyle w:val="VerbatimChar"/>
          <w:b/>
          <w:bCs/>
        </w:rPr>
        <w:t>)</w:t>
      </w:r>
      <w:r w:rsidRPr="006A0D5E">
        <w:rPr>
          <w:b/>
          <w:bCs/>
        </w:rPr>
        <w:t>:</w:t>
      </w:r>
    </w:p>
    <w:p w14:paraId="539B49AD" w14:textId="6F82DB2A" w:rsidR="0021104C" w:rsidRPr="006A0D5E" w:rsidRDefault="00000000" w:rsidP="002C4359">
      <w:pPr>
        <w:pStyle w:val="Compact"/>
        <w:numPr>
          <w:ilvl w:val="3"/>
          <w:numId w:val="138"/>
        </w:numPr>
        <w:jc w:val="both"/>
      </w:pPr>
      <w:r w:rsidRPr="006A0D5E">
        <w:t xml:space="preserve">Konstruktor inicjalizuje obiekt BSP, ustawiając </w:t>
      </w:r>
      <w:proofErr w:type="spellStart"/>
      <w:r w:rsidRPr="006A0D5E">
        <w:rPr>
          <w:rStyle w:val="VerbatimChar"/>
        </w:rPr>
        <w:t>m_rootNodeID</w:t>
      </w:r>
      <w:proofErr w:type="spellEnd"/>
      <w:r w:rsidRPr="006A0D5E">
        <w:t xml:space="preserve"> na ID korzenia drzewa BSP oraz przechowując wskaźnik do</w:t>
      </w:r>
      <w:r w:rsidR="00654703">
        <w:t> </w:t>
      </w:r>
      <w:r w:rsidRPr="006A0D5E">
        <w:t>poziomu gry (</w:t>
      </w:r>
      <w:proofErr w:type="spellStart"/>
      <w:r w:rsidRPr="006A0D5E">
        <w:rPr>
          <w:rStyle w:val="VerbatimChar"/>
        </w:rPr>
        <w:t>GameLevel</w:t>
      </w:r>
      <w:proofErr w:type="spellEnd"/>
      <w:r w:rsidRPr="006A0D5E">
        <w:t>), z którego pobierane są dane.</w:t>
      </w:r>
    </w:p>
    <w:p w14:paraId="0766628B" w14:textId="77777777" w:rsidR="0021104C" w:rsidRPr="00B91499" w:rsidRDefault="00000000" w:rsidP="002C4359">
      <w:pPr>
        <w:pStyle w:val="Compact"/>
        <w:numPr>
          <w:ilvl w:val="2"/>
          <w:numId w:val="137"/>
        </w:numPr>
        <w:jc w:val="both"/>
        <w:rPr>
          <w:lang w:val="en-GB"/>
        </w:rPr>
      </w:pPr>
      <w:proofErr w:type="spellStart"/>
      <w:r w:rsidRPr="00B91499">
        <w:rPr>
          <w:b/>
          <w:bCs/>
          <w:lang w:val="en-GB"/>
        </w:rPr>
        <w:t>Funkcja</w:t>
      </w:r>
      <w:proofErr w:type="spellEnd"/>
      <w:r w:rsidRPr="00B91499">
        <w:rPr>
          <w:b/>
          <w:bCs/>
          <w:lang w:val="en-GB"/>
        </w:rPr>
        <w:t xml:space="preserve"> </w:t>
      </w:r>
      <w:proofErr w:type="spellStart"/>
      <w:r w:rsidRPr="00B91499">
        <w:rPr>
          <w:rStyle w:val="VerbatimChar"/>
          <w:b/>
          <w:bCs/>
          <w:lang w:val="en-GB"/>
        </w:rPr>
        <w:t>isPlayerOnBackSide</w:t>
      </w:r>
      <w:proofErr w:type="spellEnd"/>
      <w:r w:rsidRPr="00B91499">
        <w:rPr>
          <w:rStyle w:val="VerbatimChar"/>
          <w:b/>
          <w:bCs/>
          <w:lang w:val="en-GB"/>
        </w:rPr>
        <w:t xml:space="preserve">(float </w:t>
      </w:r>
      <w:proofErr w:type="spellStart"/>
      <w:r w:rsidRPr="00B91499">
        <w:rPr>
          <w:rStyle w:val="VerbatimChar"/>
          <w:b/>
          <w:bCs/>
          <w:lang w:val="en-GB"/>
        </w:rPr>
        <w:t>playerX</w:t>
      </w:r>
      <w:proofErr w:type="spellEnd"/>
      <w:r w:rsidRPr="00B91499">
        <w:rPr>
          <w:rStyle w:val="VerbatimChar"/>
          <w:b/>
          <w:bCs/>
          <w:lang w:val="en-GB"/>
        </w:rPr>
        <w:t xml:space="preserve">, float </w:t>
      </w:r>
      <w:proofErr w:type="spellStart"/>
      <w:r w:rsidRPr="00B91499">
        <w:rPr>
          <w:rStyle w:val="VerbatimChar"/>
          <w:b/>
          <w:bCs/>
          <w:lang w:val="en-GB"/>
        </w:rPr>
        <w:t>playerY</w:t>
      </w:r>
      <w:proofErr w:type="spellEnd"/>
      <w:r w:rsidRPr="00B91499">
        <w:rPr>
          <w:rStyle w:val="VerbatimChar"/>
          <w:b/>
          <w:bCs/>
          <w:lang w:val="en-GB"/>
        </w:rPr>
        <w:t xml:space="preserve">, int16_t </w:t>
      </w:r>
      <w:proofErr w:type="spellStart"/>
      <w:r w:rsidRPr="00B91499">
        <w:rPr>
          <w:rStyle w:val="VerbatimChar"/>
          <w:b/>
          <w:bCs/>
          <w:lang w:val="en-GB"/>
        </w:rPr>
        <w:t>nodeID</w:t>
      </w:r>
      <w:proofErr w:type="spellEnd"/>
      <w:r w:rsidRPr="00B91499">
        <w:rPr>
          <w:rStyle w:val="VerbatimChar"/>
          <w:b/>
          <w:bCs/>
          <w:lang w:val="en-GB"/>
        </w:rPr>
        <w:t>)</w:t>
      </w:r>
      <w:r w:rsidRPr="00B91499">
        <w:rPr>
          <w:b/>
          <w:bCs/>
          <w:lang w:val="en-GB"/>
        </w:rPr>
        <w:t>:</w:t>
      </w:r>
    </w:p>
    <w:p w14:paraId="7DDF2929" w14:textId="77777777" w:rsidR="0021104C" w:rsidRPr="006A0D5E" w:rsidRDefault="00000000" w:rsidP="002C4359">
      <w:pPr>
        <w:pStyle w:val="Compact"/>
        <w:numPr>
          <w:ilvl w:val="3"/>
          <w:numId w:val="139"/>
        </w:numPr>
        <w:jc w:val="both"/>
      </w:pPr>
      <w:r w:rsidRPr="006A0D5E">
        <w:lastRenderedPageBreak/>
        <w:t xml:space="preserve">Funkcja ta określa, czy gracz znajduje się po “tylnej” stronie danej płaszczyzny w węźle BSP. Używa do tego celu iloczynu wektorowego (cross </w:t>
      </w:r>
      <w:proofErr w:type="spellStart"/>
      <w:r w:rsidRPr="006A0D5E">
        <w:t>product</w:t>
      </w:r>
      <w:proofErr w:type="spellEnd"/>
      <w:r w:rsidRPr="006A0D5E">
        <w:t>), aby określić położenie gracza względem płaszczyzny podziału.</w:t>
      </w:r>
    </w:p>
    <w:p w14:paraId="753B12B6" w14:textId="77777777" w:rsidR="0021104C" w:rsidRPr="00B91499" w:rsidRDefault="00000000" w:rsidP="002C4359">
      <w:pPr>
        <w:pStyle w:val="Compact"/>
        <w:numPr>
          <w:ilvl w:val="2"/>
          <w:numId w:val="137"/>
        </w:numPr>
        <w:jc w:val="both"/>
        <w:rPr>
          <w:lang w:val="en-GB"/>
        </w:rPr>
      </w:pPr>
      <w:proofErr w:type="spellStart"/>
      <w:r w:rsidRPr="00B91499">
        <w:rPr>
          <w:b/>
          <w:bCs/>
          <w:lang w:val="en-GB"/>
        </w:rPr>
        <w:t>Funkcja</w:t>
      </w:r>
      <w:proofErr w:type="spellEnd"/>
      <w:r w:rsidRPr="00B91499">
        <w:rPr>
          <w:b/>
          <w:bCs/>
          <w:lang w:val="en-GB"/>
        </w:rPr>
        <w:t xml:space="preserve"> </w:t>
      </w:r>
      <w:proofErr w:type="spellStart"/>
      <w:r w:rsidRPr="00B91499">
        <w:rPr>
          <w:rStyle w:val="VerbatimChar"/>
          <w:b/>
          <w:bCs/>
          <w:lang w:val="en-GB"/>
        </w:rPr>
        <w:t>getCurrentSubsectorID</w:t>
      </w:r>
      <w:proofErr w:type="spellEnd"/>
      <w:r w:rsidRPr="00B91499">
        <w:rPr>
          <w:rStyle w:val="VerbatimChar"/>
          <w:b/>
          <w:bCs/>
          <w:lang w:val="en-GB"/>
        </w:rPr>
        <w:t xml:space="preserve">(float </w:t>
      </w:r>
      <w:proofErr w:type="spellStart"/>
      <w:r w:rsidRPr="00B91499">
        <w:rPr>
          <w:rStyle w:val="VerbatimChar"/>
          <w:b/>
          <w:bCs/>
          <w:lang w:val="en-GB"/>
        </w:rPr>
        <w:t>playerX</w:t>
      </w:r>
      <w:proofErr w:type="spellEnd"/>
      <w:r w:rsidRPr="00B91499">
        <w:rPr>
          <w:rStyle w:val="VerbatimChar"/>
          <w:b/>
          <w:bCs/>
          <w:lang w:val="en-GB"/>
        </w:rPr>
        <w:t xml:space="preserve">, float </w:t>
      </w:r>
      <w:proofErr w:type="spellStart"/>
      <w:r w:rsidRPr="00B91499">
        <w:rPr>
          <w:rStyle w:val="VerbatimChar"/>
          <w:b/>
          <w:bCs/>
          <w:lang w:val="en-GB"/>
        </w:rPr>
        <w:t>playerY</w:t>
      </w:r>
      <w:proofErr w:type="spellEnd"/>
      <w:r w:rsidRPr="00B91499">
        <w:rPr>
          <w:rStyle w:val="VerbatimChar"/>
          <w:b/>
          <w:bCs/>
          <w:lang w:val="en-GB"/>
        </w:rPr>
        <w:t>)</w:t>
      </w:r>
      <w:r w:rsidRPr="00B91499">
        <w:rPr>
          <w:b/>
          <w:bCs/>
          <w:lang w:val="en-GB"/>
        </w:rPr>
        <w:t>:</w:t>
      </w:r>
    </w:p>
    <w:p w14:paraId="7649C407" w14:textId="59D87368" w:rsidR="0021104C" w:rsidRPr="006A0D5E" w:rsidRDefault="00000000" w:rsidP="002C4359">
      <w:pPr>
        <w:pStyle w:val="Compact"/>
        <w:numPr>
          <w:ilvl w:val="3"/>
          <w:numId w:val="140"/>
        </w:numPr>
        <w:jc w:val="both"/>
      </w:pPr>
      <w:r w:rsidRPr="006A0D5E">
        <w:t xml:space="preserve">Funkcja ta zwraca identyfikator aktualnego </w:t>
      </w:r>
      <w:proofErr w:type="spellStart"/>
      <w:r w:rsidRPr="006A0D5E">
        <w:t>subsektora</w:t>
      </w:r>
      <w:proofErr w:type="spellEnd"/>
      <w:r w:rsidRPr="006A0D5E">
        <w:t>, w</w:t>
      </w:r>
      <w:r w:rsidR="00654703">
        <w:t> </w:t>
      </w:r>
      <w:r w:rsidRPr="006A0D5E">
        <w:t>którym znajduje się gracz. Przechodzi przez drzewo BSP, zaczynając od korzenia, aż dotrze do liścia, który odpowiada aktualnej pozycji gracza.</w:t>
      </w:r>
    </w:p>
    <w:p w14:paraId="06F240C0" w14:textId="77777777" w:rsidR="0021104C" w:rsidRPr="00B91499" w:rsidRDefault="00000000" w:rsidP="002C4359">
      <w:pPr>
        <w:pStyle w:val="Compact"/>
        <w:numPr>
          <w:ilvl w:val="2"/>
          <w:numId w:val="137"/>
        </w:numPr>
        <w:jc w:val="both"/>
        <w:rPr>
          <w:lang w:val="en-GB"/>
        </w:rPr>
      </w:pPr>
      <w:proofErr w:type="spellStart"/>
      <w:r w:rsidRPr="00B91499">
        <w:rPr>
          <w:b/>
          <w:bCs/>
          <w:lang w:val="en-GB"/>
        </w:rPr>
        <w:t>Funkcja</w:t>
      </w:r>
      <w:proofErr w:type="spellEnd"/>
      <w:r w:rsidRPr="00B91499">
        <w:rPr>
          <w:b/>
          <w:bCs/>
          <w:lang w:val="en-GB"/>
        </w:rPr>
        <w:t xml:space="preserve"> </w:t>
      </w:r>
      <w:proofErr w:type="spellStart"/>
      <w:r w:rsidRPr="00B91499">
        <w:rPr>
          <w:rStyle w:val="VerbatimChar"/>
          <w:b/>
          <w:bCs/>
          <w:lang w:val="en-GB"/>
        </w:rPr>
        <w:t>getSubSectorHeight</w:t>
      </w:r>
      <w:proofErr w:type="spellEnd"/>
      <w:r w:rsidRPr="00B91499">
        <w:rPr>
          <w:rStyle w:val="VerbatimChar"/>
          <w:b/>
          <w:bCs/>
          <w:lang w:val="en-GB"/>
        </w:rPr>
        <w:t xml:space="preserve">(float </w:t>
      </w:r>
      <w:proofErr w:type="spellStart"/>
      <w:r w:rsidRPr="00B91499">
        <w:rPr>
          <w:rStyle w:val="VerbatimChar"/>
          <w:b/>
          <w:bCs/>
          <w:lang w:val="en-GB"/>
        </w:rPr>
        <w:t>playerX</w:t>
      </w:r>
      <w:proofErr w:type="spellEnd"/>
      <w:r w:rsidRPr="00B91499">
        <w:rPr>
          <w:rStyle w:val="VerbatimChar"/>
          <w:b/>
          <w:bCs/>
          <w:lang w:val="en-GB"/>
        </w:rPr>
        <w:t xml:space="preserve">, float </w:t>
      </w:r>
      <w:proofErr w:type="spellStart"/>
      <w:r w:rsidRPr="00B91499">
        <w:rPr>
          <w:rStyle w:val="VerbatimChar"/>
          <w:b/>
          <w:bCs/>
          <w:lang w:val="en-GB"/>
        </w:rPr>
        <w:t>playerY</w:t>
      </w:r>
      <w:proofErr w:type="spellEnd"/>
      <w:r w:rsidRPr="00B91499">
        <w:rPr>
          <w:rStyle w:val="VerbatimChar"/>
          <w:b/>
          <w:bCs/>
          <w:lang w:val="en-GB"/>
        </w:rPr>
        <w:t>)</w:t>
      </w:r>
      <w:r w:rsidRPr="00B91499">
        <w:rPr>
          <w:b/>
          <w:bCs/>
          <w:lang w:val="en-GB"/>
        </w:rPr>
        <w:t>:</w:t>
      </w:r>
    </w:p>
    <w:p w14:paraId="16AAB123" w14:textId="77777777" w:rsidR="0021104C" w:rsidRPr="006A0D5E" w:rsidRDefault="00000000" w:rsidP="002C4359">
      <w:pPr>
        <w:pStyle w:val="Compact"/>
        <w:numPr>
          <w:ilvl w:val="3"/>
          <w:numId w:val="141"/>
        </w:numPr>
        <w:jc w:val="both"/>
      </w:pPr>
      <w:r w:rsidRPr="006A0D5E">
        <w:t xml:space="preserve">Ta funkcja zwraca wysokość podłogi w </w:t>
      </w:r>
      <w:proofErr w:type="spellStart"/>
      <w:r w:rsidRPr="006A0D5E">
        <w:t>subsektorze</w:t>
      </w:r>
      <w:proofErr w:type="spellEnd"/>
      <w:r w:rsidRPr="006A0D5E">
        <w:t>, w którym znajduje się gracz. Jest to kluczowe dla określenia pozycji gracza względem terenu i potencjalnych kolizji.</w:t>
      </w:r>
    </w:p>
    <w:p w14:paraId="2D5A45B6" w14:textId="77777777" w:rsidR="0021104C" w:rsidRPr="006A0D5E" w:rsidRDefault="00000000" w:rsidP="002C4359">
      <w:pPr>
        <w:numPr>
          <w:ilvl w:val="1"/>
          <w:numId w:val="136"/>
        </w:numPr>
        <w:jc w:val="both"/>
      </w:pPr>
      <w:r w:rsidRPr="006A0D5E">
        <w:rPr>
          <w:b/>
          <w:bCs/>
        </w:rPr>
        <w:t>Prywatne atrybuty:</w:t>
      </w:r>
    </w:p>
    <w:p w14:paraId="7B312138" w14:textId="77777777" w:rsidR="0021104C" w:rsidRPr="006A0D5E" w:rsidRDefault="00000000" w:rsidP="002C4359">
      <w:pPr>
        <w:pStyle w:val="Compact"/>
        <w:numPr>
          <w:ilvl w:val="2"/>
          <w:numId w:val="142"/>
        </w:numPr>
        <w:jc w:val="both"/>
      </w:pPr>
      <w:proofErr w:type="spellStart"/>
      <w:r w:rsidRPr="006A0D5E">
        <w:rPr>
          <w:rStyle w:val="VerbatimChar"/>
        </w:rPr>
        <w:t>m_gameLevel</w:t>
      </w:r>
      <w:proofErr w:type="spellEnd"/>
      <w:r w:rsidRPr="006A0D5E">
        <w:t xml:space="preserve">: Wskaźnik na obiekt </w:t>
      </w:r>
      <w:proofErr w:type="spellStart"/>
      <w:r w:rsidRPr="006A0D5E">
        <w:rPr>
          <w:rStyle w:val="VerbatimChar"/>
        </w:rPr>
        <w:t>GameLevel</w:t>
      </w:r>
      <w:proofErr w:type="spellEnd"/>
      <w:r w:rsidRPr="006A0D5E">
        <w:t>, który zawiera dane poziomu gry, takie jak węzły BSP, sektory i segmenty.</w:t>
      </w:r>
    </w:p>
    <w:p w14:paraId="26D453D6" w14:textId="54D74063" w:rsidR="0021104C" w:rsidRPr="006A0D5E" w:rsidRDefault="00000000" w:rsidP="002C4359">
      <w:pPr>
        <w:pStyle w:val="Compact"/>
        <w:numPr>
          <w:ilvl w:val="2"/>
          <w:numId w:val="142"/>
        </w:numPr>
        <w:jc w:val="both"/>
      </w:pPr>
      <w:proofErr w:type="spellStart"/>
      <w:r w:rsidRPr="006A0D5E">
        <w:rPr>
          <w:rStyle w:val="VerbatimChar"/>
        </w:rPr>
        <w:t>m_rootNodeID</w:t>
      </w:r>
      <w:proofErr w:type="spellEnd"/>
      <w:r w:rsidRPr="006A0D5E">
        <w:t>: ID korzenia drzewa BSP, od którego rozpoczyna się</w:t>
      </w:r>
      <w:r w:rsidR="00654703">
        <w:t> </w:t>
      </w:r>
      <w:r w:rsidRPr="006A0D5E">
        <w:t>przeszukiwanie.</w:t>
      </w:r>
    </w:p>
    <w:p w14:paraId="3AA10133"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23" w:name="funkcjonalność-klasy-bsp"/>
      <w:bookmarkEnd w:id="121"/>
      <w:bookmarkEnd w:id="122"/>
      <w:r w:rsidRPr="00184F28">
        <w:rPr>
          <w:rStyle w:val="HTML-przykad"/>
          <w:rFonts w:asciiTheme="majorHAnsi" w:hAnsiTheme="majorHAnsi"/>
          <w:color w:val="156082" w:themeColor="accent1"/>
          <w:sz w:val="28"/>
          <w:szCs w:val="28"/>
        </w:rPr>
        <w:t>Funkcjonalność Klasy BSP</w:t>
      </w:r>
    </w:p>
    <w:p w14:paraId="4DB7CDCE" w14:textId="77777777" w:rsidR="0021104C" w:rsidRPr="006A0D5E" w:rsidRDefault="00000000" w:rsidP="002C4359">
      <w:pPr>
        <w:pStyle w:val="FirstParagraph"/>
        <w:jc w:val="both"/>
      </w:pPr>
      <w:r w:rsidRPr="006A0D5E">
        <w:t>Klasa BSP jest odpowiedzialna za zarządzanie i przetwarzanie struktury BSP, która dzieli przestrzeń gry na mniejsze podsektory. Dzięki temu możliwe jest:</w:t>
      </w:r>
    </w:p>
    <w:p w14:paraId="1F5F2E3B" w14:textId="77777777" w:rsidR="0021104C" w:rsidRPr="006A0D5E" w:rsidRDefault="00000000" w:rsidP="002C4359">
      <w:pPr>
        <w:numPr>
          <w:ilvl w:val="0"/>
          <w:numId w:val="143"/>
        </w:numPr>
        <w:jc w:val="both"/>
      </w:pPr>
      <w:r w:rsidRPr="006A0D5E">
        <w:rPr>
          <w:b/>
          <w:bCs/>
        </w:rPr>
        <w:t>Szybkie określanie pozycji gracza:</w:t>
      </w:r>
      <w:r w:rsidRPr="006A0D5E">
        <w:t xml:space="preserve"> Na podstawie pozycji gracza w świecie gry, klasa BSP jest w stanie określić, w którym </w:t>
      </w:r>
      <w:proofErr w:type="spellStart"/>
      <w:r w:rsidRPr="006A0D5E">
        <w:t>subsektorze</w:t>
      </w:r>
      <w:proofErr w:type="spellEnd"/>
      <w:r w:rsidRPr="006A0D5E">
        <w:t xml:space="preserve"> znajduje się gracz, co jest kluczowe dla renderowania i detekcji kolizji.</w:t>
      </w:r>
    </w:p>
    <w:p w14:paraId="217D5178" w14:textId="77777777" w:rsidR="0021104C" w:rsidRPr="006A0D5E" w:rsidRDefault="00000000" w:rsidP="002C4359">
      <w:pPr>
        <w:numPr>
          <w:ilvl w:val="0"/>
          <w:numId w:val="143"/>
        </w:numPr>
        <w:jc w:val="both"/>
      </w:pPr>
      <w:r w:rsidRPr="006A0D5E">
        <w:rPr>
          <w:b/>
          <w:bCs/>
        </w:rPr>
        <w:t>Zarządzanie stronami płaszczyzn:</w:t>
      </w:r>
      <w:r w:rsidRPr="006A0D5E">
        <w:t xml:space="preserve"> Klasa umożliwia określenie, po której stronie danej płaszczyzny (frontowej czy tylnej) znajduje się gracz. To pozwala na efektywne wykluczanie niewidocznych segmentów podczas renderowania.</w:t>
      </w:r>
    </w:p>
    <w:p w14:paraId="4DC80BCB" w14:textId="56C06BA7" w:rsidR="00B04048" w:rsidRDefault="00000000" w:rsidP="002C4359">
      <w:pPr>
        <w:numPr>
          <w:ilvl w:val="0"/>
          <w:numId w:val="143"/>
        </w:numPr>
        <w:jc w:val="both"/>
      </w:pPr>
      <w:r w:rsidRPr="006A0D5E">
        <w:rPr>
          <w:b/>
          <w:bCs/>
        </w:rPr>
        <w:t>Określanie wysokości terenu:</w:t>
      </w:r>
      <w:r w:rsidRPr="006A0D5E">
        <w:t xml:space="preserve"> Funkcja </w:t>
      </w:r>
      <w:proofErr w:type="spellStart"/>
      <w:r w:rsidRPr="006A0D5E">
        <w:rPr>
          <w:rStyle w:val="VerbatimChar"/>
        </w:rPr>
        <w:t>getSubSectorHeight</w:t>
      </w:r>
      <w:proofErr w:type="spellEnd"/>
      <w:r w:rsidRPr="006A0D5E">
        <w:t xml:space="preserve"> umożliwia pobieranie wysokości podłogi w aktualnym </w:t>
      </w:r>
      <w:proofErr w:type="spellStart"/>
      <w:r w:rsidRPr="006A0D5E">
        <w:t>subsektorze</w:t>
      </w:r>
      <w:proofErr w:type="spellEnd"/>
      <w:r w:rsidRPr="006A0D5E">
        <w:t>, co jest kluczowe dla poruszania się</w:t>
      </w:r>
      <w:r w:rsidR="00654703">
        <w:t> </w:t>
      </w:r>
      <w:r w:rsidRPr="006A0D5E">
        <w:t xml:space="preserve">gracza oraz interakcji z otoczeniem. </w:t>
      </w:r>
    </w:p>
    <w:p w14:paraId="5FAB3FBC" w14:textId="25E19083" w:rsidR="0021104C" w:rsidRPr="00B04048" w:rsidRDefault="00000000" w:rsidP="00184F28">
      <w:pPr>
        <w:pStyle w:val="Nagwek2"/>
        <w:numPr>
          <w:ilvl w:val="1"/>
          <w:numId w:val="167"/>
        </w:numPr>
      </w:pPr>
      <w:bookmarkStart w:id="124" w:name="_Toc176298407"/>
      <w:proofErr w:type="spellStart"/>
      <w:r w:rsidRPr="00B04048">
        <w:t>CollectableSystem</w:t>
      </w:r>
      <w:bookmarkEnd w:id="124"/>
      <w:proofErr w:type="spellEnd"/>
    </w:p>
    <w:p w14:paraId="47B8F2A7"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25" w:name="wprowadzenie-7"/>
      <w:bookmarkEnd w:id="123"/>
      <w:r w:rsidRPr="00184F28">
        <w:rPr>
          <w:rStyle w:val="HTML-przykad"/>
          <w:rFonts w:asciiTheme="majorHAnsi" w:hAnsiTheme="majorHAnsi"/>
          <w:color w:val="156082" w:themeColor="accent1"/>
          <w:sz w:val="28"/>
          <w:szCs w:val="28"/>
        </w:rPr>
        <w:t>Wprowadzenie</w:t>
      </w:r>
    </w:p>
    <w:p w14:paraId="1D41C4F7" w14:textId="32F7C79C" w:rsidR="0021104C" w:rsidRPr="006A0D5E" w:rsidRDefault="00000000" w:rsidP="002C4359">
      <w:pPr>
        <w:pStyle w:val="FirstParagraph"/>
        <w:jc w:val="both"/>
      </w:pPr>
      <w:proofErr w:type="spellStart"/>
      <w:r w:rsidRPr="006A0D5E">
        <w:rPr>
          <w:rStyle w:val="VerbatimChar"/>
        </w:rPr>
        <w:t>CollectableSystem</w:t>
      </w:r>
      <w:proofErr w:type="spellEnd"/>
      <w:r w:rsidRPr="006A0D5E">
        <w:t xml:space="preserve"> to system odpowiedzialny za zarządzanie i obsługę obiektów, które gracz może zbierać w trakcie gry. Mogą to być różnego rodzaju przedmioty, takie jak</w:t>
      </w:r>
      <w:r w:rsidR="00654703">
        <w:t> </w:t>
      </w:r>
      <w:r w:rsidRPr="006A0D5E">
        <w:t xml:space="preserve">amunicja, zdrowie, klucze, czy inne </w:t>
      </w:r>
      <w:proofErr w:type="spellStart"/>
      <w:r w:rsidRPr="006A0D5E">
        <w:t>power-upy</w:t>
      </w:r>
      <w:proofErr w:type="spellEnd"/>
      <w:r w:rsidRPr="006A0D5E">
        <w:t>, które zwiększają zdolności gracza lub</w:t>
      </w:r>
      <w:r w:rsidR="00654703">
        <w:t> </w:t>
      </w:r>
      <w:r w:rsidRPr="006A0D5E">
        <w:t>pozwalają mu na dalszy postęp w grze.</w:t>
      </w:r>
    </w:p>
    <w:p w14:paraId="7F2DF877" w14:textId="77777777" w:rsidR="0021104C" w:rsidRPr="00184F28" w:rsidRDefault="00000000" w:rsidP="00184F28">
      <w:pPr>
        <w:pStyle w:val="Abstract"/>
        <w:spacing w:after="0" w:line="276" w:lineRule="auto"/>
        <w:rPr>
          <w:rStyle w:val="HTML-przykad"/>
          <w:rFonts w:asciiTheme="majorHAnsi" w:hAnsiTheme="majorHAnsi"/>
          <w:color w:val="156082" w:themeColor="accent1"/>
          <w:sz w:val="28"/>
          <w:szCs w:val="28"/>
        </w:rPr>
      </w:pPr>
      <w:bookmarkStart w:id="126" w:name="struktura"/>
      <w:bookmarkEnd w:id="125"/>
      <w:r w:rsidRPr="00184F28">
        <w:rPr>
          <w:rStyle w:val="HTML-przykad"/>
          <w:rFonts w:asciiTheme="majorHAnsi" w:hAnsiTheme="majorHAnsi"/>
          <w:color w:val="156082" w:themeColor="accent1"/>
          <w:sz w:val="28"/>
          <w:szCs w:val="28"/>
        </w:rPr>
        <w:lastRenderedPageBreak/>
        <w:t>Struktura</w:t>
      </w:r>
    </w:p>
    <w:p w14:paraId="21A1EB0A" w14:textId="77777777" w:rsidR="0021104C" w:rsidRPr="006A0D5E" w:rsidRDefault="00000000" w:rsidP="002C4359">
      <w:pPr>
        <w:pStyle w:val="Compact"/>
        <w:numPr>
          <w:ilvl w:val="0"/>
          <w:numId w:val="144"/>
        </w:numPr>
        <w:jc w:val="both"/>
      </w:pPr>
      <w:r w:rsidRPr="006A0D5E">
        <w:rPr>
          <w:b/>
          <w:bCs/>
        </w:rPr>
        <w:t xml:space="preserve">Klasa </w:t>
      </w:r>
      <w:proofErr w:type="spellStart"/>
      <w:r w:rsidRPr="006A0D5E">
        <w:rPr>
          <w:rStyle w:val="VerbatimChar"/>
          <w:b/>
          <w:bCs/>
        </w:rPr>
        <w:t>CollectableSystem</w:t>
      </w:r>
      <w:proofErr w:type="spellEnd"/>
      <w:r w:rsidRPr="006A0D5E">
        <w:rPr>
          <w:b/>
          <w:bCs/>
        </w:rPr>
        <w:t>:</w:t>
      </w:r>
    </w:p>
    <w:p w14:paraId="5BC29135" w14:textId="77777777" w:rsidR="0021104C" w:rsidRPr="006A0D5E" w:rsidRDefault="00000000" w:rsidP="002C4359">
      <w:pPr>
        <w:pStyle w:val="Compact"/>
        <w:numPr>
          <w:ilvl w:val="1"/>
          <w:numId w:val="145"/>
        </w:numPr>
        <w:jc w:val="both"/>
      </w:pPr>
      <w:r w:rsidRPr="006A0D5E">
        <w:t xml:space="preserve">Jest to klasa pochodna z klasy bazowej </w:t>
      </w:r>
      <w:r w:rsidRPr="006A0D5E">
        <w:rPr>
          <w:rStyle w:val="VerbatimChar"/>
        </w:rPr>
        <w:t>System</w:t>
      </w:r>
      <w:r w:rsidRPr="006A0D5E">
        <w:t>, która integruje się z resztą silnika gry za pomocą mechanizmu ECS.</w:t>
      </w:r>
    </w:p>
    <w:p w14:paraId="52498F65" w14:textId="43F9DD26" w:rsidR="0021104C" w:rsidRPr="006A0D5E" w:rsidRDefault="00000000" w:rsidP="002C4359">
      <w:pPr>
        <w:pStyle w:val="Compact"/>
        <w:numPr>
          <w:ilvl w:val="1"/>
          <w:numId w:val="145"/>
        </w:numPr>
        <w:jc w:val="both"/>
      </w:pPr>
      <w:r w:rsidRPr="006A0D5E">
        <w:t>Klasa przechowuje listę encji, które posiadają komponenty pozwalające na</w:t>
      </w:r>
      <w:r w:rsidR="00654703">
        <w:t> </w:t>
      </w:r>
      <w:r w:rsidRPr="006A0D5E">
        <w:t>interakcję z systemem zbierania.</w:t>
      </w:r>
    </w:p>
    <w:p w14:paraId="6B0EFA2B" w14:textId="77777777" w:rsidR="0021104C" w:rsidRPr="006A0D5E" w:rsidRDefault="00000000" w:rsidP="002C4359">
      <w:pPr>
        <w:pStyle w:val="Compact"/>
        <w:numPr>
          <w:ilvl w:val="0"/>
          <w:numId w:val="144"/>
        </w:numPr>
        <w:jc w:val="both"/>
      </w:pPr>
      <w:r w:rsidRPr="006A0D5E">
        <w:rPr>
          <w:b/>
          <w:bCs/>
        </w:rPr>
        <w:t xml:space="preserve">Metoda </w:t>
      </w:r>
      <w:r w:rsidRPr="006A0D5E">
        <w:rPr>
          <w:rStyle w:val="VerbatimChar"/>
          <w:b/>
          <w:bCs/>
        </w:rPr>
        <w:t>update()</w:t>
      </w:r>
      <w:r w:rsidRPr="006A0D5E">
        <w:rPr>
          <w:b/>
          <w:bCs/>
        </w:rPr>
        <w:t>:</w:t>
      </w:r>
    </w:p>
    <w:p w14:paraId="38A033B7" w14:textId="6C516A4F" w:rsidR="0021104C" w:rsidRPr="006A0D5E" w:rsidRDefault="00000000" w:rsidP="002C4359">
      <w:pPr>
        <w:pStyle w:val="Compact"/>
        <w:numPr>
          <w:ilvl w:val="1"/>
          <w:numId w:val="146"/>
        </w:numPr>
        <w:jc w:val="both"/>
      </w:pPr>
      <w:r w:rsidRPr="006A0D5E">
        <w:t>Metoda ta jest kluczowa w tym systemie, ponieważ przetwarza wszystkie encje w</w:t>
      </w:r>
      <w:r w:rsidR="00654703">
        <w:t> </w:t>
      </w:r>
      <w:r w:rsidRPr="006A0D5E">
        <w:t>systemie, sprawdzając, czy gracz zbliżył się wystarczająco blisko, aby zebrać przedmiot.</w:t>
      </w:r>
    </w:p>
    <w:p w14:paraId="74ECC320" w14:textId="77777777" w:rsidR="0021104C" w:rsidRDefault="00000000" w:rsidP="002C4359">
      <w:pPr>
        <w:pStyle w:val="Compact"/>
        <w:numPr>
          <w:ilvl w:val="1"/>
          <w:numId w:val="146"/>
        </w:numPr>
        <w:jc w:val="both"/>
      </w:pPr>
      <w:r w:rsidRPr="006A0D5E">
        <w:t>W momencie zebrania przedmiotu, metoda ta usuwa encję z systemu i aktualizuje stan gracza, np. zwiększa jego zdrowie lub dodaje amunicję.</w:t>
      </w:r>
    </w:p>
    <w:p w14:paraId="3F9FCA09" w14:textId="77777777" w:rsidR="00B04048" w:rsidRPr="006A0D5E" w:rsidRDefault="00B04048" w:rsidP="00B04048">
      <w:pPr>
        <w:pStyle w:val="Compact"/>
        <w:jc w:val="both"/>
      </w:pPr>
    </w:p>
    <w:p w14:paraId="3A06A60D" w14:textId="6A276BBA" w:rsidR="0021104C" w:rsidRPr="00B04048" w:rsidRDefault="00000000" w:rsidP="00184F28">
      <w:pPr>
        <w:pStyle w:val="Nagwek2"/>
        <w:numPr>
          <w:ilvl w:val="1"/>
          <w:numId w:val="167"/>
        </w:numPr>
      </w:pPr>
      <w:bookmarkStart w:id="127" w:name="playercontrollsystem"/>
      <w:bookmarkStart w:id="128" w:name="_Toc176298408"/>
      <w:bookmarkEnd w:id="104"/>
      <w:bookmarkEnd w:id="126"/>
      <w:proofErr w:type="spellStart"/>
      <w:r w:rsidRPr="00B04048">
        <w:t>PlayerControllSystem</w:t>
      </w:r>
      <w:proofErr w:type="spellEnd"/>
      <w:r w:rsidR="007B5747" w:rsidRPr="00B04048">
        <w:t xml:space="preserve"> (JM)</w:t>
      </w:r>
      <w:bookmarkEnd w:id="128"/>
    </w:p>
    <w:p w14:paraId="7146725D" w14:textId="5DC32349" w:rsidR="0021104C" w:rsidRPr="006A0D5E" w:rsidRDefault="005F7081" w:rsidP="007B5747">
      <w:pPr>
        <w:pStyle w:val="FirstParagraph"/>
        <w:ind w:firstLine="720"/>
        <w:jc w:val="both"/>
      </w:pPr>
      <w:bookmarkStart w:id="129" w:name="wprowadzenie-8"/>
      <w:r w:rsidRPr="006A0D5E">
        <w:rPr>
          <w:rStyle w:val="VerbatimChar"/>
          <w:rFonts w:asciiTheme="minorHAnsi" w:hAnsiTheme="minorHAnsi"/>
          <w:sz w:val="24"/>
          <w:szCs w:val="28"/>
        </w:rPr>
        <w:t>Klasa</w:t>
      </w:r>
      <w:r w:rsidRPr="006A0D5E">
        <w:rPr>
          <w:rStyle w:val="VerbatimChar"/>
        </w:rPr>
        <w:t xml:space="preserve"> </w:t>
      </w:r>
      <w:proofErr w:type="spellStart"/>
      <w:r w:rsidRPr="006A0D5E">
        <w:rPr>
          <w:rStyle w:val="VerbatimChar"/>
        </w:rPr>
        <w:t>PlayerControllSystem</w:t>
      </w:r>
      <w:proofErr w:type="spellEnd"/>
      <w:r w:rsidRPr="006A0D5E">
        <w:rPr>
          <w:rStyle w:val="VerbatimChar"/>
        </w:rPr>
        <w:t xml:space="preserve"> </w:t>
      </w:r>
      <w:r w:rsidRPr="006A0D5E">
        <w:rPr>
          <w:rStyle w:val="VerbatimChar"/>
          <w:rFonts w:asciiTheme="minorHAnsi" w:hAnsiTheme="minorHAnsi"/>
          <w:sz w:val="24"/>
          <w:szCs w:val="28"/>
        </w:rPr>
        <w:t xml:space="preserve">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 xml:space="preserve">/ </w:t>
      </w:r>
      <w:proofErr w:type="spellStart"/>
      <w:r w:rsidRPr="006A0D5E">
        <w:rPr>
          <w:rStyle w:val="VerbatimChar"/>
          <w:rFonts w:asciiTheme="minorHAnsi" w:hAnsiTheme="minorHAnsi"/>
          <w:sz w:val="24"/>
          <w:szCs w:val="28"/>
        </w:rPr>
        <w:t>PlayerControllSystem.h</w:t>
      </w:r>
      <w:proofErr w:type="spellEnd"/>
      <w:r w:rsidRPr="006A0D5E">
        <w:t xml:space="preserve"> jest odpowiedzialna za przetwarzanie wejść od gracza i przekładanie ich na ruch i inne interakcje postaci w grze. System ten zajmuje się interpretacją sygnałów wejściowych, takich jak ruchy myszy czy naciśnięcia klawiszy, i odpowiednim reagowaniem na nie. Na podstawie wejścia zmieniany jest stan gracza np.</w:t>
      </w:r>
      <w:r w:rsidR="00654703">
        <w:t> </w:t>
      </w:r>
      <w:r w:rsidRPr="006A0D5E">
        <w:t xml:space="preserve">po kliknięciu klawisza W prawdziwy staje się stan </w:t>
      </w:r>
      <w:proofErr w:type="spellStart"/>
      <w:r w:rsidRPr="006A0D5E">
        <w:rPr>
          <w:rFonts w:ascii="Consolas" w:hAnsi="Consolas"/>
        </w:rPr>
        <w:t>isMovingForward</w:t>
      </w:r>
      <w:proofErr w:type="spellEnd"/>
      <w:r w:rsidRPr="006A0D5E">
        <w:rPr>
          <w:rFonts w:ascii="Consolas" w:hAnsi="Consolas"/>
        </w:rPr>
        <w:t xml:space="preserve"> </w:t>
      </w:r>
      <w:r w:rsidRPr="006A0D5E">
        <w:t>co jest dalej przetwarzane przez kolejne systemy.</w:t>
      </w:r>
      <w:r w:rsidR="007B5747">
        <w:t xml:space="preserve"> Odwzorowaliśmy również dosyć specyficzną metodę kontrolowania gracza za pomocą myszki, która została wykorzystana w oryginalnej grze </w:t>
      </w:r>
      <w:proofErr w:type="spellStart"/>
      <w:r w:rsidR="007B5747">
        <w:t>Doom</w:t>
      </w:r>
      <w:proofErr w:type="spellEnd"/>
      <w:r w:rsidR="007B5747">
        <w:t>.</w:t>
      </w:r>
    </w:p>
    <w:p w14:paraId="369E563E" w14:textId="77777777" w:rsidR="0021104C" w:rsidRPr="007E4826" w:rsidRDefault="00000000" w:rsidP="007E4826">
      <w:pPr>
        <w:pStyle w:val="Abstract"/>
        <w:spacing w:after="0" w:line="276" w:lineRule="auto"/>
        <w:rPr>
          <w:rStyle w:val="HTML-przykad"/>
          <w:rFonts w:asciiTheme="majorHAnsi" w:hAnsiTheme="majorHAnsi"/>
          <w:color w:val="156082" w:themeColor="accent1"/>
          <w:sz w:val="28"/>
          <w:szCs w:val="28"/>
        </w:rPr>
      </w:pPr>
      <w:bookmarkStart w:id="130" w:name="struktura-1"/>
      <w:bookmarkEnd w:id="129"/>
      <w:r w:rsidRPr="007E4826">
        <w:rPr>
          <w:rStyle w:val="HTML-przykad"/>
          <w:rFonts w:asciiTheme="majorHAnsi" w:hAnsiTheme="majorHAnsi"/>
          <w:color w:val="156082" w:themeColor="accent1"/>
          <w:sz w:val="28"/>
          <w:szCs w:val="28"/>
        </w:rPr>
        <w:t>Struktura</w:t>
      </w:r>
    </w:p>
    <w:p w14:paraId="735F571F" w14:textId="77777777" w:rsidR="0021104C" w:rsidRPr="006A0D5E" w:rsidRDefault="00000000" w:rsidP="002C4359">
      <w:pPr>
        <w:pStyle w:val="Compact"/>
        <w:numPr>
          <w:ilvl w:val="0"/>
          <w:numId w:val="147"/>
        </w:numPr>
        <w:jc w:val="both"/>
      </w:pPr>
      <w:r w:rsidRPr="006A0D5E">
        <w:rPr>
          <w:b/>
          <w:bCs/>
        </w:rPr>
        <w:t xml:space="preserve">Klasa </w:t>
      </w:r>
      <w:proofErr w:type="spellStart"/>
      <w:r w:rsidRPr="006A0D5E">
        <w:rPr>
          <w:rStyle w:val="VerbatimChar"/>
          <w:b/>
          <w:bCs/>
        </w:rPr>
        <w:t>PlayerControllSystem</w:t>
      </w:r>
      <w:proofErr w:type="spellEnd"/>
      <w:r w:rsidRPr="006A0D5E">
        <w:rPr>
          <w:b/>
          <w:bCs/>
        </w:rPr>
        <w:t>:</w:t>
      </w:r>
    </w:p>
    <w:p w14:paraId="2B9E2EDC" w14:textId="77777777" w:rsidR="0021104C" w:rsidRPr="006A0D5E" w:rsidRDefault="00000000" w:rsidP="002C4359">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kontroli gracza.</w:t>
      </w:r>
    </w:p>
    <w:p w14:paraId="6E78654B" w14:textId="306A0B52" w:rsidR="0021104C" w:rsidRPr="006A0D5E" w:rsidRDefault="00000000" w:rsidP="002C4359">
      <w:pPr>
        <w:pStyle w:val="Compact"/>
        <w:numPr>
          <w:ilvl w:val="1"/>
          <w:numId w:val="148"/>
        </w:numPr>
        <w:jc w:val="both"/>
      </w:pPr>
      <w:r w:rsidRPr="006A0D5E">
        <w:t xml:space="preserve">Zarządza </w:t>
      </w:r>
      <w:r w:rsidR="00FA2E3A">
        <w:t>komponentem stanu</w:t>
      </w:r>
      <w:r w:rsidRPr="006A0D5E">
        <w:t xml:space="preserve"> encji gracza (</w:t>
      </w:r>
      <w:proofErr w:type="spellStart"/>
      <w:r w:rsidRPr="006A0D5E">
        <w:rPr>
          <w:rStyle w:val="VerbatimChar"/>
        </w:rPr>
        <w:t>PlayerStateComponent</w:t>
      </w:r>
      <w:proofErr w:type="spellEnd"/>
      <w:r w:rsidRPr="006A0D5E">
        <w:t>).</w:t>
      </w:r>
    </w:p>
    <w:p w14:paraId="0E1CFD20" w14:textId="0F1F20B0" w:rsidR="005F7081" w:rsidRPr="006A0D5E" w:rsidRDefault="005F7081" w:rsidP="005F7081">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r w:rsidR="006A0D5E" w:rsidRPr="006A0D5E">
        <w:rPr>
          <w:rFonts w:ascii="Consolas" w:hAnsi="Consolas"/>
          <w:b/>
          <w:bCs/>
        </w:rPr>
        <w:t>:</w:t>
      </w:r>
    </w:p>
    <w:p w14:paraId="4EF452E5" w14:textId="2A318723" w:rsidR="005F7081" w:rsidRPr="006A0D5E" w:rsidRDefault="005F7081" w:rsidP="002C4359">
      <w:pPr>
        <w:pStyle w:val="Compact"/>
        <w:numPr>
          <w:ilvl w:val="1"/>
          <w:numId w:val="148"/>
        </w:numPr>
        <w:jc w:val="both"/>
      </w:pPr>
      <w:r w:rsidRPr="006A0D5E">
        <w:t>Podczas inicjalizacji system otrzymuje referencje do menadżera ECS oraz okna gry, które przechowuje w zmiennych lokalnych.</w:t>
      </w:r>
    </w:p>
    <w:p w14:paraId="17659E13" w14:textId="57530946" w:rsidR="005F7081" w:rsidRPr="006A0D5E" w:rsidRDefault="005F7081" w:rsidP="005F7081">
      <w:pPr>
        <w:pStyle w:val="Compact"/>
        <w:numPr>
          <w:ilvl w:val="0"/>
          <w:numId w:val="148"/>
        </w:numPr>
        <w:jc w:val="both"/>
        <w:rPr>
          <w:rFonts w:ascii="Consolas" w:hAnsi="Consolas"/>
        </w:rPr>
      </w:pPr>
      <w:r w:rsidRPr="006A0D5E">
        <w:rPr>
          <w:b/>
          <w:bCs/>
        </w:rPr>
        <w:t xml:space="preserve">Metoda </w:t>
      </w:r>
      <w:proofErr w:type="spellStart"/>
      <w:r w:rsidRPr="006A0D5E">
        <w:rPr>
          <w:rFonts w:ascii="Consolas" w:hAnsi="Consolas"/>
          <w:b/>
          <w:bCs/>
        </w:rPr>
        <w:t>init</w:t>
      </w:r>
      <w:r w:rsidR="006A0D5E" w:rsidRPr="006A0D5E">
        <w:rPr>
          <w:rFonts w:ascii="Consolas" w:hAnsi="Consolas"/>
          <w:b/>
          <w:bCs/>
        </w:rPr>
        <w:t>ializeMouse</w:t>
      </w:r>
      <w:proofErr w:type="spellEnd"/>
      <w:r w:rsidRPr="006A0D5E">
        <w:rPr>
          <w:rFonts w:ascii="Consolas" w:hAnsi="Consolas"/>
          <w:b/>
          <w:bCs/>
        </w:rPr>
        <w:t>()</w:t>
      </w:r>
      <w:r w:rsidR="006A0D5E" w:rsidRPr="006A0D5E">
        <w:rPr>
          <w:rFonts w:ascii="Consolas" w:hAnsi="Consolas"/>
          <w:b/>
          <w:bCs/>
        </w:rPr>
        <w:t>:</w:t>
      </w:r>
    </w:p>
    <w:p w14:paraId="7F6F67EE" w14:textId="1339152A" w:rsidR="006A0D5E" w:rsidRPr="006A0D5E" w:rsidRDefault="006A0D5E" w:rsidP="006A0D5E">
      <w:pPr>
        <w:pStyle w:val="Compact"/>
        <w:numPr>
          <w:ilvl w:val="1"/>
          <w:numId w:val="148"/>
        </w:numPr>
        <w:jc w:val="both"/>
        <w:rPr>
          <w:rFonts w:ascii="Consolas" w:hAnsi="Consolas"/>
        </w:rPr>
      </w:pPr>
      <w:r w:rsidRPr="006A0D5E">
        <w:t xml:space="preserve">Metoda </w:t>
      </w:r>
      <w:r>
        <w:t>inicjalizuje pozycję myszki na środku otwartego okna. Inicjalizacja systemów dzieje się przed otwarciem okna, stąd potrzeba, aby inicjalizacja myszki znajdowała się w oddzielnej funkcji.</w:t>
      </w:r>
    </w:p>
    <w:p w14:paraId="1BD2D101" w14:textId="77777777" w:rsidR="0021104C" w:rsidRPr="006A0D5E" w:rsidRDefault="00000000" w:rsidP="002C4359">
      <w:pPr>
        <w:pStyle w:val="Compact"/>
        <w:numPr>
          <w:ilvl w:val="0"/>
          <w:numId w:val="147"/>
        </w:numPr>
        <w:jc w:val="both"/>
      </w:pPr>
      <w:r w:rsidRPr="006A0D5E">
        <w:rPr>
          <w:b/>
          <w:bCs/>
        </w:rPr>
        <w:t xml:space="preserve">Metoda </w:t>
      </w:r>
      <w:r w:rsidRPr="006A0D5E">
        <w:rPr>
          <w:rStyle w:val="VerbatimChar"/>
          <w:b/>
          <w:bCs/>
        </w:rPr>
        <w:t>update()</w:t>
      </w:r>
      <w:r w:rsidRPr="006A0D5E">
        <w:rPr>
          <w:b/>
          <w:bCs/>
        </w:rPr>
        <w:t>:</w:t>
      </w:r>
    </w:p>
    <w:p w14:paraId="01A8D66E" w14:textId="524D32AF" w:rsidR="0021104C" w:rsidRDefault="006A0D5E" w:rsidP="002C4359">
      <w:pPr>
        <w:pStyle w:val="Compact"/>
        <w:numPr>
          <w:ilvl w:val="1"/>
          <w:numId w:val="149"/>
        </w:numPr>
        <w:jc w:val="both"/>
      </w:pPr>
      <w:r>
        <w:t>Główna m</w:t>
      </w:r>
      <w:r w:rsidRPr="006A0D5E">
        <w:t xml:space="preserve">etoda </w:t>
      </w:r>
      <w:r>
        <w:t>przetwarzająca</w:t>
      </w:r>
      <w:r w:rsidRPr="006A0D5E">
        <w:t xml:space="preserve"> dane wejściowe od gracza, takie jak ruchy myszy, naciskanie klawiszy, i odpowiednio aktualizuje </w:t>
      </w:r>
      <w:r>
        <w:t>stan</w:t>
      </w:r>
      <w:r w:rsidRPr="006A0D5E">
        <w:t xml:space="preserve"> gracza oraz inne elementy związane z kontrolą postaci.</w:t>
      </w:r>
    </w:p>
    <w:p w14:paraId="2E25AE83" w14:textId="497A7B76" w:rsidR="006A0D5E" w:rsidRPr="006A0D5E" w:rsidRDefault="006A0D5E" w:rsidP="002C4359">
      <w:pPr>
        <w:pStyle w:val="Compact"/>
        <w:numPr>
          <w:ilvl w:val="1"/>
          <w:numId w:val="149"/>
        </w:numPr>
        <w:jc w:val="both"/>
      </w:pPr>
      <w:r>
        <w:lastRenderedPageBreak/>
        <w:t>W metodzie tej iterujemy po wszystkich „kontrolowalnych” encjach i zmieniamy ich stan adekwatnie do wejścia</w:t>
      </w:r>
    </w:p>
    <w:p w14:paraId="0A4FBE14" w14:textId="040D08E3" w:rsidR="007B5747" w:rsidRDefault="007B5747" w:rsidP="007B5747">
      <w:pPr>
        <w:pStyle w:val="Compact"/>
        <w:numPr>
          <w:ilvl w:val="1"/>
          <w:numId w:val="149"/>
        </w:numPr>
        <w:jc w:val="both"/>
      </w:pPr>
      <w:r>
        <w:t>Obsługiwane wejście gracza wraz z odpowiadającymi im stanami:</w:t>
      </w:r>
    </w:p>
    <w:p w14:paraId="2CD8F05B" w14:textId="295B4A62" w:rsidR="007B5747" w:rsidRDefault="007B5747" w:rsidP="007B5747">
      <w:pPr>
        <w:pStyle w:val="Compact"/>
        <w:numPr>
          <w:ilvl w:val="2"/>
          <w:numId w:val="149"/>
        </w:numPr>
        <w:jc w:val="both"/>
      </w:pPr>
      <w:r>
        <w:t>W, lub strzałka do przodu, lub ruch myszą do przodu – ruch do przodu,</w:t>
      </w:r>
    </w:p>
    <w:p w14:paraId="68761817" w14:textId="51DC9E89" w:rsidR="007B5747" w:rsidRDefault="007B5747" w:rsidP="007B5747">
      <w:pPr>
        <w:pStyle w:val="Compact"/>
        <w:numPr>
          <w:ilvl w:val="2"/>
          <w:numId w:val="149"/>
        </w:numPr>
        <w:jc w:val="both"/>
      </w:pPr>
      <w:r>
        <w:t>S, lub strzałka do tyłu, lub ruch myszą do tyłu – ruch do tyłu,</w:t>
      </w:r>
    </w:p>
    <w:p w14:paraId="39356A68" w14:textId="481E88B4" w:rsidR="007B5747" w:rsidRDefault="007B5747" w:rsidP="007B5747">
      <w:pPr>
        <w:pStyle w:val="Compact"/>
        <w:numPr>
          <w:ilvl w:val="2"/>
          <w:numId w:val="149"/>
        </w:numPr>
        <w:jc w:val="both"/>
      </w:pPr>
      <w:r>
        <w:t>A, lub ruch myszą w lewo z wciśniętym prawym klawiszem – ruch w</w:t>
      </w:r>
      <w:r w:rsidR="00654703">
        <w:t> </w:t>
      </w:r>
      <w:r>
        <w:t>lewo,</w:t>
      </w:r>
    </w:p>
    <w:p w14:paraId="2E7302E5" w14:textId="056DEA88" w:rsidR="007B5747" w:rsidRDefault="007B5747" w:rsidP="007B5747">
      <w:pPr>
        <w:pStyle w:val="Compact"/>
        <w:numPr>
          <w:ilvl w:val="2"/>
          <w:numId w:val="149"/>
        </w:numPr>
        <w:jc w:val="both"/>
      </w:pPr>
      <w:r>
        <w:t>D, lub ruch myszą w prawo z wciśniętym prawym klawiszem – ruch w</w:t>
      </w:r>
      <w:r w:rsidR="00654703">
        <w:t> </w:t>
      </w:r>
      <w:r>
        <w:t>prawo,</w:t>
      </w:r>
    </w:p>
    <w:p w14:paraId="3CFBA38C" w14:textId="0B405812" w:rsidR="007B5747" w:rsidRDefault="007B5747" w:rsidP="007B5747">
      <w:pPr>
        <w:pStyle w:val="Compact"/>
        <w:numPr>
          <w:ilvl w:val="2"/>
          <w:numId w:val="149"/>
        </w:numPr>
        <w:jc w:val="both"/>
      </w:pPr>
      <w:r>
        <w:t>Q, lub ruch myszą w lewo – obrót w lewo,</w:t>
      </w:r>
    </w:p>
    <w:p w14:paraId="415BE029" w14:textId="2FB7ED75" w:rsidR="007B5747" w:rsidRDefault="007B5747" w:rsidP="007B5747">
      <w:pPr>
        <w:pStyle w:val="Compact"/>
        <w:numPr>
          <w:ilvl w:val="2"/>
          <w:numId w:val="149"/>
        </w:numPr>
        <w:jc w:val="both"/>
      </w:pPr>
      <w:r>
        <w:t>E, lub ruch myszą w prawo – obrót w prawo,</w:t>
      </w:r>
    </w:p>
    <w:p w14:paraId="33CCB30D" w14:textId="7FF4C1A9" w:rsidR="007B5747" w:rsidRDefault="007B5747" w:rsidP="007B5747">
      <w:pPr>
        <w:pStyle w:val="Compact"/>
        <w:numPr>
          <w:ilvl w:val="2"/>
          <w:numId w:val="149"/>
        </w:numPr>
        <w:jc w:val="both"/>
      </w:pPr>
      <w:r>
        <w:t>Lewy klawisz Control – strzał z broni</w:t>
      </w:r>
    </w:p>
    <w:p w14:paraId="500BDD7E" w14:textId="77777777" w:rsidR="00B04048" w:rsidRPr="006A0D5E" w:rsidRDefault="00B04048" w:rsidP="00B04048">
      <w:pPr>
        <w:pStyle w:val="Compact"/>
        <w:jc w:val="both"/>
      </w:pPr>
    </w:p>
    <w:p w14:paraId="7CB6FF9B" w14:textId="60B5BA2C" w:rsidR="003C3596" w:rsidRPr="00B04048" w:rsidRDefault="003C3596" w:rsidP="007E4826">
      <w:pPr>
        <w:pStyle w:val="Nagwek2"/>
        <w:numPr>
          <w:ilvl w:val="1"/>
          <w:numId w:val="167"/>
        </w:numPr>
      </w:pPr>
      <w:bookmarkStart w:id="131" w:name="_Toc176298409"/>
      <w:proofErr w:type="spellStart"/>
      <w:r w:rsidRPr="00B04048">
        <w:t>PlayerMovementSystem</w:t>
      </w:r>
      <w:proofErr w:type="spellEnd"/>
      <w:r w:rsidR="006D19B7" w:rsidRPr="00B04048">
        <w:t xml:space="preserve"> (JM)</w:t>
      </w:r>
      <w:bookmarkEnd w:id="131"/>
    </w:p>
    <w:p w14:paraId="3E14363D" w14:textId="79CF57F3" w:rsidR="006D19B7" w:rsidRDefault="006D19B7" w:rsidP="00FA2E3A">
      <w:pPr>
        <w:pStyle w:val="Tekstpodstawowy"/>
        <w:jc w:val="both"/>
        <w:rPr>
          <w:rStyle w:val="VerbatimChar"/>
          <w:rFonts w:asciiTheme="minorHAnsi" w:hAnsiTheme="minorHAnsi"/>
          <w:sz w:val="24"/>
          <w:szCs w:val="28"/>
        </w:rPr>
      </w:pPr>
      <w:r w:rsidRPr="00B91499">
        <w:tab/>
      </w:r>
      <w:r w:rsidRPr="00FA2E3A">
        <w:t xml:space="preserve">Klasa </w:t>
      </w:r>
      <w:proofErr w:type="spellStart"/>
      <w:r w:rsidRPr="00FA2E3A">
        <w:rPr>
          <w:rFonts w:ascii="Consolas" w:hAnsi="Consolas"/>
        </w:rPr>
        <w:t>PlayerMovementSystem</w:t>
      </w:r>
      <w:proofErr w:type="spellEnd"/>
      <w:r w:rsidRPr="00FA2E3A">
        <w:rPr>
          <w:rFonts w:ascii="Consolas" w:hAnsi="Consolas"/>
        </w:rPr>
        <w:t xml:space="preserve"> </w:t>
      </w:r>
      <w:r w:rsidRPr="006A0D5E">
        <w:rPr>
          <w:rStyle w:val="VerbatimChar"/>
          <w:rFonts w:asciiTheme="minorHAnsi" w:hAnsiTheme="minorHAnsi"/>
          <w:sz w:val="24"/>
          <w:szCs w:val="28"/>
        </w:rPr>
        <w:t xml:space="preserve">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 xml:space="preserve">/ </w:t>
      </w:r>
      <w:proofErr w:type="spellStart"/>
      <w:r w:rsidRPr="006A0D5E">
        <w:rPr>
          <w:rStyle w:val="VerbatimChar"/>
          <w:rFonts w:asciiTheme="minorHAnsi" w:hAnsiTheme="minorHAnsi"/>
          <w:sz w:val="24"/>
          <w:szCs w:val="28"/>
        </w:rPr>
        <w:t>Player</w:t>
      </w:r>
      <w:r>
        <w:rPr>
          <w:rStyle w:val="VerbatimChar"/>
          <w:rFonts w:asciiTheme="minorHAnsi" w:hAnsiTheme="minorHAnsi"/>
          <w:sz w:val="24"/>
          <w:szCs w:val="28"/>
        </w:rPr>
        <w:t>Movement</w:t>
      </w:r>
      <w:r w:rsidRPr="006A0D5E">
        <w:rPr>
          <w:rStyle w:val="VerbatimChar"/>
          <w:rFonts w:asciiTheme="minorHAnsi" w:hAnsiTheme="minorHAnsi"/>
          <w:sz w:val="24"/>
          <w:szCs w:val="28"/>
        </w:rPr>
        <w:t>System.h</w:t>
      </w:r>
      <w:proofErr w:type="spellEnd"/>
      <w:r w:rsidR="00FA2E3A">
        <w:rPr>
          <w:rStyle w:val="VerbatimChar"/>
          <w:rFonts w:asciiTheme="minorHAnsi" w:hAnsiTheme="minorHAnsi"/>
          <w:sz w:val="24"/>
          <w:szCs w:val="28"/>
        </w:rPr>
        <w:t xml:space="preserve"> odpowiada za obliczanie i aktualizację pozycji oraz prędkości gracza w grze, uwzględniając różne czynniki, takie jak przyspieszenie, grawitacja, kolizja z przeszkodami i otoczeniem wraz z uwzględnieniem różnicy wysokości między sektorami. Komponenty, które grają tu znaczącą rolę to </w:t>
      </w:r>
      <w:proofErr w:type="spellStart"/>
      <w:r w:rsidR="00FA2E3A" w:rsidRPr="00FA2E3A">
        <w:rPr>
          <w:rStyle w:val="VerbatimChar"/>
          <w:sz w:val="24"/>
          <w:szCs w:val="28"/>
        </w:rPr>
        <w:t>TransformComponent</w:t>
      </w:r>
      <w:proofErr w:type="spellEnd"/>
      <w:r w:rsidR="00FA2E3A">
        <w:rPr>
          <w:rStyle w:val="VerbatimChar"/>
          <w:rFonts w:asciiTheme="minorHAnsi" w:hAnsiTheme="minorHAnsi"/>
          <w:sz w:val="24"/>
          <w:szCs w:val="28"/>
        </w:rPr>
        <w:t xml:space="preserve"> ze zmiennymi pozycji oraz </w:t>
      </w:r>
      <w:proofErr w:type="spellStart"/>
      <w:r w:rsidR="00FA2E3A" w:rsidRPr="00FA2E3A">
        <w:rPr>
          <w:rStyle w:val="VerbatimChar"/>
          <w:sz w:val="24"/>
          <w:szCs w:val="28"/>
        </w:rPr>
        <w:t>PlayerStateComponent</w:t>
      </w:r>
      <w:proofErr w:type="spellEnd"/>
      <w:r w:rsidR="00FA2E3A">
        <w:rPr>
          <w:rStyle w:val="VerbatimChar"/>
          <w:rFonts w:asciiTheme="minorHAnsi" w:hAnsiTheme="minorHAnsi"/>
          <w:sz w:val="24"/>
          <w:szCs w:val="28"/>
        </w:rPr>
        <w:t xml:space="preserve"> dostarczający informacji o aktualnym stanie gracza.</w:t>
      </w:r>
    </w:p>
    <w:p w14:paraId="05E8AF4A" w14:textId="77777777" w:rsidR="00497247" w:rsidRPr="007E4826" w:rsidRDefault="00497247" w:rsidP="007E4826">
      <w:pPr>
        <w:pStyle w:val="Abstract"/>
        <w:spacing w:after="0" w:line="276" w:lineRule="auto"/>
        <w:rPr>
          <w:rStyle w:val="HTML-przykad"/>
          <w:rFonts w:asciiTheme="majorHAnsi" w:hAnsiTheme="majorHAnsi"/>
          <w:color w:val="156082" w:themeColor="accent1"/>
          <w:sz w:val="28"/>
          <w:szCs w:val="28"/>
        </w:rPr>
      </w:pPr>
      <w:r w:rsidRPr="007E4826">
        <w:rPr>
          <w:rStyle w:val="HTML-przykad"/>
          <w:rFonts w:asciiTheme="majorHAnsi" w:hAnsiTheme="majorHAnsi"/>
          <w:color w:val="156082" w:themeColor="accent1"/>
          <w:sz w:val="28"/>
          <w:szCs w:val="28"/>
        </w:rPr>
        <w:t>Struktura</w:t>
      </w:r>
    </w:p>
    <w:p w14:paraId="4AF75C70" w14:textId="25DD3676" w:rsidR="00497247" w:rsidRPr="006A0D5E" w:rsidRDefault="00497247" w:rsidP="00497247">
      <w:pPr>
        <w:pStyle w:val="Compact"/>
        <w:numPr>
          <w:ilvl w:val="0"/>
          <w:numId w:val="147"/>
        </w:numPr>
        <w:jc w:val="both"/>
      </w:pPr>
      <w:r w:rsidRPr="006A0D5E">
        <w:rPr>
          <w:b/>
          <w:bCs/>
        </w:rPr>
        <w:t xml:space="preserve">Klasa </w:t>
      </w:r>
      <w:proofErr w:type="spellStart"/>
      <w:r w:rsidRPr="006A0D5E">
        <w:rPr>
          <w:rStyle w:val="VerbatimChar"/>
          <w:b/>
          <w:bCs/>
        </w:rPr>
        <w:t>Player</w:t>
      </w:r>
      <w:r w:rsidR="00186D37">
        <w:rPr>
          <w:rStyle w:val="VerbatimChar"/>
          <w:b/>
          <w:bCs/>
        </w:rPr>
        <w:t>Movement</w:t>
      </w:r>
      <w:r w:rsidRPr="006A0D5E">
        <w:rPr>
          <w:rStyle w:val="VerbatimChar"/>
          <w:b/>
          <w:bCs/>
        </w:rPr>
        <w:t>System</w:t>
      </w:r>
      <w:proofErr w:type="spellEnd"/>
      <w:r w:rsidRPr="006A0D5E">
        <w:rPr>
          <w:b/>
          <w:bCs/>
        </w:rPr>
        <w:t>:</w:t>
      </w:r>
    </w:p>
    <w:p w14:paraId="0EA1FFD8" w14:textId="6107E068" w:rsidR="00497247" w:rsidRPr="006A0D5E" w:rsidRDefault="00497247" w:rsidP="00497247">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w:t>
      </w:r>
      <w:r w:rsidR="00186D37">
        <w:t>ruchu oraz kolizji</w:t>
      </w:r>
      <w:r w:rsidRPr="006A0D5E">
        <w:t xml:space="preserve"> gracza.</w:t>
      </w:r>
    </w:p>
    <w:p w14:paraId="77E0BC0F" w14:textId="16A52F88" w:rsidR="00497247" w:rsidRPr="006A0D5E" w:rsidRDefault="00497247" w:rsidP="00497247">
      <w:pPr>
        <w:pStyle w:val="Compact"/>
        <w:numPr>
          <w:ilvl w:val="1"/>
          <w:numId w:val="148"/>
        </w:numPr>
        <w:jc w:val="both"/>
      </w:pPr>
      <w:r w:rsidRPr="006A0D5E">
        <w:t xml:space="preserve">Zarządza </w:t>
      </w:r>
      <w:r>
        <w:t xml:space="preserve">komponentem </w:t>
      </w:r>
      <w:r w:rsidR="00186D37">
        <w:t>przesunięcia</w:t>
      </w:r>
      <w:r w:rsidRPr="006A0D5E">
        <w:t xml:space="preserve"> gracza (</w:t>
      </w:r>
      <w:proofErr w:type="spellStart"/>
      <w:r w:rsidR="00186D37">
        <w:rPr>
          <w:rStyle w:val="VerbatimChar"/>
        </w:rPr>
        <w:t>Transform</w:t>
      </w:r>
      <w:r w:rsidRPr="006A0D5E">
        <w:rPr>
          <w:rStyle w:val="VerbatimChar"/>
        </w:rPr>
        <w:t>Component</w:t>
      </w:r>
      <w:proofErr w:type="spellEnd"/>
      <w:r w:rsidRPr="006A0D5E">
        <w:t>).</w:t>
      </w:r>
    </w:p>
    <w:p w14:paraId="039B8D4E" w14:textId="77777777" w:rsidR="00497247" w:rsidRPr="006A0D5E" w:rsidRDefault="00497247" w:rsidP="00497247">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p>
    <w:p w14:paraId="01889493" w14:textId="0E03EE15" w:rsidR="00497247" w:rsidRPr="006A0D5E" w:rsidRDefault="00497247" w:rsidP="00497247">
      <w:pPr>
        <w:pStyle w:val="Compact"/>
        <w:numPr>
          <w:ilvl w:val="1"/>
          <w:numId w:val="148"/>
        </w:numPr>
        <w:jc w:val="both"/>
      </w:pPr>
      <w:r w:rsidRPr="006A0D5E">
        <w:t xml:space="preserve">Podczas inicjalizacji system otrzymuje referencje do menadżera ECS oraz </w:t>
      </w:r>
      <w:r w:rsidR="00186D37">
        <w:t>struktury BSP</w:t>
      </w:r>
      <w:r w:rsidRPr="006A0D5E">
        <w:t>, które przechowuje w zmiennych lokalnych.</w:t>
      </w:r>
    </w:p>
    <w:p w14:paraId="2D0060F9" w14:textId="3B4B6ABA" w:rsidR="00497247" w:rsidRPr="006A0D5E" w:rsidRDefault="00497247" w:rsidP="00497247">
      <w:pPr>
        <w:pStyle w:val="Compact"/>
        <w:numPr>
          <w:ilvl w:val="0"/>
          <w:numId w:val="147"/>
        </w:numPr>
        <w:jc w:val="both"/>
      </w:pPr>
      <w:r w:rsidRPr="006A0D5E">
        <w:rPr>
          <w:b/>
          <w:bCs/>
        </w:rPr>
        <w:t xml:space="preserve">Metoda </w:t>
      </w:r>
      <w:r w:rsidRPr="006A0D5E">
        <w:rPr>
          <w:rStyle w:val="VerbatimChar"/>
          <w:b/>
          <w:bCs/>
        </w:rPr>
        <w:t>update(</w:t>
      </w:r>
      <w:proofErr w:type="spellStart"/>
      <w:r w:rsidR="00E86230">
        <w:rPr>
          <w:rStyle w:val="VerbatimChar"/>
          <w:b/>
          <w:bCs/>
        </w:rPr>
        <w:t>dt</w:t>
      </w:r>
      <w:proofErr w:type="spellEnd"/>
      <w:r w:rsidRPr="006A0D5E">
        <w:rPr>
          <w:rStyle w:val="VerbatimChar"/>
          <w:b/>
          <w:bCs/>
        </w:rPr>
        <w:t>)</w:t>
      </w:r>
      <w:r w:rsidRPr="006A0D5E">
        <w:rPr>
          <w:b/>
          <w:bCs/>
        </w:rPr>
        <w:t>:</w:t>
      </w:r>
    </w:p>
    <w:p w14:paraId="3F8C56BF" w14:textId="18658769" w:rsidR="00497247" w:rsidRDefault="00497247" w:rsidP="00FA2E3A">
      <w:pPr>
        <w:pStyle w:val="Compact"/>
        <w:numPr>
          <w:ilvl w:val="1"/>
          <w:numId w:val="149"/>
        </w:numPr>
        <w:jc w:val="both"/>
      </w:pPr>
      <w:r>
        <w:t>Główna m</w:t>
      </w:r>
      <w:r w:rsidRPr="006A0D5E">
        <w:t xml:space="preserve">etoda </w:t>
      </w:r>
      <w:r w:rsidR="00186D37">
        <w:t>wywoływana w każdej klatce gry, przetwarzająca ruch gracza i</w:t>
      </w:r>
      <w:r w:rsidR="00190C51">
        <w:t> </w:t>
      </w:r>
      <w:r w:rsidR="00186D37">
        <w:t>kolizje</w:t>
      </w:r>
    </w:p>
    <w:p w14:paraId="31162A71" w14:textId="1A737DD7" w:rsidR="00186D37" w:rsidRDefault="00186D37" w:rsidP="00FA2E3A">
      <w:pPr>
        <w:pStyle w:val="Compact"/>
        <w:numPr>
          <w:ilvl w:val="1"/>
          <w:numId w:val="149"/>
        </w:numPr>
        <w:jc w:val="both"/>
      </w:pPr>
      <w:r>
        <w:t>Iteruje po wszystkich kontrolowanych encjach obliczając przyspieszenie, prędkość i końcową pozycję na podstawie stanów gracza.</w:t>
      </w:r>
    </w:p>
    <w:p w14:paraId="7B049C85" w14:textId="0EF42537" w:rsidR="00186D37" w:rsidRDefault="00186D37" w:rsidP="00186D37">
      <w:pPr>
        <w:pStyle w:val="Compact"/>
        <w:numPr>
          <w:ilvl w:val="1"/>
          <w:numId w:val="149"/>
        </w:numPr>
        <w:jc w:val="both"/>
      </w:pPr>
      <w:r>
        <w:t>Aktualizuje prędkość uwzględniając przyspieszenie i tłumienie, a także interpoluje prędkość dla odpowiedniej płynności ruchów.</w:t>
      </w:r>
    </w:p>
    <w:p w14:paraId="2819F64E" w14:textId="58B39230" w:rsidR="00186D37" w:rsidRPr="00186D37" w:rsidRDefault="00186D37" w:rsidP="00186D37">
      <w:pPr>
        <w:pStyle w:val="Compact"/>
        <w:numPr>
          <w:ilvl w:val="0"/>
          <w:numId w:val="149"/>
        </w:numPr>
        <w:jc w:val="both"/>
      </w:pPr>
      <w:r>
        <w:rPr>
          <w:b/>
          <w:bCs/>
        </w:rPr>
        <w:t>Obliczenia Ruchu:</w:t>
      </w:r>
    </w:p>
    <w:p w14:paraId="18A35349" w14:textId="5AD6AF4A" w:rsidR="00186D37" w:rsidRDefault="00186D37" w:rsidP="00186D37">
      <w:pPr>
        <w:pStyle w:val="Compact"/>
        <w:numPr>
          <w:ilvl w:val="1"/>
          <w:numId w:val="149"/>
        </w:numPr>
        <w:jc w:val="both"/>
      </w:pPr>
      <w:r>
        <w:t xml:space="preserve">Na podstawie stanu ruchu gracza (np. </w:t>
      </w:r>
      <w:proofErr w:type="spellStart"/>
      <w:r>
        <w:t>isMovingForward</w:t>
      </w:r>
      <w:proofErr w:type="spellEnd"/>
      <w:r>
        <w:t>) obliczane jest przyspieszenie w odpowiednich kierunkach.</w:t>
      </w:r>
    </w:p>
    <w:p w14:paraId="65E3835B" w14:textId="072AF534" w:rsidR="00186D37" w:rsidRPr="00186D37" w:rsidRDefault="00186D37" w:rsidP="00186D37">
      <w:pPr>
        <w:pStyle w:val="Compact"/>
        <w:numPr>
          <w:ilvl w:val="0"/>
          <w:numId w:val="149"/>
        </w:numPr>
        <w:jc w:val="both"/>
      </w:pPr>
      <w:r>
        <w:rPr>
          <w:b/>
          <w:bCs/>
        </w:rPr>
        <w:t>Obsługa tłumienia:</w:t>
      </w:r>
    </w:p>
    <w:p w14:paraId="2E5AFEF4" w14:textId="57DE7ED0" w:rsidR="005105DC" w:rsidRDefault="00186D37" w:rsidP="005105DC">
      <w:pPr>
        <w:pStyle w:val="Compact"/>
        <w:numPr>
          <w:ilvl w:val="1"/>
          <w:numId w:val="149"/>
        </w:numPr>
        <w:jc w:val="both"/>
      </w:pPr>
      <w:r>
        <w:lastRenderedPageBreak/>
        <w:t>Gdy gracz przestaje się poruszać, system stosuje tłumienie prędkości za pomocą współczynnika tłumienia</w:t>
      </w:r>
      <w:r w:rsidR="005105DC">
        <w:t xml:space="preserve"> (DAMPING_FACTOR) oraz funkcji tłumiącej o charakterze logarytmicznym co pozwala na stopniowe zatrzymywanie postaci.</w:t>
      </w:r>
    </w:p>
    <w:p w14:paraId="496BD39A" w14:textId="098A3FB2" w:rsidR="005105DC" w:rsidRPr="005105DC" w:rsidRDefault="005105DC" w:rsidP="005105DC">
      <w:pPr>
        <w:pStyle w:val="Compact"/>
        <w:numPr>
          <w:ilvl w:val="0"/>
          <w:numId w:val="149"/>
        </w:numPr>
        <w:jc w:val="both"/>
      </w:pPr>
      <w:r>
        <w:rPr>
          <w:b/>
          <w:bCs/>
        </w:rPr>
        <w:t>Interpolacja prędkości:</w:t>
      </w:r>
    </w:p>
    <w:p w14:paraId="61CDD54E" w14:textId="7890C3DD" w:rsidR="005105DC" w:rsidRDefault="005105DC" w:rsidP="005105DC">
      <w:pPr>
        <w:pStyle w:val="Compact"/>
        <w:numPr>
          <w:ilvl w:val="1"/>
          <w:numId w:val="149"/>
        </w:numPr>
        <w:jc w:val="both"/>
      </w:pPr>
      <w:r>
        <w:t>Została zastosowana interpolacja prędkości w celu wygładzenia zmian, co</w:t>
      </w:r>
      <w:r w:rsidR="00E86230">
        <w:t> </w:t>
      </w:r>
      <w:r>
        <w:t>eliminuje nagłe zmiany kierunku i sprawia, że ruchy gracza są bardziej realistyczne.</w:t>
      </w:r>
    </w:p>
    <w:p w14:paraId="2E8E1D49" w14:textId="2E261AF6" w:rsidR="005105DC" w:rsidRPr="005105DC" w:rsidRDefault="005105DC" w:rsidP="005105DC">
      <w:pPr>
        <w:pStyle w:val="Compact"/>
        <w:numPr>
          <w:ilvl w:val="0"/>
          <w:numId w:val="149"/>
        </w:numPr>
        <w:jc w:val="both"/>
      </w:pPr>
      <w:r>
        <w:rPr>
          <w:b/>
          <w:bCs/>
        </w:rPr>
        <w:t>Detekcja kolizji:</w:t>
      </w:r>
    </w:p>
    <w:p w14:paraId="20004CB7" w14:textId="750ED6C4" w:rsidR="005105DC" w:rsidRDefault="005105DC" w:rsidP="005105DC">
      <w:pPr>
        <w:pStyle w:val="Compact"/>
        <w:numPr>
          <w:ilvl w:val="1"/>
          <w:numId w:val="149"/>
        </w:numPr>
        <w:jc w:val="both"/>
      </w:pPr>
      <w:r>
        <w:t>Detekcja jest w pewnym sensie wieloetapowa</w:t>
      </w:r>
    </w:p>
    <w:p w14:paraId="45EC4265" w14:textId="6E9A9DA0" w:rsidR="005105DC" w:rsidRDefault="005105DC" w:rsidP="005105DC">
      <w:pPr>
        <w:pStyle w:val="Compact"/>
        <w:numPr>
          <w:ilvl w:val="1"/>
          <w:numId w:val="149"/>
        </w:numPr>
        <w:jc w:val="both"/>
      </w:pPr>
      <w:r>
        <w:t xml:space="preserve">Najpierw za pomocą funkcji </w:t>
      </w:r>
      <w:proofErr w:type="spellStart"/>
      <w:r w:rsidRPr="005105DC">
        <w:rPr>
          <w:rFonts w:ascii="Consolas" w:hAnsi="Consolas"/>
        </w:rPr>
        <w:t>lineCircleCollision</w:t>
      </w:r>
      <w:proofErr w:type="spellEnd"/>
      <w:r w:rsidRPr="005105DC">
        <w:rPr>
          <w:rFonts w:ascii="Consolas" w:hAnsi="Consolas"/>
        </w:rPr>
        <w:t>()</w:t>
      </w:r>
      <w:r>
        <w:t>, która jako argument przyjmuje przewidywaną następną pozycję gracza, sprawdzamy czy nastąpi kolizja gracza będącego okręgiem o zadanym promieniu ze linią oznaczającą krawędź sektora.</w:t>
      </w:r>
    </w:p>
    <w:p w14:paraId="119FA58C" w14:textId="5A7BA827" w:rsidR="005105DC" w:rsidRDefault="005105DC" w:rsidP="005105DC">
      <w:pPr>
        <w:pStyle w:val="Compact"/>
        <w:numPr>
          <w:ilvl w:val="1"/>
          <w:numId w:val="149"/>
        </w:numPr>
        <w:jc w:val="both"/>
      </w:pPr>
      <w:r>
        <w:t xml:space="preserve">Jeżeli </w:t>
      </w:r>
      <w:proofErr w:type="spellStart"/>
      <w:r w:rsidRPr="005105DC">
        <w:rPr>
          <w:rFonts w:ascii="Consolas" w:hAnsi="Consolas"/>
        </w:rPr>
        <w:t>backSectorId</w:t>
      </w:r>
      <w:proofErr w:type="spellEnd"/>
      <w:r>
        <w:t xml:space="preserve"> rzeczonej krawędzi (</w:t>
      </w:r>
      <w:proofErr w:type="spellStart"/>
      <w:r>
        <w:t>lindef</w:t>
      </w:r>
      <w:proofErr w:type="spellEnd"/>
      <w:r>
        <w:t>) ma wartość -1 oznacza</w:t>
      </w:r>
      <w:r w:rsidR="00E86230">
        <w:t xml:space="preserve"> </w:t>
      </w:r>
      <w:r>
        <w:t>to,</w:t>
      </w:r>
      <w:r w:rsidR="00E86230">
        <w:t> </w:t>
      </w:r>
      <w:r>
        <w:t>że</w:t>
      </w:r>
      <w:r w:rsidR="00E86230">
        <w:t> </w:t>
      </w:r>
      <w:r>
        <w:t xml:space="preserve">krawędź jest ścianą i ruch przez nią powinien być zabroniony (ustawiamy flagę kolizji na </w:t>
      </w:r>
      <w:proofErr w:type="spellStart"/>
      <w:r w:rsidRPr="005105DC">
        <w:rPr>
          <w:rFonts w:ascii="Consolas" w:hAnsi="Consolas"/>
        </w:rPr>
        <w:t>true</w:t>
      </w:r>
      <w:proofErr w:type="spellEnd"/>
      <w:r>
        <w:t>)</w:t>
      </w:r>
    </w:p>
    <w:p w14:paraId="0FBAC286" w14:textId="07948975" w:rsidR="005105DC" w:rsidRDefault="005105DC" w:rsidP="005105DC">
      <w:pPr>
        <w:pStyle w:val="Compact"/>
        <w:numPr>
          <w:ilvl w:val="1"/>
          <w:numId w:val="149"/>
        </w:numPr>
        <w:jc w:val="both"/>
      </w:pPr>
      <w:r>
        <w:t xml:space="preserve">Jeżeli natomiast </w:t>
      </w:r>
      <w:proofErr w:type="spellStart"/>
      <w:r w:rsidRPr="005105DC">
        <w:rPr>
          <w:rFonts w:ascii="Consolas" w:hAnsi="Consolas"/>
        </w:rPr>
        <w:t>backSectorId</w:t>
      </w:r>
      <w:proofErr w:type="spellEnd"/>
      <w:r>
        <w:t xml:space="preserve"> krawędzi nie ma wartości -1 (co oznacza, że jest to tak zwany portal, czyli po prostu przejście między sektorami), ale różnica wysokości miedzy sektorami jest większa od 25 (tak że w sektorze docelowym wartość ta jest wyższa), to gracz nie może się „wspiąć” do tego sektora i flaga kolizji również zostaje ustawiona na wartość </w:t>
      </w:r>
      <w:proofErr w:type="spellStart"/>
      <w:r w:rsidRPr="005105DC">
        <w:rPr>
          <w:rFonts w:ascii="Consolas" w:hAnsi="Consolas"/>
        </w:rPr>
        <w:t>true</w:t>
      </w:r>
      <w:proofErr w:type="spellEnd"/>
      <w:r>
        <w:t>.</w:t>
      </w:r>
    </w:p>
    <w:p w14:paraId="44B05639" w14:textId="5C8D610B" w:rsidR="00E86230" w:rsidRDefault="00E86230" w:rsidP="00E86230">
      <w:pPr>
        <w:pStyle w:val="Compact"/>
        <w:numPr>
          <w:ilvl w:val="1"/>
          <w:numId w:val="149"/>
        </w:numPr>
        <w:jc w:val="both"/>
      </w:pPr>
      <w:r>
        <w:t>Dodatkowo wykrycie kolizji nie powoduje całkowitego zatrzymania, tylko zmianę wektora prędkości gracza na wektor będący iloczynem wektora normalnego do ściany z którą nastąpiła kolizja oraz oryginalnego wektora skierowanego w stronę ruchu gracza co powoduje przesuwanie się gracza po ścianie.</w:t>
      </w:r>
      <w:r w:rsidR="00CA57CD">
        <w:t xml:space="preserve"> Na rysunku </w:t>
      </w:r>
      <w:r w:rsidR="00654703">
        <w:t>2</w:t>
      </w:r>
      <w:r w:rsidR="00CA57CD">
        <w:t xml:space="preserve"> pokazano jak zachowuje się wektor prędkości gracza (kolor zielony) w momencie zderzenia ze ścianą – gracz klika przycisk ruchu do przodu.</w:t>
      </w:r>
    </w:p>
    <w:p w14:paraId="3C2EF118" w14:textId="77777777" w:rsidR="00190C51" w:rsidRDefault="00190C51" w:rsidP="00190C51">
      <w:pPr>
        <w:pStyle w:val="Compact"/>
        <w:jc w:val="both"/>
      </w:pPr>
    </w:p>
    <w:p w14:paraId="36B54F5C" w14:textId="35131371" w:rsidR="00190C51" w:rsidRDefault="00190C51" w:rsidP="00190C51">
      <w:pPr>
        <w:pStyle w:val="Compact"/>
        <w:ind w:left="567"/>
        <w:jc w:val="center"/>
      </w:pPr>
      <w:r w:rsidRPr="00190C51">
        <w:rPr>
          <w:noProof/>
        </w:rPr>
        <w:lastRenderedPageBreak/>
        <w:drawing>
          <wp:inline distT="0" distB="0" distL="0" distR="0" wp14:anchorId="37DDAD7E" wp14:editId="4F4D3574">
            <wp:extent cx="5229225" cy="3465765"/>
            <wp:effectExtent l="0" t="0" r="0" b="0"/>
            <wp:docPr id="328773147" name="Obraz 1" descr="Obraz zawierający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773147" name="Obraz 1" descr="Obraz zawierający zrzut ekranu, linia&#10;&#10;Opis wygenerowany automatycznie"/>
                    <pic:cNvPicPr/>
                  </pic:nvPicPr>
                  <pic:blipFill>
                    <a:blip r:embed="rId9"/>
                    <a:stretch>
                      <a:fillRect/>
                    </a:stretch>
                  </pic:blipFill>
                  <pic:spPr>
                    <a:xfrm>
                      <a:off x="0" y="0"/>
                      <a:ext cx="5235868" cy="3470168"/>
                    </a:xfrm>
                    <a:prstGeom prst="rect">
                      <a:avLst/>
                    </a:prstGeom>
                  </pic:spPr>
                </pic:pic>
              </a:graphicData>
            </a:graphic>
          </wp:inline>
        </w:drawing>
      </w:r>
    </w:p>
    <w:p w14:paraId="40D1F94E" w14:textId="1E452B2D" w:rsidR="00190C51" w:rsidRPr="00654703" w:rsidRDefault="00190C51" w:rsidP="00190C51">
      <w:pPr>
        <w:pStyle w:val="Compact"/>
        <w:ind w:left="567"/>
        <w:jc w:val="center"/>
        <w:rPr>
          <w:i/>
          <w:iCs/>
          <w:sz w:val="22"/>
          <w:szCs w:val="22"/>
        </w:rPr>
      </w:pPr>
      <w:r w:rsidRPr="00654703">
        <w:rPr>
          <w:i/>
          <w:iCs/>
          <w:sz w:val="22"/>
          <w:szCs w:val="22"/>
        </w:rPr>
        <w:t xml:space="preserve">Rys. </w:t>
      </w:r>
      <w:r w:rsidR="00654703" w:rsidRPr="00654703">
        <w:rPr>
          <w:i/>
          <w:iCs/>
          <w:sz w:val="22"/>
          <w:szCs w:val="22"/>
        </w:rPr>
        <w:t>2</w:t>
      </w:r>
      <w:r w:rsidRPr="00654703">
        <w:rPr>
          <w:i/>
          <w:iCs/>
          <w:sz w:val="22"/>
          <w:szCs w:val="22"/>
        </w:rPr>
        <w:t xml:space="preserve"> Ruch gracza podczas kolizji ze ścianą</w:t>
      </w:r>
      <w:r w:rsidR="008605C8" w:rsidRPr="00654703">
        <w:rPr>
          <w:i/>
          <w:iCs/>
          <w:sz w:val="22"/>
          <w:szCs w:val="22"/>
        </w:rPr>
        <w:t>, wektor prędkości gracza skierowany jest w bok z</w:t>
      </w:r>
      <w:r w:rsidR="00654703">
        <w:rPr>
          <w:i/>
          <w:iCs/>
          <w:sz w:val="22"/>
          <w:szCs w:val="22"/>
        </w:rPr>
        <w:t> </w:t>
      </w:r>
      <w:r w:rsidR="008605C8" w:rsidRPr="00654703">
        <w:rPr>
          <w:i/>
          <w:iCs/>
          <w:sz w:val="22"/>
          <w:szCs w:val="22"/>
        </w:rPr>
        <w:t>powodu kolizji</w:t>
      </w:r>
    </w:p>
    <w:p w14:paraId="28B032F8" w14:textId="77777777" w:rsidR="00190C51" w:rsidRDefault="00190C51" w:rsidP="00190C51">
      <w:pPr>
        <w:pStyle w:val="Compact"/>
        <w:ind w:left="567"/>
        <w:jc w:val="center"/>
      </w:pPr>
    </w:p>
    <w:p w14:paraId="050348AE" w14:textId="36400AC7" w:rsidR="00E86230" w:rsidRPr="00E86230" w:rsidRDefault="00E86230" w:rsidP="00E86230">
      <w:pPr>
        <w:pStyle w:val="Compact"/>
        <w:numPr>
          <w:ilvl w:val="0"/>
          <w:numId w:val="149"/>
        </w:numPr>
        <w:jc w:val="both"/>
      </w:pPr>
      <w:r>
        <w:rPr>
          <w:b/>
          <w:bCs/>
        </w:rPr>
        <w:t>Obsługa grawitacji oraz wspinaczki</w:t>
      </w:r>
    </w:p>
    <w:p w14:paraId="260BF148" w14:textId="796C3BD4" w:rsidR="00E86230" w:rsidRDefault="00E86230" w:rsidP="00E86230">
      <w:pPr>
        <w:pStyle w:val="Compact"/>
        <w:numPr>
          <w:ilvl w:val="1"/>
          <w:numId w:val="149"/>
        </w:numPr>
        <w:jc w:val="both"/>
      </w:pPr>
      <w:r>
        <w:t xml:space="preserve">Przy pomocy stałej </w:t>
      </w:r>
      <w:r w:rsidRPr="00E41ADD">
        <w:rPr>
          <w:rFonts w:ascii="Consolas" w:hAnsi="Consolas"/>
        </w:rPr>
        <w:t>GRAVITY</w:t>
      </w:r>
      <w:r>
        <w:t xml:space="preserve"> realistycznie odwzorowano fizykę spadania w osi Z w momencie przechodzenia do sektora o mniejszej wysokości.</w:t>
      </w:r>
    </w:p>
    <w:p w14:paraId="0C967BB7" w14:textId="62DC54F7" w:rsidR="00E86230" w:rsidRDefault="00E86230" w:rsidP="00E86230">
      <w:pPr>
        <w:pStyle w:val="Compact"/>
        <w:numPr>
          <w:ilvl w:val="1"/>
          <w:numId w:val="149"/>
        </w:numPr>
        <w:jc w:val="both"/>
      </w:pPr>
      <w:r>
        <w:t xml:space="preserve">Wspinaczka kontrolowana jest przez współczynnik prędkości wspinania </w:t>
      </w:r>
      <w:r w:rsidRPr="00E41ADD">
        <w:rPr>
          <w:rFonts w:ascii="Consolas" w:hAnsi="Consolas"/>
        </w:rPr>
        <w:t>CLIMBING_SPEED</w:t>
      </w:r>
      <w:r>
        <w:t>,</w:t>
      </w:r>
    </w:p>
    <w:p w14:paraId="5BE4239C" w14:textId="4005FA3A" w:rsidR="00E86230" w:rsidRPr="00E86230" w:rsidRDefault="00E86230" w:rsidP="00E86230">
      <w:pPr>
        <w:pStyle w:val="Compact"/>
        <w:numPr>
          <w:ilvl w:val="0"/>
          <w:numId w:val="149"/>
        </w:numPr>
        <w:jc w:val="both"/>
      </w:pPr>
      <w:r>
        <w:rPr>
          <w:b/>
          <w:bCs/>
        </w:rPr>
        <w:t>Rotacja gracza:</w:t>
      </w:r>
    </w:p>
    <w:p w14:paraId="5912A4B2" w14:textId="3AD11A12" w:rsidR="00E86230" w:rsidRDefault="00E86230" w:rsidP="00E86230">
      <w:pPr>
        <w:pStyle w:val="Compact"/>
        <w:numPr>
          <w:ilvl w:val="1"/>
          <w:numId w:val="149"/>
        </w:numPr>
        <w:jc w:val="both"/>
      </w:pPr>
      <w:r>
        <w:t>Gracz może się również obracać wokół własnej osi</w:t>
      </w:r>
      <w:r w:rsidR="00E41ADD">
        <w:t xml:space="preserve"> z zadaną prędkością rotacji (ROTATION_SPEED)</w:t>
      </w:r>
      <w:r>
        <w:t>.</w:t>
      </w:r>
    </w:p>
    <w:p w14:paraId="0F74C166" w14:textId="77777777" w:rsidR="00E86230" w:rsidRDefault="00E86230" w:rsidP="00E86230">
      <w:pPr>
        <w:pStyle w:val="Compact"/>
        <w:jc w:val="both"/>
      </w:pPr>
    </w:p>
    <w:p w14:paraId="72630AFA" w14:textId="7D1C064C" w:rsidR="00E86230" w:rsidRDefault="00E86230" w:rsidP="007F64D6">
      <w:pPr>
        <w:pStyle w:val="Compact"/>
        <w:ind w:firstLine="567"/>
        <w:jc w:val="both"/>
      </w:pPr>
      <w:r>
        <w:t>Cały ruch gracza odniesiony jest do czasu, który upłynął między klatkami. W</w:t>
      </w:r>
      <w:r w:rsidR="00B04048">
        <w:t> </w:t>
      </w:r>
      <w:r>
        <w:t>ten</w:t>
      </w:r>
      <w:r w:rsidR="00B04048">
        <w:t> </w:t>
      </w:r>
      <w:r>
        <w:t>sposób nie</w:t>
      </w:r>
      <w:r w:rsidR="007415E0">
        <w:t> </w:t>
      </w:r>
      <w:r>
        <w:t>ma różnicy czy gramy na bardzo wydajnym sprzęcie, czy na komputerze o</w:t>
      </w:r>
      <w:r w:rsidR="00B04048">
        <w:t> </w:t>
      </w:r>
      <w:r>
        <w:t>słabszym procesorze, ruch gracza będzie taki sam na obu urządzeniach.</w:t>
      </w:r>
    </w:p>
    <w:p w14:paraId="4F3A301B" w14:textId="77777777" w:rsidR="00B04048" w:rsidRPr="00186D37" w:rsidRDefault="00B04048" w:rsidP="007F64D6">
      <w:pPr>
        <w:pStyle w:val="Compact"/>
        <w:ind w:firstLine="567"/>
        <w:jc w:val="both"/>
      </w:pPr>
    </w:p>
    <w:p w14:paraId="6F7E4F14" w14:textId="370CDC87" w:rsidR="003C3596" w:rsidRPr="00B04048" w:rsidRDefault="003C3596" w:rsidP="007E4826">
      <w:pPr>
        <w:pStyle w:val="Nagwek2"/>
        <w:numPr>
          <w:ilvl w:val="1"/>
          <w:numId w:val="167"/>
        </w:numPr>
      </w:pPr>
      <w:bookmarkStart w:id="132" w:name="_Toc176298410"/>
      <w:proofErr w:type="spellStart"/>
      <w:r w:rsidRPr="00B04048">
        <w:t>EnemySystem</w:t>
      </w:r>
      <w:proofErr w:type="spellEnd"/>
      <w:r w:rsidR="006D19B7" w:rsidRPr="00B04048">
        <w:t xml:space="preserve"> (JM)</w:t>
      </w:r>
      <w:bookmarkEnd w:id="132"/>
    </w:p>
    <w:p w14:paraId="51FDBF20" w14:textId="6FABEA45" w:rsidR="00B91499" w:rsidRDefault="00B91499" w:rsidP="007F64D6">
      <w:pPr>
        <w:pStyle w:val="Tekstpodstawowy"/>
        <w:ind w:firstLine="720"/>
        <w:jc w:val="both"/>
        <w:rPr>
          <w:rStyle w:val="VerbatimChar"/>
          <w:rFonts w:asciiTheme="minorHAnsi" w:hAnsiTheme="minorHAnsi"/>
          <w:sz w:val="24"/>
          <w:szCs w:val="28"/>
        </w:rPr>
      </w:pPr>
      <w:r>
        <w:t xml:space="preserve">Klasa </w:t>
      </w:r>
      <w:proofErr w:type="spellStart"/>
      <w:r w:rsidRPr="007F64D6">
        <w:rPr>
          <w:rFonts w:ascii="Consolas" w:hAnsi="Consolas"/>
        </w:rPr>
        <w:t>EnemySystem</w:t>
      </w:r>
      <w:proofErr w:type="spellEnd"/>
      <w:r>
        <w:t xml:space="preserve"> 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w:t>
      </w:r>
      <w:proofErr w:type="spellStart"/>
      <w:r>
        <w:rPr>
          <w:rStyle w:val="VerbatimChar"/>
          <w:rFonts w:asciiTheme="minorHAnsi" w:hAnsiTheme="minorHAnsi"/>
          <w:sz w:val="24"/>
          <w:szCs w:val="28"/>
        </w:rPr>
        <w:t>EnemySystem.h</w:t>
      </w:r>
      <w:proofErr w:type="spellEnd"/>
      <w:r>
        <w:rPr>
          <w:rStyle w:val="VerbatimChar"/>
          <w:rFonts w:asciiTheme="minorHAnsi" w:hAnsiTheme="minorHAnsi"/>
          <w:sz w:val="24"/>
          <w:szCs w:val="28"/>
        </w:rPr>
        <w:t xml:space="preserve"> jest odpowiedzialna za zarządzanie logiką sztucznej inteligencji przeciwników w grze. System ten iteruje po wszystkich encjach wrogów umieszczonych w wektorze </w:t>
      </w:r>
      <w:proofErr w:type="spellStart"/>
      <w:r>
        <w:rPr>
          <w:rStyle w:val="VerbatimChar"/>
          <w:rFonts w:asciiTheme="minorHAnsi" w:hAnsiTheme="minorHAnsi"/>
          <w:sz w:val="24"/>
          <w:szCs w:val="28"/>
        </w:rPr>
        <w:t>enemyEntities</w:t>
      </w:r>
      <w:proofErr w:type="spellEnd"/>
      <w:r w:rsidR="007F64D6">
        <w:rPr>
          <w:rStyle w:val="VerbatimChar"/>
          <w:rFonts w:asciiTheme="minorHAnsi" w:hAnsiTheme="minorHAnsi"/>
          <w:sz w:val="24"/>
          <w:szCs w:val="28"/>
        </w:rPr>
        <w:t xml:space="preserve"> i przetwarza stany przeciwników odpowiednio modyfikując ich zachowanie w zależności od interakcji z graczem. System obsługuje zarówno mechanikę poruszania się, jak i logikę stanu przeciwników kontrolując sposób, w jaki reagują na gracza.</w:t>
      </w:r>
    </w:p>
    <w:p w14:paraId="5039A75F" w14:textId="77777777" w:rsidR="007F64D6" w:rsidRPr="007E4826" w:rsidRDefault="007F64D6" w:rsidP="007E4826">
      <w:pPr>
        <w:pStyle w:val="Abstract"/>
        <w:spacing w:after="0" w:line="276" w:lineRule="auto"/>
        <w:rPr>
          <w:rStyle w:val="HTML-przykad"/>
          <w:rFonts w:asciiTheme="majorHAnsi" w:hAnsiTheme="majorHAnsi"/>
          <w:color w:val="156082" w:themeColor="accent1"/>
          <w:sz w:val="28"/>
          <w:szCs w:val="28"/>
        </w:rPr>
      </w:pPr>
      <w:r w:rsidRPr="007E4826">
        <w:rPr>
          <w:rStyle w:val="HTML-przykad"/>
          <w:rFonts w:asciiTheme="majorHAnsi" w:hAnsiTheme="majorHAnsi"/>
          <w:color w:val="156082" w:themeColor="accent1"/>
          <w:sz w:val="28"/>
          <w:szCs w:val="28"/>
        </w:rPr>
        <w:lastRenderedPageBreak/>
        <w:t>Struktura</w:t>
      </w:r>
    </w:p>
    <w:p w14:paraId="4ED6BF65" w14:textId="40381CBB" w:rsidR="007F64D6" w:rsidRPr="006A0D5E" w:rsidRDefault="007F64D6" w:rsidP="007F64D6">
      <w:pPr>
        <w:pStyle w:val="Compact"/>
        <w:numPr>
          <w:ilvl w:val="0"/>
          <w:numId w:val="147"/>
        </w:numPr>
        <w:jc w:val="both"/>
      </w:pPr>
      <w:r w:rsidRPr="006A0D5E">
        <w:rPr>
          <w:b/>
          <w:bCs/>
        </w:rPr>
        <w:t xml:space="preserve">Klasa </w:t>
      </w:r>
      <w:proofErr w:type="spellStart"/>
      <w:r>
        <w:rPr>
          <w:rStyle w:val="VerbatimChar"/>
          <w:b/>
          <w:bCs/>
        </w:rPr>
        <w:t>Enemy</w:t>
      </w:r>
      <w:r w:rsidRPr="006A0D5E">
        <w:rPr>
          <w:rStyle w:val="VerbatimChar"/>
          <w:b/>
          <w:bCs/>
        </w:rPr>
        <w:t>System</w:t>
      </w:r>
      <w:proofErr w:type="spellEnd"/>
      <w:r w:rsidRPr="006A0D5E">
        <w:rPr>
          <w:b/>
          <w:bCs/>
        </w:rPr>
        <w:t>:</w:t>
      </w:r>
    </w:p>
    <w:p w14:paraId="1F7952B8" w14:textId="667A24F6" w:rsidR="007F64D6" w:rsidRPr="006A0D5E" w:rsidRDefault="007F64D6" w:rsidP="007F64D6">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w:t>
      </w:r>
      <w:r>
        <w:t>sztucznej inteligencji przeciwników.</w:t>
      </w:r>
    </w:p>
    <w:p w14:paraId="0C672C32" w14:textId="37E7F2D1" w:rsidR="007F64D6" w:rsidRPr="006A0D5E" w:rsidRDefault="007F64D6" w:rsidP="007F64D6">
      <w:pPr>
        <w:pStyle w:val="Compact"/>
        <w:numPr>
          <w:ilvl w:val="1"/>
          <w:numId w:val="148"/>
        </w:numPr>
        <w:jc w:val="both"/>
      </w:pPr>
      <w:r w:rsidRPr="006A0D5E">
        <w:t xml:space="preserve">Zarządza </w:t>
      </w:r>
      <w:r>
        <w:t>komponentem przesunięcia</w:t>
      </w:r>
      <w:r w:rsidRPr="006A0D5E">
        <w:t xml:space="preserve"> </w:t>
      </w:r>
      <w:r>
        <w:t>wrogów</w:t>
      </w:r>
      <w:r w:rsidRPr="006A0D5E">
        <w:t xml:space="preserve"> (</w:t>
      </w:r>
      <w:proofErr w:type="spellStart"/>
      <w:r>
        <w:rPr>
          <w:rStyle w:val="VerbatimChar"/>
        </w:rPr>
        <w:t>Transform</w:t>
      </w:r>
      <w:r w:rsidRPr="006A0D5E">
        <w:rPr>
          <w:rStyle w:val="VerbatimChar"/>
        </w:rPr>
        <w:t>Component</w:t>
      </w:r>
      <w:proofErr w:type="spellEnd"/>
      <w:r w:rsidRPr="006A0D5E">
        <w:t>)</w:t>
      </w:r>
      <w:r>
        <w:t xml:space="preserve"> oraz stanów wrogów (</w:t>
      </w:r>
      <w:proofErr w:type="spellStart"/>
      <w:r w:rsidRPr="007F64D6">
        <w:rPr>
          <w:rFonts w:ascii="Consolas" w:hAnsi="Consolas"/>
        </w:rPr>
        <w:t>EnemyComponent</w:t>
      </w:r>
      <w:proofErr w:type="spellEnd"/>
      <w:r>
        <w:t>) oraz ich zdrowiem (</w:t>
      </w:r>
      <w:proofErr w:type="spellStart"/>
      <w:r w:rsidRPr="007F64D6">
        <w:rPr>
          <w:rFonts w:ascii="Consolas" w:hAnsi="Consolas"/>
        </w:rPr>
        <w:t>HealthComponent</w:t>
      </w:r>
      <w:proofErr w:type="spellEnd"/>
      <w:r>
        <w:t>).</w:t>
      </w:r>
    </w:p>
    <w:p w14:paraId="6D173B59" w14:textId="77777777" w:rsidR="007F64D6" w:rsidRPr="006A0D5E" w:rsidRDefault="007F64D6" w:rsidP="007F64D6">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p>
    <w:p w14:paraId="2F4CC696" w14:textId="48CD2990" w:rsidR="007F64D6" w:rsidRPr="006A0D5E" w:rsidRDefault="007F64D6" w:rsidP="007F64D6">
      <w:pPr>
        <w:pStyle w:val="Compact"/>
        <w:numPr>
          <w:ilvl w:val="1"/>
          <w:numId w:val="148"/>
        </w:numPr>
        <w:jc w:val="both"/>
      </w:pPr>
      <w:r w:rsidRPr="006A0D5E">
        <w:t xml:space="preserve">Podczas inicjalizacji system otrzymuje referencje do menadżera ECS oraz </w:t>
      </w:r>
      <w:r>
        <w:t>encji gracza (</w:t>
      </w:r>
      <w:proofErr w:type="spellStart"/>
      <w:r>
        <w:t>playerEntity</w:t>
      </w:r>
      <w:proofErr w:type="spellEnd"/>
      <w:r>
        <w:t>) przechowywane w lokalnych zmiennych.</w:t>
      </w:r>
    </w:p>
    <w:p w14:paraId="2F6B28B5" w14:textId="77777777" w:rsidR="007F64D6" w:rsidRPr="006A0D5E" w:rsidRDefault="007F64D6" w:rsidP="007F64D6">
      <w:pPr>
        <w:pStyle w:val="Compact"/>
        <w:numPr>
          <w:ilvl w:val="0"/>
          <w:numId w:val="147"/>
        </w:numPr>
        <w:jc w:val="both"/>
      </w:pPr>
      <w:r w:rsidRPr="006A0D5E">
        <w:rPr>
          <w:b/>
          <w:bCs/>
        </w:rPr>
        <w:t xml:space="preserve">Metoda </w:t>
      </w:r>
      <w:r w:rsidRPr="006A0D5E">
        <w:rPr>
          <w:rStyle w:val="VerbatimChar"/>
          <w:b/>
          <w:bCs/>
        </w:rPr>
        <w:t>update(</w:t>
      </w:r>
      <w:proofErr w:type="spellStart"/>
      <w:r>
        <w:rPr>
          <w:rStyle w:val="VerbatimChar"/>
          <w:b/>
          <w:bCs/>
        </w:rPr>
        <w:t>dt</w:t>
      </w:r>
      <w:proofErr w:type="spellEnd"/>
      <w:r w:rsidRPr="006A0D5E">
        <w:rPr>
          <w:rStyle w:val="VerbatimChar"/>
          <w:b/>
          <w:bCs/>
        </w:rPr>
        <w:t>)</w:t>
      </w:r>
      <w:r w:rsidRPr="006A0D5E">
        <w:rPr>
          <w:b/>
          <w:bCs/>
        </w:rPr>
        <w:t>:</w:t>
      </w:r>
    </w:p>
    <w:p w14:paraId="3D0574C8" w14:textId="45FF41D6" w:rsidR="007F64D6" w:rsidRDefault="007F64D6" w:rsidP="007F64D6">
      <w:pPr>
        <w:pStyle w:val="Compact"/>
        <w:numPr>
          <w:ilvl w:val="1"/>
          <w:numId w:val="149"/>
        </w:numPr>
        <w:jc w:val="both"/>
      </w:pPr>
      <w:r>
        <w:t>Główna m</w:t>
      </w:r>
      <w:r w:rsidRPr="006A0D5E">
        <w:t xml:space="preserve">etoda </w:t>
      </w:r>
      <w:r>
        <w:t xml:space="preserve">wywoływana w każdej klatce gry, </w:t>
      </w:r>
      <w:r w:rsidR="009174E2">
        <w:t>przetwarzająca logikę sztucznej inteligencji przeciwników.</w:t>
      </w:r>
    </w:p>
    <w:p w14:paraId="4F33C9EA" w14:textId="07728CED" w:rsidR="007F64D6" w:rsidRDefault="007F64D6" w:rsidP="009174E2">
      <w:pPr>
        <w:pStyle w:val="Compact"/>
        <w:numPr>
          <w:ilvl w:val="1"/>
          <w:numId w:val="149"/>
        </w:numPr>
        <w:jc w:val="both"/>
      </w:pPr>
      <w:r>
        <w:t xml:space="preserve">Iteruje po wszystkich </w:t>
      </w:r>
      <w:r w:rsidR="009174E2">
        <w:t>encjach przeciwników powodując ich zachowanie na</w:t>
      </w:r>
      <w:r w:rsidR="00FE4094">
        <w:t> </w:t>
      </w:r>
      <w:r w:rsidR="009174E2">
        <w:t>podstawie ich bieżącego stanu, pozycji gracza oraz innych parametrów.</w:t>
      </w:r>
    </w:p>
    <w:p w14:paraId="10D5F0E6" w14:textId="165FFBC2" w:rsidR="007F64D6" w:rsidRPr="00186D37" w:rsidRDefault="00B04048" w:rsidP="007F64D6">
      <w:pPr>
        <w:pStyle w:val="Compact"/>
        <w:numPr>
          <w:ilvl w:val="0"/>
          <w:numId w:val="149"/>
        </w:numPr>
        <w:jc w:val="both"/>
      </w:pPr>
      <w:r>
        <w:rPr>
          <w:b/>
          <w:bCs/>
        </w:rPr>
        <w:t>Logika Stanów</w:t>
      </w:r>
      <w:r w:rsidR="007F64D6">
        <w:rPr>
          <w:b/>
          <w:bCs/>
        </w:rPr>
        <w:t>:</w:t>
      </w:r>
    </w:p>
    <w:p w14:paraId="7A8767B1" w14:textId="0054A616" w:rsidR="007F64D6" w:rsidRDefault="00B04048" w:rsidP="007F64D6">
      <w:pPr>
        <w:pStyle w:val="Compact"/>
        <w:numPr>
          <w:ilvl w:val="1"/>
          <w:numId w:val="149"/>
        </w:numPr>
        <w:jc w:val="both"/>
      </w:pPr>
      <w:proofErr w:type="spellStart"/>
      <w:r>
        <w:t>Idle</w:t>
      </w:r>
      <w:proofErr w:type="spellEnd"/>
      <w:r>
        <w:t xml:space="preserve"> – stan nic nie robi, w którym przeciwnik pozostaje w bezruchu</w:t>
      </w:r>
    </w:p>
    <w:p w14:paraId="57972B0E" w14:textId="4737D7A2" w:rsidR="00B04048" w:rsidRDefault="00B04048" w:rsidP="00B04048">
      <w:pPr>
        <w:pStyle w:val="Compact"/>
        <w:numPr>
          <w:ilvl w:val="1"/>
          <w:numId w:val="149"/>
        </w:numPr>
        <w:jc w:val="both"/>
      </w:pPr>
      <w:r>
        <w:t>Patrol – stan domyślny, w którym przeciwnik patroluje teren, obracając się</w:t>
      </w:r>
      <w:r w:rsidR="00FE4094">
        <w:t> </w:t>
      </w:r>
      <w:r>
        <w:t>o</w:t>
      </w:r>
      <w:r w:rsidR="00FE4094">
        <w:t> </w:t>
      </w:r>
      <w:r>
        <w:t>określony kąt (stała PATROL_ROTATION_LIMIT) i zatrzymując rotację na</w:t>
      </w:r>
      <w:r w:rsidR="00FE4094">
        <w:t> </w:t>
      </w:r>
      <w:r>
        <w:t>pewien czas „obserwowania” otoczenia (stała PATROL_PAUSE_DURATION), po</w:t>
      </w:r>
      <w:r w:rsidR="00FE4094">
        <w:t> </w:t>
      </w:r>
      <w:r>
        <w:t>której rotacja następuje ponownie. Jeżeli w trakcie patrolowania gracz wejdzie w obszar widoczności przeciwnika, zmieni on swój stan na Chase</w:t>
      </w:r>
    </w:p>
    <w:p w14:paraId="7CFEF44B" w14:textId="3D86B4AA" w:rsidR="00FE4094" w:rsidRDefault="00B04048" w:rsidP="00B04048">
      <w:pPr>
        <w:pStyle w:val="Compact"/>
        <w:numPr>
          <w:ilvl w:val="1"/>
          <w:numId w:val="149"/>
        </w:numPr>
        <w:jc w:val="both"/>
      </w:pPr>
      <w:r>
        <w:t>Chase – stan pościgu za graczem</w:t>
      </w:r>
      <w:r w:rsidR="00FE4094">
        <w:t xml:space="preserve"> widoczny na rysunku </w:t>
      </w:r>
      <w:r w:rsidR="00654703">
        <w:t>3</w:t>
      </w:r>
      <w:r>
        <w:t>. Obliczany jest wektor w</w:t>
      </w:r>
      <w:r w:rsidR="00FE4094">
        <w:t> </w:t>
      </w:r>
      <w:r>
        <w:t>kierunku gracza i</w:t>
      </w:r>
      <w:r w:rsidR="00FE4094">
        <w:t> </w:t>
      </w:r>
      <w:r>
        <w:t>przeciwnik przemieszcza się w jego stronę z zadaną prędkością (ENEMY_SPEED)</w:t>
      </w:r>
      <w:r w:rsidR="00FE4094">
        <w:t xml:space="preserve">. Jeżeli gracz znajdzie się wystarczająco blisko, w zasięgu ataku przeciwnika to po co najmniej </w:t>
      </w:r>
      <w:r w:rsidR="00654703">
        <w:t>dw</w:t>
      </w:r>
      <w:r w:rsidR="00654703" w:rsidRPr="00654703">
        <w:t>ó</w:t>
      </w:r>
      <w:r w:rsidR="00654703">
        <w:t xml:space="preserve">ch </w:t>
      </w:r>
      <w:r w:rsidR="00FE4094">
        <w:t>sekundach pościgu stan zmienia się na Attack. Jeżeli gracz wyjdzie z pola widzenia przeciwnika, przeciwnik zmienia swój stan na Patrol.</w:t>
      </w:r>
      <w:r w:rsidR="00FE4094" w:rsidRPr="00FE4094">
        <w:rPr>
          <w:noProof/>
        </w:rPr>
        <w:t xml:space="preserve"> </w:t>
      </w:r>
    </w:p>
    <w:p w14:paraId="3C900ED6" w14:textId="0F16E940" w:rsidR="00B04048" w:rsidRDefault="00FE4094" w:rsidP="00654703">
      <w:pPr>
        <w:pStyle w:val="Compact"/>
        <w:jc w:val="center"/>
      </w:pPr>
      <w:r w:rsidRPr="007415E0">
        <w:rPr>
          <w:noProof/>
        </w:rPr>
        <w:lastRenderedPageBreak/>
        <w:drawing>
          <wp:inline distT="0" distB="0" distL="0" distR="0" wp14:anchorId="2882F523" wp14:editId="592F853A">
            <wp:extent cx="5972810" cy="3592195"/>
            <wp:effectExtent l="0" t="0" r="0" b="0"/>
            <wp:docPr id="1223414179" name="Obraz 1" descr="Obraz zawierający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14179" name="Obraz 1" descr="Obraz zawierający zrzut ekranu, linia&#10;&#10;Opis wygenerowany automatycznie"/>
                    <pic:cNvPicPr/>
                  </pic:nvPicPr>
                  <pic:blipFill>
                    <a:blip r:embed="rId10"/>
                    <a:stretch>
                      <a:fillRect/>
                    </a:stretch>
                  </pic:blipFill>
                  <pic:spPr>
                    <a:xfrm>
                      <a:off x="0" y="0"/>
                      <a:ext cx="5972810" cy="3592195"/>
                    </a:xfrm>
                    <a:prstGeom prst="rect">
                      <a:avLst/>
                    </a:prstGeom>
                  </pic:spPr>
                </pic:pic>
              </a:graphicData>
            </a:graphic>
          </wp:inline>
        </w:drawing>
      </w:r>
    </w:p>
    <w:p w14:paraId="75885351" w14:textId="3517C51E" w:rsidR="00FE4094" w:rsidRPr="00FE4094" w:rsidRDefault="00FE4094" w:rsidP="00FE4094">
      <w:pPr>
        <w:pStyle w:val="Compact"/>
        <w:jc w:val="both"/>
        <w:rPr>
          <w:i/>
          <w:iCs/>
          <w:sz w:val="22"/>
          <w:szCs w:val="22"/>
        </w:rPr>
      </w:pPr>
      <w:r w:rsidRPr="00FE4094">
        <w:rPr>
          <w:i/>
          <w:iCs/>
          <w:sz w:val="22"/>
          <w:szCs w:val="22"/>
        </w:rPr>
        <w:t xml:space="preserve">Rys. </w:t>
      </w:r>
      <w:r w:rsidR="00654703">
        <w:rPr>
          <w:i/>
          <w:iCs/>
          <w:sz w:val="22"/>
          <w:szCs w:val="22"/>
        </w:rPr>
        <w:t>3</w:t>
      </w:r>
      <w:r w:rsidRPr="00FE4094">
        <w:rPr>
          <w:i/>
          <w:iCs/>
          <w:sz w:val="22"/>
          <w:szCs w:val="22"/>
        </w:rPr>
        <w:t xml:space="preserve"> Przeciwnik (niebieski okrąg) w stanie Chase podążający za graczem</w:t>
      </w:r>
    </w:p>
    <w:p w14:paraId="73BC4CBA" w14:textId="77777777" w:rsidR="00FE4094" w:rsidRDefault="00FE4094" w:rsidP="00FE4094">
      <w:pPr>
        <w:pStyle w:val="Compact"/>
        <w:ind w:left="567"/>
        <w:jc w:val="both"/>
      </w:pPr>
    </w:p>
    <w:p w14:paraId="2360A58F" w14:textId="68EBF5CE" w:rsidR="00FE4094" w:rsidRDefault="00FE4094" w:rsidP="00B04048">
      <w:pPr>
        <w:pStyle w:val="Compact"/>
        <w:numPr>
          <w:ilvl w:val="1"/>
          <w:numId w:val="149"/>
        </w:numPr>
        <w:jc w:val="both"/>
      </w:pPr>
      <w:r>
        <w:t>Attack – stan ataku, w którym przeciwnik próbuje strzelić do gracza. Wróg przygotowuje się do strzału przez jedną sekundę co pozwala na uniknięcie ataku przez gracza. Po sekundzie przeciwnik strzela do gracza i jeśli gracz zostanie trafiony jego życie zostaje zmniejszone.</w:t>
      </w:r>
    </w:p>
    <w:p w14:paraId="09244A0E" w14:textId="73057832" w:rsidR="007F64D6" w:rsidRPr="00FE4094" w:rsidRDefault="00FE4094" w:rsidP="007F64D6">
      <w:pPr>
        <w:pStyle w:val="Compact"/>
        <w:numPr>
          <w:ilvl w:val="0"/>
          <w:numId w:val="149"/>
        </w:numPr>
        <w:jc w:val="both"/>
      </w:pPr>
      <w:r>
        <w:rPr>
          <w:b/>
          <w:bCs/>
        </w:rPr>
        <w:t xml:space="preserve">Metoda </w:t>
      </w:r>
      <w:proofErr w:type="spellStart"/>
      <w:r>
        <w:rPr>
          <w:b/>
          <w:bCs/>
        </w:rPr>
        <w:t>isEnemy</w:t>
      </w:r>
      <w:proofErr w:type="spellEnd"/>
      <w:r>
        <w:rPr>
          <w:b/>
          <w:bCs/>
        </w:rPr>
        <w:t>(</w:t>
      </w:r>
      <w:proofErr w:type="spellStart"/>
      <w:r>
        <w:rPr>
          <w:b/>
          <w:bCs/>
        </w:rPr>
        <w:t>int</w:t>
      </w:r>
      <w:proofErr w:type="spellEnd"/>
      <w:r>
        <w:rPr>
          <w:b/>
          <w:bCs/>
        </w:rPr>
        <w:t xml:space="preserve"> </w:t>
      </w:r>
      <w:proofErr w:type="spellStart"/>
      <w:r>
        <w:rPr>
          <w:b/>
          <w:bCs/>
        </w:rPr>
        <w:t>type</w:t>
      </w:r>
      <w:proofErr w:type="spellEnd"/>
      <w:r>
        <w:rPr>
          <w:b/>
          <w:bCs/>
        </w:rPr>
        <w:t>)</w:t>
      </w:r>
      <w:r w:rsidR="007F64D6">
        <w:rPr>
          <w:b/>
          <w:bCs/>
        </w:rPr>
        <w:t>:</w:t>
      </w:r>
    </w:p>
    <w:p w14:paraId="5AAB8258" w14:textId="23C31DB2" w:rsidR="00FE4094" w:rsidRDefault="00FE4094" w:rsidP="00FE4094">
      <w:pPr>
        <w:pStyle w:val="Compact"/>
        <w:numPr>
          <w:ilvl w:val="1"/>
          <w:numId w:val="149"/>
        </w:numPr>
        <w:jc w:val="both"/>
      </w:pPr>
      <w:r>
        <w:t>Sprawdza czy dany typ obiektu wczytanego z pliku .WAD jest przeciwnikiem. Jest używana podczas odczytywania danych z pliku.</w:t>
      </w:r>
    </w:p>
    <w:p w14:paraId="16B33F4D" w14:textId="58F13516" w:rsidR="00FE4094" w:rsidRPr="00FE4094" w:rsidRDefault="00FE4094" w:rsidP="00FE4094">
      <w:pPr>
        <w:pStyle w:val="Compact"/>
        <w:numPr>
          <w:ilvl w:val="0"/>
          <w:numId w:val="149"/>
        </w:numPr>
        <w:jc w:val="both"/>
      </w:pPr>
      <w:r>
        <w:rPr>
          <w:b/>
          <w:bCs/>
        </w:rPr>
        <w:t xml:space="preserve">Metoda </w:t>
      </w:r>
      <w:proofErr w:type="spellStart"/>
      <w:r>
        <w:rPr>
          <w:b/>
          <w:bCs/>
        </w:rPr>
        <w:t>isPlayerInView</w:t>
      </w:r>
      <w:proofErr w:type="spellEnd"/>
      <w:r>
        <w:rPr>
          <w:b/>
          <w:bCs/>
        </w:rPr>
        <w:t>():</w:t>
      </w:r>
    </w:p>
    <w:p w14:paraId="49B58EEE" w14:textId="76BB3F29" w:rsidR="00FE4094" w:rsidRPr="00B91499" w:rsidRDefault="00FE4094" w:rsidP="00FE4094">
      <w:pPr>
        <w:pStyle w:val="Compact"/>
        <w:numPr>
          <w:ilvl w:val="1"/>
          <w:numId w:val="149"/>
        </w:numPr>
        <w:jc w:val="both"/>
      </w:pPr>
      <w:r>
        <w:t>Sprawdza, czy gracz znajduje się w polu widzenia przeciwnika, uwzględnia odległość od gracza oraz kąt widzenia.</w:t>
      </w:r>
    </w:p>
    <w:p w14:paraId="687D1435" w14:textId="60E0E42C" w:rsidR="007415E0" w:rsidRPr="007415E0" w:rsidRDefault="007415E0" w:rsidP="007415E0">
      <w:pPr>
        <w:pStyle w:val="Tekstpodstawowy"/>
      </w:pPr>
    </w:p>
    <w:p w14:paraId="64C46FF1" w14:textId="29208B56" w:rsidR="0021104C" w:rsidRPr="008605C8" w:rsidRDefault="00000000" w:rsidP="007E4826">
      <w:pPr>
        <w:pStyle w:val="Nagwek2"/>
        <w:numPr>
          <w:ilvl w:val="1"/>
          <w:numId w:val="167"/>
        </w:numPr>
      </w:pPr>
      <w:bookmarkStart w:id="133" w:name="gamerenderingsystem"/>
      <w:bookmarkStart w:id="134" w:name="_Toc176298411"/>
      <w:bookmarkEnd w:id="127"/>
      <w:bookmarkEnd w:id="130"/>
      <w:proofErr w:type="spellStart"/>
      <w:r w:rsidRPr="008605C8">
        <w:t>GameRenderingSystem</w:t>
      </w:r>
      <w:proofErr w:type="spellEnd"/>
      <w:r w:rsidR="006D19B7" w:rsidRPr="008605C8">
        <w:t xml:space="preserve"> (ML)</w:t>
      </w:r>
      <w:bookmarkEnd w:id="134"/>
    </w:p>
    <w:p w14:paraId="5F074B70" w14:textId="77777777" w:rsidR="0021104C" w:rsidRPr="007E4826" w:rsidRDefault="00000000" w:rsidP="007E4826">
      <w:pPr>
        <w:pStyle w:val="Abstract"/>
        <w:spacing w:after="0" w:line="276" w:lineRule="auto"/>
        <w:rPr>
          <w:rStyle w:val="HTML-przykad"/>
          <w:rFonts w:asciiTheme="majorHAnsi" w:hAnsiTheme="majorHAnsi"/>
          <w:color w:val="156082" w:themeColor="accent1"/>
          <w:sz w:val="28"/>
          <w:szCs w:val="28"/>
        </w:rPr>
      </w:pPr>
      <w:bookmarkStart w:id="135" w:name="wprowadzenie-9"/>
      <w:r w:rsidRPr="007E4826">
        <w:rPr>
          <w:rStyle w:val="HTML-przykad"/>
          <w:rFonts w:asciiTheme="majorHAnsi" w:hAnsiTheme="majorHAnsi"/>
          <w:color w:val="156082" w:themeColor="accent1"/>
          <w:sz w:val="28"/>
          <w:szCs w:val="28"/>
        </w:rPr>
        <w:t>Wprowadzenie</w:t>
      </w:r>
    </w:p>
    <w:p w14:paraId="35E5EE31" w14:textId="77777777" w:rsidR="0021104C" w:rsidRPr="006A0D5E" w:rsidRDefault="00000000" w:rsidP="002C4359">
      <w:pPr>
        <w:pStyle w:val="FirstParagraph"/>
        <w:jc w:val="both"/>
      </w:pPr>
      <w:proofErr w:type="spellStart"/>
      <w:r w:rsidRPr="006A0D5E">
        <w:rPr>
          <w:rStyle w:val="VerbatimChar"/>
        </w:rPr>
        <w:t>GameRenderingSystem</w:t>
      </w:r>
      <w:proofErr w:type="spellEnd"/>
      <w:r w:rsidRPr="006A0D5E">
        <w:t xml:space="preserve"> odpowiada za renderowanie sceny gry, czyli przekształcanie danych 3D w obraz 2D wyświetlany na ekranie. System ten uwzględnia tekstury, oświetlenie oraz inne elementy graficzne, aby zapewnić odpowiednie wyświetlanie świata gry.</w:t>
      </w:r>
    </w:p>
    <w:p w14:paraId="50EF93DC" w14:textId="77777777" w:rsidR="0021104C" w:rsidRPr="007E4826" w:rsidRDefault="00000000" w:rsidP="007E4826">
      <w:pPr>
        <w:pStyle w:val="Abstract"/>
        <w:spacing w:after="0" w:line="276" w:lineRule="auto"/>
        <w:rPr>
          <w:rStyle w:val="HTML-przykad"/>
          <w:rFonts w:asciiTheme="majorHAnsi" w:hAnsiTheme="majorHAnsi"/>
          <w:color w:val="156082" w:themeColor="accent1"/>
          <w:sz w:val="28"/>
          <w:szCs w:val="28"/>
        </w:rPr>
      </w:pPr>
      <w:bookmarkStart w:id="136" w:name="struktura-2"/>
      <w:bookmarkEnd w:id="135"/>
      <w:r w:rsidRPr="007E4826">
        <w:rPr>
          <w:rStyle w:val="HTML-przykad"/>
          <w:rFonts w:asciiTheme="majorHAnsi" w:hAnsiTheme="majorHAnsi"/>
          <w:color w:val="156082" w:themeColor="accent1"/>
          <w:sz w:val="28"/>
          <w:szCs w:val="28"/>
        </w:rPr>
        <w:t>Struktura</w:t>
      </w:r>
    </w:p>
    <w:p w14:paraId="12083265" w14:textId="77777777" w:rsidR="0021104C" w:rsidRPr="006A0D5E" w:rsidRDefault="00000000" w:rsidP="002C4359">
      <w:pPr>
        <w:pStyle w:val="Compact"/>
        <w:numPr>
          <w:ilvl w:val="0"/>
          <w:numId w:val="150"/>
        </w:numPr>
        <w:jc w:val="both"/>
      </w:pPr>
      <w:r w:rsidRPr="006A0D5E">
        <w:rPr>
          <w:b/>
          <w:bCs/>
        </w:rPr>
        <w:t xml:space="preserve">Klasa </w:t>
      </w:r>
      <w:proofErr w:type="spellStart"/>
      <w:r w:rsidRPr="006A0D5E">
        <w:rPr>
          <w:rStyle w:val="VerbatimChar"/>
          <w:b/>
          <w:bCs/>
        </w:rPr>
        <w:t>GameRenderingSystem</w:t>
      </w:r>
      <w:proofErr w:type="spellEnd"/>
      <w:r w:rsidRPr="006A0D5E">
        <w:rPr>
          <w:b/>
          <w:bCs/>
        </w:rPr>
        <w:t>:</w:t>
      </w:r>
    </w:p>
    <w:p w14:paraId="5F820D81" w14:textId="77777777" w:rsidR="0021104C" w:rsidRPr="006A0D5E" w:rsidRDefault="00000000" w:rsidP="002C4359">
      <w:pPr>
        <w:pStyle w:val="Compact"/>
        <w:numPr>
          <w:ilvl w:val="1"/>
          <w:numId w:val="151"/>
        </w:numPr>
        <w:jc w:val="both"/>
      </w:pPr>
      <w:r w:rsidRPr="006A0D5E">
        <w:lastRenderedPageBreak/>
        <w:t>Klasa ta jest odpowiedzialna za przetwarzanie i renderowanie wszystkich widocznych segmentów mapy oraz obiektów w grze.</w:t>
      </w:r>
    </w:p>
    <w:p w14:paraId="1B4CEC47" w14:textId="4D2BEAFB" w:rsidR="0021104C" w:rsidRPr="006A0D5E" w:rsidRDefault="00000000" w:rsidP="002C4359">
      <w:pPr>
        <w:pStyle w:val="Compact"/>
        <w:numPr>
          <w:ilvl w:val="1"/>
          <w:numId w:val="151"/>
        </w:numPr>
        <w:jc w:val="both"/>
      </w:pPr>
      <w:r w:rsidRPr="006A0D5E">
        <w:t>Korzysta z danych zawartych w komponentach graficznych (</w:t>
      </w:r>
      <w:proofErr w:type="spellStart"/>
      <w:r w:rsidRPr="006A0D5E">
        <w:rPr>
          <w:rStyle w:val="VerbatimChar"/>
        </w:rPr>
        <w:t>GameDrawableComponent</w:t>
      </w:r>
      <w:proofErr w:type="spellEnd"/>
      <w:r w:rsidRPr="006A0D5E">
        <w:t>), a także z informacji dotyczących pozycji gracza i</w:t>
      </w:r>
      <w:r w:rsidR="00383574">
        <w:t> </w:t>
      </w:r>
      <w:r w:rsidRPr="006A0D5E">
        <w:t>obiektów.</w:t>
      </w:r>
    </w:p>
    <w:p w14:paraId="71110E2C" w14:textId="77777777" w:rsidR="0021104C" w:rsidRPr="006A0D5E" w:rsidRDefault="00000000" w:rsidP="002C4359">
      <w:pPr>
        <w:pStyle w:val="Compact"/>
        <w:numPr>
          <w:ilvl w:val="0"/>
          <w:numId w:val="150"/>
        </w:numPr>
        <w:jc w:val="both"/>
      </w:pPr>
      <w:r w:rsidRPr="006A0D5E">
        <w:rPr>
          <w:b/>
          <w:bCs/>
        </w:rPr>
        <w:t xml:space="preserve">Metoda </w:t>
      </w:r>
      <w:proofErr w:type="spellStart"/>
      <w:r w:rsidRPr="006A0D5E">
        <w:rPr>
          <w:rStyle w:val="VerbatimChar"/>
          <w:b/>
          <w:bCs/>
        </w:rPr>
        <w:t>render</w:t>
      </w:r>
      <w:proofErr w:type="spellEnd"/>
      <w:r w:rsidRPr="006A0D5E">
        <w:rPr>
          <w:rStyle w:val="VerbatimChar"/>
          <w:b/>
          <w:bCs/>
        </w:rPr>
        <w:t>()</w:t>
      </w:r>
      <w:r w:rsidRPr="006A0D5E">
        <w:rPr>
          <w:b/>
          <w:bCs/>
        </w:rPr>
        <w:t>:</w:t>
      </w:r>
    </w:p>
    <w:p w14:paraId="36599889" w14:textId="77777777" w:rsidR="0021104C" w:rsidRPr="006A0D5E" w:rsidRDefault="00000000" w:rsidP="002C4359">
      <w:pPr>
        <w:pStyle w:val="Compact"/>
        <w:numPr>
          <w:ilvl w:val="1"/>
          <w:numId w:val="152"/>
        </w:numPr>
        <w:jc w:val="both"/>
      </w:pPr>
      <w:r w:rsidRPr="006A0D5E">
        <w:t>Główna metoda odpowiedzialna za przekształcanie sceny 3D na obraz 2D.</w:t>
      </w:r>
    </w:p>
    <w:p w14:paraId="263D7EA3" w14:textId="11472401" w:rsidR="0021104C" w:rsidRPr="006A0D5E" w:rsidRDefault="00000000" w:rsidP="002C4359">
      <w:pPr>
        <w:pStyle w:val="Compact"/>
        <w:numPr>
          <w:ilvl w:val="1"/>
          <w:numId w:val="152"/>
        </w:numPr>
        <w:jc w:val="both"/>
      </w:pPr>
      <w:r w:rsidRPr="006A0D5E">
        <w:t>Wykorzystuje strukturę BSP do wykluczania niewidocznych segmentów i</w:t>
      </w:r>
      <w:r w:rsidR="00383574">
        <w:t> </w:t>
      </w:r>
      <w:r w:rsidRPr="006A0D5E">
        <w:t xml:space="preserve">zapewnienia, że tylko te elementy, które są w polu widzenia gracza, zostaną </w:t>
      </w:r>
      <w:proofErr w:type="spellStart"/>
      <w:r w:rsidRPr="006A0D5E">
        <w:t>wyrenderowane</w:t>
      </w:r>
      <w:proofErr w:type="spellEnd"/>
      <w:r w:rsidRPr="006A0D5E">
        <w:t>.</w:t>
      </w:r>
    </w:p>
    <w:p w14:paraId="202FF5E7" w14:textId="77777777" w:rsidR="0021104C" w:rsidRDefault="00000000" w:rsidP="002C4359">
      <w:pPr>
        <w:pStyle w:val="Compact"/>
        <w:numPr>
          <w:ilvl w:val="1"/>
          <w:numId w:val="152"/>
        </w:numPr>
        <w:jc w:val="both"/>
      </w:pPr>
      <w:r w:rsidRPr="006A0D5E">
        <w:t>Obsługuje również efekty takie jak cieniowanie, animacje i inne elementy graficzne.</w:t>
      </w:r>
    </w:p>
    <w:p w14:paraId="19C37601" w14:textId="77777777" w:rsidR="008605C8" w:rsidRPr="006A0D5E" w:rsidRDefault="008605C8" w:rsidP="008605C8">
      <w:pPr>
        <w:pStyle w:val="Compact"/>
        <w:jc w:val="both"/>
      </w:pPr>
    </w:p>
    <w:p w14:paraId="6AF96BB8" w14:textId="721F43C6" w:rsidR="0021104C" w:rsidRPr="008605C8" w:rsidRDefault="00000000" w:rsidP="007E4826">
      <w:pPr>
        <w:pStyle w:val="Nagwek2"/>
        <w:numPr>
          <w:ilvl w:val="1"/>
          <w:numId w:val="167"/>
        </w:numPr>
      </w:pPr>
      <w:bookmarkStart w:id="137" w:name="minimaprenderingsystem"/>
      <w:bookmarkStart w:id="138" w:name="_Toc176298412"/>
      <w:bookmarkEnd w:id="133"/>
      <w:bookmarkEnd w:id="136"/>
      <w:proofErr w:type="spellStart"/>
      <w:r w:rsidRPr="008605C8">
        <w:t>MinimapRenderingSystem</w:t>
      </w:r>
      <w:proofErr w:type="spellEnd"/>
      <w:r w:rsidR="006D19B7" w:rsidRPr="008605C8">
        <w:t xml:space="preserve"> (ML)</w:t>
      </w:r>
      <w:bookmarkEnd w:id="138"/>
    </w:p>
    <w:p w14:paraId="7DA652A6" w14:textId="77777777" w:rsidR="0021104C" w:rsidRPr="007E4826" w:rsidRDefault="00000000" w:rsidP="007E4826">
      <w:pPr>
        <w:pStyle w:val="Abstract"/>
        <w:spacing w:after="0" w:line="276" w:lineRule="auto"/>
        <w:rPr>
          <w:rStyle w:val="HTML-przykad"/>
          <w:rFonts w:asciiTheme="majorHAnsi" w:hAnsiTheme="majorHAnsi"/>
          <w:color w:val="156082" w:themeColor="accent1"/>
          <w:sz w:val="28"/>
          <w:szCs w:val="28"/>
        </w:rPr>
      </w:pPr>
      <w:bookmarkStart w:id="139" w:name="wprowadzenie-10"/>
      <w:r w:rsidRPr="007E4826">
        <w:rPr>
          <w:rStyle w:val="HTML-przykad"/>
          <w:rFonts w:asciiTheme="majorHAnsi" w:hAnsiTheme="majorHAnsi"/>
          <w:color w:val="156082" w:themeColor="accent1"/>
          <w:sz w:val="28"/>
          <w:szCs w:val="28"/>
        </w:rPr>
        <w:t>Wprowadzenie</w:t>
      </w:r>
    </w:p>
    <w:p w14:paraId="70BD9E37" w14:textId="4ABC346C" w:rsidR="0021104C" w:rsidRPr="006A0D5E" w:rsidRDefault="00000000" w:rsidP="002C4359">
      <w:pPr>
        <w:pStyle w:val="FirstParagraph"/>
        <w:jc w:val="both"/>
      </w:pPr>
      <w:proofErr w:type="spellStart"/>
      <w:r w:rsidRPr="006A0D5E">
        <w:rPr>
          <w:rStyle w:val="VerbatimChar"/>
        </w:rPr>
        <w:t>MinimapRenderingSystem</w:t>
      </w:r>
      <w:proofErr w:type="spellEnd"/>
      <w:r w:rsidRPr="006A0D5E">
        <w:t xml:space="preserve"> zajmuje się </w:t>
      </w:r>
      <w:proofErr w:type="spellStart"/>
      <w:r w:rsidRPr="006A0D5E">
        <w:t>renderowaniem</w:t>
      </w:r>
      <w:proofErr w:type="spellEnd"/>
      <w:r w:rsidRPr="006A0D5E">
        <w:t xml:space="preserve"> </w:t>
      </w:r>
      <w:proofErr w:type="spellStart"/>
      <w:r w:rsidRPr="006A0D5E">
        <w:t>minimapy</w:t>
      </w:r>
      <w:proofErr w:type="spellEnd"/>
      <w:r w:rsidRPr="006A0D5E">
        <w:t>, która pokazuje graczowi orientację na poziomie i umożliwia szybkie zlokalizowanie ważnych punktów, takich jak</w:t>
      </w:r>
      <w:r w:rsidR="00383574">
        <w:t> </w:t>
      </w:r>
      <w:r w:rsidRPr="006A0D5E">
        <w:t>wrogowie, cele czy przedmioty.</w:t>
      </w:r>
    </w:p>
    <w:p w14:paraId="356BA42F" w14:textId="77777777" w:rsidR="0021104C" w:rsidRPr="007E4826" w:rsidRDefault="00000000" w:rsidP="007E4826">
      <w:pPr>
        <w:pStyle w:val="Abstract"/>
        <w:spacing w:after="0" w:line="276" w:lineRule="auto"/>
        <w:rPr>
          <w:rStyle w:val="HTML-przykad"/>
          <w:rFonts w:asciiTheme="majorHAnsi" w:hAnsiTheme="majorHAnsi"/>
          <w:color w:val="156082" w:themeColor="accent1"/>
          <w:sz w:val="28"/>
          <w:szCs w:val="28"/>
        </w:rPr>
      </w:pPr>
      <w:bookmarkStart w:id="140" w:name="struktura-3"/>
      <w:bookmarkEnd w:id="139"/>
      <w:r w:rsidRPr="007E4826">
        <w:rPr>
          <w:rStyle w:val="HTML-przykad"/>
          <w:rFonts w:asciiTheme="majorHAnsi" w:hAnsiTheme="majorHAnsi"/>
          <w:color w:val="156082" w:themeColor="accent1"/>
          <w:sz w:val="28"/>
          <w:szCs w:val="28"/>
        </w:rPr>
        <w:t>Struktura</w:t>
      </w:r>
    </w:p>
    <w:p w14:paraId="7D8670D1" w14:textId="77777777" w:rsidR="0021104C" w:rsidRPr="006A0D5E" w:rsidRDefault="00000000" w:rsidP="002C4359">
      <w:pPr>
        <w:pStyle w:val="Compact"/>
        <w:numPr>
          <w:ilvl w:val="0"/>
          <w:numId w:val="153"/>
        </w:numPr>
        <w:jc w:val="both"/>
      </w:pPr>
      <w:r w:rsidRPr="006A0D5E">
        <w:rPr>
          <w:b/>
          <w:bCs/>
        </w:rPr>
        <w:t xml:space="preserve">Klasa </w:t>
      </w:r>
      <w:proofErr w:type="spellStart"/>
      <w:r w:rsidRPr="006A0D5E">
        <w:rPr>
          <w:rStyle w:val="VerbatimChar"/>
          <w:b/>
          <w:bCs/>
        </w:rPr>
        <w:t>MinimapRenderingSystem</w:t>
      </w:r>
      <w:proofErr w:type="spellEnd"/>
      <w:r w:rsidRPr="006A0D5E">
        <w:rPr>
          <w:b/>
          <w:bCs/>
        </w:rPr>
        <w:t>:</w:t>
      </w:r>
    </w:p>
    <w:p w14:paraId="29A308A6" w14:textId="77777777" w:rsidR="0021104C" w:rsidRPr="006A0D5E" w:rsidRDefault="00000000" w:rsidP="002C4359">
      <w:pPr>
        <w:pStyle w:val="Compact"/>
        <w:numPr>
          <w:ilvl w:val="1"/>
          <w:numId w:val="154"/>
        </w:numPr>
        <w:jc w:val="both"/>
      </w:pPr>
      <w:r w:rsidRPr="006A0D5E">
        <w:t xml:space="preserve">Odpowiada za tworzenie uproszczonego obrazu poziomu gry w postaci </w:t>
      </w:r>
      <w:proofErr w:type="spellStart"/>
      <w:r w:rsidRPr="006A0D5E">
        <w:t>minimapy</w:t>
      </w:r>
      <w:proofErr w:type="spellEnd"/>
      <w:r w:rsidRPr="006A0D5E">
        <w:t>, którą można wyświetlać w rogu ekranu.</w:t>
      </w:r>
    </w:p>
    <w:p w14:paraId="6E8F928E" w14:textId="77777777" w:rsidR="0021104C" w:rsidRPr="006A0D5E" w:rsidRDefault="00000000" w:rsidP="002C4359">
      <w:pPr>
        <w:pStyle w:val="Compact"/>
        <w:numPr>
          <w:ilvl w:val="1"/>
          <w:numId w:val="154"/>
        </w:numPr>
        <w:jc w:val="both"/>
      </w:pPr>
      <w:r w:rsidRPr="006A0D5E">
        <w:t>Korzysta z danych dotyczących układu mapy, pozycji gracza oraz innych istotnych elementów, aby zapewnić aktualne i czytelne odwzorowanie terenu.</w:t>
      </w:r>
    </w:p>
    <w:p w14:paraId="14F65204" w14:textId="77777777" w:rsidR="0021104C" w:rsidRPr="006A0D5E" w:rsidRDefault="00000000" w:rsidP="002C4359">
      <w:pPr>
        <w:pStyle w:val="Compact"/>
        <w:numPr>
          <w:ilvl w:val="0"/>
          <w:numId w:val="153"/>
        </w:numPr>
        <w:jc w:val="both"/>
      </w:pPr>
      <w:r w:rsidRPr="006A0D5E">
        <w:rPr>
          <w:b/>
          <w:bCs/>
        </w:rPr>
        <w:t xml:space="preserve">Metoda </w:t>
      </w:r>
      <w:proofErr w:type="spellStart"/>
      <w:r w:rsidRPr="006A0D5E">
        <w:rPr>
          <w:rStyle w:val="VerbatimChar"/>
          <w:b/>
          <w:bCs/>
        </w:rPr>
        <w:t>render</w:t>
      </w:r>
      <w:proofErr w:type="spellEnd"/>
      <w:r w:rsidRPr="006A0D5E">
        <w:rPr>
          <w:rStyle w:val="VerbatimChar"/>
          <w:b/>
          <w:bCs/>
        </w:rPr>
        <w:t>()</w:t>
      </w:r>
      <w:r w:rsidRPr="006A0D5E">
        <w:rPr>
          <w:b/>
          <w:bCs/>
        </w:rPr>
        <w:t>:</w:t>
      </w:r>
    </w:p>
    <w:p w14:paraId="48B523D1" w14:textId="77777777" w:rsidR="0021104C" w:rsidRPr="006A0D5E" w:rsidRDefault="00000000" w:rsidP="002C4359">
      <w:pPr>
        <w:pStyle w:val="Compact"/>
        <w:numPr>
          <w:ilvl w:val="1"/>
          <w:numId w:val="155"/>
        </w:numPr>
        <w:jc w:val="both"/>
      </w:pPr>
      <w:r w:rsidRPr="006A0D5E">
        <w:t xml:space="preserve">Metoda ta </w:t>
      </w:r>
      <w:proofErr w:type="spellStart"/>
      <w:r w:rsidRPr="006A0D5E">
        <w:t>renderuje</w:t>
      </w:r>
      <w:proofErr w:type="spellEnd"/>
      <w:r w:rsidRPr="006A0D5E">
        <w:t xml:space="preserve"> </w:t>
      </w:r>
      <w:proofErr w:type="spellStart"/>
      <w:r w:rsidRPr="006A0D5E">
        <w:t>minimapę</w:t>
      </w:r>
      <w:proofErr w:type="spellEnd"/>
      <w:r w:rsidRPr="006A0D5E">
        <w:t xml:space="preserve"> na ekranie, uwzględniając pozycję gracza oraz widoczność innych istotnych obiektów.</w:t>
      </w:r>
    </w:p>
    <w:p w14:paraId="682BE3E3" w14:textId="307C7F2E" w:rsidR="0021104C" w:rsidRDefault="00000000" w:rsidP="002C4359">
      <w:pPr>
        <w:pStyle w:val="Compact"/>
        <w:numPr>
          <w:ilvl w:val="1"/>
          <w:numId w:val="155"/>
        </w:numPr>
        <w:jc w:val="both"/>
      </w:pPr>
      <w:r w:rsidRPr="006A0D5E">
        <w:t xml:space="preserve">Dostosowuje również skalę i orientację </w:t>
      </w:r>
      <w:proofErr w:type="spellStart"/>
      <w:r w:rsidRPr="006A0D5E">
        <w:t>minimapy</w:t>
      </w:r>
      <w:proofErr w:type="spellEnd"/>
      <w:r w:rsidRPr="006A0D5E">
        <w:t>, tak aby była ona intuicyjna i</w:t>
      </w:r>
      <w:r w:rsidR="00383574">
        <w:t> </w:t>
      </w:r>
      <w:r w:rsidRPr="006A0D5E">
        <w:t>łatwa do interpretacji przez gracza.</w:t>
      </w:r>
      <w:bookmarkEnd w:id="137"/>
      <w:bookmarkEnd w:id="140"/>
    </w:p>
    <w:p w14:paraId="0E20A6FE" w14:textId="77777777" w:rsidR="007B5747" w:rsidRDefault="007B5747" w:rsidP="007B5747">
      <w:pPr>
        <w:pStyle w:val="Compact"/>
        <w:jc w:val="both"/>
      </w:pPr>
    </w:p>
    <w:p w14:paraId="2781E77E" w14:textId="77777777" w:rsidR="008605C8" w:rsidRDefault="008605C8">
      <w:pPr>
        <w:rPr>
          <w:b/>
          <w:bCs/>
          <w:sz w:val="28"/>
          <w:szCs w:val="28"/>
        </w:rPr>
      </w:pPr>
      <w:r>
        <w:rPr>
          <w:b/>
          <w:bCs/>
          <w:sz w:val="28"/>
          <w:szCs w:val="28"/>
        </w:rPr>
        <w:br w:type="page"/>
      </w:r>
    </w:p>
    <w:p w14:paraId="37FEAF1A" w14:textId="433DA0FB" w:rsidR="006D19B7" w:rsidRPr="008605C8" w:rsidRDefault="006D19B7" w:rsidP="007E4826">
      <w:pPr>
        <w:pStyle w:val="Nagwek2"/>
        <w:numPr>
          <w:ilvl w:val="1"/>
          <w:numId w:val="167"/>
        </w:numPr>
      </w:pPr>
      <w:bookmarkStart w:id="141" w:name="_Toc176298413"/>
      <w:proofErr w:type="spellStart"/>
      <w:r w:rsidRPr="008605C8">
        <w:lastRenderedPageBreak/>
        <w:t>HUDRenderingSystem</w:t>
      </w:r>
      <w:proofErr w:type="spellEnd"/>
      <w:r w:rsidRPr="008605C8">
        <w:t xml:space="preserve"> (JM)</w:t>
      </w:r>
      <w:bookmarkEnd w:id="141"/>
    </w:p>
    <w:p w14:paraId="6639909F" w14:textId="6820143D" w:rsidR="00960033" w:rsidRDefault="00960033" w:rsidP="00960033">
      <w:pPr>
        <w:pStyle w:val="Tekstpodstawowy"/>
        <w:ind w:firstLine="360"/>
        <w:jc w:val="both"/>
        <w:rPr>
          <w:rStyle w:val="VerbatimChar"/>
          <w:rFonts w:asciiTheme="minorHAnsi" w:hAnsiTheme="minorHAnsi"/>
          <w:sz w:val="24"/>
          <w:szCs w:val="28"/>
        </w:rPr>
      </w:pPr>
      <w:r>
        <w:t xml:space="preserve">Klasa </w:t>
      </w:r>
      <w:proofErr w:type="spellStart"/>
      <w:r>
        <w:rPr>
          <w:rFonts w:ascii="Consolas" w:hAnsi="Consolas"/>
        </w:rPr>
        <w:t>HUDRendering</w:t>
      </w:r>
      <w:r w:rsidRPr="007F64D6">
        <w:rPr>
          <w:rFonts w:ascii="Consolas" w:hAnsi="Consolas"/>
        </w:rPr>
        <w:t>System</w:t>
      </w:r>
      <w:proofErr w:type="spellEnd"/>
      <w:r>
        <w:t xml:space="preserve"> 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w:t>
      </w:r>
      <w:r>
        <w:rPr>
          <w:rStyle w:val="VerbatimChar"/>
          <w:rFonts w:asciiTheme="minorHAnsi" w:hAnsiTheme="minorHAnsi"/>
          <w:sz w:val="24"/>
          <w:szCs w:val="28"/>
        </w:rPr>
        <w:t xml:space="preserve"> rendering/</w:t>
      </w:r>
      <w:proofErr w:type="spellStart"/>
      <w:r>
        <w:rPr>
          <w:rStyle w:val="VerbatimChar"/>
          <w:rFonts w:asciiTheme="minorHAnsi" w:hAnsiTheme="minorHAnsi"/>
          <w:sz w:val="24"/>
          <w:szCs w:val="28"/>
        </w:rPr>
        <w:t>HUDRenderingSystem.h</w:t>
      </w:r>
      <w:proofErr w:type="spellEnd"/>
      <w:r>
        <w:rPr>
          <w:rStyle w:val="VerbatimChar"/>
          <w:rFonts w:asciiTheme="minorHAnsi" w:hAnsiTheme="minorHAnsi"/>
          <w:sz w:val="24"/>
          <w:szCs w:val="28"/>
        </w:rPr>
        <w:t xml:space="preserve"> jest odpowiedzialna za renderowanie elementów interfejsu użytkownika (HUD z ang. </w:t>
      </w:r>
      <w:proofErr w:type="spellStart"/>
      <w:r>
        <w:rPr>
          <w:rStyle w:val="VerbatimChar"/>
          <w:rFonts w:asciiTheme="minorHAnsi" w:hAnsiTheme="minorHAnsi"/>
          <w:sz w:val="24"/>
          <w:szCs w:val="28"/>
        </w:rPr>
        <w:t>Head-Up</w:t>
      </w:r>
      <w:proofErr w:type="spellEnd"/>
      <w:r>
        <w:rPr>
          <w:rStyle w:val="VerbatimChar"/>
          <w:rFonts w:asciiTheme="minorHAnsi" w:hAnsiTheme="minorHAnsi"/>
          <w:sz w:val="24"/>
          <w:szCs w:val="28"/>
        </w:rPr>
        <w:t xml:space="preserve"> Display). Interfejs składa się z paska życia, ilości amunicji, tekstury broni. Głównym zadaniem systemu jest wyświetlanie i aktualizacja elementów w odpowiednich pozycjach ekranu w każdej klatce gry.</w:t>
      </w:r>
    </w:p>
    <w:p w14:paraId="37606FD7" w14:textId="77777777" w:rsidR="00960033" w:rsidRPr="007E4826" w:rsidRDefault="00960033" w:rsidP="007E4826">
      <w:pPr>
        <w:pStyle w:val="Abstract"/>
        <w:spacing w:after="0" w:line="276" w:lineRule="auto"/>
        <w:rPr>
          <w:rStyle w:val="HTML-przykad"/>
          <w:rFonts w:asciiTheme="majorHAnsi" w:hAnsiTheme="majorHAnsi"/>
          <w:color w:val="156082" w:themeColor="accent1"/>
          <w:sz w:val="28"/>
          <w:szCs w:val="28"/>
        </w:rPr>
      </w:pPr>
      <w:r w:rsidRPr="007E4826">
        <w:rPr>
          <w:rStyle w:val="HTML-przykad"/>
          <w:rFonts w:asciiTheme="majorHAnsi" w:hAnsiTheme="majorHAnsi"/>
          <w:color w:val="156082" w:themeColor="accent1"/>
          <w:sz w:val="28"/>
          <w:szCs w:val="28"/>
        </w:rPr>
        <w:t>Struktura</w:t>
      </w:r>
    </w:p>
    <w:p w14:paraId="09AF646C" w14:textId="20A88BFD" w:rsidR="00960033" w:rsidRPr="006A0D5E" w:rsidRDefault="00960033" w:rsidP="00960033">
      <w:pPr>
        <w:pStyle w:val="Compact"/>
        <w:numPr>
          <w:ilvl w:val="0"/>
          <w:numId w:val="147"/>
        </w:numPr>
        <w:jc w:val="both"/>
      </w:pPr>
      <w:r w:rsidRPr="006A0D5E">
        <w:rPr>
          <w:b/>
          <w:bCs/>
        </w:rPr>
        <w:t xml:space="preserve">Klasa </w:t>
      </w:r>
      <w:proofErr w:type="spellStart"/>
      <w:r>
        <w:rPr>
          <w:rStyle w:val="VerbatimChar"/>
          <w:b/>
          <w:bCs/>
        </w:rPr>
        <w:t>HUDRendering</w:t>
      </w:r>
      <w:r w:rsidRPr="006A0D5E">
        <w:rPr>
          <w:rStyle w:val="VerbatimChar"/>
          <w:b/>
          <w:bCs/>
        </w:rPr>
        <w:t>System</w:t>
      </w:r>
      <w:proofErr w:type="spellEnd"/>
      <w:r w:rsidRPr="006A0D5E">
        <w:rPr>
          <w:b/>
          <w:bCs/>
        </w:rPr>
        <w:t>:</w:t>
      </w:r>
    </w:p>
    <w:p w14:paraId="28AC4A7E" w14:textId="69983A26" w:rsidR="00960033" w:rsidRPr="006A0D5E" w:rsidRDefault="00960033" w:rsidP="00960033">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w:t>
      </w:r>
      <w:r w:rsidR="00D765B7">
        <w:t>renderowania interfejsu użytkownika wyświetlając jego poszczególne elementy.</w:t>
      </w:r>
    </w:p>
    <w:p w14:paraId="01D712E9" w14:textId="77777777" w:rsidR="00960033" w:rsidRPr="006A0D5E" w:rsidRDefault="00960033" w:rsidP="00960033">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p>
    <w:p w14:paraId="32FD32C3" w14:textId="4D0860AA" w:rsidR="00960033" w:rsidRDefault="00960033" w:rsidP="00960033">
      <w:pPr>
        <w:pStyle w:val="Compact"/>
        <w:numPr>
          <w:ilvl w:val="1"/>
          <w:numId w:val="148"/>
        </w:numPr>
        <w:jc w:val="both"/>
      </w:pPr>
      <w:r w:rsidRPr="006A0D5E">
        <w:t xml:space="preserve">Podczas inicjalizacji system </w:t>
      </w:r>
      <w:r w:rsidR="00D765B7">
        <w:t xml:space="preserve">ładuje czcionki, teksturę </w:t>
      </w:r>
      <w:proofErr w:type="spellStart"/>
      <w:r w:rsidR="00D765B7">
        <w:t>HUDu</w:t>
      </w:r>
      <w:proofErr w:type="spellEnd"/>
      <w:r w:rsidR="00D765B7">
        <w:t xml:space="preserve"> w formacie .</w:t>
      </w:r>
      <w:proofErr w:type="spellStart"/>
      <w:r w:rsidR="00D765B7">
        <w:t>png</w:t>
      </w:r>
      <w:proofErr w:type="spellEnd"/>
      <w:r w:rsidR="00D765B7">
        <w:t>, oraz teksty informacyjne.</w:t>
      </w:r>
    </w:p>
    <w:p w14:paraId="74ACB10B" w14:textId="185D5FB2" w:rsidR="00D765B7" w:rsidRDefault="00D765B7" w:rsidP="00960033">
      <w:pPr>
        <w:pStyle w:val="Compact"/>
        <w:numPr>
          <w:ilvl w:val="1"/>
          <w:numId w:val="148"/>
        </w:numPr>
        <w:jc w:val="both"/>
      </w:pPr>
      <w:r>
        <w:t>System przyjmuję referencję do menadżera ECS, okna renderowania oraz encji gracza w celu korzystania z jego komponentów.</w:t>
      </w:r>
    </w:p>
    <w:p w14:paraId="4152166A" w14:textId="2A485083" w:rsidR="00D765B7" w:rsidRPr="00D765B7" w:rsidRDefault="00D765B7" w:rsidP="00D765B7">
      <w:pPr>
        <w:pStyle w:val="Compact"/>
        <w:numPr>
          <w:ilvl w:val="0"/>
          <w:numId w:val="148"/>
        </w:numPr>
        <w:jc w:val="both"/>
      </w:pPr>
      <w:r>
        <w:rPr>
          <w:b/>
          <w:bCs/>
        </w:rPr>
        <w:t xml:space="preserve">Metoda </w:t>
      </w:r>
      <w:proofErr w:type="spellStart"/>
      <w:r>
        <w:rPr>
          <w:b/>
          <w:bCs/>
        </w:rPr>
        <w:t>scaleHUD</w:t>
      </w:r>
      <w:proofErr w:type="spellEnd"/>
      <w:r>
        <w:rPr>
          <w:b/>
          <w:bCs/>
        </w:rPr>
        <w:t>():</w:t>
      </w:r>
    </w:p>
    <w:p w14:paraId="090965EE" w14:textId="2FCA9BA4" w:rsidR="00D765B7" w:rsidRDefault="00D765B7" w:rsidP="00D765B7">
      <w:pPr>
        <w:pStyle w:val="Compact"/>
        <w:numPr>
          <w:ilvl w:val="1"/>
          <w:numId w:val="148"/>
        </w:numPr>
        <w:jc w:val="both"/>
      </w:pPr>
      <w:r>
        <w:t xml:space="preserve">Skaluje elementy </w:t>
      </w:r>
      <w:proofErr w:type="spellStart"/>
      <w:r>
        <w:t>HUDu</w:t>
      </w:r>
      <w:proofErr w:type="spellEnd"/>
      <w:r>
        <w:t xml:space="preserve"> do rozmiaru okna gry obliczając współczynniki skalowania na podstawie okna gry.</w:t>
      </w:r>
    </w:p>
    <w:p w14:paraId="44E1EC7E" w14:textId="5CB4EAF5" w:rsidR="00D765B7" w:rsidRPr="006A0D5E" w:rsidRDefault="00D765B7" w:rsidP="00D765B7">
      <w:pPr>
        <w:pStyle w:val="Compact"/>
        <w:numPr>
          <w:ilvl w:val="1"/>
          <w:numId w:val="148"/>
        </w:numPr>
        <w:jc w:val="both"/>
      </w:pPr>
      <w:r>
        <w:t xml:space="preserve">Ustawia pozycje i wymiary elementów </w:t>
      </w:r>
      <w:proofErr w:type="spellStart"/>
      <w:r>
        <w:t>HUDu</w:t>
      </w:r>
      <w:proofErr w:type="spellEnd"/>
      <w:r>
        <w:t>.</w:t>
      </w:r>
    </w:p>
    <w:p w14:paraId="36912C93" w14:textId="77777777" w:rsidR="00960033" w:rsidRPr="006A0D5E" w:rsidRDefault="00960033" w:rsidP="00960033">
      <w:pPr>
        <w:pStyle w:val="Compact"/>
        <w:numPr>
          <w:ilvl w:val="0"/>
          <w:numId w:val="147"/>
        </w:numPr>
        <w:jc w:val="both"/>
      </w:pPr>
      <w:r w:rsidRPr="006A0D5E">
        <w:rPr>
          <w:b/>
          <w:bCs/>
        </w:rPr>
        <w:t xml:space="preserve">Metoda </w:t>
      </w:r>
      <w:r w:rsidRPr="006A0D5E">
        <w:rPr>
          <w:rStyle w:val="VerbatimChar"/>
          <w:b/>
          <w:bCs/>
        </w:rPr>
        <w:t>update(</w:t>
      </w:r>
      <w:proofErr w:type="spellStart"/>
      <w:r>
        <w:rPr>
          <w:rStyle w:val="VerbatimChar"/>
          <w:b/>
          <w:bCs/>
        </w:rPr>
        <w:t>dt</w:t>
      </w:r>
      <w:proofErr w:type="spellEnd"/>
      <w:r w:rsidRPr="006A0D5E">
        <w:rPr>
          <w:rStyle w:val="VerbatimChar"/>
          <w:b/>
          <w:bCs/>
        </w:rPr>
        <w:t>)</w:t>
      </w:r>
      <w:r w:rsidRPr="006A0D5E">
        <w:rPr>
          <w:b/>
          <w:bCs/>
        </w:rPr>
        <w:t>:</w:t>
      </w:r>
    </w:p>
    <w:p w14:paraId="50B1D48A" w14:textId="25D9BCBD" w:rsidR="00D765B7" w:rsidRDefault="00960033" w:rsidP="00D765B7">
      <w:pPr>
        <w:pStyle w:val="Compact"/>
        <w:numPr>
          <w:ilvl w:val="1"/>
          <w:numId w:val="149"/>
        </w:numPr>
        <w:jc w:val="both"/>
      </w:pPr>
      <w:r>
        <w:t>Główna m</w:t>
      </w:r>
      <w:r w:rsidRPr="006A0D5E">
        <w:t xml:space="preserve">etoda </w:t>
      </w:r>
      <w:r>
        <w:t>wywoływana w każdej klatce gry</w:t>
      </w:r>
      <w:r w:rsidR="00D765B7">
        <w:t xml:space="preserve"> aktualizująca stan poszczególnych elementów, w tym celu pobiera aktualny stan komponentów encji gracza,</w:t>
      </w:r>
    </w:p>
    <w:p w14:paraId="4DA3431C" w14:textId="6B772A97" w:rsidR="00D765B7" w:rsidRDefault="00D765B7" w:rsidP="00D765B7">
      <w:pPr>
        <w:pStyle w:val="Compact"/>
        <w:numPr>
          <w:ilvl w:val="1"/>
          <w:numId w:val="149"/>
        </w:numPr>
        <w:jc w:val="both"/>
      </w:pPr>
      <w:r>
        <w:t>Animuje teksturę broni, jeśli gracz się porusza,</w:t>
      </w:r>
    </w:p>
    <w:p w14:paraId="6C6262DA" w14:textId="097C583A" w:rsidR="00D765B7" w:rsidRDefault="00D765B7" w:rsidP="00D765B7">
      <w:pPr>
        <w:pStyle w:val="Compact"/>
        <w:numPr>
          <w:ilvl w:val="1"/>
          <w:numId w:val="149"/>
        </w:numPr>
        <w:jc w:val="both"/>
      </w:pPr>
      <w:r>
        <w:t xml:space="preserve">Rysuje elementy </w:t>
      </w:r>
      <w:proofErr w:type="spellStart"/>
      <w:r>
        <w:t>HUDu</w:t>
      </w:r>
      <w:proofErr w:type="spellEnd"/>
      <w:r>
        <w:t xml:space="preserve"> na ekranie,</w:t>
      </w:r>
    </w:p>
    <w:p w14:paraId="64ED3A1A" w14:textId="742B292B" w:rsidR="00D765B7" w:rsidRPr="00D765B7" w:rsidRDefault="00D765B7" w:rsidP="00D765B7">
      <w:pPr>
        <w:pStyle w:val="Compact"/>
        <w:numPr>
          <w:ilvl w:val="0"/>
          <w:numId w:val="149"/>
        </w:numPr>
        <w:jc w:val="both"/>
      </w:pPr>
      <w:r>
        <w:rPr>
          <w:b/>
          <w:bCs/>
        </w:rPr>
        <w:t>Elementy interfejsu gracza:</w:t>
      </w:r>
    </w:p>
    <w:p w14:paraId="7DA9544A" w14:textId="2D01A84B" w:rsidR="00D765B7" w:rsidRDefault="00D765B7" w:rsidP="00D765B7">
      <w:pPr>
        <w:pStyle w:val="Compact"/>
        <w:numPr>
          <w:ilvl w:val="1"/>
          <w:numId w:val="149"/>
        </w:numPr>
        <w:jc w:val="both"/>
      </w:pPr>
      <w:r>
        <w:t>Pasek zdrowia jest rysowany jako złożenie dwóch prostokątów: zielonego (aktualne zdrowie) oraz czerwonego (brakujące zdrowie do maksymalnego zdrowia),</w:t>
      </w:r>
    </w:p>
    <w:p w14:paraId="6CFCC742" w14:textId="3702A065" w:rsidR="00D765B7" w:rsidRDefault="00D765B7" w:rsidP="00D765B7">
      <w:pPr>
        <w:pStyle w:val="Compact"/>
        <w:numPr>
          <w:ilvl w:val="1"/>
          <w:numId w:val="149"/>
        </w:numPr>
        <w:jc w:val="both"/>
      </w:pPr>
      <w:r>
        <w:t>Tekstura broni pobierana jest z pliku o rozszerzeniu .</w:t>
      </w:r>
      <w:proofErr w:type="spellStart"/>
      <w:r>
        <w:t>png</w:t>
      </w:r>
      <w:proofErr w:type="spellEnd"/>
      <w:r>
        <w:t xml:space="preserve"> i animowany jest jej ruch, jeżeli gracz się porusza dodając grze realizmu. Spróbowaliśmy odwzorować ruch z oryginalnej gry. Tekstura porusza się po półkolu opisanym modułem funkcji sinus oraz cosinus w poszczególnych osiach X i Y.</w:t>
      </w:r>
    </w:p>
    <w:p w14:paraId="1A1DDED9" w14:textId="4971B0F3" w:rsidR="00D765B7" w:rsidRDefault="00D765B7" w:rsidP="00D765B7">
      <w:pPr>
        <w:pStyle w:val="Compact"/>
        <w:numPr>
          <w:ilvl w:val="1"/>
          <w:numId w:val="149"/>
        </w:numPr>
        <w:jc w:val="both"/>
      </w:pPr>
      <w:r>
        <w:t>Teksty informacyjne – napisy „</w:t>
      </w:r>
      <w:proofErr w:type="spellStart"/>
      <w:r>
        <w:t>Health</w:t>
      </w:r>
      <w:proofErr w:type="spellEnd"/>
      <w:r>
        <w:t>” pod paskiem zdrowia oraz „</w:t>
      </w:r>
      <w:proofErr w:type="spellStart"/>
      <w:r>
        <w:t>Ammo</w:t>
      </w:r>
      <w:proofErr w:type="spellEnd"/>
      <w:r>
        <w:t>”. Wyświetlana jest również ilość amunicji.</w:t>
      </w:r>
    </w:p>
    <w:p w14:paraId="61196219" w14:textId="18335BDE" w:rsidR="008C2F8C" w:rsidRDefault="008C2F8C" w:rsidP="00D765B7">
      <w:pPr>
        <w:pStyle w:val="Compact"/>
        <w:numPr>
          <w:ilvl w:val="1"/>
          <w:numId w:val="149"/>
        </w:numPr>
        <w:jc w:val="both"/>
      </w:pPr>
      <w:r>
        <w:t xml:space="preserve">Końcowy efekt renderowania widoczny jest na rysunku </w:t>
      </w:r>
      <w:r w:rsidR="00383574">
        <w:t>4</w:t>
      </w:r>
      <w:r>
        <w:t>.</w:t>
      </w:r>
    </w:p>
    <w:p w14:paraId="31FF0C1B" w14:textId="77777777" w:rsidR="007415E0" w:rsidRPr="007415E0" w:rsidRDefault="007415E0" w:rsidP="007415E0">
      <w:pPr>
        <w:pStyle w:val="Tekstpodstawowy"/>
      </w:pPr>
    </w:p>
    <w:p w14:paraId="1A909707" w14:textId="77CE9253" w:rsidR="006D19B7" w:rsidRDefault="007415E0" w:rsidP="007B5747">
      <w:pPr>
        <w:pStyle w:val="Compact"/>
        <w:jc w:val="both"/>
      </w:pPr>
      <w:r w:rsidRPr="007415E0">
        <w:rPr>
          <w:noProof/>
        </w:rPr>
        <w:lastRenderedPageBreak/>
        <w:drawing>
          <wp:inline distT="0" distB="0" distL="0" distR="0" wp14:anchorId="4AD071AA" wp14:editId="75DF1C1E">
            <wp:extent cx="5972810" cy="3039110"/>
            <wp:effectExtent l="0" t="0" r="0" b="0"/>
            <wp:docPr id="986552944" name="Obraz 1" descr="Obraz zawierający zrzut ekranu, Gra komputerowa, Proces cyfrowego montażu obrazów, Oprogramowanie gier wide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552944" name="Obraz 1" descr="Obraz zawierający zrzut ekranu, Gra komputerowa, Proces cyfrowego montażu obrazów, Oprogramowanie gier wideo&#10;&#10;Opis wygenerowany automatycznie"/>
                    <pic:cNvPicPr/>
                  </pic:nvPicPr>
                  <pic:blipFill>
                    <a:blip r:embed="rId11"/>
                    <a:stretch>
                      <a:fillRect/>
                    </a:stretch>
                  </pic:blipFill>
                  <pic:spPr>
                    <a:xfrm>
                      <a:off x="0" y="0"/>
                      <a:ext cx="5972810" cy="3039110"/>
                    </a:xfrm>
                    <a:prstGeom prst="rect">
                      <a:avLst/>
                    </a:prstGeom>
                  </pic:spPr>
                </pic:pic>
              </a:graphicData>
            </a:graphic>
          </wp:inline>
        </w:drawing>
      </w:r>
    </w:p>
    <w:p w14:paraId="5E10D7D0" w14:textId="2007466A" w:rsidR="008605C8" w:rsidRPr="008605C8" w:rsidRDefault="008605C8" w:rsidP="007B5747">
      <w:pPr>
        <w:pStyle w:val="Compact"/>
        <w:jc w:val="both"/>
        <w:rPr>
          <w:i/>
          <w:iCs/>
          <w:sz w:val="22"/>
          <w:szCs w:val="22"/>
        </w:rPr>
      </w:pPr>
      <w:r w:rsidRPr="008605C8">
        <w:rPr>
          <w:i/>
          <w:iCs/>
          <w:sz w:val="22"/>
          <w:szCs w:val="22"/>
        </w:rPr>
        <w:t xml:space="preserve">Rys. </w:t>
      </w:r>
      <w:r w:rsidR="00383574">
        <w:rPr>
          <w:i/>
          <w:iCs/>
          <w:sz w:val="22"/>
          <w:szCs w:val="22"/>
        </w:rPr>
        <w:t>4</w:t>
      </w:r>
      <w:r w:rsidRPr="008605C8">
        <w:rPr>
          <w:i/>
          <w:iCs/>
          <w:sz w:val="22"/>
          <w:szCs w:val="22"/>
        </w:rPr>
        <w:t xml:space="preserve"> HUD gracza z widocznym zdrowiem oraz dostępną ilością amunicji gracza</w:t>
      </w:r>
    </w:p>
    <w:p w14:paraId="5EC09892" w14:textId="08B48535" w:rsidR="007B5747" w:rsidRPr="0032537A" w:rsidRDefault="007B5747" w:rsidP="007E4826">
      <w:pPr>
        <w:pStyle w:val="Nagwek1"/>
        <w:numPr>
          <w:ilvl w:val="0"/>
          <w:numId w:val="167"/>
        </w:numPr>
      </w:pPr>
      <w:bookmarkStart w:id="142" w:name="_Toc176298414"/>
      <w:r w:rsidRPr="0032537A">
        <w:t>Podsumowanie</w:t>
      </w:r>
      <w:bookmarkEnd w:id="142"/>
    </w:p>
    <w:p w14:paraId="417C594E" w14:textId="216EB6AB" w:rsidR="00A364DD" w:rsidRDefault="00A364DD" w:rsidP="00A364DD">
      <w:pPr>
        <w:pStyle w:val="Tekstpodstawowy"/>
        <w:ind w:firstLine="360"/>
        <w:jc w:val="both"/>
      </w:pPr>
      <w:r>
        <w:t xml:space="preserve">W projekcie skupiliśmy się na stworzeniu stosunkowo zaawansowanego silnika gry z wieloma komponentami, takimi jak zarządzanie stanami gry, renderowanie, ruch postaci oraz sztuczna inteligencja przeciwników. Było to stosunkowo duże przedsięwzięcie i poświęciliśmy na projekt dużo czasu. Generalnie jesteśmy zadowoleni z efektów końcowych, jednak wiele elementów silnika nadal wymaga dopracowania.  Tak skomplikowane oprogramowanie jakim jest silnik gry jest pracą, którą na co dzień zajmują się wielkie </w:t>
      </w:r>
      <w:proofErr w:type="spellStart"/>
      <w:r>
        <w:t>multi</w:t>
      </w:r>
      <w:proofErr w:type="spellEnd"/>
      <w:r>
        <w:t xml:space="preserve">-milionowe studia i nad jednym projektem potrafią spędzić wiele lat, mimo zatrudniania ekspertów z wieloletnim doświadczeniem w dziedzinie </w:t>
      </w:r>
      <w:proofErr w:type="spellStart"/>
      <w:r>
        <w:t>game</w:t>
      </w:r>
      <w:proofErr w:type="spellEnd"/>
      <w:r>
        <w:t xml:space="preserve"> </w:t>
      </w:r>
      <w:proofErr w:type="spellStart"/>
      <w:r>
        <w:t>developmentu</w:t>
      </w:r>
      <w:proofErr w:type="spellEnd"/>
      <w:r>
        <w:t>. Mając to wszystko na uwadze jesteśmy dumni z osiągnięć jakie udało nam się uzyskać i jednocześnie wiemy, że aby silnik był możliwy do pełnego stworzenia funkcjonalnej gry wymaga jeszcze wiele ciężkiej pracy. Poniżej przedstawimy zarówno osiągnięcia projektu jak i elementy, które warto byłoby w silniku poprawić oraz moduły, o które można by przykładowo nasz projekt rozszerzyć.</w:t>
      </w:r>
    </w:p>
    <w:p w14:paraId="75685143" w14:textId="495B57D7" w:rsidR="008C2F8C" w:rsidRPr="007E4826" w:rsidRDefault="008C2F8C" w:rsidP="007E4826">
      <w:pPr>
        <w:pStyle w:val="Nagwek2"/>
        <w:numPr>
          <w:ilvl w:val="1"/>
          <w:numId w:val="167"/>
        </w:numPr>
      </w:pPr>
      <w:bookmarkStart w:id="143" w:name="_Toc176298415"/>
      <w:r w:rsidRPr="007E4826">
        <w:t>Główne Osiągnięcia Projektu</w:t>
      </w:r>
      <w:bookmarkEnd w:id="143"/>
    </w:p>
    <w:p w14:paraId="3ACE4B94" w14:textId="6E9AA631" w:rsidR="00654703" w:rsidRPr="00654703" w:rsidRDefault="00654703" w:rsidP="00654703">
      <w:pPr>
        <w:pStyle w:val="Tekstpodstawowy"/>
        <w:numPr>
          <w:ilvl w:val="2"/>
          <w:numId w:val="167"/>
        </w:numPr>
        <w:rPr>
          <w:rFonts w:eastAsiaTheme="majorEastAsia" w:cstheme="majorBidi"/>
          <w:color w:val="0F4761" w:themeColor="accent1" w:themeShade="BF"/>
          <w:sz w:val="28"/>
          <w:szCs w:val="28"/>
        </w:rPr>
      </w:pPr>
      <w:r w:rsidRPr="00654703">
        <w:rPr>
          <w:rFonts w:eastAsiaTheme="majorEastAsia" w:cstheme="majorBidi"/>
          <w:color w:val="0F4761" w:themeColor="accent1" w:themeShade="BF"/>
          <w:sz w:val="28"/>
          <w:szCs w:val="28"/>
        </w:rPr>
        <w:t>Silnik gry</w:t>
      </w:r>
    </w:p>
    <w:p w14:paraId="51A126F5" w14:textId="36CAFCCB" w:rsidR="00654703" w:rsidRPr="00654703" w:rsidRDefault="00654703" w:rsidP="00654703">
      <w:pPr>
        <w:pStyle w:val="Tekstpodstawowy"/>
        <w:ind w:firstLine="720"/>
        <w:jc w:val="both"/>
      </w:pPr>
      <w:r>
        <w:t xml:space="preserve">Udało się stworzyć solidną podstawę dla gry, która zarządza stanami, </w:t>
      </w:r>
      <w:proofErr w:type="spellStart"/>
      <w:r>
        <w:t>renderuje</w:t>
      </w:r>
      <w:proofErr w:type="spellEnd"/>
      <w:r>
        <w:t xml:space="preserve"> grafikę, przetwarza logikę oraz pozwala na interakcję użytkownika ze światem gry. Engine efektywnie przechodzi między stanami gry i aktualizuje istotne aspekty rozgrywki w czasie rzeczywistym.</w:t>
      </w:r>
    </w:p>
    <w:p w14:paraId="3E0269C1" w14:textId="77777777" w:rsidR="008C2F8C" w:rsidRPr="006A0D5E" w:rsidRDefault="008C2F8C" w:rsidP="008C2F8C">
      <w:pPr>
        <w:pStyle w:val="Nagwek3"/>
        <w:numPr>
          <w:ilvl w:val="2"/>
          <w:numId w:val="167"/>
        </w:numPr>
        <w:jc w:val="both"/>
      </w:pPr>
      <w:bookmarkStart w:id="144" w:name="ładowanie-plików-wad"/>
      <w:bookmarkStart w:id="145" w:name="_Toc176298416"/>
      <w:r w:rsidRPr="006A0D5E">
        <w:lastRenderedPageBreak/>
        <w:t>Ładowanie Plików WAD</w:t>
      </w:r>
      <w:bookmarkEnd w:id="145"/>
    </w:p>
    <w:p w14:paraId="7D9FF909" w14:textId="2036F150" w:rsidR="008C2F8C" w:rsidRPr="006A0D5E" w:rsidRDefault="008C2F8C" w:rsidP="00654703">
      <w:pPr>
        <w:pStyle w:val="FirstParagraph"/>
        <w:ind w:firstLine="720"/>
        <w:jc w:val="both"/>
      </w:pPr>
      <w:r w:rsidRPr="006A0D5E">
        <w:t>Jednym z fundamentów naszego projektu było umożliwienie pełnego wsparcia dla</w:t>
      </w:r>
      <w:r w:rsidR="00A364DD">
        <w:t> </w:t>
      </w:r>
      <w:r w:rsidRPr="006A0D5E">
        <w:t>oryginalnych plików WAD, które zawierają wszystkie dane</w:t>
      </w:r>
      <w:r w:rsidR="00654703">
        <w:t xml:space="preserve"> poziomu</w:t>
      </w:r>
      <w:r w:rsidRPr="006A0D5E">
        <w:t xml:space="preserve"> niezbędne do</w:t>
      </w:r>
      <w:r w:rsidR="00654703">
        <w:t> </w:t>
      </w:r>
      <w:r w:rsidRPr="006A0D5E">
        <w:t>działania gry, takie jak mapy, tekstury, muzyka, i inne zasoby. Implementując funkcjonalność ładowania WAD-ów, udało nam się osiągnąć pełną kompatybilność z</w:t>
      </w:r>
      <w:r w:rsidR="00654703">
        <w:t> </w:t>
      </w:r>
      <w:r w:rsidRPr="006A0D5E">
        <w:t>dowolnym poziomem z</w:t>
      </w:r>
      <w:r w:rsidR="00A364DD">
        <w:t> </w:t>
      </w:r>
      <w:r w:rsidRPr="006A0D5E">
        <w:t xml:space="preserve">klasycznego </w:t>
      </w:r>
      <w:proofErr w:type="spellStart"/>
      <w:r w:rsidRPr="006A0D5E">
        <w:rPr>
          <w:i/>
          <w:iCs/>
        </w:rPr>
        <w:t>Doom</w:t>
      </w:r>
      <w:r w:rsidRPr="006A0D5E">
        <w:t>’a</w:t>
      </w:r>
      <w:proofErr w:type="spellEnd"/>
      <w:r w:rsidRPr="006A0D5E">
        <w:t>. Nasz system jest w stanie otworzyć każdy poziom, co było kluczowe do zachowania autentyczności i możliwości rozbudowy gry.</w:t>
      </w:r>
    </w:p>
    <w:p w14:paraId="7D21CBFF" w14:textId="77777777" w:rsidR="008C2F8C" w:rsidRPr="006A0D5E" w:rsidRDefault="008C2F8C" w:rsidP="008C2F8C">
      <w:pPr>
        <w:pStyle w:val="Nagwek3"/>
        <w:numPr>
          <w:ilvl w:val="2"/>
          <w:numId w:val="167"/>
        </w:numPr>
        <w:jc w:val="both"/>
      </w:pPr>
      <w:bookmarkStart w:id="146" w:name="renderowanie-3d"/>
      <w:bookmarkStart w:id="147" w:name="_Toc176298417"/>
      <w:bookmarkEnd w:id="144"/>
      <w:r w:rsidRPr="006A0D5E">
        <w:t>Renderowanie 3D</w:t>
      </w:r>
      <w:bookmarkEnd w:id="147"/>
    </w:p>
    <w:p w14:paraId="149BEE0D" w14:textId="77777777" w:rsidR="008C2F8C" w:rsidRPr="006A0D5E" w:rsidRDefault="008C2F8C" w:rsidP="00654703">
      <w:pPr>
        <w:pStyle w:val="FirstParagraph"/>
        <w:ind w:firstLine="360"/>
        <w:jc w:val="both"/>
      </w:pPr>
      <w:r w:rsidRPr="006A0D5E">
        <w:t>Największym wyzwaniem, ale zarazem największym osiągnięciem projektu, było zaimplementowanie pełnego systemu renderowania 3D, opartego na oryginalnych algorytmach. Nasze rozwiązanie obejmuje:</w:t>
      </w:r>
    </w:p>
    <w:p w14:paraId="3D08184D" w14:textId="77777777" w:rsidR="008C2F8C" w:rsidRPr="006A0D5E" w:rsidRDefault="008C2F8C" w:rsidP="008C2F8C">
      <w:pPr>
        <w:pStyle w:val="Compact"/>
        <w:numPr>
          <w:ilvl w:val="0"/>
          <w:numId w:val="2"/>
        </w:numPr>
        <w:jc w:val="both"/>
      </w:pPr>
      <w:r w:rsidRPr="006A0D5E">
        <w:rPr>
          <w:b/>
          <w:bCs/>
        </w:rPr>
        <w:t>Tekstury:</w:t>
      </w:r>
      <w:r w:rsidRPr="006A0D5E">
        <w:t xml:space="preserve"> System teksturowania, który pozwala na precyzyjne odwzorowanie powierzchni w grze, zapewniając autentyczny wygląd map.</w:t>
      </w:r>
    </w:p>
    <w:p w14:paraId="7A9928EC" w14:textId="328338C4" w:rsidR="008C2F8C" w:rsidRPr="006A0D5E" w:rsidRDefault="008C2F8C" w:rsidP="008C2F8C">
      <w:pPr>
        <w:pStyle w:val="Compact"/>
        <w:numPr>
          <w:ilvl w:val="0"/>
          <w:numId w:val="2"/>
        </w:numPr>
        <w:jc w:val="both"/>
      </w:pPr>
      <w:r w:rsidRPr="006A0D5E">
        <w:rPr>
          <w:b/>
          <w:bCs/>
        </w:rPr>
        <w:t xml:space="preserve">Face </w:t>
      </w:r>
      <w:proofErr w:type="spellStart"/>
      <w:r w:rsidRPr="006A0D5E">
        <w:rPr>
          <w:b/>
          <w:bCs/>
        </w:rPr>
        <w:t>Culling</w:t>
      </w:r>
      <w:proofErr w:type="spellEnd"/>
      <w:r w:rsidRPr="006A0D5E">
        <w:rPr>
          <w:b/>
          <w:bCs/>
        </w:rPr>
        <w:t>:</w:t>
      </w:r>
      <w:r w:rsidRPr="006A0D5E">
        <w:t xml:space="preserve"> Optymalizacja poprzez wykluczanie niewidocznych powierzchni, co</w:t>
      </w:r>
      <w:r w:rsidR="00654703">
        <w:t> </w:t>
      </w:r>
      <w:r w:rsidRPr="006A0D5E">
        <w:t>znacząco poprawia wydajność renderowania.</w:t>
      </w:r>
    </w:p>
    <w:p w14:paraId="60C3D59A" w14:textId="77777777" w:rsidR="008C2F8C" w:rsidRPr="006A0D5E" w:rsidRDefault="008C2F8C" w:rsidP="008C2F8C">
      <w:pPr>
        <w:pStyle w:val="Compact"/>
        <w:numPr>
          <w:ilvl w:val="0"/>
          <w:numId w:val="2"/>
        </w:numPr>
        <w:jc w:val="both"/>
      </w:pPr>
      <w:r w:rsidRPr="006A0D5E">
        <w:rPr>
          <w:b/>
          <w:bCs/>
        </w:rPr>
        <w:t>Wykluczenie segmentów poza widokiem:</w:t>
      </w:r>
      <w:r w:rsidRPr="006A0D5E">
        <w:t xml:space="preserve"> Algorytm ten, bazujący na drzewie BSP, skutecznie eliminuje segmenty mapy, które znajdują się poza polem widzenia gracza, co redukuje obciążenie procesora graficznego.</w:t>
      </w:r>
    </w:p>
    <w:p w14:paraId="53E65620" w14:textId="77777777" w:rsidR="008C2F8C" w:rsidRPr="006A0D5E" w:rsidRDefault="008C2F8C" w:rsidP="008C2F8C">
      <w:pPr>
        <w:pStyle w:val="Compact"/>
        <w:numPr>
          <w:ilvl w:val="0"/>
          <w:numId w:val="2"/>
        </w:numPr>
        <w:jc w:val="both"/>
      </w:pPr>
      <w:r w:rsidRPr="006A0D5E">
        <w:rPr>
          <w:b/>
          <w:bCs/>
        </w:rPr>
        <w:t>System portali w BSP:</w:t>
      </w:r>
      <w:r w:rsidRPr="006A0D5E">
        <w:t xml:space="preserve"> Implementacja portali, które umożliwiają renderowanie obszarów znajdujących się za ścianami, dodając głębi i realizmu do odwzorowania oryginalnych poziomów.</w:t>
      </w:r>
    </w:p>
    <w:p w14:paraId="4682FA04" w14:textId="77777777" w:rsidR="008C2F8C" w:rsidRPr="006A0D5E" w:rsidRDefault="008C2F8C" w:rsidP="008C2F8C">
      <w:pPr>
        <w:pStyle w:val="Compact"/>
        <w:numPr>
          <w:ilvl w:val="0"/>
          <w:numId w:val="2"/>
        </w:numPr>
        <w:jc w:val="both"/>
      </w:pPr>
      <w:r w:rsidRPr="006A0D5E">
        <w:rPr>
          <w:b/>
          <w:bCs/>
        </w:rPr>
        <w:t>Renderowanie nieba:</w:t>
      </w:r>
      <w:r w:rsidRPr="006A0D5E">
        <w:t xml:space="preserve"> Stworzyliśmy system renderowania tła nieba, który wiernie odwzorowuje estetykę </w:t>
      </w:r>
      <w:proofErr w:type="spellStart"/>
      <w:r w:rsidRPr="006A0D5E">
        <w:rPr>
          <w:i/>
          <w:iCs/>
        </w:rPr>
        <w:t>Doom</w:t>
      </w:r>
      <w:r w:rsidRPr="006A0D5E">
        <w:t>’a</w:t>
      </w:r>
      <w:proofErr w:type="spellEnd"/>
      <w:r w:rsidRPr="006A0D5E">
        <w:t>, z dynamicznym dopasowaniem do ruchu gracza.</w:t>
      </w:r>
    </w:p>
    <w:p w14:paraId="29BE56FA" w14:textId="2078BD82" w:rsidR="008C2F8C" w:rsidRDefault="008C2F8C" w:rsidP="008C2F8C">
      <w:pPr>
        <w:pStyle w:val="Nagwek3"/>
        <w:numPr>
          <w:ilvl w:val="2"/>
          <w:numId w:val="167"/>
        </w:numPr>
        <w:jc w:val="both"/>
      </w:pPr>
      <w:bookmarkStart w:id="148" w:name="animacja-chodzenia"/>
      <w:bookmarkEnd w:id="146"/>
      <w:r w:rsidRPr="006A0D5E">
        <w:t xml:space="preserve"> </w:t>
      </w:r>
      <w:bookmarkStart w:id="149" w:name="_Toc176298418"/>
      <w:r w:rsidR="00654703">
        <w:t>Ruch gracza wraz z a</w:t>
      </w:r>
      <w:r w:rsidRPr="006A0D5E">
        <w:t>nimacj</w:t>
      </w:r>
      <w:r w:rsidR="00654703">
        <w:t>ą</w:t>
      </w:r>
      <w:r w:rsidRPr="006A0D5E">
        <w:t xml:space="preserve"> </w:t>
      </w:r>
      <w:r w:rsidR="00654703">
        <w:t>c</w:t>
      </w:r>
      <w:r w:rsidRPr="006A0D5E">
        <w:t>hodzenia</w:t>
      </w:r>
      <w:bookmarkEnd w:id="149"/>
    </w:p>
    <w:p w14:paraId="646ECA20" w14:textId="0CE61641" w:rsidR="00654703" w:rsidRPr="00654703" w:rsidRDefault="00654703" w:rsidP="00654703">
      <w:pPr>
        <w:pStyle w:val="Tekstpodstawowy"/>
        <w:ind w:firstLine="720"/>
        <w:jc w:val="both"/>
      </w:pPr>
      <w:r>
        <w:t>Z sukcesem zaimplementowaliśmy możliwość ruchu gracza w grze na podstawie przekazywanych przez niego kliknięć i ruchów myszką. Kontrola gracza działa płynnie, umożliwiając naturalne i responsywne sterowanie postacią. System ruchu obsługuję ruch, rotację oraz kolizje gracza z otoczeniem.</w:t>
      </w:r>
    </w:p>
    <w:p w14:paraId="061B8167" w14:textId="77777777" w:rsidR="008C2F8C" w:rsidRPr="006A0D5E" w:rsidRDefault="008C2F8C" w:rsidP="00654703">
      <w:pPr>
        <w:pStyle w:val="FirstParagraph"/>
        <w:ind w:firstLine="720"/>
        <w:jc w:val="both"/>
      </w:pPr>
      <w:r w:rsidRPr="006A0D5E">
        <w:t xml:space="preserve">Aby oddać charakterystyczny dla </w:t>
      </w:r>
      <w:proofErr w:type="spellStart"/>
      <w:r w:rsidRPr="006A0D5E">
        <w:rPr>
          <w:i/>
          <w:iCs/>
        </w:rPr>
        <w:t>Doom</w:t>
      </w:r>
      <w:r w:rsidRPr="006A0D5E">
        <w:t>’a</w:t>
      </w:r>
      <w:proofErr w:type="spellEnd"/>
      <w:r w:rsidRPr="006A0D5E">
        <w:t xml:space="preserve"> styl poruszania się, zaimplementowaliśmy efekt </w:t>
      </w:r>
      <w:proofErr w:type="spellStart"/>
      <w:r w:rsidRPr="006A0D5E">
        <w:rPr>
          <w:b/>
          <w:bCs/>
        </w:rPr>
        <w:t>head</w:t>
      </w:r>
      <w:proofErr w:type="spellEnd"/>
      <w:r w:rsidRPr="006A0D5E">
        <w:rPr>
          <w:b/>
          <w:bCs/>
        </w:rPr>
        <w:t xml:space="preserve"> </w:t>
      </w:r>
      <w:proofErr w:type="spellStart"/>
      <w:r w:rsidRPr="006A0D5E">
        <w:rPr>
          <w:b/>
          <w:bCs/>
        </w:rPr>
        <w:t>bobbing</w:t>
      </w:r>
      <w:proofErr w:type="spellEnd"/>
      <w:r w:rsidRPr="006A0D5E">
        <w:t>, czyli animację chodzenia, która symuluje naturalne ruchy głowy postaci w</w:t>
      </w:r>
      <w:r>
        <w:t> </w:t>
      </w:r>
      <w:r w:rsidRPr="006A0D5E">
        <w:t>trakcie przemieszczania się. Dodaje to warstwę realizmu i dynamiki do rozgrywki, sprawiając, że gracz czuje się bardziej zaangażowany w wirtualny świat.</w:t>
      </w:r>
    </w:p>
    <w:p w14:paraId="683FF1F4" w14:textId="77777777" w:rsidR="008C2F8C" w:rsidRPr="006A0D5E" w:rsidRDefault="008C2F8C" w:rsidP="008C2F8C">
      <w:pPr>
        <w:pStyle w:val="Nagwek3"/>
        <w:numPr>
          <w:ilvl w:val="2"/>
          <w:numId w:val="167"/>
        </w:numPr>
        <w:jc w:val="both"/>
      </w:pPr>
      <w:bookmarkStart w:id="150" w:name="system-broni"/>
      <w:bookmarkEnd w:id="148"/>
      <w:r w:rsidRPr="006A0D5E">
        <w:t xml:space="preserve"> </w:t>
      </w:r>
      <w:bookmarkStart w:id="151" w:name="_Toc176298419"/>
      <w:r w:rsidRPr="006A0D5E">
        <w:t>System Broni</w:t>
      </w:r>
      <w:bookmarkEnd w:id="151"/>
    </w:p>
    <w:p w14:paraId="78321DEA" w14:textId="77777777" w:rsidR="008C2F8C" w:rsidRPr="006A0D5E" w:rsidRDefault="008C2F8C" w:rsidP="00654703">
      <w:pPr>
        <w:pStyle w:val="FirstParagraph"/>
        <w:ind w:firstLine="720"/>
        <w:jc w:val="both"/>
      </w:pPr>
      <w:r w:rsidRPr="006A0D5E">
        <w:t>Ważnym elementem gry było odwzorowanie systemu broni, który odgrywa kluczową rolę w</w:t>
      </w:r>
      <w:r>
        <w:t> </w:t>
      </w:r>
      <w:r w:rsidRPr="006A0D5E">
        <w:t xml:space="preserve">rozgrywce. Nasza implementacja obejmuje wszystkie klasyczne bronie z </w:t>
      </w:r>
      <w:proofErr w:type="spellStart"/>
      <w:r w:rsidRPr="006A0D5E">
        <w:rPr>
          <w:i/>
          <w:iCs/>
        </w:rPr>
        <w:t>Doom</w:t>
      </w:r>
      <w:r w:rsidRPr="006A0D5E">
        <w:t>’a</w:t>
      </w:r>
      <w:proofErr w:type="spellEnd"/>
      <w:r w:rsidRPr="006A0D5E">
        <w:t>, wraz z</w:t>
      </w:r>
      <w:r>
        <w:t> </w:t>
      </w:r>
      <w:r w:rsidRPr="006A0D5E">
        <w:t>ich unikalnymi animacjami i efektami dźwiękowymi. Zapewnia to nie tylko estetyczne, ale</w:t>
      </w:r>
      <w:r>
        <w:t> </w:t>
      </w:r>
      <w:r w:rsidRPr="006A0D5E">
        <w:t>także funkcjonalne wrażenia, które są bliskie oryginałowi.</w:t>
      </w:r>
    </w:p>
    <w:p w14:paraId="35B29903" w14:textId="77777777" w:rsidR="008C2F8C" w:rsidRPr="006A0D5E" w:rsidRDefault="008C2F8C" w:rsidP="008C2F8C">
      <w:pPr>
        <w:pStyle w:val="Nagwek3"/>
        <w:numPr>
          <w:ilvl w:val="2"/>
          <w:numId w:val="167"/>
        </w:numPr>
        <w:jc w:val="both"/>
      </w:pPr>
      <w:bookmarkStart w:id="152" w:name="system-debugowania"/>
      <w:bookmarkEnd w:id="150"/>
      <w:r w:rsidRPr="006A0D5E">
        <w:lastRenderedPageBreak/>
        <w:t xml:space="preserve"> </w:t>
      </w:r>
      <w:bookmarkStart w:id="153" w:name="_Toc176298420"/>
      <w:r w:rsidRPr="006A0D5E">
        <w:t>System Debugowania</w:t>
      </w:r>
      <w:bookmarkEnd w:id="153"/>
    </w:p>
    <w:p w14:paraId="1FA4DD6F" w14:textId="77777777" w:rsidR="008C2F8C" w:rsidRPr="006A0D5E" w:rsidRDefault="008C2F8C" w:rsidP="000A5DA7">
      <w:pPr>
        <w:pStyle w:val="FirstParagraph"/>
        <w:ind w:firstLine="567"/>
        <w:jc w:val="both"/>
      </w:pPr>
      <w:r w:rsidRPr="006A0D5E">
        <w:t xml:space="preserve">W celu usprawnienia procesu rozwoju, zaimplementowaliśmy zaawansowany </w:t>
      </w:r>
      <w:r w:rsidRPr="006A0D5E">
        <w:rPr>
          <w:b/>
          <w:bCs/>
        </w:rPr>
        <w:t>system debugowania</w:t>
      </w:r>
      <w:r w:rsidRPr="006A0D5E">
        <w:t>, który umożliwia:</w:t>
      </w:r>
    </w:p>
    <w:p w14:paraId="12CFC0E5" w14:textId="77777777" w:rsidR="008C2F8C" w:rsidRPr="006A0D5E" w:rsidRDefault="008C2F8C" w:rsidP="008C2F8C">
      <w:pPr>
        <w:pStyle w:val="Compact"/>
        <w:numPr>
          <w:ilvl w:val="1"/>
          <w:numId w:val="3"/>
        </w:numPr>
        <w:jc w:val="both"/>
      </w:pPr>
      <w:r w:rsidRPr="006A0D5E">
        <w:rPr>
          <w:b/>
          <w:bCs/>
        </w:rPr>
        <w:t xml:space="preserve">Podgląd segmentów do </w:t>
      </w:r>
      <w:proofErr w:type="spellStart"/>
      <w:r w:rsidRPr="006A0D5E">
        <w:rPr>
          <w:b/>
          <w:bCs/>
        </w:rPr>
        <w:t>renderu</w:t>
      </w:r>
      <w:proofErr w:type="spellEnd"/>
      <w:r w:rsidRPr="006A0D5E">
        <w:rPr>
          <w:b/>
          <w:bCs/>
        </w:rPr>
        <w:t>:</w:t>
      </w:r>
      <w:r w:rsidRPr="006A0D5E">
        <w:t xml:space="preserve"> Wizualizowanie, które segmenty mapy są aktualnie </w:t>
      </w:r>
      <w:proofErr w:type="spellStart"/>
      <w:r w:rsidRPr="006A0D5E">
        <w:t>renderowane</w:t>
      </w:r>
      <w:proofErr w:type="spellEnd"/>
      <w:r w:rsidRPr="006A0D5E">
        <w:t>, co pozwala na łatwe identyfikowanie potencjalnych problemów.</w:t>
      </w:r>
    </w:p>
    <w:p w14:paraId="4727D54D" w14:textId="77777777" w:rsidR="008C2F8C" w:rsidRPr="006A0D5E" w:rsidRDefault="008C2F8C" w:rsidP="008C2F8C">
      <w:pPr>
        <w:pStyle w:val="Compact"/>
        <w:numPr>
          <w:ilvl w:val="1"/>
          <w:numId w:val="3"/>
        </w:numPr>
        <w:jc w:val="both"/>
      </w:pPr>
      <w:r w:rsidRPr="006A0D5E">
        <w:rPr>
          <w:b/>
          <w:bCs/>
        </w:rPr>
        <w:t>Podgląd kolejności rysowania segmentów:</w:t>
      </w:r>
      <w:r w:rsidRPr="006A0D5E">
        <w:t xml:space="preserve"> Umożliwia sprawdzenie, w jakiej kolejności segmenty mapy są </w:t>
      </w:r>
      <w:proofErr w:type="spellStart"/>
      <w:r w:rsidRPr="006A0D5E">
        <w:t>renderowane</w:t>
      </w:r>
      <w:proofErr w:type="spellEnd"/>
      <w:r w:rsidRPr="006A0D5E">
        <w:t>, co jest kluczowe przy optymalizacji.</w:t>
      </w:r>
    </w:p>
    <w:p w14:paraId="5E2EC915" w14:textId="77777777" w:rsidR="008C2F8C" w:rsidRPr="006A0D5E" w:rsidRDefault="008C2F8C" w:rsidP="008C2F8C">
      <w:pPr>
        <w:pStyle w:val="Compact"/>
        <w:numPr>
          <w:ilvl w:val="1"/>
          <w:numId w:val="3"/>
        </w:numPr>
        <w:jc w:val="both"/>
      </w:pPr>
      <w:r w:rsidRPr="006A0D5E">
        <w:rPr>
          <w:b/>
          <w:bCs/>
        </w:rPr>
        <w:t>Podgląd ostrosłupa widzenia:</w:t>
      </w:r>
      <w:r w:rsidRPr="006A0D5E">
        <w:t xml:space="preserve"> Narzędzie to wizualizuje pole widzenia gracza, co pomaga w optymalizacji algorytmów związanych z wykluczaniem niewidocznych obiektów.</w:t>
      </w:r>
      <w:bookmarkStart w:id="154" w:name="sztuczna-inteligencja-ai"/>
      <w:bookmarkEnd w:id="152"/>
    </w:p>
    <w:p w14:paraId="43E509DD" w14:textId="77777777" w:rsidR="008C2F8C" w:rsidRPr="006A0D5E" w:rsidRDefault="008C2F8C" w:rsidP="008C2F8C">
      <w:pPr>
        <w:pStyle w:val="Nagwek3"/>
        <w:numPr>
          <w:ilvl w:val="2"/>
          <w:numId w:val="167"/>
        </w:numPr>
        <w:jc w:val="both"/>
      </w:pPr>
      <w:r w:rsidRPr="006A0D5E">
        <w:t xml:space="preserve"> </w:t>
      </w:r>
      <w:bookmarkStart w:id="155" w:name="_Toc176298421"/>
      <w:r w:rsidRPr="006A0D5E">
        <w:t>Sztuczna Inteligencja (AI)</w:t>
      </w:r>
      <w:bookmarkEnd w:id="155"/>
    </w:p>
    <w:p w14:paraId="44B837F4" w14:textId="5CCAD30E" w:rsidR="008C2F8C" w:rsidRPr="006A0D5E" w:rsidRDefault="008C2F8C" w:rsidP="00654703">
      <w:pPr>
        <w:pStyle w:val="FirstParagraph"/>
        <w:ind w:firstLine="720"/>
        <w:jc w:val="both"/>
      </w:pPr>
      <w:r w:rsidRPr="006A0D5E">
        <w:t xml:space="preserve">Zaimplementowaliśmy również podstawowy system sztucznej inteligencji, który odpowiada za kontrolowanie zachowania wrogów. AI potrafi reagować na obecność gracza, poruszać się po mapie, a także prowadzić ataki, co dodaje </w:t>
      </w:r>
      <w:proofErr w:type="spellStart"/>
      <w:r w:rsidRPr="006A0D5E">
        <w:t>grywalności</w:t>
      </w:r>
      <w:proofErr w:type="spellEnd"/>
      <w:r w:rsidRPr="006A0D5E">
        <w:t xml:space="preserve"> i wyzwania.</w:t>
      </w:r>
      <w:r w:rsidR="000A5DA7">
        <w:t xml:space="preserve"> Przeciwnicy dostosowują swoje zachowanie w zależności od sytuacji.</w:t>
      </w:r>
    </w:p>
    <w:p w14:paraId="6A476F38" w14:textId="77777777" w:rsidR="008C2F8C" w:rsidRPr="006A0D5E" w:rsidRDefault="008C2F8C" w:rsidP="008C2F8C">
      <w:pPr>
        <w:pStyle w:val="Nagwek3"/>
        <w:numPr>
          <w:ilvl w:val="2"/>
          <w:numId w:val="167"/>
        </w:numPr>
        <w:jc w:val="both"/>
      </w:pPr>
      <w:bookmarkStart w:id="156" w:name="system-walki-i-zabijania-wrogów"/>
      <w:bookmarkEnd w:id="154"/>
      <w:r w:rsidRPr="006A0D5E">
        <w:t xml:space="preserve"> </w:t>
      </w:r>
      <w:bookmarkStart w:id="157" w:name="_Toc176298422"/>
      <w:r w:rsidRPr="006A0D5E">
        <w:t>System Walki i Zabijania Wrogów</w:t>
      </w:r>
      <w:bookmarkEnd w:id="157"/>
    </w:p>
    <w:p w14:paraId="5182A08B" w14:textId="77777777" w:rsidR="008C2F8C" w:rsidRDefault="008C2F8C" w:rsidP="000A5DA7">
      <w:pPr>
        <w:pStyle w:val="FirstParagraph"/>
        <w:ind w:firstLine="360"/>
        <w:jc w:val="both"/>
      </w:pPr>
      <w:r w:rsidRPr="006A0D5E">
        <w:t xml:space="preserve">Nasz system walki oparty na strzelaniu został zaimplementowany z uwzględnieniem oryginalnych mechanik </w:t>
      </w:r>
      <w:proofErr w:type="spellStart"/>
      <w:r w:rsidRPr="006A0D5E">
        <w:rPr>
          <w:i/>
          <w:iCs/>
        </w:rPr>
        <w:t>Doom</w:t>
      </w:r>
      <w:r w:rsidRPr="006A0D5E">
        <w:t>’a</w:t>
      </w:r>
      <w:proofErr w:type="spellEnd"/>
      <w:r w:rsidRPr="006A0D5E">
        <w:t>. Wrogowie mogą być eliminowani przez gracza, co</w:t>
      </w:r>
      <w:r>
        <w:t> </w:t>
      </w:r>
      <w:r w:rsidRPr="006A0D5E">
        <w:t xml:space="preserve">prowadzi do dynamicznych starć, które są esencją rozgrywki w </w:t>
      </w:r>
      <w:proofErr w:type="spellStart"/>
      <w:r w:rsidRPr="006A0D5E">
        <w:rPr>
          <w:i/>
          <w:iCs/>
        </w:rPr>
        <w:t>Doom</w:t>
      </w:r>
      <w:r w:rsidRPr="006A0D5E">
        <w:t>’ie</w:t>
      </w:r>
      <w:proofErr w:type="spellEnd"/>
      <w:r w:rsidRPr="006A0D5E">
        <w:t>.</w:t>
      </w:r>
    </w:p>
    <w:p w14:paraId="2E9C6C2B" w14:textId="124DC4C8" w:rsidR="00A364DD" w:rsidRDefault="00A364DD" w:rsidP="00A364DD">
      <w:pPr>
        <w:pStyle w:val="Tekstpodstawowy"/>
      </w:pPr>
    </w:p>
    <w:p w14:paraId="547E42C8" w14:textId="77B3FE51" w:rsidR="00A364DD" w:rsidRPr="007E4826" w:rsidRDefault="00A364DD" w:rsidP="007E4826">
      <w:pPr>
        <w:pStyle w:val="Nagwek2"/>
        <w:numPr>
          <w:ilvl w:val="1"/>
          <w:numId w:val="167"/>
        </w:numPr>
      </w:pPr>
      <w:bookmarkStart w:id="158" w:name="_Toc176298423"/>
      <w:r w:rsidRPr="007E4826">
        <w:t>Dalsze prace</w:t>
      </w:r>
      <w:bookmarkEnd w:id="158"/>
    </w:p>
    <w:p w14:paraId="4AB8BFF2" w14:textId="40749633" w:rsidR="000A5DA7" w:rsidRPr="000A5DA7" w:rsidRDefault="000A5DA7" w:rsidP="004966E6">
      <w:pPr>
        <w:pStyle w:val="Tekstpodstawowy"/>
        <w:ind w:firstLine="360"/>
        <w:jc w:val="both"/>
      </w:pPr>
      <w:r>
        <w:t xml:space="preserve">Mimo </w:t>
      </w:r>
      <w:r w:rsidR="00DC64B7">
        <w:t>osiągnięcia wielu z założonych celów, nasz silnik gry wciąż</w:t>
      </w:r>
      <w:r w:rsidR="00A00C26">
        <w:t xml:space="preserve"> posiada pewne obszary, które wymagają dopracowania oraz potencjał do dalszej rozbudowy.  Na koniec przedstawimy nasze propozycje dotyczące rozbudowy silnika i pewne krytyczne moduły, które byłyby wymagane od tego projektu, aby można było skonstruować za jego pomocą pełną, działającą i funkcjonalną grę.</w:t>
      </w:r>
    </w:p>
    <w:p w14:paraId="51C5CEC6" w14:textId="27B55D62" w:rsidR="00A364DD" w:rsidRPr="002C01FE" w:rsidRDefault="00A00C26" w:rsidP="007E4826">
      <w:pPr>
        <w:pStyle w:val="Nagwek3"/>
        <w:numPr>
          <w:ilvl w:val="2"/>
          <w:numId w:val="167"/>
        </w:numPr>
        <w:jc w:val="both"/>
      </w:pPr>
      <w:bookmarkStart w:id="159" w:name="_Toc176298424"/>
      <w:r w:rsidRPr="002C01FE">
        <w:t xml:space="preserve">Bardziej zaawansowane </w:t>
      </w:r>
      <w:r w:rsidR="00BD0878" w:rsidRPr="002C01FE">
        <w:t>efekty graficzne</w:t>
      </w:r>
      <w:bookmarkEnd w:id="159"/>
    </w:p>
    <w:p w14:paraId="7BD200C7" w14:textId="35831601" w:rsidR="00BD0878" w:rsidRDefault="00BD0878" w:rsidP="004966E6">
      <w:pPr>
        <w:pStyle w:val="Tekstpodstawowy"/>
        <w:jc w:val="both"/>
      </w:pPr>
      <w:r>
        <w:t xml:space="preserve">Przede wszystkim chodzi tutaj o dodanie odpowiednich spritów do poszczególnych elementów gry, czyli przeciwników, elementów możliwych do podniesienia przez gracza. Dodatkowo aktualnie dodana jest tekstura wyłącznie pistoletu. Należałoby dodać również tekstury innych broni. Można by również dodać efekty strzału </w:t>
      </w:r>
      <w:r w:rsidR="0022079D">
        <w:t>oraz trafienia przy trafianiu w</w:t>
      </w:r>
      <w:r w:rsidR="002C01FE">
        <w:t> </w:t>
      </w:r>
      <w:r w:rsidR="0022079D">
        <w:t>ścianę, podobnie do oryginału</w:t>
      </w:r>
    </w:p>
    <w:p w14:paraId="44A9027B" w14:textId="77777777" w:rsidR="0022079D" w:rsidRDefault="0022079D" w:rsidP="004966E6">
      <w:pPr>
        <w:jc w:val="both"/>
      </w:pPr>
      <w:r>
        <w:br w:type="page"/>
      </w:r>
    </w:p>
    <w:p w14:paraId="1FBFB385" w14:textId="41F73B41" w:rsidR="0022079D" w:rsidRPr="002C01FE" w:rsidRDefault="0022079D" w:rsidP="007E4826">
      <w:pPr>
        <w:pStyle w:val="Nagwek3"/>
        <w:numPr>
          <w:ilvl w:val="2"/>
          <w:numId w:val="167"/>
        </w:numPr>
        <w:jc w:val="both"/>
      </w:pPr>
      <w:bookmarkStart w:id="160" w:name="_Toc176298425"/>
      <w:r w:rsidRPr="002C01FE">
        <w:lastRenderedPageBreak/>
        <w:t>Audio</w:t>
      </w:r>
      <w:bookmarkEnd w:id="160"/>
    </w:p>
    <w:p w14:paraId="5FDB1BB0" w14:textId="27272306" w:rsidR="0022079D" w:rsidRDefault="0022079D" w:rsidP="004966E6">
      <w:pPr>
        <w:pStyle w:val="Tekstpodstawowy"/>
        <w:jc w:val="both"/>
      </w:pPr>
      <w:r>
        <w:t>Przez brak czasu w ogóle nie zaimplementowaliśmy systemu dźwięków w grze. Jest to</w:t>
      </w:r>
      <w:r w:rsidR="002C01FE">
        <w:t> </w:t>
      </w:r>
      <w:r>
        <w:t>bardzo istotna część gry, bez której trudno będzie wczuć się graczowi w klimat gry. Przede wszystkim chodzi o muzykę oraz efekty dźwiękowe np. podczas strzelania lub</w:t>
      </w:r>
      <w:r w:rsidR="002C01FE">
        <w:t> </w:t>
      </w:r>
      <w:r>
        <w:t xml:space="preserve">dźwięki potworów będących przeciwnikami oraz otoczenia. Dodatkowe efekty dźwiękowe, takie jak </w:t>
      </w:r>
      <w:proofErr w:type="spellStart"/>
      <w:r>
        <w:t>ambient</w:t>
      </w:r>
      <w:proofErr w:type="spellEnd"/>
      <w:r>
        <w:t>, echa oraz dynamiczne tło muzyczne, mogłoby zwiększyć immersję podczas gry.</w:t>
      </w:r>
    </w:p>
    <w:p w14:paraId="68859B61" w14:textId="77777777" w:rsidR="0022079D" w:rsidRDefault="0022079D" w:rsidP="004966E6">
      <w:pPr>
        <w:pStyle w:val="Tekstpodstawowy"/>
        <w:jc w:val="both"/>
      </w:pPr>
    </w:p>
    <w:p w14:paraId="068A12C6" w14:textId="77C54720" w:rsidR="0022079D" w:rsidRPr="002C01FE" w:rsidRDefault="0022079D" w:rsidP="007E4826">
      <w:pPr>
        <w:pStyle w:val="Nagwek3"/>
        <w:numPr>
          <w:ilvl w:val="2"/>
          <w:numId w:val="167"/>
        </w:numPr>
        <w:jc w:val="both"/>
      </w:pPr>
      <w:bookmarkStart w:id="161" w:name="_Toc176298426"/>
      <w:r w:rsidRPr="002C01FE">
        <w:t>Przeciwnicy</w:t>
      </w:r>
      <w:bookmarkEnd w:id="161"/>
    </w:p>
    <w:p w14:paraId="61AFC0EB" w14:textId="1CE1FD71" w:rsidR="0022079D" w:rsidRDefault="0022079D" w:rsidP="004966E6">
      <w:pPr>
        <w:pStyle w:val="Tekstpodstawowy"/>
        <w:jc w:val="both"/>
      </w:pPr>
      <w:r>
        <w:t xml:space="preserve">Należałoby również pochylić się nad przeciwnikami. Przede wszystkim dodać ich </w:t>
      </w:r>
      <w:proofErr w:type="spellStart"/>
      <w:r>
        <w:t>sprite’y</w:t>
      </w:r>
      <w:proofErr w:type="spellEnd"/>
      <w:r w:rsidR="004966E6">
        <w:t>. W obecnej wersji typy przeciwników są nierozróżnialne. Wszystkie potwory zachowują się, poruszają się i atakują w ten sam sposób. Aby gra była ciekawa, gracz powinien napotykać różne rodzaje wrogów o charakterystycznych właściwościach i umiejętnościach.</w:t>
      </w:r>
    </w:p>
    <w:p w14:paraId="23C7A49B" w14:textId="77777777" w:rsidR="004966E6" w:rsidRDefault="004966E6" w:rsidP="004966E6">
      <w:pPr>
        <w:pStyle w:val="Tekstpodstawowy"/>
        <w:jc w:val="both"/>
      </w:pPr>
    </w:p>
    <w:p w14:paraId="76FAA0EC" w14:textId="47298BA7" w:rsidR="004966E6" w:rsidRPr="002C01FE" w:rsidRDefault="004966E6" w:rsidP="007E4826">
      <w:pPr>
        <w:pStyle w:val="Nagwek3"/>
        <w:numPr>
          <w:ilvl w:val="2"/>
          <w:numId w:val="167"/>
        </w:numPr>
        <w:jc w:val="both"/>
      </w:pPr>
      <w:bookmarkStart w:id="162" w:name="_Toc176298427"/>
      <w:r w:rsidRPr="002C01FE">
        <w:t>Bronie</w:t>
      </w:r>
      <w:bookmarkEnd w:id="162"/>
    </w:p>
    <w:p w14:paraId="58908230" w14:textId="79F300AA" w:rsidR="004966E6" w:rsidRDefault="004966E6" w:rsidP="004966E6">
      <w:pPr>
        <w:pStyle w:val="Tekstpodstawowy"/>
        <w:ind w:firstLine="630"/>
        <w:jc w:val="both"/>
      </w:pPr>
      <w:r>
        <w:t xml:space="preserve">Obecnie gracz posiada wyłącznie pistolet. W oryginalnym </w:t>
      </w:r>
      <w:proofErr w:type="spellStart"/>
      <w:r>
        <w:t>Doomie</w:t>
      </w:r>
      <w:proofErr w:type="spellEnd"/>
      <w:r>
        <w:t xml:space="preserve"> było wiele rodzajów broni od kastety, przez strzelbę po klasyczny </w:t>
      </w:r>
      <w:proofErr w:type="spellStart"/>
      <w:r>
        <w:t>machine</w:t>
      </w:r>
      <w:proofErr w:type="spellEnd"/>
      <w:r>
        <w:t xml:space="preserve"> </w:t>
      </w:r>
      <w:proofErr w:type="spellStart"/>
      <w:r>
        <w:t>gun</w:t>
      </w:r>
      <w:proofErr w:type="spellEnd"/>
      <w:r>
        <w:t xml:space="preserve"> oraz rakietnicę. Aby</w:t>
      </w:r>
      <w:r w:rsidR="002C01FE">
        <w:t> </w:t>
      </w:r>
      <w:r>
        <w:t>zwiększyć różnorodność rozgrywki należałoby zaimplementować więcej rodzajów broni, którą gracz może się posługiwać.</w:t>
      </w:r>
    </w:p>
    <w:p w14:paraId="57160869" w14:textId="77777777" w:rsidR="004966E6" w:rsidRDefault="004966E6" w:rsidP="004966E6">
      <w:pPr>
        <w:pStyle w:val="Tekstpodstawowy"/>
        <w:ind w:firstLine="630"/>
        <w:jc w:val="both"/>
      </w:pPr>
    </w:p>
    <w:p w14:paraId="2E4B8BC5" w14:textId="6AD6AA79" w:rsidR="004966E6" w:rsidRPr="002C01FE" w:rsidRDefault="004966E6" w:rsidP="007E4826">
      <w:pPr>
        <w:pStyle w:val="Nagwek3"/>
        <w:numPr>
          <w:ilvl w:val="2"/>
          <w:numId w:val="167"/>
        </w:numPr>
        <w:jc w:val="both"/>
      </w:pPr>
      <w:bookmarkStart w:id="163" w:name="_Toc176298428"/>
      <w:r w:rsidRPr="002C01FE">
        <w:t>Ruch i kolizje</w:t>
      </w:r>
      <w:bookmarkEnd w:id="163"/>
    </w:p>
    <w:p w14:paraId="4A9D819C" w14:textId="3E1457B9" w:rsidR="004966E6" w:rsidRDefault="004966E6" w:rsidP="004966E6">
      <w:pPr>
        <w:pStyle w:val="Tekstpodstawowy"/>
        <w:jc w:val="both"/>
      </w:pPr>
      <w:r>
        <w:t xml:space="preserve">Mimo zaimplementowania systemu ruchu należałoby przedefiniować rozpoznawanie kolizji. Obecnie wykrywanie kolizji nie korzysta w pełni z zalet użytej struktury danych drzewa BSP opisującego strukturę poziomu. Dodatkowo w pewnych momentach (przy rogach pomieszczeń) czasami występują </w:t>
      </w:r>
      <w:proofErr w:type="spellStart"/>
      <w:r>
        <w:t>bugi</w:t>
      </w:r>
      <w:proofErr w:type="spellEnd"/>
      <w:r>
        <w:t xml:space="preserve"> i gracz może „utknąć” w ścianie.</w:t>
      </w:r>
      <w:r w:rsidR="002C01FE">
        <w:t xml:space="preserve"> System fizyki wymaga pewnego rozszerzenia, aby zwiększyć realizm oraz </w:t>
      </w:r>
      <w:proofErr w:type="spellStart"/>
      <w:r w:rsidR="002C01FE">
        <w:t>grywalność</w:t>
      </w:r>
      <w:proofErr w:type="spellEnd"/>
      <w:r w:rsidR="002C01FE">
        <w:t>.</w:t>
      </w:r>
    </w:p>
    <w:p w14:paraId="26B517DB" w14:textId="4E69A3A5" w:rsidR="002C01FE" w:rsidRPr="002C01FE" w:rsidRDefault="002C01FE" w:rsidP="007E4826">
      <w:pPr>
        <w:pStyle w:val="Nagwek3"/>
        <w:numPr>
          <w:ilvl w:val="2"/>
          <w:numId w:val="167"/>
        </w:numPr>
        <w:jc w:val="both"/>
      </w:pPr>
      <w:bookmarkStart w:id="164" w:name="_Toc176298429"/>
      <w:r w:rsidRPr="002C01FE">
        <w:t>Menu gry</w:t>
      </w:r>
      <w:bookmarkEnd w:id="164"/>
    </w:p>
    <w:p w14:paraId="35EB57D7" w14:textId="645EBEFA" w:rsidR="002C01FE" w:rsidRDefault="002C01FE" w:rsidP="002C01FE">
      <w:pPr>
        <w:pStyle w:val="Tekstpodstawowy"/>
        <w:jc w:val="both"/>
      </w:pPr>
      <w:r>
        <w:t xml:space="preserve">Obecnie gracz jest bez ostrzeżenia „wrzucany” do gry i nie ma możliwości pauzy. Nadaje to pewnego klimatu i nie daje graczowi „odpocząć” od przeciwników, jednak jest to pewien utarty standard w grach, z którego korzystał również oryginalny </w:t>
      </w:r>
      <w:proofErr w:type="spellStart"/>
      <w:r>
        <w:t>Doom</w:t>
      </w:r>
      <w:proofErr w:type="spellEnd"/>
      <w:r>
        <w:t>. Należałoby zaimplementować responsywne menu główne gry, które pozwalałoby na dopasowanie różnych opcji gry, takich jak np. poziom trudności.</w:t>
      </w:r>
    </w:p>
    <w:p w14:paraId="2C45A230" w14:textId="77777777" w:rsidR="004966E6" w:rsidRDefault="004966E6" w:rsidP="004966E6">
      <w:pPr>
        <w:pStyle w:val="Tekstpodstawowy"/>
        <w:jc w:val="both"/>
      </w:pPr>
    </w:p>
    <w:p w14:paraId="0A5EC3CC" w14:textId="77777777" w:rsidR="002C01FE" w:rsidRDefault="002C01FE">
      <w:pPr>
        <w:rPr>
          <w:rFonts w:eastAsiaTheme="majorEastAsia" w:cstheme="majorBidi"/>
          <w:color w:val="0F4761" w:themeColor="accent1" w:themeShade="BF"/>
          <w:sz w:val="28"/>
          <w:szCs w:val="28"/>
        </w:rPr>
      </w:pPr>
      <w:r>
        <w:rPr>
          <w:rFonts w:eastAsiaTheme="majorEastAsia" w:cstheme="majorBidi"/>
          <w:color w:val="0F4761" w:themeColor="accent1" w:themeShade="BF"/>
          <w:sz w:val="28"/>
          <w:szCs w:val="28"/>
        </w:rPr>
        <w:br w:type="page"/>
      </w:r>
    </w:p>
    <w:p w14:paraId="62D14822" w14:textId="01829A1C" w:rsidR="004966E6" w:rsidRPr="002C01FE" w:rsidRDefault="004966E6" w:rsidP="007E4826">
      <w:pPr>
        <w:pStyle w:val="Nagwek3"/>
        <w:numPr>
          <w:ilvl w:val="2"/>
          <w:numId w:val="167"/>
        </w:numPr>
        <w:jc w:val="both"/>
      </w:pPr>
      <w:bookmarkStart w:id="165" w:name="_Toc176298430"/>
      <w:r w:rsidRPr="002C01FE">
        <w:lastRenderedPageBreak/>
        <w:t>Misje i kolejne poziomy</w:t>
      </w:r>
      <w:bookmarkEnd w:id="165"/>
    </w:p>
    <w:p w14:paraId="00E2A7FD" w14:textId="724FCB55" w:rsidR="004966E6" w:rsidRDefault="004966E6" w:rsidP="002C01FE">
      <w:pPr>
        <w:jc w:val="both"/>
      </w:pPr>
      <w:r>
        <w:t xml:space="preserve">Aby gra była angażująca, należałoby pomyśleć nad fabułą gry i kolejnymi poziomami. Obecnie ładujemy do silnika tylko pierwszy poziom </w:t>
      </w:r>
      <w:proofErr w:type="spellStart"/>
      <w:r>
        <w:t>Dooma</w:t>
      </w:r>
      <w:proofErr w:type="spellEnd"/>
      <w:r>
        <w:t>. Żeby gra była ciekawa należy skonstruować nowe oryginalne poziomy. Można by zastanowić się nad skonstruowanie prostego kreatora map na potrzeby łatwego rozwoju gry.</w:t>
      </w:r>
    </w:p>
    <w:p w14:paraId="097B8C01" w14:textId="22F83C45" w:rsidR="004966E6" w:rsidRPr="002C01FE" w:rsidRDefault="004966E6" w:rsidP="007E4826">
      <w:pPr>
        <w:pStyle w:val="Nagwek3"/>
        <w:numPr>
          <w:ilvl w:val="2"/>
          <w:numId w:val="167"/>
        </w:numPr>
        <w:jc w:val="both"/>
      </w:pPr>
      <w:bookmarkStart w:id="166" w:name="_Toc176298431"/>
      <w:r w:rsidRPr="002C01FE">
        <w:t xml:space="preserve">Rozszerzenie o grę </w:t>
      </w:r>
      <w:proofErr w:type="spellStart"/>
      <w:r w:rsidRPr="002C01FE">
        <w:t>multiplayer</w:t>
      </w:r>
      <w:bookmarkEnd w:id="166"/>
      <w:proofErr w:type="spellEnd"/>
    </w:p>
    <w:bookmarkEnd w:id="156"/>
    <w:p w14:paraId="10B73032" w14:textId="2F3D0552" w:rsidR="007B5747" w:rsidRDefault="004966E6" w:rsidP="007B5747">
      <w:pPr>
        <w:pStyle w:val="Compact"/>
        <w:jc w:val="both"/>
      </w:pPr>
      <w:r>
        <w:t xml:space="preserve">Na koniec należy przypomnieć, że </w:t>
      </w:r>
      <w:proofErr w:type="spellStart"/>
      <w:r>
        <w:t>Doom</w:t>
      </w:r>
      <w:proofErr w:type="spellEnd"/>
      <w:r>
        <w:t xml:space="preserve"> był pierwszą strzelanką, w którą można było zagrać lokalnie ze znajomymi w trybie wieloosobowym. </w:t>
      </w:r>
      <w:r w:rsidR="002C01FE">
        <w:t>Można by więc również pomyśleć o zaimplementowaniu takiego typu rozgrywki w naszej grze.</w:t>
      </w:r>
    </w:p>
    <w:p w14:paraId="720376F6" w14:textId="5636495A" w:rsidR="0032537A" w:rsidRPr="007E4826" w:rsidRDefault="0032537A" w:rsidP="005211A7">
      <w:pPr>
        <w:pStyle w:val="Nagwek2"/>
        <w:jc w:val="both"/>
      </w:pPr>
      <w:bookmarkStart w:id="167" w:name="_Toc176298432"/>
      <w:r w:rsidRPr="007E4826">
        <w:t>Źródła</w:t>
      </w:r>
      <w:bookmarkEnd w:id="167"/>
    </w:p>
    <w:p w14:paraId="19B2B4A8" w14:textId="77777777" w:rsidR="0032537A" w:rsidRDefault="0032537A" w:rsidP="007B5747">
      <w:pPr>
        <w:pStyle w:val="Compact"/>
        <w:jc w:val="both"/>
      </w:pPr>
    </w:p>
    <w:p w14:paraId="02865C2D" w14:textId="3DD62DC1" w:rsidR="0032537A" w:rsidRPr="0032537A" w:rsidRDefault="0032537A" w:rsidP="0032537A">
      <w:pPr>
        <w:pStyle w:val="Compact"/>
        <w:numPr>
          <w:ilvl w:val="0"/>
          <w:numId w:val="168"/>
        </w:numPr>
        <w:jc w:val="both"/>
        <w:rPr>
          <w:lang w:val="en-GB"/>
        </w:rPr>
      </w:pPr>
      <w:r w:rsidRPr="0032537A">
        <w:rPr>
          <w:b/>
          <w:bCs/>
          <w:lang w:val="en-GB"/>
        </w:rPr>
        <w:t>Kushner D.</w:t>
      </w:r>
      <w:r w:rsidRPr="0032537A">
        <w:rPr>
          <w:lang w:val="en-GB"/>
        </w:rPr>
        <w:t xml:space="preserve"> (2003). </w:t>
      </w:r>
      <w:r w:rsidRPr="0032537A">
        <w:rPr>
          <w:i/>
          <w:iCs/>
          <w:lang w:val="en-GB"/>
        </w:rPr>
        <w:t>Masters of Doom: How Two Guys Created an Empire and Transformed Pop Culture</w:t>
      </w:r>
      <w:r>
        <w:rPr>
          <w:i/>
          <w:iCs/>
          <w:lang w:val="en-GB"/>
        </w:rPr>
        <w:t>,</w:t>
      </w:r>
      <w:r>
        <w:rPr>
          <w:lang w:val="en-GB"/>
        </w:rPr>
        <w:t xml:space="preserve"> Random House,</w:t>
      </w:r>
    </w:p>
    <w:p w14:paraId="256AFF35" w14:textId="0B1EF629" w:rsidR="0032537A" w:rsidRPr="0032537A" w:rsidRDefault="0032537A" w:rsidP="0032537A">
      <w:pPr>
        <w:pStyle w:val="Compact"/>
        <w:numPr>
          <w:ilvl w:val="0"/>
          <w:numId w:val="168"/>
        </w:numPr>
        <w:jc w:val="both"/>
      </w:pPr>
      <w:r w:rsidRPr="001F4B52">
        <w:rPr>
          <w:b/>
          <w:bCs/>
        </w:rPr>
        <w:t>Hall T., &amp; Romero J.</w:t>
      </w:r>
      <w:r w:rsidRPr="001F4B52">
        <w:t xml:space="preserve"> (1993). </w:t>
      </w:r>
      <w:proofErr w:type="spellStart"/>
      <w:r w:rsidRPr="0032537A">
        <w:rPr>
          <w:i/>
          <w:iCs/>
        </w:rPr>
        <w:t>Doom</w:t>
      </w:r>
      <w:proofErr w:type="spellEnd"/>
      <w:r w:rsidRPr="0032537A">
        <w:rPr>
          <w:i/>
          <w:iCs/>
        </w:rPr>
        <w:t xml:space="preserve"> </w:t>
      </w:r>
      <w:proofErr w:type="spellStart"/>
      <w:r w:rsidRPr="0032537A">
        <w:rPr>
          <w:i/>
          <w:iCs/>
        </w:rPr>
        <w:t>Bible</w:t>
      </w:r>
      <w:proofErr w:type="spellEnd"/>
      <w:r w:rsidRPr="0032537A">
        <w:rPr>
          <w:i/>
          <w:iCs/>
        </w:rPr>
        <w:t>,</w:t>
      </w:r>
      <w:r w:rsidRPr="0032537A">
        <w:t xml:space="preserve"> niezależne wydanie t</w:t>
      </w:r>
      <w:r>
        <w:t>wórców gry dostępne na wielu forach,</w:t>
      </w:r>
    </w:p>
    <w:p w14:paraId="1C6E62A5" w14:textId="766EC395" w:rsidR="0032537A" w:rsidRDefault="0032537A" w:rsidP="0032537A">
      <w:pPr>
        <w:pStyle w:val="Compact"/>
        <w:numPr>
          <w:ilvl w:val="0"/>
          <w:numId w:val="168"/>
        </w:numPr>
        <w:jc w:val="both"/>
        <w:rPr>
          <w:lang w:val="en-GB"/>
        </w:rPr>
      </w:pPr>
      <w:r w:rsidRPr="0032537A">
        <w:rPr>
          <w:b/>
          <w:bCs/>
          <w:lang w:val="en-GB"/>
        </w:rPr>
        <w:t>Eberly D. H.</w:t>
      </w:r>
      <w:r w:rsidRPr="0032537A">
        <w:rPr>
          <w:lang w:val="en-GB"/>
        </w:rPr>
        <w:t xml:space="preserve"> (2006). </w:t>
      </w:r>
      <w:r w:rsidRPr="0032537A">
        <w:rPr>
          <w:i/>
          <w:iCs/>
          <w:lang w:val="en-GB"/>
        </w:rPr>
        <w:t>3D Game Engine Design: A Practical Approach to Real-Time Computer Graphics</w:t>
      </w:r>
      <w:r>
        <w:rPr>
          <w:lang w:val="en-GB"/>
        </w:rPr>
        <w:t>,</w:t>
      </w:r>
    </w:p>
    <w:p w14:paraId="2AB96B37" w14:textId="12A4C503" w:rsidR="0032537A" w:rsidRPr="0032537A" w:rsidRDefault="0032537A" w:rsidP="0032537A">
      <w:pPr>
        <w:pStyle w:val="Compact"/>
        <w:numPr>
          <w:ilvl w:val="0"/>
          <w:numId w:val="168"/>
        </w:numPr>
        <w:jc w:val="both"/>
        <w:rPr>
          <w:lang w:val="en-GB"/>
        </w:rPr>
      </w:pPr>
      <w:proofErr w:type="spellStart"/>
      <w:r>
        <w:rPr>
          <w:b/>
          <w:bCs/>
          <w:lang w:val="en-GB"/>
        </w:rPr>
        <w:t>Sanglard</w:t>
      </w:r>
      <w:proofErr w:type="spellEnd"/>
      <w:r>
        <w:rPr>
          <w:b/>
          <w:bCs/>
          <w:lang w:val="en-GB"/>
        </w:rPr>
        <w:t xml:space="preserve"> F. </w:t>
      </w:r>
      <w:r>
        <w:rPr>
          <w:lang w:val="en-GB"/>
        </w:rPr>
        <w:t xml:space="preserve">(2018). </w:t>
      </w:r>
      <w:r>
        <w:rPr>
          <w:i/>
          <w:iCs/>
          <w:lang w:val="en-GB"/>
        </w:rPr>
        <w:t>Game Engine Black Book Doom V1.1,</w:t>
      </w:r>
    </w:p>
    <w:p w14:paraId="7A3EE095" w14:textId="76A64CC3" w:rsidR="0032537A" w:rsidRDefault="0032537A" w:rsidP="0032537A">
      <w:pPr>
        <w:pStyle w:val="Compact"/>
        <w:numPr>
          <w:ilvl w:val="0"/>
          <w:numId w:val="168"/>
        </w:numPr>
        <w:jc w:val="both"/>
        <w:rPr>
          <w:lang w:val="en-GB"/>
        </w:rPr>
      </w:pPr>
      <w:r>
        <w:rPr>
          <w:b/>
          <w:bCs/>
          <w:lang w:val="en-GB"/>
        </w:rPr>
        <w:t xml:space="preserve">Moreira A., Hansson H. V., Haller J. </w:t>
      </w:r>
      <w:r>
        <w:rPr>
          <w:lang w:val="en-GB"/>
        </w:rPr>
        <w:t xml:space="preserve">(2013). </w:t>
      </w:r>
      <w:r>
        <w:rPr>
          <w:i/>
          <w:iCs/>
          <w:lang w:val="en-GB"/>
        </w:rPr>
        <w:t xml:space="preserve">SFML Game Development, </w:t>
      </w:r>
      <w:r>
        <w:rPr>
          <w:lang w:val="en-GB"/>
        </w:rPr>
        <w:t xml:space="preserve"> </w:t>
      </w:r>
      <w:proofErr w:type="spellStart"/>
      <w:r>
        <w:rPr>
          <w:lang w:val="en-GB"/>
        </w:rPr>
        <w:t>Packt</w:t>
      </w:r>
      <w:proofErr w:type="spellEnd"/>
      <w:r>
        <w:rPr>
          <w:lang w:val="en-GB"/>
        </w:rPr>
        <w:t xml:space="preserve"> Publishing,</w:t>
      </w:r>
    </w:p>
    <w:p w14:paraId="5E809039" w14:textId="34A2000F" w:rsidR="0032537A" w:rsidRDefault="0032537A" w:rsidP="0032537A">
      <w:pPr>
        <w:pStyle w:val="Compact"/>
        <w:numPr>
          <w:ilvl w:val="0"/>
          <w:numId w:val="168"/>
        </w:numPr>
        <w:jc w:val="both"/>
        <w:rPr>
          <w:lang w:val="en-GB"/>
        </w:rPr>
      </w:pPr>
      <w:r>
        <w:rPr>
          <w:b/>
          <w:bCs/>
          <w:lang w:val="en-GB"/>
        </w:rPr>
        <w:t xml:space="preserve">Jason G., </w:t>
      </w:r>
      <w:r w:rsidR="005211A7">
        <w:rPr>
          <w:lang w:val="en-GB"/>
        </w:rPr>
        <w:t xml:space="preserve">(2009). </w:t>
      </w:r>
      <w:r w:rsidR="005211A7">
        <w:rPr>
          <w:i/>
          <w:iCs/>
          <w:lang w:val="en-GB"/>
        </w:rPr>
        <w:t>Game Engine Architecture,</w:t>
      </w:r>
      <w:r w:rsidR="005211A7">
        <w:rPr>
          <w:lang w:val="en-GB"/>
        </w:rPr>
        <w:t xml:space="preserve"> A. K. Peters,</w:t>
      </w:r>
    </w:p>
    <w:p w14:paraId="519496A8" w14:textId="021213FD" w:rsidR="005211A7" w:rsidRPr="005211A7" w:rsidRDefault="005211A7" w:rsidP="005211A7">
      <w:pPr>
        <w:pStyle w:val="Compact"/>
        <w:numPr>
          <w:ilvl w:val="0"/>
          <w:numId w:val="168"/>
        </w:numPr>
        <w:jc w:val="both"/>
        <w:rPr>
          <w:lang w:val="en-GB"/>
        </w:rPr>
      </w:pPr>
      <w:r w:rsidRPr="005211A7">
        <w:rPr>
          <w:b/>
          <w:bCs/>
          <w:lang w:val="en-GB"/>
        </w:rPr>
        <w:t>Fuchs H., Kedem Zvi M., Nay</w:t>
      </w:r>
      <w:r>
        <w:rPr>
          <w:b/>
          <w:bCs/>
          <w:lang w:val="en-GB"/>
        </w:rPr>
        <w:t>lor B. F.,</w:t>
      </w:r>
      <w:r>
        <w:rPr>
          <w:lang w:val="en-GB"/>
        </w:rPr>
        <w:t xml:space="preserve"> (1980). </w:t>
      </w:r>
      <w:r>
        <w:rPr>
          <w:i/>
          <w:iCs/>
          <w:lang w:val="en-GB"/>
        </w:rPr>
        <w:t>On visible surface generation by a priori tree structures,</w:t>
      </w:r>
      <w:r>
        <w:rPr>
          <w:lang w:val="en-GB"/>
        </w:rPr>
        <w:t xml:space="preserve"> Association for Computing machinery – </w:t>
      </w:r>
      <w:proofErr w:type="spellStart"/>
      <w:r>
        <w:rPr>
          <w:lang w:val="en-GB"/>
        </w:rPr>
        <w:t>pierwszy</w:t>
      </w:r>
      <w:proofErr w:type="spellEnd"/>
      <w:r>
        <w:rPr>
          <w:lang w:val="en-GB"/>
        </w:rPr>
        <w:t xml:space="preserve"> </w:t>
      </w:r>
      <w:proofErr w:type="spellStart"/>
      <w:r>
        <w:rPr>
          <w:lang w:val="en-GB"/>
        </w:rPr>
        <w:t>artykuł</w:t>
      </w:r>
      <w:proofErr w:type="spellEnd"/>
      <w:r>
        <w:rPr>
          <w:lang w:val="en-GB"/>
        </w:rPr>
        <w:t xml:space="preserve"> o</w:t>
      </w:r>
      <w:r w:rsidR="00674341">
        <w:rPr>
          <w:lang w:val="en-GB"/>
        </w:rPr>
        <w:t> </w:t>
      </w:r>
      <w:proofErr w:type="spellStart"/>
      <w:r>
        <w:rPr>
          <w:lang w:val="en-GB"/>
        </w:rPr>
        <w:t>drzewach</w:t>
      </w:r>
      <w:proofErr w:type="spellEnd"/>
      <w:r>
        <w:rPr>
          <w:lang w:val="en-GB"/>
        </w:rPr>
        <w:t xml:space="preserve"> BSP.</w:t>
      </w:r>
    </w:p>
    <w:sectPr w:rsidR="005211A7" w:rsidRPr="005211A7" w:rsidSect="00420218">
      <w:footerReference w:type="default" r:id="rId12"/>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3F0FBF" w14:textId="77777777" w:rsidR="00636C9B" w:rsidRDefault="00636C9B" w:rsidP="005105DC">
      <w:pPr>
        <w:spacing w:after="0"/>
      </w:pPr>
      <w:r>
        <w:separator/>
      </w:r>
    </w:p>
  </w:endnote>
  <w:endnote w:type="continuationSeparator" w:id="0">
    <w:p w14:paraId="1FF1FE6E" w14:textId="77777777" w:rsidR="00636C9B" w:rsidRDefault="00636C9B" w:rsidP="00510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3308325"/>
      <w:docPartObj>
        <w:docPartGallery w:val="Page Numbers (Bottom of Page)"/>
        <w:docPartUnique/>
      </w:docPartObj>
    </w:sdtPr>
    <w:sdtContent>
      <w:p w14:paraId="4B47B53B" w14:textId="7BF0ED33" w:rsidR="00420218" w:rsidRDefault="00420218">
        <w:pPr>
          <w:pStyle w:val="Stopka"/>
          <w:jc w:val="center"/>
        </w:pPr>
        <w:r>
          <w:fldChar w:fldCharType="begin"/>
        </w:r>
        <w:r>
          <w:instrText>PAGE   \* MERGEFORMAT</w:instrText>
        </w:r>
        <w:r>
          <w:fldChar w:fldCharType="separate"/>
        </w:r>
        <w:r>
          <w:t>2</w:t>
        </w:r>
        <w:r>
          <w:fldChar w:fldCharType="end"/>
        </w:r>
      </w:p>
    </w:sdtContent>
  </w:sdt>
  <w:p w14:paraId="3AD744C0" w14:textId="77777777" w:rsidR="00420218" w:rsidRDefault="0042021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1B3AE6" w14:textId="77777777" w:rsidR="00636C9B" w:rsidRDefault="00636C9B" w:rsidP="005105DC">
      <w:pPr>
        <w:spacing w:after="0"/>
      </w:pPr>
      <w:r>
        <w:separator/>
      </w:r>
    </w:p>
  </w:footnote>
  <w:footnote w:type="continuationSeparator" w:id="0">
    <w:p w14:paraId="6B79C2E6" w14:textId="77777777" w:rsidR="00636C9B" w:rsidRDefault="00636C9B" w:rsidP="005105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978FC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F295E0"/>
    <w:lvl w:ilvl="0">
      <w:numFmt w:val="bullet"/>
      <w:lvlText w:val=""/>
      <w:lvlJc w:val="left"/>
      <w:pPr>
        <w:ind w:left="720" w:hanging="360"/>
      </w:pPr>
      <w:rPr>
        <w:rFonts w:ascii="Symbol" w:hAnsi="Symbol" w:cs="Symbol" w:hint="default"/>
      </w:rPr>
    </w:lvl>
    <w:lvl w:ilvl="1">
      <w:numFmt w:val="bullet"/>
      <w:lvlText w:val="o"/>
      <w:lvlJc w:val="left"/>
      <w:pPr>
        <w:ind w:left="927"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E802E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6675C45"/>
    <w:multiLevelType w:val="hybridMultilevel"/>
    <w:tmpl w:val="193C7AA8"/>
    <w:lvl w:ilvl="0" w:tplc="08090001">
      <w:start w:val="1"/>
      <w:numFmt w:val="bullet"/>
      <w:lvlText w:val=""/>
      <w:lvlJc w:val="left"/>
      <w:pPr>
        <w:ind w:left="1777" w:hanging="360"/>
      </w:pPr>
      <w:rPr>
        <w:rFonts w:ascii="Symbol" w:hAnsi="Symbol" w:hint="default"/>
      </w:rPr>
    </w:lvl>
    <w:lvl w:ilvl="1" w:tplc="08090003" w:tentative="1">
      <w:start w:val="1"/>
      <w:numFmt w:val="bullet"/>
      <w:lvlText w:val="o"/>
      <w:lvlJc w:val="left"/>
      <w:pPr>
        <w:ind w:left="2497"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4" w15:restartNumberingAfterBreak="0">
    <w:nsid w:val="12201384"/>
    <w:multiLevelType w:val="hybridMultilevel"/>
    <w:tmpl w:val="C35881C8"/>
    <w:lvl w:ilvl="0" w:tplc="08090001">
      <w:start w:val="1"/>
      <w:numFmt w:val="bullet"/>
      <w:lvlText w:val=""/>
      <w:lvlJc w:val="left"/>
      <w:pPr>
        <w:ind w:left="1930" w:hanging="360"/>
      </w:pPr>
      <w:rPr>
        <w:rFonts w:ascii="Symbol" w:hAnsi="Symbol" w:hint="default"/>
      </w:rPr>
    </w:lvl>
    <w:lvl w:ilvl="1" w:tplc="08090003" w:tentative="1">
      <w:start w:val="1"/>
      <w:numFmt w:val="bullet"/>
      <w:lvlText w:val="o"/>
      <w:lvlJc w:val="left"/>
      <w:pPr>
        <w:ind w:left="2650" w:hanging="360"/>
      </w:pPr>
      <w:rPr>
        <w:rFonts w:ascii="Courier New" w:hAnsi="Courier New" w:cs="Courier New" w:hint="default"/>
      </w:rPr>
    </w:lvl>
    <w:lvl w:ilvl="2" w:tplc="08090005" w:tentative="1">
      <w:start w:val="1"/>
      <w:numFmt w:val="bullet"/>
      <w:lvlText w:val=""/>
      <w:lvlJc w:val="left"/>
      <w:pPr>
        <w:ind w:left="3370" w:hanging="360"/>
      </w:pPr>
      <w:rPr>
        <w:rFonts w:ascii="Wingdings" w:hAnsi="Wingdings" w:hint="default"/>
      </w:rPr>
    </w:lvl>
    <w:lvl w:ilvl="3" w:tplc="08090001" w:tentative="1">
      <w:start w:val="1"/>
      <w:numFmt w:val="bullet"/>
      <w:lvlText w:val=""/>
      <w:lvlJc w:val="left"/>
      <w:pPr>
        <w:ind w:left="4090" w:hanging="360"/>
      </w:pPr>
      <w:rPr>
        <w:rFonts w:ascii="Symbol" w:hAnsi="Symbol" w:hint="default"/>
      </w:rPr>
    </w:lvl>
    <w:lvl w:ilvl="4" w:tplc="08090003" w:tentative="1">
      <w:start w:val="1"/>
      <w:numFmt w:val="bullet"/>
      <w:lvlText w:val="o"/>
      <w:lvlJc w:val="left"/>
      <w:pPr>
        <w:ind w:left="4810" w:hanging="360"/>
      </w:pPr>
      <w:rPr>
        <w:rFonts w:ascii="Courier New" w:hAnsi="Courier New" w:cs="Courier New" w:hint="default"/>
      </w:rPr>
    </w:lvl>
    <w:lvl w:ilvl="5" w:tplc="08090005" w:tentative="1">
      <w:start w:val="1"/>
      <w:numFmt w:val="bullet"/>
      <w:lvlText w:val=""/>
      <w:lvlJc w:val="left"/>
      <w:pPr>
        <w:ind w:left="5530" w:hanging="360"/>
      </w:pPr>
      <w:rPr>
        <w:rFonts w:ascii="Wingdings" w:hAnsi="Wingdings" w:hint="default"/>
      </w:rPr>
    </w:lvl>
    <w:lvl w:ilvl="6" w:tplc="08090001" w:tentative="1">
      <w:start w:val="1"/>
      <w:numFmt w:val="bullet"/>
      <w:lvlText w:val=""/>
      <w:lvlJc w:val="left"/>
      <w:pPr>
        <w:ind w:left="6250" w:hanging="360"/>
      </w:pPr>
      <w:rPr>
        <w:rFonts w:ascii="Symbol" w:hAnsi="Symbol" w:hint="default"/>
      </w:rPr>
    </w:lvl>
    <w:lvl w:ilvl="7" w:tplc="08090003" w:tentative="1">
      <w:start w:val="1"/>
      <w:numFmt w:val="bullet"/>
      <w:lvlText w:val="o"/>
      <w:lvlJc w:val="left"/>
      <w:pPr>
        <w:ind w:left="6970" w:hanging="360"/>
      </w:pPr>
      <w:rPr>
        <w:rFonts w:ascii="Courier New" w:hAnsi="Courier New" w:cs="Courier New" w:hint="default"/>
      </w:rPr>
    </w:lvl>
    <w:lvl w:ilvl="8" w:tplc="08090005" w:tentative="1">
      <w:start w:val="1"/>
      <w:numFmt w:val="bullet"/>
      <w:lvlText w:val=""/>
      <w:lvlJc w:val="left"/>
      <w:pPr>
        <w:ind w:left="7690" w:hanging="360"/>
      </w:pPr>
      <w:rPr>
        <w:rFonts w:ascii="Wingdings" w:hAnsi="Wingdings" w:hint="default"/>
      </w:rPr>
    </w:lvl>
  </w:abstractNum>
  <w:abstractNum w:abstractNumId="5" w15:restartNumberingAfterBreak="0">
    <w:nsid w:val="17346235"/>
    <w:multiLevelType w:val="multilevel"/>
    <w:tmpl w:val="B9FEE160"/>
    <w:lvl w:ilvl="0">
      <w:start w:val="1"/>
      <w:numFmt w:val="decimal"/>
      <w:lvlText w:val="%1."/>
      <w:lvlJc w:val="left"/>
      <w:pPr>
        <w:ind w:left="501" w:hanging="360"/>
      </w:pPr>
      <w:rPr>
        <w:rFonts w:hint="default"/>
      </w:rPr>
    </w:lvl>
    <w:lvl w:ilvl="1">
      <w:start w:val="1"/>
      <w:numFmt w:val="decimal"/>
      <w:isLgl/>
      <w:lvlText w:val="%1.%2."/>
      <w:lvlJc w:val="left"/>
      <w:pPr>
        <w:ind w:left="1145" w:hanging="72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221" w:hanging="1080"/>
      </w:pPr>
      <w:rPr>
        <w:rFonts w:hint="default"/>
      </w:rPr>
    </w:lvl>
    <w:lvl w:ilvl="4">
      <w:start w:val="1"/>
      <w:numFmt w:val="decimal"/>
      <w:isLgl/>
      <w:lvlText w:val="%1.%2.%3.%4.%5."/>
      <w:lvlJc w:val="left"/>
      <w:pPr>
        <w:ind w:left="1581" w:hanging="1440"/>
      </w:pPr>
      <w:rPr>
        <w:rFonts w:hint="default"/>
      </w:rPr>
    </w:lvl>
    <w:lvl w:ilvl="5">
      <w:start w:val="1"/>
      <w:numFmt w:val="decimal"/>
      <w:isLgl/>
      <w:lvlText w:val="%1.%2.%3.%4.%5.%6."/>
      <w:lvlJc w:val="left"/>
      <w:pPr>
        <w:ind w:left="1581" w:hanging="1440"/>
      </w:pPr>
      <w:rPr>
        <w:rFonts w:hint="default"/>
      </w:rPr>
    </w:lvl>
    <w:lvl w:ilvl="6">
      <w:start w:val="1"/>
      <w:numFmt w:val="decimal"/>
      <w:isLgl/>
      <w:lvlText w:val="%1.%2.%3.%4.%5.%6.%7."/>
      <w:lvlJc w:val="left"/>
      <w:pPr>
        <w:ind w:left="1941" w:hanging="1800"/>
      </w:pPr>
      <w:rPr>
        <w:rFonts w:hint="default"/>
      </w:rPr>
    </w:lvl>
    <w:lvl w:ilvl="7">
      <w:start w:val="1"/>
      <w:numFmt w:val="decimal"/>
      <w:isLgl/>
      <w:lvlText w:val="%1.%2.%3.%4.%5.%6.%7.%8."/>
      <w:lvlJc w:val="left"/>
      <w:pPr>
        <w:ind w:left="2301" w:hanging="2160"/>
      </w:pPr>
      <w:rPr>
        <w:rFonts w:hint="default"/>
      </w:rPr>
    </w:lvl>
    <w:lvl w:ilvl="8">
      <w:start w:val="1"/>
      <w:numFmt w:val="decimal"/>
      <w:isLgl/>
      <w:lvlText w:val="%1.%2.%3.%4.%5.%6.%7.%8.%9."/>
      <w:lvlJc w:val="left"/>
      <w:pPr>
        <w:ind w:left="2301" w:hanging="2160"/>
      </w:pPr>
      <w:rPr>
        <w:rFonts w:hint="default"/>
      </w:rPr>
    </w:lvl>
  </w:abstractNum>
  <w:abstractNum w:abstractNumId="6" w15:restartNumberingAfterBreak="0">
    <w:nsid w:val="186B756D"/>
    <w:multiLevelType w:val="hybridMultilevel"/>
    <w:tmpl w:val="CE287D5A"/>
    <w:lvl w:ilvl="0" w:tplc="08090011">
      <w:start w:val="1"/>
      <w:numFmt w:val="decimal"/>
      <w:lvlText w:val="%1)"/>
      <w:lvlJc w:val="left"/>
      <w:pPr>
        <w:ind w:left="720" w:hanging="360"/>
      </w:pPr>
      <w:rPr>
        <w:rFonts w:hint="default"/>
      </w:rPr>
    </w:lvl>
    <w:lvl w:ilvl="1" w:tplc="08090019">
      <w:start w:val="1"/>
      <w:numFmt w:val="lowerLetter"/>
      <w:lvlText w:val="%2."/>
      <w:lvlJc w:val="left"/>
      <w:pPr>
        <w:ind w:left="1210" w:hanging="360"/>
      </w:pPr>
    </w:lvl>
    <w:lvl w:ilvl="2" w:tplc="08090001">
      <w:start w:val="1"/>
      <w:numFmt w:val="bullet"/>
      <w:lvlText w:val=""/>
      <w:lvlJc w:val="left"/>
      <w:pPr>
        <w:ind w:left="1777" w:hanging="36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F0237F"/>
    <w:multiLevelType w:val="hybridMultilevel"/>
    <w:tmpl w:val="EBB41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697CD8"/>
    <w:multiLevelType w:val="multilevel"/>
    <w:tmpl w:val="B0C28CEE"/>
    <w:lvl w:ilvl="0">
      <w:start w:val="1"/>
      <w:numFmt w:val="decimal"/>
      <w:lvlText w:val="%1."/>
      <w:lvlJc w:val="left"/>
      <w:pPr>
        <w:ind w:left="360" w:hanging="360"/>
      </w:pPr>
      <w:rPr>
        <w:rFonts w:hint="default"/>
      </w:rPr>
    </w:lvl>
    <w:lvl w:ilvl="1">
      <w:start w:val="1"/>
      <w:numFmt w:val="decimal"/>
      <w:isLgl/>
      <w:lvlText w:val="%1.%2."/>
      <w:lvlJc w:val="left"/>
      <w:pPr>
        <w:ind w:left="1428"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30B96113"/>
    <w:multiLevelType w:val="multilevel"/>
    <w:tmpl w:val="D01C7BF0"/>
    <w:lvl w:ilvl="0">
      <w:start w:val="3"/>
      <w:numFmt w:val="decimal"/>
      <w:lvlText w:val="%1."/>
      <w:lvlJc w:val="left"/>
      <w:pPr>
        <w:ind w:left="630" w:hanging="63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10" w15:restartNumberingAfterBreak="0">
    <w:nsid w:val="4CA92759"/>
    <w:multiLevelType w:val="multilevel"/>
    <w:tmpl w:val="71E83C2A"/>
    <w:lvl w:ilvl="0">
      <w:start w:val="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0452B9A"/>
    <w:multiLevelType w:val="hybridMultilevel"/>
    <w:tmpl w:val="0202762E"/>
    <w:lvl w:ilvl="0" w:tplc="08090001">
      <w:start w:val="1"/>
      <w:numFmt w:val="bullet"/>
      <w:lvlText w:val=""/>
      <w:lvlJc w:val="left"/>
      <w:pPr>
        <w:ind w:left="1777" w:hanging="360"/>
      </w:pPr>
      <w:rPr>
        <w:rFonts w:ascii="Symbol" w:hAnsi="Symbol" w:hint="default"/>
      </w:rPr>
    </w:lvl>
    <w:lvl w:ilvl="1" w:tplc="08090003">
      <w:start w:val="1"/>
      <w:numFmt w:val="bullet"/>
      <w:lvlText w:val="o"/>
      <w:lvlJc w:val="left"/>
      <w:pPr>
        <w:ind w:left="2497"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12" w15:restartNumberingAfterBreak="0">
    <w:nsid w:val="57AF21A0"/>
    <w:multiLevelType w:val="multilevel"/>
    <w:tmpl w:val="21F295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 w15:restartNumberingAfterBreak="0">
    <w:nsid w:val="644456AE"/>
    <w:multiLevelType w:val="hybridMultilevel"/>
    <w:tmpl w:val="7E4EF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AF5304"/>
    <w:multiLevelType w:val="multilevel"/>
    <w:tmpl w:val="07F484D0"/>
    <w:lvl w:ilvl="0">
      <w:start w:val="2"/>
      <w:numFmt w:val="decimal"/>
      <w:lvlText w:val="%1."/>
      <w:lvlJc w:val="left"/>
      <w:pPr>
        <w:ind w:left="480" w:hanging="480"/>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15" w15:restartNumberingAfterBreak="0">
    <w:nsid w:val="74F23C37"/>
    <w:multiLevelType w:val="multilevel"/>
    <w:tmpl w:val="21F295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57349814">
    <w:abstractNumId w:val="0"/>
  </w:num>
  <w:num w:numId="2" w16cid:durableId="552280676">
    <w:abstractNumId w:val="1"/>
  </w:num>
  <w:num w:numId="3" w16cid:durableId="1979844328">
    <w:abstractNumId w:val="1"/>
  </w:num>
  <w:num w:numId="4" w16cid:durableId="1050764602">
    <w:abstractNumId w:val="1"/>
  </w:num>
  <w:num w:numId="5" w16cid:durableId="1586568032">
    <w:abstractNumId w:val="1"/>
  </w:num>
  <w:num w:numId="6" w16cid:durableId="872234127">
    <w:abstractNumId w:val="1"/>
  </w:num>
  <w:num w:numId="7" w16cid:durableId="1176962476">
    <w:abstractNumId w:val="1"/>
  </w:num>
  <w:num w:numId="8" w16cid:durableId="380129655">
    <w:abstractNumId w:val="1"/>
  </w:num>
  <w:num w:numId="9" w16cid:durableId="275450183">
    <w:abstractNumId w:val="1"/>
  </w:num>
  <w:num w:numId="10" w16cid:durableId="39205285">
    <w:abstractNumId w:val="1"/>
  </w:num>
  <w:num w:numId="11" w16cid:durableId="2112822865">
    <w:abstractNumId w:val="1"/>
  </w:num>
  <w:num w:numId="12" w16cid:durableId="1005519449">
    <w:abstractNumId w:val="1"/>
  </w:num>
  <w:num w:numId="13" w16cid:durableId="1533836953">
    <w:abstractNumId w:val="1"/>
  </w:num>
  <w:num w:numId="14" w16cid:durableId="255672926">
    <w:abstractNumId w:val="1"/>
  </w:num>
  <w:num w:numId="15" w16cid:durableId="30375535">
    <w:abstractNumId w:val="1"/>
  </w:num>
  <w:num w:numId="16" w16cid:durableId="737629192">
    <w:abstractNumId w:val="1"/>
  </w:num>
  <w:num w:numId="17" w16cid:durableId="947002320">
    <w:abstractNumId w:val="1"/>
  </w:num>
  <w:num w:numId="18" w16cid:durableId="1900702079">
    <w:abstractNumId w:val="1"/>
  </w:num>
  <w:num w:numId="19" w16cid:durableId="1978413921">
    <w:abstractNumId w:val="1"/>
  </w:num>
  <w:num w:numId="20" w16cid:durableId="393771425">
    <w:abstractNumId w:val="1"/>
  </w:num>
  <w:num w:numId="21" w16cid:durableId="824008266">
    <w:abstractNumId w:val="1"/>
  </w:num>
  <w:num w:numId="22" w16cid:durableId="803622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46732375">
    <w:abstractNumId w:val="1"/>
  </w:num>
  <w:num w:numId="24" w16cid:durableId="130221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87934648">
    <w:abstractNumId w:val="1"/>
  </w:num>
  <w:num w:numId="26" w16cid:durableId="1063261580">
    <w:abstractNumId w:val="1"/>
  </w:num>
  <w:num w:numId="27" w16cid:durableId="255133357">
    <w:abstractNumId w:val="1"/>
  </w:num>
  <w:num w:numId="28" w16cid:durableId="1800798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42567623">
    <w:abstractNumId w:val="1"/>
  </w:num>
  <w:num w:numId="30" w16cid:durableId="1322808299">
    <w:abstractNumId w:val="1"/>
  </w:num>
  <w:num w:numId="31" w16cid:durableId="554658623">
    <w:abstractNumId w:val="1"/>
  </w:num>
  <w:num w:numId="32" w16cid:durableId="715159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47776299">
    <w:abstractNumId w:val="1"/>
  </w:num>
  <w:num w:numId="34" w16cid:durableId="1854493087">
    <w:abstractNumId w:val="1"/>
  </w:num>
  <w:num w:numId="35" w16cid:durableId="2044819168">
    <w:abstractNumId w:val="1"/>
  </w:num>
  <w:num w:numId="36" w16cid:durableId="1286735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38955288">
    <w:abstractNumId w:val="1"/>
  </w:num>
  <w:num w:numId="38" w16cid:durableId="1320160553">
    <w:abstractNumId w:val="1"/>
  </w:num>
  <w:num w:numId="39" w16cid:durableId="1846088771">
    <w:abstractNumId w:val="1"/>
  </w:num>
  <w:num w:numId="40" w16cid:durableId="475299192">
    <w:abstractNumId w:val="1"/>
  </w:num>
  <w:num w:numId="41" w16cid:durableId="2108847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16467846">
    <w:abstractNumId w:val="1"/>
  </w:num>
  <w:num w:numId="43" w16cid:durableId="1427728312">
    <w:abstractNumId w:val="1"/>
  </w:num>
  <w:num w:numId="44" w16cid:durableId="1657300994">
    <w:abstractNumId w:val="1"/>
  </w:num>
  <w:num w:numId="45" w16cid:durableId="169877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42322258">
    <w:abstractNumId w:val="1"/>
  </w:num>
  <w:num w:numId="47" w16cid:durableId="2080976292">
    <w:abstractNumId w:val="1"/>
  </w:num>
  <w:num w:numId="48" w16cid:durableId="564098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43156209">
    <w:abstractNumId w:val="1"/>
  </w:num>
  <w:num w:numId="50" w16cid:durableId="2103722406">
    <w:abstractNumId w:val="1"/>
  </w:num>
  <w:num w:numId="51" w16cid:durableId="1760250607">
    <w:abstractNumId w:val="1"/>
  </w:num>
  <w:num w:numId="52" w16cid:durableId="1641225631">
    <w:abstractNumId w:val="1"/>
  </w:num>
  <w:num w:numId="53" w16cid:durableId="1873809369">
    <w:abstractNumId w:val="1"/>
  </w:num>
  <w:num w:numId="54" w16cid:durableId="1903977245">
    <w:abstractNumId w:val="1"/>
  </w:num>
  <w:num w:numId="55" w16cid:durableId="293144356">
    <w:abstractNumId w:val="1"/>
  </w:num>
  <w:num w:numId="56" w16cid:durableId="251085050">
    <w:abstractNumId w:val="1"/>
  </w:num>
  <w:num w:numId="57" w16cid:durableId="1863089997">
    <w:abstractNumId w:val="1"/>
  </w:num>
  <w:num w:numId="58" w16cid:durableId="96869172">
    <w:abstractNumId w:val="1"/>
  </w:num>
  <w:num w:numId="59" w16cid:durableId="1373535553">
    <w:abstractNumId w:val="1"/>
  </w:num>
  <w:num w:numId="60" w16cid:durableId="2030719869">
    <w:abstractNumId w:val="1"/>
  </w:num>
  <w:num w:numId="61" w16cid:durableId="903879583">
    <w:abstractNumId w:val="1"/>
  </w:num>
  <w:num w:numId="62" w16cid:durableId="1145203284">
    <w:abstractNumId w:val="1"/>
  </w:num>
  <w:num w:numId="63" w16cid:durableId="477190279">
    <w:abstractNumId w:val="1"/>
  </w:num>
  <w:num w:numId="64" w16cid:durableId="312177704">
    <w:abstractNumId w:val="1"/>
  </w:num>
  <w:num w:numId="65" w16cid:durableId="864175160">
    <w:abstractNumId w:val="1"/>
  </w:num>
  <w:num w:numId="66" w16cid:durableId="1933077112">
    <w:abstractNumId w:val="1"/>
  </w:num>
  <w:num w:numId="67" w16cid:durableId="778456593">
    <w:abstractNumId w:val="1"/>
  </w:num>
  <w:num w:numId="68" w16cid:durableId="1998025113">
    <w:abstractNumId w:val="1"/>
  </w:num>
  <w:num w:numId="69" w16cid:durableId="367995254">
    <w:abstractNumId w:val="1"/>
  </w:num>
  <w:num w:numId="70" w16cid:durableId="1958877876">
    <w:abstractNumId w:val="1"/>
  </w:num>
  <w:num w:numId="71" w16cid:durableId="355808274">
    <w:abstractNumId w:val="1"/>
  </w:num>
  <w:num w:numId="72" w16cid:durableId="903373858">
    <w:abstractNumId w:val="1"/>
  </w:num>
  <w:num w:numId="73" w16cid:durableId="1068770588">
    <w:abstractNumId w:val="1"/>
  </w:num>
  <w:num w:numId="74" w16cid:durableId="802623337">
    <w:abstractNumId w:val="1"/>
  </w:num>
  <w:num w:numId="75" w16cid:durableId="156850907">
    <w:abstractNumId w:val="1"/>
  </w:num>
  <w:num w:numId="76" w16cid:durableId="1359088709">
    <w:abstractNumId w:val="1"/>
  </w:num>
  <w:num w:numId="77" w16cid:durableId="1539127100">
    <w:abstractNumId w:val="1"/>
  </w:num>
  <w:num w:numId="78" w16cid:durableId="338502954">
    <w:abstractNumId w:val="1"/>
  </w:num>
  <w:num w:numId="79" w16cid:durableId="1569533779">
    <w:abstractNumId w:val="1"/>
  </w:num>
  <w:num w:numId="80" w16cid:durableId="213347680">
    <w:abstractNumId w:val="1"/>
  </w:num>
  <w:num w:numId="81" w16cid:durableId="1909458035">
    <w:abstractNumId w:val="1"/>
  </w:num>
  <w:num w:numId="82" w16cid:durableId="555895393">
    <w:abstractNumId w:val="1"/>
  </w:num>
  <w:num w:numId="83" w16cid:durableId="1023749554">
    <w:abstractNumId w:val="1"/>
  </w:num>
  <w:num w:numId="84" w16cid:durableId="726492764">
    <w:abstractNumId w:val="1"/>
  </w:num>
  <w:num w:numId="85" w16cid:durableId="691151157">
    <w:abstractNumId w:val="1"/>
  </w:num>
  <w:num w:numId="86" w16cid:durableId="1378628716">
    <w:abstractNumId w:val="1"/>
  </w:num>
  <w:num w:numId="87" w16cid:durableId="175385241">
    <w:abstractNumId w:val="1"/>
  </w:num>
  <w:num w:numId="88" w16cid:durableId="941035887">
    <w:abstractNumId w:val="1"/>
  </w:num>
  <w:num w:numId="89" w16cid:durableId="746907">
    <w:abstractNumId w:val="1"/>
  </w:num>
  <w:num w:numId="90" w16cid:durableId="1296763645">
    <w:abstractNumId w:val="1"/>
  </w:num>
  <w:num w:numId="91" w16cid:durableId="1533378073">
    <w:abstractNumId w:val="1"/>
  </w:num>
  <w:num w:numId="92" w16cid:durableId="771318901">
    <w:abstractNumId w:val="1"/>
  </w:num>
  <w:num w:numId="93" w16cid:durableId="1931543898">
    <w:abstractNumId w:val="1"/>
  </w:num>
  <w:num w:numId="94" w16cid:durableId="1724600219">
    <w:abstractNumId w:val="1"/>
  </w:num>
  <w:num w:numId="95" w16cid:durableId="2066370489">
    <w:abstractNumId w:val="1"/>
  </w:num>
  <w:num w:numId="96" w16cid:durableId="619993640">
    <w:abstractNumId w:val="1"/>
  </w:num>
  <w:num w:numId="97" w16cid:durableId="1837770177">
    <w:abstractNumId w:val="1"/>
  </w:num>
  <w:num w:numId="98" w16cid:durableId="181211884">
    <w:abstractNumId w:val="1"/>
  </w:num>
  <w:num w:numId="99" w16cid:durableId="1537500158">
    <w:abstractNumId w:val="1"/>
  </w:num>
  <w:num w:numId="100" w16cid:durableId="979573311">
    <w:abstractNumId w:val="1"/>
  </w:num>
  <w:num w:numId="101" w16cid:durableId="1879273735">
    <w:abstractNumId w:val="1"/>
  </w:num>
  <w:num w:numId="102" w16cid:durableId="1783917976">
    <w:abstractNumId w:val="1"/>
  </w:num>
  <w:num w:numId="103" w16cid:durableId="154955096">
    <w:abstractNumId w:val="1"/>
  </w:num>
  <w:num w:numId="104" w16cid:durableId="177696962">
    <w:abstractNumId w:val="1"/>
  </w:num>
  <w:num w:numId="105" w16cid:durableId="216402691">
    <w:abstractNumId w:val="1"/>
  </w:num>
  <w:num w:numId="106" w16cid:durableId="407964969">
    <w:abstractNumId w:val="1"/>
  </w:num>
  <w:num w:numId="107" w16cid:durableId="1554538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34624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52525105">
    <w:abstractNumId w:val="1"/>
  </w:num>
  <w:num w:numId="110" w16cid:durableId="411317134">
    <w:abstractNumId w:val="1"/>
  </w:num>
  <w:num w:numId="111" w16cid:durableId="1225872071">
    <w:abstractNumId w:val="1"/>
  </w:num>
  <w:num w:numId="112" w16cid:durableId="1295987395">
    <w:abstractNumId w:val="1"/>
  </w:num>
  <w:num w:numId="113" w16cid:durableId="1626156369">
    <w:abstractNumId w:val="1"/>
  </w:num>
  <w:num w:numId="114" w16cid:durableId="1802654936">
    <w:abstractNumId w:val="1"/>
  </w:num>
  <w:num w:numId="115" w16cid:durableId="820852414">
    <w:abstractNumId w:val="1"/>
  </w:num>
  <w:num w:numId="116" w16cid:durableId="1640259844">
    <w:abstractNumId w:val="1"/>
  </w:num>
  <w:num w:numId="117" w16cid:durableId="674496788">
    <w:abstractNumId w:val="1"/>
  </w:num>
  <w:num w:numId="118" w16cid:durableId="131220142">
    <w:abstractNumId w:val="1"/>
  </w:num>
  <w:num w:numId="119" w16cid:durableId="95489035">
    <w:abstractNumId w:val="1"/>
  </w:num>
  <w:num w:numId="120" w16cid:durableId="291449291">
    <w:abstractNumId w:val="1"/>
  </w:num>
  <w:num w:numId="121" w16cid:durableId="433399956">
    <w:abstractNumId w:val="1"/>
  </w:num>
  <w:num w:numId="122" w16cid:durableId="51270746">
    <w:abstractNumId w:val="1"/>
  </w:num>
  <w:num w:numId="123" w16cid:durableId="1400783275">
    <w:abstractNumId w:val="1"/>
  </w:num>
  <w:num w:numId="124" w16cid:durableId="2113209620">
    <w:abstractNumId w:val="1"/>
  </w:num>
  <w:num w:numId="125" w16cid:durableId="1948805279">
    <w:abstractNumId w:val="1"/>
  </w:num>
  <w:num w:numId="126" w16cid:durableId="1399475581">
    <w:abstractNumId w:val="1"/>
  </w:num>
  <w:num w:numId="127" w16cid:durableId="1433740874">
    <w:abstractNumId w:val="1"/>
  </w:num>
  <w:num w:numId="128" w16cid:durableId="738483789">
    <w:abstractNumId w:val="1"/>
  </w:num>
  <w:num w:numId="129" w16cid:durableId="1779176821">
    <w:abstractNumId w:val="1"/>
  </w:num>
  <w:num w:numId="130" w16cid:durableId="380516897">
    <w:abstractNumId w:val="1"/>
  </w:num>
  <w:num w:numId="131" w16cid:durableId="697509313">
    <w:abstractNumId w:val="1"/>
  </w:num>
  <w:num w:numId="132" w16cid:durableId="2068457840">
    <w:abstractNumId w:val="1"/>
  </w:num>
  <w:num w:numId="133" w16cid:durableId="1632901513">
    <w:abstractNumId w:val="1"/>
  </w:num>
  <w:num w:numId="134" w16cid:durableId="1341081279">
    <w:abstractNumId w:val="1"/>
  </w:num>
  <w:num w:numId="135" w16cid:durableId="491146903">
    <w:abstractNumId w:val="1"/>
  </w:num>
  <w:num w:numId="136" w16cid:durableId="371930697">
    <w:abstractNumId w:val="1"/>
  </w:num>
  <w:num w:numId="137" w16cid:durableId="1559828490">
    <w:abstractNumId w:val="1"/>
  </w:num>
  <w:num w:numId="138" w16cid:durableId="1407071780">
    <w:abstractNumId w:val="1"/>
  </w:num>
  <w:num w:numId="139" w16cid:durableId="1663042039">
    <w:abstractNumId w:val="1"/>
  </w:num>
  <w:num w:numId="140" w16cid:durableId="18170168">
    <w:abstractNumId w:val="1"/>
  </w:num>
  <w:num w:numId="141" w16cid:durableId="160319029">
    <w:abstractNumId w:val="1"/>
  </w:num>
  <w:num w:numId="142" w16cid:durableId="1867592529">
    <w:abstractNumId w:val="1"/>
  </w:num>
  <w:num w:numId="143" w16cid:durableId="2040471611">
    <w:abstractNumId w:val="1"/>
  </w:num>
  <w:num w:numId="144" w16cid:durableId="290789037">
    <w:abstractNumId w:val="1"/>
  </w:num>
  <w:num w:numId="145" w16cid:durableId="1379470387">
    <w:abstractNumId w:val="1"/>
  </w:num>
  <w:num w:numId="146" w16cid:durableId="622350492">
    <w:abstractNumId w:val="1"/>
  </w:num>
  <w:num w:numId="147" w16cid:durableId="1672679033">
    <w:abstractNumId w:val="1"/>
  </w:num>
  <w:num w:numId="148" w16cid:durableId="449860938">
    <w:abstractNumId w:val="1"/>
  </w:num>
  <w:num w:numId="149" w16cid:durableId="114951268">
    <w:abstractNumId w:val="1"/>
  </w:num>
  <w:num w:numId="150" w16cid:durableId="682782900">
    <w:abstractNumId w:val="1"/>
  </w:num>
  <w:num w:numId="151" w16cid:durableId="1179807432">
    <w:abstractNumId w:val="1"/>
  </w:num>
  <w:num w:numId="152" w16cid:durableId="1447310765">
    <w:abstractNumId w:val="1"/>
  </w:num>
  <w:num w:numId="153" w16cid:durableId="52703836">
    <w:abstractNumId w:val="1"/>
  </w:num>
  <w:num w:numId="154" w16cid:durableId="555161246">
    <w:abstractNumId w:val="1"/>
  </w:num>
  <w:num w:numId="155" w16cid:durableId="965693635">
    <w:abstractNumId w:val="1"/>
  </w:num>
  <w:num w:numId="156" w16cid:durableId="823743527">
    <w:abstractNumId w:val="6"/>
  </w:num>
  <w:num w:numId="157" w16cid:durableId="637346799">
    <w:abstractNumId w:val="11"/>
  </w:num>
  <w:num w:numId="158" w16cid:durableId="1061051564">
    <w:abstractNumId w:val="3"/>
  </w:num>
  <w:num w:numId="159" w16cid:durableId="1496216740">
    <w:abstractNumId w:val="4"/>
  </w:num>
  <w:num w:numId="160" w16cid:durableId="1061707140">
    <w:abstractNumId w:val="8"/>
  </w:num>
  <w:num w:numId="161" w16cid:durableId="291135363">
    <w:abstractNumId w:val="5"/>
  </w:num>
  <w:num w:numId="162" w16cid:durableId="160781826">
    <w:abstractNumId w:val="13"/>
  </w:num>
  <w:num w:numId="163" w16cid:durableId="1339426645">
    <w:abstractNumId w:val="15"/>
  </w:num>
  <w:num w:numId="164" w16cid:durableId="806818762">
    <w:abstractNumId w:val="12"/>
  </w:num>
  <w:num w:numId="165" w16cid:durableId="1370111834">
    <w:abstractNumId w:val="10"/>
  </w:num>
  <w:num w:numId="166" w16cid:durableId="1314797915">
    <w:abstractNumId w:val="14"/>
  </w:num>
  <w:num w:numId="167" w16cid:durableId="109783467">
    <w:abstractNumId w:val="9"/>
  </w:num>
  <w:num w:numId="168" w16cid:durableId="486936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104C"/>
    <w:rsid w:val="000A5DA7"/>
    <w:rsid w:val="00125FEB"/>
    <w:rsid w:val="00184F28"/>
    <w:rsid w:val="00186D37"/>
    <w:rsid w:val="00190C51"/>
    <w:rsid w:val="00193C15"/>
    <w:rsid w:val="001F4B52"/>
    <w:rsid w:val="00202DCA"/>
    <w:rsid w:val="0021104C"/>
    <w:rsid w:val="0022079D"/>
    <w:rsid w:val="0025506E"/>
    <w:rsid w:val="00296A6E"/>
    <w:rsid w:val="002C01FE"/>
    <w:rsid w:val="002C4359"/>
    <w:rsid w:val="0032537A"/>
    <w:rsid w:val="00333E39"/>
    <w:rsid w:val="00342986"/>
    <w:rsid w:val="00347EAA"/>
    <w:rsid w:val="00383574"/>
    <w:rsid w:val="003963F4"/>
    <w:rsid w:val="003C3596"/>
    <w:rsid w:val="00420218"/>
    <w:rsid w:val="0048490B"/>
    <w:rsid w:val="004966E6"/>
    <w:rsid w:val="00497247"/>
    <w:rsid w:val="004A0E7D"/>
    <w:rsid w:val="004A6733"/>
    <w:rsid w:val="005105DC"/>
    <w:rsid w:val="005211A7"/>
    <w:rsid w:val="005F7081"/>
    <w:rsid w:val="00636C9B"/>
    <w:rsid w:val="00654703"/>
    <w:rsid w:val="00674341"/>
    <w:rsid w:val="006A0D5E"/>
    <w:rsid w:val="006D19B7"/>
    <w:rsid w:val="007415E0"/>
    <w:rsid w:val="007B5747"/>
    <w:rsid w:val="007E4826"/>
    <w:rsid w:val="007F64D6"/>
    <w:rsid w:val="008605C8"/>
    <w:rsid w:val="00871407"/>
    <w:rsid w:val="008C2F8C"/>
    <w:rsid w:val="009174E2"/>
    <w:rsid w:val="00960033"/>
    <w:rsid w:val="00A00C26"/>
    <w:rsid w:val="00A14E86"/>
    <w:rsid w:val="00A364DD"/>
    <w:rsid w:val="00B04048"/>
    <w:rsid w:val="00B10E85"/>
    <w:rsid w:val="00B57E9F"/>
    <w:rsid w:val="00B91499"/>
    <w:rsid w:val="00BD0878"/>
    <w:rsid w:val="00C95C3F"/>
    <w:rsid w:val="00C96CC6"/>
    <w:rsid w:val="00CA37D5"/>
    <w:rsid w:val="00CA57CD"/>
    <w:rsid w:val="00D05189"/>
    <w:rsid w:val="00D30565"/>
    <w:rsid w:val="00D765B7"/>
    <w:rsid w:val="00DC64B7"/>
    <w:rsid w:val="00E41ADD"/>
    <w:rsid w:val="00E86230"/>
    <w:rsid w:val="00EC75D8"/>
    <w:rsid w:val="00FA2E3A"/>
    <w:rsid w:val="00FA6541"/>
    <w:rsid w:val="00FB155A"/>
    <w:rsid w:val="00FE3F36"/>
    <w:rsid w:val="00FE4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67C78"/>
  <w15:docId w15:val="{CC31E31E-8785-404A-B9D6-C2577647C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lang w:val="pl-PL"/>
    </w:rPr>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pacing w:val="-10"/>
      <w:kern w:val="28"/>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ezodstpw">
    <w:name w:val="No Spacing"/>
    <w:uiPriority w:val="1"/>
    <w:qFormat/>
    <w:rsid w:val="00A14E86"/>
    <w:pPr>
      <w:spacing w:after="0"/>
    </w:pPr>
    <w:rPr>
      <w:sz w:val="22"/>
      <w:szCs w:val="22"/>
      <w:lang w:val="pl-PL"/>
    </w:rPr>
  </w:style>
  <w:style w:type="paragraph" w:styleId="Akapitzlist">
    <w:name w:val="List Paragraph"/>
    <w:basedOn w:val="Normalny"/>
    <w:uiPriority w:val="34"/>
    <w:qFormat/>
    <w:rsid w:val="00FB155A"/>
    <w:pPr>
      <w:spacing w:line="276" w:lineRule="auto"/>
      <w:ind w:left="720"/>
      <w:contextualSpacing/>
    </w:pPr>
    <w:rPr>
      <w:sz w:val="22"/>
      <w:szCs w:val="22"/>
    </w:rPr>
  </w:style>
  <w:style w:type="paragraph" w:styleId="Tekstprzypisukocowego">
    <w:name w:val="endnote text"/>
    <w:basedOn w:val="Normalny"/>
    <w:link w:val="TekstprzypisukocowegoZnak"/>
    <w:rsid w:val="005105DC"/>
    <w:pPr>
      <w:spacing w:after="0"/>
    </w:pPr>
    <w:rPr>
      <w:sz w:val="20"/>
      <w:szCs w:val="20"/>
    </w:rPr>
  </w:style>
  <w:style w:type="character" w:customStyle="1" w:styleId="TekstprzypisukocowegoZnak">
    <w:name w:val="Tekst przypisu końcowego Znak"/>
    <w:basedOn w:val="Domylnaczcionkaakapitu"/>
    <w:link w:val="Tekstprzypisukocowego"/>
    <w:rsid w:val="005105DC"/>
    <w:rPr>
      <w:sz w:val="20"/>
      <w:szCs w:val="20"/>
      <w:lang w:val="pl-PL"/>
    </w:rPr>
  </w:style>
  <w:style w:type="character" w:styleId="Odwoanieprzypisukocowego">
    <w:name w:val="endnote reference"/>
    <w:basedOn w:val="Domylnaczcionkaakapitu"/>
    <w:rsid w:val="005105DC"/>
    <w:rPr>
      <w:vertAlign w:val="superscript"/>
    </w:rPr>
  </w:style>
  <w:style w:type="paragraph" w:styleId="Spistreci1">
    <w:name w:val="toc 1"/>
    <w:basedOn w:val="Normalny"/>
    <w:next w:val="Normalny"/>
    <w:autoRedefine/>
    <w:uiPriority w:val="39"/>
    <w:rsid w:val="001F4B52"/>
    <w:pPr>
      <w:spacing w:after="100"/>
    </w:pPr>
  </w:style>
  <w:style w:type="paragraph" w:styleId="Spistreci2">
    <w:name w:val="toc 2"/>
    <w:basedOn w:val="Normalny"/>
    <w:next w:val="Normalny"/>
    <w:autoRedefine/>
    <w:uiPriority w:val="39"/>
    <w:rsid w:val="001F4B52"/>
    <w:pPr>
      <w:spacing w:after="100"/>
      <w:ind w:left="240"/>
    </w:pPr>
  </w:style>
  <w:style w:type="paragraph" w:styleId="Spistreci3">
    <w:name w:val="toc 3"/>
    <w:basedOn w:val="Normalny"/>
    <w:next w:val="Normalny"/>
    <w:autoRedefine/>
    <w:uiPriority w:val="39"/>
    <w:rsid w:val="001F4B52"/>
    <w:pPr>
      <w:spacing w:after="100"/>
      <w:ind w:left="480"/>
    </w:pPr>
  </w:style>
  <w:style w:type="paragraph" w:styleId="Spistreci4">
    <w:name w:val="toc 4"/>
    <w:basedOn w:val="Normalny"/>
    <w:next w:val="Normalny"/>
    <w:autoRedefine/>
    <w:uiPriority w:val="39"/>
    <w:unhideWhenUsed/>
    <w:rsid w:val="001F4B52"/>
    <w:pPr>
      <w:spacing w:after="100" w:line="278" w:lineRule="auto"/>
      <w:ind w:left="720"/>
    </w:pPr>
    <w:rPr>
      <w:rFonts w:eastAsiaTheme="minorEastAsia"/>
      <w:kern w:val="2"/>
      <w:lang w:val="en-GB" w:eastAsia="en-GB"/>
    </w:rPr>
  </w:style>
  <w:style w:type="paragraph" w:styleId="Spistreci5">
    <w:name w:val="toc 5"/>
    <w:basedOn w:val="Normalny"/>
    <w:next w:val="Normalny"/>
    <w:autoRedefine/>
    <w:uiPriority w:val="39"/>
    <w:unhideWhenUsed/>
    <w:rsid w:val="001F4B52"/>
    <w:pPr>
      <w:spacing w:after="100" w:line="278" w:lineRule="auto"/>
      <w:ind w:left="960"/>
    </w:pPr>
    <w:rPr>
      <w:rFonts w:eastAsiaTheme="minorEastAsia"/>
      <w:kern w:val="2"/>
      <w:lang w:val="en-GB" w:eastAsia="en-GB"/>
    </w:rPr>
  </w:style>
  <w:style w:type="paragraph" w:styleId="Spistreci6">
    <w:name w:val="toc 6"/>
    <w:basedOn w:val="Normalny"/>
    <w:next w:val="Normalny"/>
    <w:autoRedefine/>
    <w:uiPriority w:val="39"/>
    <w:unhideWhenUsed/>
    <w:rsid w:val="001F4B52"/>
    <w:pPr>
      <w:spacing w:after="100" w:line="278" w:lineRule="auto"/>
      <w:ind w:left="1200"/>
    </w:pPr>
    <w:rPr>
      <w:rFonts w:eastAsiaTheme="minorEastAsia"/>
      <w:kern w:val="2"/>
      <w:lang w:val="en-GB" w:eastAsia="en-GB"/>
    </w:rPr>
  </w:style>
  <w:style w:type="paragraph" w:styleId="Spistreci7">
    <w:name w:val="toc 7"/>
    <w:basedOn w:val="Normalny"/>
    <w:next w:val="Normalny"/>
    <w:autoRedefine/>
    <w:uiPriority w:val="39"/>
    <w:unhideWhenUsed/>
    <w:rsid w:val="001F4B52"/>
    <w:pPr>
      <w:spacing w:after="100" w:line="278" w:lineRule="auto"/>
      <w:ind w:left="1440"/>
    </w:pPr>
    <w:rPr>
      <w:rFonts w:eastAsiaTheme="minorEastAsia"/>
      <w:kern w:val="2"/>
      <w:lang w:val="en-GB" w:eastAsia="en-GB"/>
    </w:rPr>
  </w:style>
  <w:style w:type="paragraph" w:styleId="Spistreci8">
    <w:name w:val="toc 8"/>
    <w:basedOn w:val="Normalny"/>
    <w:next w:val="Normalny"/>
    <w:autoRedefine/>
    <w:uiPriority w:val="39"/>
    <w:unhideWhenUsed/>
    <w:rsid w:val="001F4B52"/>
    <w:pPr>
      <w:spacing w:after="100" w:line="278" w:lineRule="auto"/>
      <w:ind w:left="1680"/>
    </w:pPr>
    <w:rPr>
      <w:rFonts w:eastAsiaTheme="minorEastAsia"/>
      <w:kern w:val="2"/>
      <w:lang w:val="en-GB" w:eastAsia="en-GB"/>
    </w:rPr>
  </w:style>
  <w:style w:type="paragraph" w:styleId="Spistreci9">
    <w:name w:val="toc 9"/>
    <w:basedOn w:val="Normalny"/>
    <w:next w:val="Normalny"/>
    <w:autoRedefine/>
    <w:uiPriority w:val="39"/>
    <w:unhideWhenUsed/>
    <w:rsid w:val="001F4B52"/>
    <w:pPr>
      <w:spacing w:after="100" w:line="278" w:lineRule="auto"/>
      <w:ind w:left="1920"/>
    </w:pPr>
    <w:rPr>
      <w:rFonts w:eastAsiaTheme="minorEastAsia"/>
      <w:kern w:val="2"/>
      <w:lang w:val="en-GB" w:eastAsia="en-GB"/>
    </w:rPr>
  </w:style>
  <w:style w:type="character" w:styleId="Nierozpoznanawzmianka">
    <w:name w:val="Unresolved Mention"/>
    <w:basedOn w:val="Domylnaczcionkaakapitu"/>
    <w:uiPriority w:val="99"/>
    <w:semiHidden/>
    <w:unhideWhenUsed/>
    <w:rsid w:val="001F4B52"/>
    <w:rPr>
      <w:color w:val="605E5C"/>
      <w:shd w:val="clear" w:color="auto" w:fill="E1DFDD"/>
    </w:rPr>
  </w:style>
  <w:style w:type="paragraph" w:styleId="Nagwek">
    <w:name w:val="header"/>
    <w:basedOn w:val="Normalny"/>
    <w:link w:val="NagwekZnak"/>
    <w:rsid w:val="001F4B52"/>
    <w:pPr>
      <w:tabs>
        <w:tab w:val="center" w:pos="4536"/>
        <w:tab w:val="right" w:pos="9072"/>
      </w:tabs>
      <w:spacing w:after="0"/>
    </w:pPr>
  </w:style>
  <w:style w:type="character" w:customStyle="1" w:styleId="NagwekZnak">
    <w:name w:val="Nagłówek Znak"/>
    <w:basedOn w:val="Domylnaczcionkaakapitu"/>
    <w:link w:val="Nagwek"/>
    <w:rsid w:val="001F4B52"/>
    <w:rPr>
      <w:lang w:val="pl-PL"/>
    </w:rPr>
  </w:style>
  <w:style w:type="paragraph" w:styleId="Stopka">
    <w:name w:val="footer"/>
    <w:basedOn w:val="Normalny"/>
    <w:link w:val="StopkaZnak"/>
    <w:uiPriority w:val="99"/>
    <w:rsid w:val="001F4B52"/>
    <w:pPr>
      <w:tabs>
        <w:tab w:val="center" w:pos="4536"/>
        <w:tab w:val="right" w:pos="9072"/>
      </w:tabs>
      <w:spacing w:after="0"/>
    </w:pPr>
  </w:style>
  <w:style w:type="character" w:customStyle="1" w:styleId="StopkaZnak">
    <w:name w:val="Stopka Znak"/>
    <w:basedOn w:val="Domylnaczcionkaakapitu"/>
    <w:link w:val="Stopka"/>
    <w:uiPriority w:val="99"/>
    <w:rsid w:val="001F4B52"/>
    <w:rPr>
      <w:lang w:val="pl-PL"/>
    </w:rPr>
  </w:style>
  <w:style w:type="paragraph" w:styleId="Lista">
    <w:name w:val="List"/>
    <w:basedOn w:val="Normalny"/>
    <w:rsid w:val="001F4B52"/>
    <w:pPr>
      <w:ind w:left="283" w:hanging="283"/>
      <w:contextualSpacing/>
    </w:pPr>
  </w:style>
  <w:style w:type="paragraph" w:styleId="Indeks2">
    <w:name w:val="index 2"/>
    <w:basedOn w:val="Normalny"/>
    <w:next w:val="Normalny"/>
    <w:autoRedefine/>
    <w:rsid w:val="001F4B52"/>
    <w:pPr>
      <w:spacing w:after="0"/>
      <w:ind w:left="480" w:hanging="240"/>
    </w:pPr>
  </w:style>
  <w:style w:type="character" w:styleId="HTML-klawiatura">
    <w:name w:val="HTML Keyboard"/>
    <w:basedOn w:val="Domylnaczcionkaakapitu"/>
    <w:rsid w:val="001F4B52"/>
    <w:rPr>
      <w:rFonts w:ascii="Consolas" w:hAnsi="Consolas"/>
      <w:sz w:val="20"/>
      <w:szCs w:val="20"/>
    </w:rPr>
  </w:style>
  <w:style w:type="paragraph" w:styleId="Adreszwrotnynakopercie">
    <w:name w:val="envelope return"/>
    <w:basedOn w:val="Normalny"/>
    <w:rsid w:val="001F4B52"/>
    <w:pPr>
      <w:spacing w:after="0"/>
    </w:pPr>
    <w:rPr>
      <w:rFonts w:asciiTheme="majorHAnsi" w:eastAsiaTheme="majorEastAsia" w:hAnsiTheme="majorHAnsi" w:cstheme="majorBidi"/>
      <w:sz w:val="20"/>
      <w:szCs w:val="20"/>
    </w:rPr>
  </w:style>
  <w:style w:type="paragraph" w:styleId="HTML-adres">
    <w:name w:val="HTML Address"/>
    <w:basedOn w:val="Normalny"/>
    <w:link w:val="HTML-adresZnak"/>
    <w:rsid w:val="001F4B52"/>
    <w:pPr>
      <w:spacing w:after="0"/>
    </w:pPr>
    <w:rPr>
      <w:i/>
      <w:iCs/>
    </w:rPr>
  </w:style>
  <w:style w:type="character" w:customStyle="1" w:styleId="HTML-adresZnak">
    <w:name w:val="HTML - adres Znak"/>
    <w:basedOn w:val="Domylnaczcionkaakapitu"/>
    <w:link w:val="HTML-adres"/>
    <w:rsid w:val="001F4B52"/>
    <w:rPr>
      <w:i/>
      <w:iCs/>
      <w:lang w:val="pl-PL"/>
    </w:rPr>
  </w:style>
  <w:style w:type="character" w:styleId="HTML-zmienna">
    <w:name w:val="HTML Variable"/>
    <w:basedOn w:val="Domylnaczcionkaakapitu"/>
    <w:rsid w:val="001F4B52"/>
    <w:rPr>
      <w:i/>
      <w:iCs/>
    </w:rPr>
  </w:style>
  <w:style w:type="character" w:styleId="HTML-przykad">
    <w:name w:val="HTML Sample"/>
    <w:basedOn w:val="Domylnaczcionkaakapitu"/>
    <w:rsid w:val="001F4B52"/>
    <w:rPr>
      <w:rFonts w:ascii="Consolas" w:hAnsi="Consolas"/>
      <w:sz w:val="24"/>
      <w:szCs w:val="24"/>
    </w:rPr>
  </w:style>
  <w:style w:type="paragraph" w:styleId="Lista3">
    <w:name w:val="List 3"/>
    <w:basedOn w:val="Normalny"/>
    <w:rsid w:val="001F4B52"/>
    <w:pPr>
      <w:ind w:left="849" w:hanging="283"/>
      <w:contextualSpacing/>
    </w:pPr>
  </w:style>
  <w:style w:type="paragraph" w:styleId="Indeks5">
    <w:name w:val="index 5"/>
    <w:basedOn w:val="Normalny"/>
    <w:next w:val="Normalny"/>
    <w:autoRedefine/>
    <w:rsid w:val="001F4B52"/>
    <w:pPr>
      <w:spacing w:after="0"/>
      <w:ind w:left="1200" w:hanging="240"/>
    </w:pPr>
  </w:style>
  <w:style w:type="paragraph" w:styleId="Indeks7">
    <w:name w:val="index 7"/>
    <w:basedOn w:val="Normalny"/>
    <w:next w:val="Normalny"/>
    <w:autoRedefine/>
    <w:rsid w:val="001F4B52"/>
    <w:pPr>
      <w:spacing w:after="0"/>
      <w:ind w:left="1680" w:hanging="240"/>
    </w:pPr>
  </w:style>
  <w:style w:type="paragraph" w:styleId="Indeks8">
    <w:name w:val="index 8"/>
    <w:basedOn w:val="Normalny"/>
    <w:next w:val="Normalny"/>
    <w:autoRedefine/>
    <w:rsid w:val="001F4B52"/>
    <w:pPr>
      <w:spacing w:after="0"/>
      <w:ind w:left="1920" w:hanging="240"/>
    </w:pPr>
  </w:style>
  <w:style w:type="paragraph" w:styleId="Lista-kontynuacja5">
    <w:name w:val="List Continue 5"/>
    <w:basedOn w:val="Normalny"/>
    <w:rsid w:val="001F4B52"/>
    <w:pPr>
      <w:spacing w:after="120"/>
      <w:ind w:left="1415"/>
      <w:contextualSpacing/>
    </w:pPr>
  </w:style>
  <w:style w:type="paragraph" w:styleId="Lista-kontynuacja3">
    <w:name w:val="List Continue 3"/>
    <w:basedOn w:val="Normalny"/>
    <w:rsid w:val="001F4B52"/>
    <w:pPr>
      <w:spacing w:after="120"/>
      <w:ind w:left="849"/>
      <w:contextualSpacing/>
    </w:pPr>
  </w:style>
  <w:style w:type="paragraph" w:styleId="Indeks1">
    <w:name w:val="index 1"/>
    <w:basedOn w:val="Normalny"/>
    <w:next w:val="Normalny"/>
    <w:autoRedefine/>
    <w:rsid w:val="001F4B52"/>
    <w:pPr>
      <w:spacing w:after="0"/>
      <w:ind w:left="240" w:hanging="240"/>
    </w:pPr>
  </w:style>
  <w:style w:type="paragraph" w:styleId="Nagwekindeksu">
    <w:name w:val="index heading"/>
    <w:basedOn w:val="Normalny"/>
    <w:next w:val="Indeks1"/>
    <w:rsid w:val="001F4B52"/>
    <w:rPr>
      <w:rFonts w:asciiTheme="majorHAnsi" w:eastAsiaTheme="majorEastAsia" w:hAnsiTheme="majorHAnsi" w:cstheme="majorBidi"/>
      <w:b/>
      <w:bCs/>
    </w:rPr>
  </w:style>
  <w:style w:type="paragraph" w:styleId="Nagweknotatki">
    <w:name w:val="Note Heading"/>
    <w:basedOn w:val="Normalny"/>
    <w:next w:val="Normalny"/>
    <w:link w:val="NagweknotatkiZnak"/>
    <w:rsid w:val="001F4B52"/>
    <w:pPr>
      <w:spacing w:after="0"/>
    </w:pPr>
  </w:style>
  <w:style w:type="character" w:customStyle="1" w:styleId="NagweknotatkiZnak">
    <w:name w:val="Nagłówek notatki Znak"/>
    <w:basedOn w:val="Domylnaczcionkaakapitu"/>
    <w:link w:val="Nagweknotatki"/>
    <w:rsid w:val="001F4B52"/>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83E10-F655-425E-86A4-FA8BA911B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1</TotalTime>
  <Pages>45</Pages>
  <Words>12669</Words>
  <Characters>72218</Characters>
  <Application>Microsoft Office Word</Application>
  <DocSecurity>0</DocSecurity>
  <Lines>601</Lines>
  <Paragraphs>16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iszewski Jakub 3 (STUD)</dc:creator>
  <cp:keywords/>
  <cp:lastModifiedBy>Maliszewski Jakub 3 (STUD)</cp:lastModifiedBy>
  <cp:revision>24</cp:revision>
  <dcterms:created xsi:type="dcterms:W3CDTF">2024-08-31T17:14:00Z</dcterms:created>
  <dcterms:modified xsi:type="dcterms:W3CDTF">2024-09-03T21:26:00Z</dcterms:modified>
</cp:coreProperties>
</file>